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32D21605" w:rsidR="00CC4069" w:rsidRPr="006B2FA6" w:rsidRDefault="002740CD" w:rsidP="00ED3200">
      <w:pPr>
        <w:pStyle w:val="RFCTitle"/>
        <w:rPr>
          <w:lang w:val="en-GB"/>
        </w:rPr>
      </w:pPr>
      <w:proofErr w:type="gramStart"/>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8162F9" w:rsidRPr="00DF342E">
        <w:rPr>
          <w:lang w:val="en-GB"/>
        </w:rPr>
        <w:t>0</w:t>
      </w:r>
      <w:r w:rsidR="008162F9">
        <w:rPr>
          <w:lang w:val="en-GB"/>
        </w:rPr>
        <w:t>2</w:t>
      </w:r>
      <w:proofErr w:type="gramEnd"/>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17653478" w:rsidR="002E1F5F" w:rsidRPr="00D72ADD" w:rsidRDefault="002E1F5F" w:rsidP="002E1F5F">
      <w:r w:rsidRPr="00D72ADD">
        <w:t xml:space="preserve">Copyright (c) </w:t>
      </w:r>
      <w:r w:rsidR="004845D4">
        <w:rPr>
          <w:noProof/>
        </w:rPr>
        <w:t>2020</w:t>
      </w:r>
      <w:r w:rsidRPr="00D72ADD">
        <w:t xml:space="preserve"> IETF Trust and the persons identified as the document authors. All rights reserved.</w:t>
      </w:r>
    </w:p>
    <w:p w14:paraId="16B3A936" w14:textId="77777777" w:rsidR="002E1F5F" w:rsidRPr="00D72ADD" w:rsidRDefault="002E1F5F" w:rsidP="002E1F5F">
      <w:r w:rsidRPr="00D72ADD">
        <w:lastRenderedPageBreak/>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056F4BD2" w14:textId="77777777" w:rsidR="0010357E" w:rsidRDefault="0010357E" w:rsidP="00072E31">
      <w:pPr>
        <w:ind w:left="0"/>
      </w:pPr>
      <w:r w:rsidRPr="00D72ADD">
        <w:t>Abstract</w:t>
      </w:r>
    </w:p>
    <w:p w14:paraId="19BC6A8B" w14:textId="77777777" w:rsidR="009E5988" w:rsidRPr="009E5988" w:rsidRDefault="009E5988" w:rsidP="009E5988">
      <w:r w:rsidRPr="009E5988">
        <w:t>This document considers the applicability of Abstraction and Control of TE Networks (ACTN) architecture to Packet Optical Integration (POI</w:t>
      </w:r>
      <w:proofErr w:type="gramStart"/>
      <w:r w:rsidRPr="009E5988">
        <w:t>)in</w:t>
      </w:r>
      <w:proofErr w:type="gramEnd"/>
      <w:r w:rsidRPr="009E5988">
        <w:t xml:space="preserve"> the context of IP/MPLS and Optical internetworking, identifying the YANG data models being defined by the IETF to support this deployment architecture as well as specific scenarios relevant for Service Providers.</w:t>
      </w:r>
    </w:p>
    <w:p w14:paraId="6C501343" w14:textId="77777777" w:rsidR="009E5988" w:rsidRDefault="009E5988" w:rsidP="009E5988">
      <w:r w:rsidRPr="009E5988">
        <w:t>Existing IETF protocols and data models are identified for each multi-layer (packet over optical) scenario with particular focus on the MPI (Multi-Domain Service Coordinator to Provisioning Network Controllers Interface</w:t>
      </w:r>
      <w:proofErr w:type="gramStart"/>
      <w:r w:rsidRPr="009E5988">
        <w:t>)in</w:t>
      </w:r>
      <w:proofErr w:type="gramEnd"/>
      <w:r w:rsidRPr="009E5988">
        <w:t xml:space="preserve"> the ACTN architecture</w:t>
      </w:r>
      <w:r w:rsidR="00BD5057">
        <w:t>.</w:t>
      </w:r>
    </w:p>
    <w:p w14:paraId="2FEB80F9" w14:textId="77777777" w:rsidR="006F6F19" w:rsidRDefault="006F6F19" w:rsidP="00CC4069">
      <w:pPr>
        <w:pStyle w:val="RFCH1-noTOCnonum"/>
      </w:pPr>
      <w:r w:rsidRPr="00544979">
        <w:t>Table of Contents</w:t>
      </w:r>
    </w:p>
    <w:p w14:paraId="33B3056F" w14:textId="77777777" w:rsidR="00554724" w:rsidRDefault="008A30C6">
      <w:pPr>
        <w:pStyle w:val="TOC1"/>
        <w:rPr>
          <w:ins w:id="0" w:author="IB v5.02" w:date="2021-04-06T12:20:00Z"/>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ins w:id="1" w:author="IB v5.02" w:date="2021-04-06T12:20:00Z">
        <w:r w:rsidR="00554724" w:rsidRPr="0090013F">
          <w:rPr>
            <w:rStyle w:val="Hyperlink"/>
          </w:rPr>
          <w:fldChar w:fldCharType="begin"/>
        </w:r>
        <w:r w:rsidR="00554724" w:rsidRPr="0090013F">
          <w:rPr>
            <w:rStyle w:val="Hyperlink"/>
          </w:rPr>
          <w:instrText xml:space="preserve"> </w:instrText>
        </w:r>
        <w:r w:rsidR="00554724">
          <w:instrText>HYPERLINK \l "_Toc68604089"</w:instrText>
        </w:r>
        <w:r w:rsidR="00554724" w:rsidRPr="0090013F">
          <w:rPr>
            <w:rStyle w:val="Hyperlink"/>
          </w:rPr>
          <w:instrText xml:space="preserve"> </w:instrText>
        </w:r>
        <w:r w:rsidR="00554724" w:rsidRPr="0090013F">
          <w:rPr>
            <w:rStyle w:val="Hyperlink"/>
          </w:rPr>
          <w:fldChar w:fldCharType="separate"/>
        </w:r>
        <w:r w:rsidR="00554724" w:rsidRPr="0090013F">
          <w:rPr>
            <w:rStyle w:val="Hyperlink"/>
          </w:rPr>
          <w:t>1. Introduction</w:t>
        </w:r>
        <w:r w:rsidR="00554724">
          <w:rPr>
            <w:webHidden/>
          </w:rPr>
          <w:tab/>
        </w:r>
        <w:r w:rsidR="00554724">
          <w:rPr>
            <w:webHidden/>
          </w:rPr>
          <w:fldChar w:fldCharType="begin"/>
        </w:r>
        <w:r w:rsidR="00554724">
          <w:rPr>
            <w:webHidden/>
          </w:rPr>
          <w:instrText xml:space="preserve"> PAGEREF _Toc68604089 \h </w:instrText>
        </w:r>
      </w:ins>
      <w:r w:rsidR="00554724">
        <w:rPr>
          <w:webHidden/>
        </w:rPr>
      </w:r>
      <w:r w:rsidR="00554724">
        <w:rPr>
          <w:webHidden/>
        </w:rPr>
        <w:fldChar w:fldCharType="separate"/>
      </w:r>
      <w:ins w:id="2" w:author="IB v5.02" w:date="2021-04-06T12:23:00Z">
        <w:r w:rsidR="00554724">
          <w:rPr>
            <w:webHidden/>
          </w:rPr>
          <w:t>3</w:t>
        </w:r>
      </w:ins>
      <w:ins w:id="3" w:author="IB v5.02" w:date="2021-04-06T12:20:00Z">
        <w:r w:rsidR="00554724">
          <w:rPr>
            <w:webHidden/>
          </w:rPr>
          <w:fldChar w:fldCharType="end"/>
        </w:r>
        <w:r w:rsidR="00554724" w:rsidRPr="0090013F">
          <w:rPr>
            <w:rStyle w:val="Hyperlink"/>
          </w:rPr>
          <w:fldChar w:fldCharType="end"/>
        </w:r>
      </w:ins>
    </w:p>
    <w:p w14:paraId="75E4308A" w14:textId="77777777" w:rsidR="00554724" w:rsidRDefault="00554724">
      <w:pPr>
        <w:pStyle w:val="TOC1"/>
        <w:rPr>
          <w:ins w:id="4" w:author="IB v5.02" w:date="2021-04-06T12:20:00Z"/>
          <w:rFonts w:asciiTheme="minorHAnsi" w:eastAsiaTheme="minorEastAsia" w:hAnsiTheme="minorHAnsi" w:cstheme="minorBidi"/>
          <w:sz w:val="22"/>
          <w:szCs w:val="22"/>
          <w:lang w:eastAsia="zh-CN"/>
        </w:rPr>
      </w:pPr>
      <w:ins w:id="5" w:author="IB v5.02" w:date="2021-04-06T12:20:00Z">
        <w:r w:rsidRPr="0090013F">
          <w:rPr>
            <w:rStyle w:val="Hyperlink"/>
          </w:rPr>
          <w:fldChar w:fldCharType="begin"/>
        </w:r>
        <w:r w:rsidRPr="0090013F">
          <w:rPr>
            <w:rStyle w:val="Hyperlink"/>
          </w:rPr>
          <w:instrText xml:space="preserve"> </w:instrText>
        </w:r>
        <w:r>
          <w:instrText>HYPERLINK \l "_Toc68604090"</w:instrText>
        </w:r>
        <w:r w:rsidRPr="0090013F">
          <w:rPr>
            <w:rStyle w:val="Hyperlink"/>
          </w:rPr>
          <w:instrText xml:space="preserve"> </w:instrText>
        </w:r>
        <w:r w:rsidRPr="0090013F">
          <w:rPr>
            <w:rStyle w:val="Hyperlink"/>
          </w:rPr>
          <w:fldChar w:fldCharType="separate"/>
        </w:r>
        <w:r w:rsidRPr="0090013F">
          <w:rPr>
            <w:rStyle w:val="Hyperlink"/>
          </w:rPr>
          <w:t>2. Reference architecture and network scenario</w:t>
        </w:r>
        <w:r>
          <w:rPr>
            <w:webHidden/>
          </w:rPr>
          <w:tab/>
        </w:r>
        <w:r>
          <w:rPr>
            <w:webHidden/>
          </w:rPr>
          <w:fldChar w:fldCharType="begin"/>
        </w:r>
        <w:r>
          <w:rPr>
            <w:webHidden/>
          </w:rPr>
          <w:instrText xml:space="preserve"> PAGEREF _Toc68604090 \h </w:instrText>
        </w:r>
      </w:ins>
      <w:r>
        <w:rPr>
          <w:webHidden/>
        </w:rPr>
      </w:r>
      <w:r>
        <w:rPr>
          <w:webHidden/>
        </w:rPr>
        <w:fldChar w:fldCharType="separate"/>
      </w:r>
      <w:ins w:id="6" w:author="IB v5.02" w:date="2021-04-06T12:23:00Z">
        <w:r>
          <w:rPr>
            <w:webHidden/>
          </w:rPr>
          <w:t>4</w:t>
        </w:r>
      </w:ins>
      <w:ins w:id="7" w:author="IB v5.02" w:date="2021-04-06T12:20:00Z">
        <w:r>
          <w:rPr>
            <w:webHidden/>
          </w:rPr>
          <w:fldChar w:fldCharType="end"/>
        </w:r>
        <w:r w:rsidRPr="0090013F">
          <w:rPr>
            <w:rStyle w:val="Hyperlink"/>
          </w:rPr>
          <w:fldChar w:fldCharType="end"/>
        </w:r>
      </w:ins>
    </w:p>
    <w:p w14:paraId="4E270755" w14:textId="77777777" w:rsidR="00554724" w:rsidRDefault="00554724">
      <w:pPr>
        <w:pStyle w:val="TOC2"/>
        <w:rPr>
          <w:ins w:id="8" w:author="IB v5.02" w:date="2021-04-06T12:20:00Z"/>
          <w:rFonts w:asciiTheme="minorHAnsi" w:eastAsiaTheme="minorEastAsia" w:hAnsiTheme="minorHAnsi" w:cstheme="minorBidi"/>
          <w:sz w:val="22"/>
          <w:szCs w:val="22"/>
          <w:lang w:eastAsia="zh-CN"/>
        </w:rPr>
      </w:pPr>
      <w:ins w:id="9" w:author="IB v5.02" w:date="2021-04-06T12:20:00Z">
        <w:r w:rsidRPr="0090013F">
          <w:rPr>
            <w:rStyle w:val="Hyperlink"/>
          </w:rPr>
          <w:fldChar w:fldCharType="begin"/>
        </w:r>
        <w:r w:rsidRPr="0090013F">
          <w:rPr>
            <w:rStyle w:val="Hyperlink"/>
          </w:rPr>
          <w:instrText xml:space="preserve"> </w:instrText>
        </w:r>
        <w:r>
          <w:instrText>HYPERLINK \l "_Toc68604091"</w:instrText>
        </w:r>
        <w:r w:rsidRPr="0090013F">
          <w:rPr>
            <w:rStyle w:val="Hyperlink"/>
          </w:rPr>
          <w:instrText xml:space="preserve"> </w:instrText>
        </w:r>
        <w:r w:rsidRPr="0090013F">
          <w:rPr>
            <w:rStyle w:val="Hyperlink"/>
          </w:rPr>
          <w:fldChar w:fldCharType="separate"/>
        </w:r>
        <w:r w:rsidRPr="0090013F">
          <w:rPr>
            <w:rStyle w:val="Hyperlink"/>
          </w:rPr>
          <w:t>2.1. L2/L3VPN Service Request in North Bound of MDSC</w:t>
        </w:r>
        <w:r>
          <w:rPr>
            <w:webHidden/>
          </w:rPr>
          <w:tab/>
        </w:r>
        <w:r>
          <w:rPr>
            <w:webHidden/>
          </w:rPr>
          <w:fldChar w:fldCharType="begin"/>
        </w:r>
        <w:r>
          <w:rPr>
            <w:webHidden/>
          </w:rPr>
          <w:instrText xml:space="preserve"> PAGEREF _Toc68604091 \h </w:instrText>
        </w:r>
      </w:ins>
      <w:r>
        <w:rPr>
          <w:webHidden/>
        </w:rPr>
      </w:r>
      <w:r>
        <w:rPr>
          <w:webHidden/>
        </w:rPr>
        <w:fldChar w:fldCharType="separate"/>
      </w:r>
      <w:ins w:id="10" w:author="IB v5.02" w:date="2021-04-06T12:23:00Z">
        <w:r>
          <w:rPr>
            <w:webHidden/>
          </w:rPr>
          <w:t>8</w:t>
        </w:r>
      </w:ins>
      <w:ins w:id="11" w:author="IB v5.02" w:date="2021-04-06T12:20:00Z">
        <w:r>
          <w:rPr>
            <w:webHidden/>
          </w:rPr>
          <w:fldChar w:fldCharType="end"/>
        </w:r>
        <w:r w:rsidRPr="0090013F">
          <w:rPr>
            <w:rStyle w:val="Hyperlink"/>
          </w:rPr>
          <w:fldChar w:fldCharType="end"/>
        </w:r>
      </w:ins>
    </w:p>
    <w:p w14:paraId="4A51229E" w14:textId="77777777" w:rsidR="00554724" w:rsidRDefault="00554724">
      <w:pPr>
        <w:pStyle w:val="TOC2"/>
        <w:rPr>
          <w:ins w:id="12" w:author="IB v5.02" w:date="2021-04-06T12:20:00Z"/>
          <w:rFonts w:asciiTheme="minorHAnsi" w:eastAsiaTheme="minorEastAsia" w:hAnsiTheme="minorHAnsi" w:cstheme="minorBidi"/>
          <w:sz w:val="22"/>
          <w:szCs w:val="22"/>
          <w:lang w:eastAsia="zh-CN"/>
        </w:rPr>
      </w:pPr>
      <w:ins w:id="13" w:author="IB v5.02" w:date="2021-04-06T12:20:00Z">
        <w:r w:rsidRPr="0090013F">
          <w:rPr>
            <w:rStyle w:val="Hyperlink"/>
          </w:rPr>
          <w:fldChar w:fldCharType="begin"/>
        </w:r>
        <w:r w:rsidRPr="0090013F">
          <w:rPr>
            <w:rStyle w:val="Hyperlink"/>
          </w:rPr>
          <w:instrText xml:space="preserve"> </w:instrText>
        </w:r>
        <w:r>
          <w:instrText>HYPERLINK \l "_Toc68604092"</w:instrText>
        </w:r>
        <w:r w:rsidRPr="0090013F">
          <w:rPr>
            <w:rStyle w:val="Hyperlink"/>
          </w:rPr>
          <w:instrText xml:space="preserve"> </w:instrText>
        </w:r>
        <w:r w:rsidRPr="0090013F">
          <w:rPr>
            <w:rStyle w:val="Hyperlink"/>
          </w:rPr>
          <w:fldChar w:fldCharType="separate"/>
        </w:r>
        <w:r w:rsidRPr="0090013F">
          <w:rPr>
            <w:rStyle w:val="Hyperlink"/>
          </w:rPr>
          <w:t>2.2. Service and Network Orchestration</w:t>
        </w:r>
        <w:r>
          <w:rPr>
            <w:webHidden/>
          </w:rPr>
          <w:tab/>
        </w:r>
        <w:r>
          <w:rPr>
            <w:webHidden/>
          </w:rPr>
          <w:fldChar w:fldCharType="begin"/>
        </w:r>
        <w:r>
          <w:rPr>
            <w:webHidden/>
          </w:rPr>
          <w:instrText xml:space="preserve"> PAGEREF _Toc68604092 \h </w:instrText>
        </w:r>
      </w:ins>
      <w:r>
        <w:rPr>
          <w:webHidden/>
        </w:rPr>
      </w:r>
      <w:r>
        <w:rPr>
          <w:webHidden/>
        </w:rPr>
        <w:fldChar w:fldCharType="separate"/>
      </w:r>
      <w:ins w:id="14" w:author="IB v5.02" w:date="2021-04-06T12:23:00Z">
        <w:r>
          <w:rPr>
            <w:webHidden/>
          </w:rPr>
          <w:t>10</w:t>
        </w:r>
      </w:ins>
      <w:ins w:id="15" w:author="IB v5.02" w:date="2021-04-06T12:20:00Z">
        <w:r>
          <w:rPr>
            <w:webHidden/>
          </w:rPr>
          <w:fldChar w:fldCharType="end"/>
        </w:r>
        <w:r w:rsidRPr="0090013F">
          <w:rPr>
            <w:rStyle w:val="Hyperlink"/>
          </w:rPr>
          <w:fldChar w:fldCharType="end"/>
        </w:r>
      </w:ins>
    </w:p>
    <w:p w14:paraId="25A9DFF7" w14:textId="77777777" w:rsidR="00554724" w:rsidRDefault="00554724">
      <w:pPr>
        <w:pStyle w:val="TOC3"/>
        <w:rPr>
          <w:ins w:id="16" w:author="IB v5.02" w:date="2021-04-06T12:20:00Z"/>
          <w:rFonts w:asciiTheme="minorHAnsi" w:eastAsiaTheme="minorEastAsia" w:hAnsiTheme="minorHAnsi" w:cstheme="minorBidi"/>
          <w:sz w:val="22"/>
          <w:szCs w:val="22"/>
          <w:lang w:eastAsia="zh-CN"/>
        </w:rPr>
      </w:pPr>
      <w:ins w:id="17" w:author="IB v5.02" w:date="2021-04-06T12:20:00Z">
        <w:r w:rsidRPr="0090013F">
          <w:rPr>
            <w:rStyle w:val="Hyperlink"/>
          </w:rPr>
          <w:fldChar w:fldCharType="begin"/>
        </w:r>
        <w:r w:rsidRPr="0090013F">
          <w:rPr>
            <w:rStyle w:val="Hyperlink"/>
          </w:rPr>
          <w:instrText xml:space="preserve"> </w:instrText>
        </w:r>
        <w:r>
          <w:instrText>HYPERLINK \l "_Toc68604093"</w:instrText>
        </w:r>
        <w:r w:rsidRPr="0090013F">
          <w:rPr>
            <w:rStyle w:val="Hyperlink"/>
          </w:rPr>
          <w:instrText xml:space="preserve"> </w:instrText>
        </w:r>
        <w:r w:rsidRPr="0090013F">
          <w:rPr>
            <w:rStyle w:val="Hyperlink"/>
          </w:rPr>
          <w:fldChar w:fldCharType="separate"/>
        </w:r>
        <w:r w:rsidRPr="0090013F">
          <w:rPr>
            <w:rStyle w:val="Hyperlink"/>
          </w:rPr>
          <w:t>2.2.1. Hard Isolation</w:t>
        </w:r>
        <w:r>
          <w:rPr>
            <w:webHidden/>
          </w:rPr>
          <w:tab/>
        </w:r>
        <w:r>
          <w:rPr>
            <w:webHidden/>
          </w:rPr>
          <w:fldChar w:fldCharType="begin"/>
        </w:r>
        <w:r>
          <w:rPr>
            <w:webHidden/>
          </w:rPr>
          <w:instrText xml:space="preserve"> PAGEREF _Toc68604093 \h </w:instrText>
        </w:r>
      </w:ins>
      <w:r>
        <w:rPr>
          <w:webHidden/>
        </w:rPr>
      </w:r>
      <w:r>
        <w:rPr>
          <w:webHidden/>
        </w:rPr>
        <w:fldChar w:fldCharType="separate"/>
      </w:r>
      <w:ins w:id="18" w:author="IB v5.02" w:date="2021-04-06T12:23:00Z">
        <w:r>
          <w:rPr>
            <w:webHidden/>
          </w:rPr>
          <w:t>12</w:t>
        </w:r>
      </w:ins>
      <w:ins w:id="19" w:author="IB v5.02" w:date="2021-04-06T12:20:00Z">
        <w:r>
          <w:rPr>
            <w:webHidden/>
          </w:rPr>
          <w:fldChar w:fldCharType="end"/>
        </w:r>
        <w:r w:rsidRPr="0090013F">
          <w:rPr>
            <w:rStyle w:val="Hyperlink"/>
          </w:rPr>
          <w:fldChar w:fldCharType="end"/>
        </w:r>
      </w:ins>
    </w:p>
    <w:p w14:paraId="0101D509" w14:textId="77777777" w:rsidR="00554724" w:rsidRDefault="00554724">
      <w:pPr>
        <w:pStyle w:val="TOC3"/>
        <w:rPr>
          <w:ins w:id="20" w:author="IB v5.02" w:date="2021-04-06T12:20:00Z"/>
          <w:rFonts w:asciiTheme="minorHAnsi" w:eastAsiaTheme="minorEastAsia" w:hAnsiTheme="minorHAnsi" w:cstheme="minorBidi"/>
          <w:sz w:val="22"/>
          <w:szCs w:val="22"/>
          <w:lang w:eastAsia="zh-CN"/>
        </w:rPr>
      </w:pPr>
      <w:ins w:id="21" w:author="IB v5.02" w:date="2021-04-06T12:20:00Z">
        <w:r w:rsidRPr="0090013F">
          <w:rPr>
            <w:rStyle w:val="Hyperlink"/>
          </w:rPr>
          <w:fldChar w:fldCharType="begin"/>
        </w:r>
        <w:r w:rsidRPr="0090013F">
          <w:rPr>
            <w:rStyle w:val="Hyperlink"/>
          </w:rPr>
          <w:instrText xml:space="preserve"> </w:instrText>
        </w:r>
        <w:r>
          <w:instrText>HYPERLINK \l "_Toc68604094"</w:instrText>
        </w:r>
        <w:r w:rsidRPr="0090013F">
          <w:rPr>
            <w:rStyle w:val="Hyperlink"/>
          </w:rPr>
          <w:instrText xml:space="preserve"> </w:instrText>
        </w:r>
        <w:r w:rsidRPr="0090013F">
          <w:rPr>
            <w:rStyle w:val="Hyperlink"/>
          </w:rPr>
          <w:fldChar w:fldCharType="separate"/>
        </w:r>
        <w:r w:rsidRPr="0090013F">
          <w:rPr>
            <w:rStyle w:val="Hyperlink"/>
          </w:rPr>
          <w:t>2.2.2. Shared Tunnel Selection</w:t>
        </w:r>
        <w:r>
          <w:rPr>
            <w:webHidden/>
          </w:rPr>
          <w:tab/>
        </w:r>
        <w:r>
          <w:rPr>
            <w:webHidden/>
          </w:rPr>
          <w:fldChar w:fldCharType="begin"/>
        </w:r>
        <w:r>
          <w:rPr>
            <w:webHidden/>
          </w:rPr>
          <w:instrText xml:space="preserve"> PAGEREF _Toc68604094 \h </w:instrText>
        </w:r>
      </w:ins>
      <w:r>
        <w:rPr>
          <w:webHidden/>
        </w:rPr>
      </w:r>
      <w:r>
        <w:rPr>
          <w:webHidden/>
        </w:rPr>
        <w:fldChar w:fldCharType="separate"/>
      </w:r>
      <w:ins w:id="22" w:author="IB v5.02" w:date="2021-04-06T12:23:00Z">
        <w:r>
          <w:rPr>
            <w:webHidden/>
          </w:rPr>
          <w:t>12</w:t>
        </w:r>
      </w:ins>
      <w:ins w:id="23" w:author="IB v5.02" w:date="2021-04-06T12:20:00Z">
        <w:r>
          <w:rPr>
            <w:webHidden/>
          </w:rPr>
          <w:fldChar w:fldCharType="end"/>
        </w:r>
        <w:r w:rsidRPr="0090013F">
          <w:rPr>
            <w:rStyle w:val="Hyperlink"/>
          </w:rPr>
          <w:fldChar w:fldCharType="end"/>
        </w:r>
      </w:ins>
    </w:p>
    <w:p w14:paraId="3E5666A1" w14:textId="77777777" w:rsidR="00554724" w:rsidRDefault="00554724">
      <w:pPr>
        <w:pStyle w:val="TOC2"/>
        <w:rPr>
          <w:ins w:id="24" w:author="IB v5.02" w:date="2021-04-06T12:20:00Z"/>
          <w:rFonts w:asciiTheme="minorHAnsi" w:eastAsiaTheme="minorEastAsia" w:hAnsiTheme="minorHAnsi" w:cstheme="minorBidi"/>
          <w:sz w:val="22"/>
          <w:szCs w:val="22"/>
          <w:lang w:eastAsia="zh-CN"/>
        </w:rPr>
      </w:pPr>
      <w:ins w:id="25" w:author="IB v5.02" w:date="2021-04-06T12:20:00Z">
        <w:r w:rsidRPr="0090013F">
          <w:rPr>
            <w:rStyle w:val="Hyperlink"/>
          </w:rPr>
          <w:fldChar w:fldCharType="begin"/>
        </w:r>
        <w:r w:rsidRPr="0090013F">
          <w:rPr>
            <w:rStyle w:val="Hyperlink"/>
          </w:rPr>
          <w:instrText xml:space="preserve"> </w:instrText>
        </w:r>
        <w:r>
          <w:instrText>HYPERLINK \l "_Toc68604095"</w:instrText>
        </w:r>
        <w:r w:rsidRPr="0090013F">
          <w:rPr>
            <w:rStyle w:val="Hyperlink"/>
          </w:rPr>
          <w:instrText xml:space="preserve"> </w:instrText>
        </w:r>
        <w:r w:rsidRPr="0090013F">
          <w:rPr>
            <w:rStyle w:val="Hyperlink"/>
          </w:rPr>
          <w:fldChar w:fldCharType="separate"/>
        </w:r>
        <w:r w:rsidRPr="0090013F">
          <w:rPr>
            <w:rStyle w:val="Hyperlink"/>
          </w:rPr>
          <w:t>2.3. IP/MPLS Domain Controller and NE Functions</w:t>
        </w:r>
        <w:r>
          <w:rPr>
            <w:webHidden/>
          </w:rPr>
          <w:tab/>
        </w:r>
        <w:r>
          <w:rPr>
            <w:webHidden/>
          </w:rPr>
          <w:fldChar w:fldCharType="begin"/>
        </w:r>
        <w:r>
          <w:rPr>
            <w:webHidden/>
          </w:rPr>
          <w:instrText xml:space="preserve"> PAGEREF _Toc68604095 \h </w:instrText>
        </w:r>
      </w:ins>
      <w:r>
        <w:rPr>
          <w:webHidden/>
        </w:rPr>
      </w:r>
      <w:r>
        <w:rPr>
          <w:webHidden/>
        </w:rPr>
        <w:fldChar w:fldCharType="separate"/>
      </w:r>
      <w:ins w:id="26" w:author="IB v5.02" w:date="2021-04-06T12:23:00Z">
        <w:r>
          <w:rPr>
            <w:webHidden/>
          </w:rPr>
          <w:t>13</w:t>
        </w:r>
      </w:ins>
      <w:ins w:id="27" w:author="IB v5.02" w:date="2021-04-06T12:20:00Z">
        <w:r>
          <w:rPr>
            <w:webHidden/>
          </w:rPr>
          <w:fldChar w:fldCharType="end"/>
        </w:r>
        <w:r w:rsidRPr="0090013F">
          <w:rPr>
            <w:rStyle w:val="Hyperlink"/>
          </w:rPr>
          <w:fldChar w:fldCharType="end"/>
        </w:r>
      </w:ins>
    </w:p>
    <w:p w14:paraId="13ABF659" w14:textId="77777777" w:rsidR="00554724" w:rsidRDefault="00554724">
      <w:pPr>
        <w:pStyle w:val="TOC2"/>
        <w:rPr>
          <w:ins w:id="28" w:author="IB v5.02" w:date="2021-04-06T12:20:00Z"/>
          <w:rFonts w:asciiTheme="minorHAnsi" w:eastAsiaTheme="minorEastAsia" w:hAnsiTheme="minorHAnsi" w:cstheme="minorBidi"/>
          <w:sz w:val="22"/>
          <w:szCs w:val="22"/>
          <w:lang w:eastAsia="zh-CN"/>
        </w:rPr>
      </w:pPr>
      <w:ins w:id="29" w:author="IB v5.02" w:date="2021-04-06T12:20:00Z">
        <w:r w:rsidRPr="0090013F">
          <w:rPr>
            <w:rStyle w:val="Hyperlink"/>
          </w:rPr>
          <w:fldChar w:fldCharType="begin"/>
        </w:r>
        <w:r w:rsidRPr="0090013F">
          <w:rPr>
            <w:rStyle w:val="Hyperlink"/>
          </w:rPr>
          <w:instrText xml:space="preserve"> </w:instrText>
        </w:r>
        <w:r>
          <w:instrText>HYPERLINK \l "_Toc68604096"</w:instrText>
        </w:r>
        <w:r w:rsidRPr="0090013F">
          <w:rPr>
            <w:rStyle w:val="Hyperlink"/>
          </w:rPr>
          <w:instrText xml:space="preserve"> </w:instrText>
        </w:r>
        <w:r w:rsidRPr="0090013F">
          <w:rPr>
            <w:rStyle w:val="Hyperlink"/>
          </w:rPr>
          <w:fldChar w:fldCharType="separate"/>
        </w:r>
        <w:r w:rsidRPr="0090013F">
          <w:rPr>
            <w:rStyle w:val="Hyperlink"/>
          </w:rPr>
          <w:t>2.4. Optical Domain Controller and NE Functions</w:t>
        </w:r>
        <w:r>
          <w:rPr>
            <w:webHidden/>
          </w:rPr>
          <w:tab/>
        </w:r>
        <w:r>
          <w:rPr>
            <w:webHidden/>
          </w:rPr>
          <w:fldChar w:fldCharType="begin"/>
        </w:r>
        <w:r>
          <w:rPr>
            <w:webHidden/>
          </w:rPr>
          <w:instrText xml:space="preserve"> PAGEREF _Toc68604096 \h </w:instrText>
        </w:r>
      </w:ins>
      <w:r>
        <w:rPr>
          <w:webHidden/>
        </w:rPr>
      </w:r>
      <w:r>
        <w:rPr>
          <w:webHidden/>
        </w:rPr>
        <w:fldChar w:fldCharType="separate"/>
      </w:r>
      <w:ins w:id="30" w:author="IB v5.02" w:date="2021-04-06T12:23:00Z">
        <w:r>
          <w:rPr>
            <w:webHidden/>
          </w:rPr>
          <w:t>15</w:t>
        </w:r>
      </w:ins>
      <w:ins w:id="31" w:author="IB v5.02" w:date="2021-04-06T12:20:00Z">
        <w:r>
          <w:rPr>
            <w:webHidden/>
          </w:rPr>
          <w:fldChar w:fldCharType="end"/>
        </w:r>
        <w:r w:rsidRPr="0090013F">
          <w:rPr>
            <w:rStyle w:val="Hyperlink"/>
          </w:rPr>
          <w:fldChar w:fldCharType="end"/>
        </w:r>
      </w:ins>
    </w:p>
    <w:p w14:paraId="47167AB1" w14:textId="77777777" w:rsidR="00554724" w:rsidRDefault="00554724">
      <w:pPr>
        <w:pStyle w:val="TOC1"/>
        <w:rPr>
          <w:ins w:id="32" w:author="IB v5.02" w:date="2021-04-06T12:20:00Z"/>
          <w:rFonts w:asciiTheme="minorHAnsi" w:eastAsiaTheme="minorEastAsia" w:hAnsiTheme="minorHAnsi" w:cstheme="minorBidi"/>
          <w:sz w:val="22"/>
          <w:szCs w:val="22"/>
          <w:lang w:eastAsia="zh-CN"/>
        </w:rPr>
      </w:pPr>
      <w:ins w:id="33" w:author="IB v5.02" w:date="2021-04-06T12:20:00Z">
        <w:r w:rsidRPr="0090013F">
          <w:rPr>
            <w:rStyle w:val="Hyperlink"/>
          </w:rPr>
          <w:fldChar w:fldCharType="begin"/>
        </w:r>
        <w:r w:rsidRPr="0090013F">
          <w:rPr>
            <w:rStyle w:val="Hyperlink"/>
          </w:rPr>
          <w:instrText xml:space="preserve"> </w:instrText>
        </w:r>
        <w:r>
          <w:instrText>HYPERLINK \l "_Toc68604097"</w:instrText>
        </w:r>
        <w:r w:rsidRPr="0090013F">
          <w:rPr>
            <w:rStyle w:val="Hyperlink"/>
          </w:rPr>
          <w:instrText xml:space="preserve"> </w:instrText>
        </w:r>
        <w:r w:rsidRPr="0090013F">
          <w:rPr>
            <w:rStyle w:val="Hyperlink"/>
          </w:rPr>
          <w:fldChar w:fldCharType="separate"/>
        </w:r>
        <w:r w:rsidRPr="0090013F">
          <w:rPr>
            <w:rStyle w:val="Hyperlink"/>
          </w:rPr>
          <w:t>3. Interface protocols and YANG data models for the MPIs</w:t>
        </w:r>
        <w:r>
          <w:rPr>
            <w:webHidden/>
          </w:rPr>
          <w:tab/>
        </w:r>
        <w:r>
          <w:rPr>
            <w:webHidden/>
          </w:rPr>
          <w:fldChar w:fldCharType="begin"/>
        </w:r>
        <w:r>
          <w:rPr>
            <w:webHidden/>
          </w:rPr>
          <w:instrText xml:space="preserve"> PAGEREF _Toc68604097 \h </w:instrText>
        </w:r>
      </w:ins>
      <w:r>
        <w:rPr>
          <w:webHidden/>
        </w:rPr>
      </w:r>
      <w:r>
        <w:rPr>
          <w:webHidden/>
        </w:rPr>
        <w:fldChar w:fldCharType="separate"/>
      </w:r>
      <w:ins w:id="34" w:author="IB v5.02" w:date="2021-04-06T12:23:00Z">
        <w:r>
          <w:rPr>
            <w:webHidden/>
          </w:rPr>
          <w:t>15</w:t>
        </w:r>
      </w:ins>
      <w:ins w:id="35" w:author="IB v5.02" w:date="2021-04-06T12:20:00Z">
        <w:r>
          <w:rPr>
            <w:webHidden/>
          </w:rPr>
          <w:fldChar w:fldCharType="end"/>
        </w:r>
        <w:r w:rsidRPr="0090013F">
          <w:rPr>
            <w:rStyle w:val="Hyperlink"/>
          </w:rPr>
          <w:fldChar w:fldCharType="end"/>
        </w:r>
      </w:ins>
    </w:p>
    <w:p w14:paraId="446DA148" w14:textId="77777777" w:rsidR="00554724" w:rsidRDefault="00554724">
      <w:pPr>
        <w:pStyle w:val="TOC2"/>
        <w:rPr>
          <w:ins w:id="36" w:author="IB v5.02" w:date="2021-04-06T12:20:00Z"/>
          <w:rFonts w:asciiTheme="minorHAnsi" w:eastAsiaTheme="minorEastAsia" w:hAnsiTheme="minorHAnsi" w:cstheme="minorBidi"/>
          <w:sz w:val="22"/>
          <w:szCs w:val="22"/>
          <w:lang w:eastAsia="zh-CN"/>
        </w:rPr>
      </w:pPr>
      <w:ins w:id="37" w:author="IB v5.02" w:date="2021-04-06T12:20:00Z">
        <w:r w:rsidRPr="0090013F">
          <w:rPr>
            <w:rStyle w:val="Hyperlink"/>
          </w:rPr>
          <w:fldChar w:fldCharType="begin"/>
        </w:r>
        <w:r w:rsidRPr="0090013F">
          <w:rPr>
            <w:rStyle w:val="Hyperlink"/>
          </w:rPr>
          <w:instrText xml:space="preserve"> </w:instrText>
        </w:r>
        <w:r>
          <w:instrText>HYPERLINK \l "_Toc68604098"</w:instrText>
        </w:r>
        <w:r w:rsidRPr="0090013F">
          <w:rPr>
            <w:rStyle w:val="Hyperlink"/>
          </w:rPr>
          <w:instrText xml:space="preserve"> </w:instrText>
        </w:r>
        <w:r w:rsidRPr="0090013F">
          <w:rPr>
            <w:rStyle w:val="Hyperlink"/>
          </w:rPr>
          <w:fldChar w:fldCharType="separate"/>
        </w:r>
        <w:r w:rsidRPr="0090013F">
          <w:rPr>
            <w:rStyle w:val="Hyperlink"/>
          </w:rPr>
          <w:t>3.1. RESTCONF protocol at the MPIs</w:t>
        </w:r>
        <w:r>
          <w:rPr>
            <w:webHidden/>
          </w:rPr>
          <w:tab/>
        </w:r>
        <w:r>
          <w:rPr>
            <w:webHidden/>
          </w:rPr>
          <w:fldChar w:fldCharType="begin"/>
        </w:r>
        <w:r>
          <w:rPr>
            <w:webHidden/>
          </w:rPr>
          <w:instrText xml:space="preserve"> PAGEREF _Toc68604098 \h </w:instrText>
        </w:r>
      </w:ins>
      <w:r>
        <w:rPr>
          <w:webHidden/>
        </w:rPr>
      </w:r>
      <w:r>
        <w:rPr>
          <w:webHidden/>
        </w:rPr>
        <w:fldChar w:fldCharType="separate"/>
      </w:r>
      <w:ins w:id="38" w:author="IB v5.02" w:date="2021-04-06T12:23:00Z">
        <w:r>
          <w:rPr>
            <w:webHidden/>
          </w:rPr>
          <w:t>15</w:t>
        </w:r>
      </w:ins>
      <w:ins w:id="39" w:author="IB v5.02" w:date="2021-04-06T12:20:00Z">
        <w:r>
          <w:rPr>
            <w:webHidden/>
          </w:rPr>
          <w:fldChar w:fldCharType="end"/>
        </w:r>
        <w:r w:rsidRPr="0090013F">
          <w:rPr>
            <w:rStyle w:val="Hyperlink"/>
          </w:rPr>
          <w:fldChar w:fldCharType="end"/>
        </w:r>
      </w:ins>
    </w:p>
    <w:p w14:paraId="3CD11DD9" w14:textId="77777777" w:rsidR="00554724" w:rsidRDefault="00554724">
      <w:pPr>
        <w:pStyle w:val="TOC2"/>
        <w:rPr>
          <w:ins w:id="40" w:author="IB v5.02" w:date="2021-04-06T12:20:00Z"/>
          <w:rFonts w:asciiTheme="minorHAnsi" w:eastAsiaTheme="minorEastAsia" w:hAnsiTheme="minorHAnsi" w:cstheme="minorBidi"/>
          <w:sz w:val="22"/>
          <w:szCs w:val="22"/>
          <w:lang w:eastAsia="zh-CN"/>
        </w:rPr>
      </w:pPr>
      <w:ins w:id="41" w:author="IB v5.02" w:date="2021-04-06T12:20:00Z">
        <w:r w:rsidRPr="0090013F">
          <w:rPr>
            <w:rStyle w:val="Hyperlink"/>
          </w:rPr>
          <w:fldChar w:fldCharType="begin"/>
        </w:r>
        <w:r w:rsidRPr="0090013F">
          <w:rPr>
            <w:rStyle w:val="Hyperlink"/>
          </w:rPr>
          <w:instrText xml:space="preserve"> </w:instrText>
        </w:r>
        <w:r>
          <w:instrText>HYPERLINK \l "_Toc68604099"</w:instrText>
        </w:r>
        <w:r w:rsidRPr="0090013F">
          <w:rPr>
            <w:rStyle w:val="Hyperlink"/>
          </w:rPr>
          <w:instrText xml:space="preserve"> </w:instrText>
        </w:r>
        <w:r w:rsidRPr="0090013F">
          <w:rPr>
            <w:rStyle w:val="Hyperlink"/>
          </w:rPr>
          <w:fldChar w:fldCharType="separate"/>
        </w:r>
        <w:r w:rsidRPr="0090013F">
          <w:rPr>
            <w:rStyle w:val="Hyperlink"/>
          </w:rPr>
          <w:t>3.2. YANG data models at the MPIs</w:t>
        </w:r>
        <w:r>
          <w:rPr>
            <w:webHidden/>
          </w:rPr>
          <w:tab/>
        </w:r>
        <w:r>
          <w:rPr>
            <w:webHidden/>
          </w:rPr>
          <w:fldChar w:fldCharType="begin"/>
        </w:r>
        <w:r>
          <w:rPr>
            <w:webHidden/>
          </w:rPr>
          <w:instrText xml:space="preserve"> PAGEREF _Toc68604099 \h </w:instrText>
        </w:r>
      </w:ins>
      <w:r>
        <w:rPr>
          <w:webHidden/>
        </w:rPr>
      </w:r>
      <w:r>
        <w:rPr>
          <w:webHidden/>
        </w:rPr>
        <w:fldChar w:fldCharType="separate"/>
      </w:r>
      <w:ins w:id="42" w:author="IB v5.02" w:date="2021-04-06T12:23:00Z">
        <w:r>
          <w:rPr>
            <w:webHidden/>
          </w:rPr>
          <w:t>15</w:t>
        </w:r>
      </w:ins>
      <w:ins w:id="43" w:author="IB v5.02" w:date="2021-04-06T12:20:00Z">
        <w:r>
          <w:rPr>
            <w:webHidden/>
          </w:rPr>
          <w:fldChar w:fldCharType="end"/>
        </w:r>
        <w:r w:rsidRPr="0090013F">
          <w:rPr>
            <w:rStyle w:val="Hyperlink"/>
          </w:rPr>
          <w:fldChar w:fldCharType="end"/>
        </w:r>
      </w:ins>
    </w:p>
    <w:p w14:paraId="3D72EDBE" w14:textId="77777777" w:rsidR="00554724" w:rsidRDefault="00554724">
      <w:pPr>
        <w:pStyle w:val="TOC3"/>
        <w:rPr>
          <w:ins w:id="44" w:author="IB v5.02" w:date="2021-04-06T12:20:00Z"/>
          <w:rFonts w:asciiTheme="minorHAnsi" w:eastAsiaTheme="minorEastAsia" w:hAnsiTheme="minorHAnsi" w:cstheme="minorBidi"/>
          <w:sz w:val="22"/>
          <w:szCs w:val="22"/>
          <w:lang w:eastAsia="zh-CN"/>
        </w:rPr>
      </w:pPr>
      <w:ins w:id="45" w:author="IB v5.02" w:date="2021-04-06T12:20:00Z">
        <w:r w:rsidRPr="0090013F">
          <w:rPr>
            <w:rStyle w:val="Hyperlink"/>
          </w:rPr>
          <w:fldChar w:fldCharType="begin"/>
        </w:r>
        <w:r w:rsidRPr="0090013F">
          <w:rPr>
            <w:rStyle w:val="Hyperlink"/>
          </w:rPr>
          <w:instrText xml:space="preserve"> </w:instrText>
        </w:r>
        <w:r>
          <w:instrText>HYPERLINK \l "_Toc68604100"</w:instrText>
        </w:r>
        <w:r w:rsidRPr="0090013F">
          <w:rPr>
            <w:rStyle w:val="Hyperlink"/>
          </w:rPr>
          <w:instrText xml:space="preserve"> </w:instrText>
        </w:r>
        <w:r w:rsidRPr="0090013F">
          <w:rPr>
            <w:rStyle w:val="Hyperlink"/>
          </w:rPr>
          <w:fldChar w:fldCharType="separate"/>
        </w:r>
        <w:r w:rsidRPr="0090013F">
          <w:rPr>
            <w:rStyle w:val="Hyperlink"/>
          </w:rPr>
          <w:t>3.2.1. Common YANG data models at the MPIs</w:t>
        </w:r>
        <w:r>
          <w:rPr>
            <w:webHidden/>
          </w:rPr>
          <w:tab/>
        </w:r>
        <w:r>
          <w:rPr>
            <w:webHidden/>
          </w:rPr>
          <w:fldChar w:fldCharType="begin"/>
        </w:r>
        <w:r>
          <w:rPr>
            <w:webHidden/>
          </w:rPr>
          <w:instrText xml:space="preserve"> PAGEREF _Toc68604100 \h </w:instrText>
        </w:r>
      </w:ins>
      <w:r>
        <w:rPr>
          <w:webHidden/>
        </w:rPr>
      </w:r>
      <w:r>
        <w:rPr>
          <w:webHidden/>
        </w:rPr>
        <w:fldChar w:fldCharType="separate"/>
      </w:r>
      <w:ins w:id="46" w:author="IB v5.02" w:date="2021-04-06T12:23:00Z">
        <w:r>
          <w:rPr>
            <w:webHidden/>
          </w:rPr>
          <w:t>16</w:t>
        </w:r>
      </w:ins>
      <w:ins w:id="47" w:author="IB v5.02" w:date="2021-04-06T12:20:00Z">
        <w:r>
          <w:rPr>
            <w:webHidden/>
          </w:rPr>
          <w:fldChar w:fldCharType="end"/>
        </w:r>
        <w:r w:rsidRPr="0090013F">
          <w:rPr>
            <w:rStyle w:val="Hyperlink"/>
          </w:rPr>
          <w:fldChar w:fldCharType="end"/>
        </w:r>
      </w:ins>
    </w:p>
    <w:p w14:paraId="7D1758AD" w14:textId="77777777" w:rsidR="00554724" w:rsidRDefault="00554724">
      <w:pPr>
        <w:pStyle w:val="TOC3"/>
        <w:rPr>
          <w:ins w:id="48" w:author="IB v5.02" w:date="2021-04-06T12:20:00Z"/>
          <w:rFonts w:asciiTheme="minorHAnsi" w:eastAsiaTheme="minorEastAsia" w:hAnsiTheme="minorHAnsi" w:cstheme="minorBidi"/>
          <w:sz w:val="22"/>
          <w:szCs w:val="22"/>
          <w:lang w:eastAsia="zh-CN"/>
        </w:rPr>
      </w:pPr>
      <w:ins w:id="49" w:author="IB v5.02" w:date="2021-04-06T12:20:00Z">
        <w:r w:rsidRPr="0090013F">
          <w:rPr>
            <w:rStyle w:val="Hyperlink"/>
          </w:rPr>
          <w:fldChar w:fldCharType="begin"/>
        </w:r>
        <w:r w:rsidRPr="0090013F">
          <w:rPr>
            <w:rStyle w:val="Hyperlink"/>
          </w:rPr>
          <w:instrText xml:space="preserve"> </w:instrText>
        </w:r>
        <w:r>
          <w:instrText>HYPERLINK \l "_Toc68604101"</w:instrText>
        </w:r>
        <w:r w:rsidRPr="0090013F">
          <w:rPr>
            <w:rStyle w:val="Hyperlink"/>
          </w:rPr>
          <w:instrText xml:space="preserve"> </w:instrText>
        </w:r>
        <w:r w:rsidRPr="0090013F">
          <w:rPr>
            <w:rStyle w:val="Hyperlink"/>
          </w:rPr>
          <w:fldChar w:fldCharType="separate"/>
        </w:r>
        <w:r w:rsidRPr="0090013F">
          <w:rPr>
            <w:rStyle w:val="Hyperlink"/>
          </w:rPr>
          <w:t>3.2.2. YANG models at the Optical MPIs</w:t>
        </w:r>
        <w:r>
          <w:rPr>
            <w:webHidden/>
          </w:rPr>
          <w:tab/>
        </w:r>
        <w:r>
          <w:rPr>
            <w:webHidden/>
          </w:rPr>
          <w:fldChar w:fldCharType="begin"/>
        </w:r>
        <w:r>
          <w:rPr>
            <w:webHidden/>
          </w:rPr>
          <w:instrText xml:space="preserve"> PAGEREF _Toc68604101 \h </w:instrText>
        </w:r>
      </w:ins>
      <w:r>
        <w:rPr>
          <w:webHidden/>
        </w:rPr>
      </w:r>
      <w:r>
        <w:rPr>
          <w:webHidden/>
        </w:rPr>
        <w:fldChar w:fldCharType="separate"/>
      </w:r>
      <w:ins w:id="50" w:author="IB v5.02" w:date="2021-04-06T12:23:00Z">
        <w:r>
          <w:rPr>
            <w:webHidden/>
          </w:rPr>
          <w:t>16</w:t>
        </w:r>
      </w:ins>
      <w:ins w:id="51" w:author="IB v5.02" w:date="2021-04-06T12:20:00Z">
        <w:r>
          <w:rPr>
            <w:webHidden/>
          </w:rPr>
          <w:fldChar w:fldCharType="end"/>
        </w:r>
        <w:r w:rsidRPr="0090013F">
          <w:rPr>
            <w:rStyle w:val="Hyperlink"/>
          </w:rPr>
          <w:fldChar w:fldCharType="end"/>
        </w:r>
      </w:ins>
    </w:p>
    <w:p w14:paraId="03B1F012" w14:textId="77777777" w:rsidR="00554724" w:rsidRDefault="00554724">
      <w:pPr>
        <w:pStyle w:val="TOC3"/>
        <w:rPr>
          <w:ins w:id="52" w:author="IB v5.02" w:date="2021-04-06T12:20:00Z"/>
          <w:rFonts w:asciiTheme="minorHAnsi" w:eastAsiaTheme="minorEastAsia" w:hAnsiTheme="minorHAnsi" w:cstheme="minorBidi"/>
          <w:sz w:val="22"/>
          <w:szCs w:val="22"/>
          <w:lang w:eastAsia="zh-CN"/>
        </w:rPr>
      </w:pPr>
      <w:ins w:id="53" w:author="IB v5.02" w:date="2021-04-06T12:20:00Z">
        <w:r w:rsidRPr="0090013F">
          <w:rPr>
            <w:rStyle w:val="Hyperlink"/>
          </w:rPr>
          <w:fldChar w:fldCharType="begin"/>
        </w:r>
        <w:r w:rsidRPr="0090013F">
          <w:rPr>
            <w:rStyle w:val="Hyperlink"/>
          </w:rPr>
          <w:instrText xml:space="preserve"> </w:instrText>
        </w:r>
        <w:r>
          <w:instrText>HYPERLINK \l "_Toc68604102"</w:instrText>
        </w:r>
        <w:r w:rsidRPr="0090013F">
          <w:rPr>
            <w:rStyle w:val="Hyperlink"/>
          </w:rPr>
          <w:instrText xml:space="preserve"> </w:instrText>
        </w:r>
        <w:r w:rsidRPr="0090013F">
          <w:rPr>
            <w:rStyle w:val="Hyperlink"/>
          </w:rPr>
          <w:fldChar w:fldCharType="separate"/>
        </w:r>
        <w:r w:rsidRPr="0090013F">
          <w:rPr>
            <w:rStyle w:val="Hyperlink"/>
          </w:rPr>
          <w:t>3.2.3. YANG data models at the Packet MPIs</w:t>
        </w:r>
        <w:r>
          <w:rPr>
            <w:webHidden/>
          </w:rPr>
          <w:tab/>
        </w:r>
        <w:r>
          <w:rPr>
            <w:webHidden/>
          </w:rPr>
          <w:fldChar w:fldCharType="begin"/>
        </w:r>
        <w:r>
          <w:rPr>
            <w:webHidden/>
          </w:rPr>
          <w:instrText xml:space="preserve"> PAGEREF _Toc68604102 \h </w:instrText>
        </w:r>
      </w:ins>
      <w:r>
        <w:rPr>
          <w:webHidden/>
        </w:rPr>
      </w:r>
      <w:r>
        <w:rPr>
          <w:webHidden/>
        </w:rPr>
        <w:fldChar w:fldCharType="separate"/>
      </w:r>
      <w:ins w:id="54" w:author="IB v5.02" w:date="2021-04-06T12:23:00Z">
        <w:r>
          <w:rPr>
            <w:webHidden/>
          </w:rPr>
          <w:t>18</w:t>
        </w:r>
      </w:ins>
      <w:ins w:id="55" w:author="IB v5.02" w:date="2021-04-06T12:20:00Z">
        <w:r>
          <w:rPr>
            <w:webHidden/>
          </w:rPr>
          <w:fldChar w:fldCharType="end"/>
        </w:r>
        <w:r w:rsidRPr="0090013F">
          <w:rPr>
            <w:rStyle w:val="Hyperlink"/>
          </w:rPr>
          <w:fldChar w:fldCharType="end"/>
        </w:r>
      </w:ins>
    </w:p>
    <w:p w14:paraId="5C538288" w14:textId="77777777" w:rsidR="00554724" w:rsidRDefault="00554724">
      <w:pPr>
        <w:pStyle w:val="TOC2"/>
        <w:rPr>
          <w:ins w:id="56" w:author="IB v5.02" w:date="2021-04-06T12:20:00Z"/>
          <w:rFonts w:asciiTheme="minorHAnsi" w:eastAsiaTheme="minorEastAsia" w:hAnsiTheme="minorHAnsi" w:cstheme="minorBidi"/>
          <w:sz w:val="22"/>
          <w:szCs w:val="22"/>
          <w:lang w:eastAsia="zh-CN"/>
        </w:rPr>
      </w:pPr>
      <w:ins w:id="57" w:author="IB v5.02" w:date="2021-04-06T12:20:00Z">
        <w:r w:rsidRPr="0090013F">
          <w:rPr>
            <w:rStyle w:val="Hyperlink"/>
          </w:rPr>
          <w:fldChar w:fldCharType="begin"/>
        </w:r>
        <w:r w:rsidRPr="0090013F">
          <w:rPr>
            <w:rStyle w:val="Hyperlink"/>
          </w:rPr>
          <w:instrText xml:space="preserve"> </w:instrText>
        </w:r>
        <w:r>
          <w:instrText>HYPERLINK \l "_Toc68604103"</w:instrText>
        </w:r>
        <w:r w:rsidRPr="0090013F">
          <w:rPr>
            <w:rStyle w:val="Hyperlink"/>
          </w:rPr>
          <w:instrText xml:space="preserve"> </w:instrText>
        </w:r>
        <w:r w:rsidRPr="0090013F">
          <w:rPr>
            <w:rStyle w:val="Hyperlink"/>
          </w:rPr>
          <w:fldChar w:fldCharType="separate"/>
        </w:r>
        <w:r w:rsidRPr="0090013F">
          <w:rPr>
            <w:rStyle w:val="Hyperlink"/>
          </w:rPr>
          <w:t>3.3. PCEP</w:t>
        </w:r>
        <w:r>
          <w:rPr>
            <w:webHidden/>
          </w:rPr>
          <w:tab/>
        </w:r>
        <w:r>
          <w:rPr>
            <w:webHidden/>
          </w:rPr>
          <w:fldChar w:fldCharType="begin"/>
        </w:r>
        <w:r>
          <w:rPr>
            <w:webHidden/>
          </w:rPr>
          <w:instrText xml:space="preserve"> PAGEREF _Toc68604103 \h </w:instrText>
        </w:r>
      </w:ins>
      <w:r>
        <w:rPr>
          <w:webHidden/>
        </w:rPr>
      </w:r>
      <w:r>
        <w:rPr>
          <w:webHidden/>
        </w:rPr>
        <w:fldChar w:fldCharType="separate"/>
      </w:r>
      <w:ins w:id="58" w:author="IB v5.02" w:date="2021-04-06T12:23:00Z">
        <w:r>
          <w:rPr>
            <w:webHidden/>
          </w:rPr>
          <w:t>18</w:t>
        </w:r>
      </w:ins>
      <w:ins w:id="59" w:author="IB v5.02" w:date="2021-04-06T12:20:00Z">
        <w:r>
          <w:rPr>
            <w:webHidden/>
          </w:rPr>
          <w:fldChar w:fldCharType="end"/>
        </w:r>
        <w:r w:rsidRPr="0090013F">
          <w:rPr>
            <w:rStyle w:val="Hyperlink"/>
          </w:rPr>
          <w:fldChar w:fldCharType="end"/>
        </w:r>
      </w:ins>
    </w:p>
    <w:p w14:paraId="0AC38AC1" w14:textId="77777777" w:rsidR="00554724" w:rsidRDefault="00554724">
      <w:pPr>
        <w:pStyle w:val="TOC1"/>
        <w:rPr>
          <w:ins w:id="60" w:author="IB v5.02" w:date="2021-04-06T12:20:00Z"/>
          <w:rFonts w:asciiTheme="minorHAnsi" w:eastAsiaTheme="minorEastAsia" w:hAnsiTheme="minorHAnsi" w:cstheme="minorBidi"/>
          <w:sz w:val="22"/>
          <w:szCs w:val="22"/>
          <w:lang w:eastAsia="zh-CN"/>
        </w:rPr>
      </w:pPr>
      <w:ins w:id="61" w:author="IB v5.02" w:date="2021-04-06T12:20:00Z">
        <w:r w:rsidRPr="0090013F">
          <w:rPr>
            <w:rStyle w:val="Hyperlink"/>
          </w:rPr>
          <w:fldChar w:fldCharType="begin"/>
        </w:r>
        <w:r w:rsidRPr="0090013F">
          <w:rPr>
            <w:rStyle w:val="Hyperlink"/>
          </w:rPr>
          <w:instrText xml:space="preserve"> </w:instrText>
        </w:r>
        <w:r>
          <w:instrText>HYPERLINK \l "_Toc68604104"</w:instrText>
        </w:r>
        <w:r w:rsidRPr="0090013F">
          <w:rPr>
            <w:rStyle w:val="Hyperlink"/>
          </w:rPr>
          <w:instrText xml:space="preserve"> </w:instrText>
        </w:r>
        <w:r w:rsidRPr="0090013F">
          <w:rPr>
            <w:rStyle w:val="Hyperlink"/>
          </w:rPr>
          <w:fldChar w:fldCharType="separate"/>
        </w:r>
        <w:r w:rsidRPr="0090013F">
          <w:rPr>
            <w:rStyle w:val="Hyperlink"/>
          </w:rPr>
          <w:t>4. Multi-layer and multi-domain services scenarios</w:t>
        </w:r>
        <w:r>
          <w:rPr>
            <w:webHidden/>
          </w:rPr>
          <w:tab/>
        </w:r>
        <w:r>
          <w:rPr>
            <w:webHidden/>
          </w:rPr>
          <w:fldChar w:fldCharType="begin"/>
        </w:r>
        <w:r>
          <w:rPr>
            <w:webHidden/>
          </w:rPr>
          <w:instrText xml:space="preserve"> PAGEREF _Toc68604104 \h </w:instrText>
        </w:r>
      </w:ins>
      <w:r>
        <w:rPr>
          <w:webHidden/>
        </w:rPr>
      </w:r>
      <w:r>
        <w:rPr>
          <w:webHidden/>
        </w:rPr>
        <w:fldChar w:fldCharType="separate"/>
      </w:r>
      <w:ins w:id="62" w:author="IB v5.02" w:date="2021-04-06T12:23:00Z">
        <w:r>
          <w:rPr>
            <w:webHidden/>
          </w:rPr>
          <w:t>19</w:t>
        </w:r>
      </w:ins>
      <w:ins w:id="63" w:author="IB v5.02" w:date="2021-04-06T12:20:00Z">
        <w:r>
          <w:rPr>
            <w:webHidden/>
          </w:rPr>
          <w:fldChar w:fldCharType="end"/>
        </w:r>
        <w:r w:rsidRPr="0090013F">
          <w:rPr>
            <w:rStyle w:val="Hyperlink"/>
          </w:rPr>
          <w:fldChar w:fldCharType="end"/>
        </w:r>
      </w:ins>
    </w:p>
    <w:p w14:paraId="0AAEBE72" w14:textId="77777777" w:rsidR="00554724" w:rsidRDefault="00554724">
      <w:pPr>
        <w:pStyle w:val="TOC2"/>
        <w:rPr>
          <w:ins w:id="64" w:author="IB v5.02" w:date="2021-04-06T12:20:00Z"/>
          <w:rFonts w:asciiTheme="minorHAnsi" w:eastAsiaTheme="minorEastAsia" w:hAnsiTheme="minorHAnsi" w:cstheme="minorBidi"/>
          <w:sz w:val="22"/>
          <w:szCs w:val="22"/>
          <w:lang w:eastAsia="zh-CN"/>
        </w:rPr>
      </w:pPr>
      <w:ins w:id="65" w:author="IB v5.02" w:date="2021-04-06T12:20:00Z">
        <w:r w:rsidRPr="0090013F">
          <w:rPr>
            <w:rStyle w:val="Hyperlink"/>
          </w:rPr>
          <w:fldChar w:fldCharType="begin"/>
        </w:r>
        <w:r w:rsidRPr="0090013F">
          <w:rPr>
            <w:rStyle w:val="Hyperlink"/>
          </w:rPr>
          <w:instrText xml:space="preserve"> </w:instrText>
        </w:r>
        <w:r>
          <w:instrText>HYPERLINK \l "_Toc68604105"</w:instrText>
        </w:r>
        <w:r w:rsidRPr="0090013F">
          <w:rPr>
            <w:rStyle w:val="Hyperlink"/>
          </w:rPr>
          <w:instrText xml:space="preserve"> </w:instrText>
        </w:r>
        <w:r w:rsidRPr="0090013F">
          <w:rPr>
            <w:rStyle w:val="Hyperlink"/>
          </w:rPr>
          <w:fldChar w:fldCharType="separate"/>
        </w:r>
        <w:r w:rsidRPr="0090013F">
          <w:rPr>
            <w:rStyle w:val="Hyperlink"/>
          </w:rPr>
          <w:t>4.1. Scenario 1: inventory, service and network topology discovery</w:t>
        </w:r>
        <w:r>
          <w:rPr>
            <w:webHidden/>
          </w:rPr>
          <w:tab/>
        </w:r>
        <w:r>
          <w:rPr>
            <w:webHidden/>
          </w:rPr>
          <w:fldChar w:fldCharType="begin"/>
        </w:r>
        <w:r>
          <w:rPr>
            <w:webHidden/>
          </w:rPr>
          <w:instrText xml:space="preserve"> PAGEREF _Toc68604105 \h </w:instrText>
        </w:r>
      </w:ins>
      <w:r>
        <w:rPr>
          <w:webHidden/>
        </w:rPr>
      </w:r>
      <w:r>
        <w:rPr>
          <w:webHidden/>
        </w:rPr>
        <w:fldChar w:fldCharType="separate"/>
      </w:r>
      <w:ins w:id="66" w:author="IB v5.02" w:date="2021-04-06T12:23:00Z">
        <w:r>
          <w:rPr>
            <w:webHidden/>
          </w:rPr>
          <w:t>20</w:t>
        </w:r>
      </w:ins>
      <w:ins w:id="67" w:author="IB v5.02" w:date="2021-04-06T12:20:00Z">
        <w:r>
          <w:rPr>
            <w:webHidden/>
          </w:rPr>
          <w:fldChar w:fldCharType="end"/>
        </w:r>
        <w:r w:rsidRPr="0090013F">
          <w:rPr>
            <w:rStyle w:val="Hyperlink"/>
          </w:rPr>
          <w:fldChar w:fldCharType="end"/>
        </w:r>
      </w:ins>
    </w:p>
    <w:p w14:paraId="6CCCD4F5" w14:textId="77777777" w:rsidR="00554724" w:rsidRDefault="00554724">
      <w:pPr>
        <w:pStyle w:val="TOC3"/>
        <w:rPr>
          <w:ins w:id="68" w:author="IB v5.02" w:date="2021-04-06T12:20:00Z"/>
          <w:rFonts w:asciiTheme="minorHAnsi" w:eastAsiaTheme="minorEastAsia" w:hAnsiTheme="minorHAnsi" w:cstheme="minorBidi"/>
          <w:sz w:val="22"/>
          <w:szCs w:val="22"/>
          <w:lang w:eastAsia="zh-CN"/>
        </w:rPr>
      </w:pPr>
      <w:ins w:id="69" w:author="IB v5.02" w:date="2021-04-06T12:20:00Z">
        <w:r w:rsidRPr="0090013F">
          <w:rPr>
            <w:rStyle w:val="Hyperlink"/>
          </w:rPr>
          <w:fldChar w:fldCharType="begin"/>
        </w:r>
        <w:r w:rsidRPr="0090013F">
          <w:rPr>
            <w:rStyle w:val="Hyperlink"/>
          </w:rPr>
          <w:instrText xml:space="preserve"> </w:instrText>
        </w:r>
        <w:r>
          <w:instrText>HYPERLINK \l "_Toc68604106"</w:instrText>
        </w:r>
        <w:r w:rsidRPr="0090013F">
          <w:rPr>
            <w:rStyle w:val="Hyperlink"/>
          </w:rPr>
          <w:instrText xml:space="preserve"> </w:instrText>
        </w:r>
        <w:r w:rsidRPr="0090013F">
          <w:rPr>
            <w:rStyle w:val="Hyperlink"/>
          </w:rPr>
          <w:fldChar w:fldCharType="separate"/>
        </w:r>
        <w:r w:rsidRPr="0090013F">
          <w:rPr>
            <w:rStyle w:val="Hyperlink"/>
          </w:rPr>
          <w:t>4.1.1. Inter-domain link discovery</w:t>
        </w:r>
        <w:r>
          <w:rPr>
            <w:webHidden/>
          </w:rPr>
          <w:tab/>
        </w:r>
        <w:r>
          <w:rPr>
            <w:webHidden/>
          </w:rPr>
          <w:fldChar w:fldCharType="begin"/>
        </w:r>
        <w:r>
          <w:rPr>
            <w:webHidden/>
          </w:rPr>
          <w:instrText xml:space="preserve"> PAGEREF _Toc68604106 \h </w:instrText>
        </w:r>
      </w:ins>
      <w:r>
        <w:rPr>
          <w:webHidden/>
        </w:rPr>
      </w:r>
      <w:r>
        <w:rPr>
          <w:webHidden/>
        </w:rPr>
        <w:fldChar w:fldCharType="separate"/>
      </w:r>
      <w:ins w:id="70" w:author="IB v5.02" w:date="2021-04-06T12:23:00Z">
        <w:r>
          <w:rPr>
            <w:webHidden/>
          </w:rPr>
          <w:t>21</w:t>
        </w:r>
      </w:ins>
      <w:ins w:id="71" w:author="IB v5.02" w:date="2021-04-06T12:20:00Z">
        <w:r>
          <w:rPr>
            <w:webHidden/>
          </w:rPr>
          <w:fldChar w:fldCharType="end"/>
        </w:r>
        <w:r w:rsidRPr="0090013F">
          <w:rPr>
            <w:rStyle w:val="Hyperlink"/>
          </w:rPr>
          <w:fldChar w:fldCharType="end"/>
        </w:r>
      </w:ins>
    </w:p>
    <w:p w14:paraId="0912A807" w14:textId="77777777" w:rsidR="00554724" w:rsidRDefault="00554724">
      <w:pPr>
        <w:pStyle w:val="TOC3"/>
        <w:rPr>
          <w:ins w:id="72" w:author="IB v5.02" w:date="2021-04-06T12:20:00Z"/>
          <w:rFonts w:asciiTheme="minorHAnsi" w:eastAsiaTheme="minorEastAsia" w:hAnsiTheme="minorHAnsi" w:cstheme="minorBidi"/>
          <w:sz w:val="22"/>
          <w:szCs w:val="22"/>
          <w:lang w:eastAsia="zh-CN"/>
        </w:rPr>
      </w:pPr>
      <w:ins w:id="73" w:author="IB v5.02" w:date="2021-04-06T12:20:00Z">
        <w:r w:rsidRPr="0090013F">
          <w:rPr>
            <w:rStyle w:val="Hyperlink"/>
          </w:rPr>
          <w:fldChar w:fldCharType="begin"/>
        </w:r>
        <w:r w:rsidRPr="0090013F">
          <w:rPr>
            <w:rStyle w:val="Hyperlink"/>
          </w:rPr>
          <w:instrText xml:space="preserve"> </w:instrText>
        </w:r>
        <w:r>
          <w:instrText>HYPERLINK \l "_Toc68604107"</w:instrText>
        </w:r>
        <w:r w:rsidRPr="0090013F">
          <w:rPr>
            <w:rStyle w:val="Hyperlink"/>
          </w:rPr>
          <w:instrText xml:space="preserve"> </w:instrText>
        </w:r>
        <w:r w:rsidRPr="0090013F">
          <w:rPr>
            <w:rStyle w:val="Hyperlink"/>
          </w:rPr>
          <w:fldChar w:fldCharType="separate"/>
        </w:r>
        <w:r w:rsidRPr="0090013F">
          <w:rPr>
            <w:rStyle w:val="Hyperlink"/>
          </w:rPr>
          <w:t>4.1.2. IP Link Setup Procedure</w:t>
        </w:r>
        <w:r>
          <w:rPr>
            <w:webHidden/>
          </w:rPr>
          <w:tab/>
        </w:r>
        <w:r>
          <w:rPr>
            <w:webHidden/>
          </w:rPr>
          <w:fldChar w:fldCharType="begin"/>
        </w:r>
        <w:r>
          <w:rPr>
            <w:webHidden/>
          </w:rPr>
          <w:instrText xml:space="preserve"> PAGEREF _Toc68604107 \h </w:instrText>
        </w:r>
      </w:ins>
      <w:r>
        <w:rPr>
          <w:webHidden/>
        </w:rPr>
      </w:r>
      <w:r>
        <w:rPr>
          <w:webHidden/>
        </w:rPr>
        <w:fldChar w:fldCharType="separate"/>
      </w:r>
      <w:ins w:id="74" w:author="IB v5.02" w:date="2021-04-06T12:23:00Z">
        <w:r>
          <w:rPr>
            <w:webHidden/>
          </w:rPr>
          <w:t>22</w:t>
        </w:r>
      </w:ins>
      <w:ins w:id="75" w:author="IB v5.02" w:date="2021-04-06T12:20:00Z">
        <w:r>
          <w:rPr>
            <w:webHidden/>
          </w:rPr>
          <w:fldChar w:fldCharType="end"/>
        </w:r>
        <w:r w:rsidRPr="0090013F">
          <w:rPr>
            <w:rStyle w:val="Hyperlink"/>
          </w:rPr>
          <w:fldChar w:fldCharType="end"/>
        </w:r>
      </w:ins>
    </w:p>
    <w:p w14:paraId="2BC4D31C" w14:textId="77777777" w:rsidR="00554724" w:rsidRDefault="00554724">
      <w:pPr>
        <w:pStyle w:val="TOC3"/>
        <w:rPr>
          <w:ins w:id="76" w:author="IB v5.02" w:date="2021-04-06T12:20:00Z"/>
          <w:rFonts w:asciiTheme="minorHAnsi" w:eastAsiaTheme="minorEastAsia" w:hAnsiTheme="minorHAnsi" w:cstheme="minorBidi"/>
          <w:sz w:val="22"/>
          <w:szCs w:val="22"/>
          <w:lang w:eastAsia="zh-CN"/>
        </w:rPr>
      </w:pPr>
      <w:ins w:id="77" w:author="IB v5.02" w:date="2021-04-06T12:20:00Z">
        <w:r w:rsidRPr="0090013F">
          <w:rPr>
            <w:rStyle w:val="Hyperlink"/>
          </w:rPr>
          <w:fldChar w:fldCharType="begin"/>
        </w:r>
        <w:r w:rsidRPr="0090013F">
          <w:rPr>
            <w:rStyle w:val="Hyperlink"/>
          </w:rPr>
          <w:instrText xml:space="preserve"> </w:instrText>
        </w:r>
        <w:r>
          <w:instrText>HYPERLINK \l "_Toc68604108"</w:instrText>
        </w:r>
        <w:r w:rsidRPr="0090013F">
          <w:rPr>
            <w:rStyle w:val="Hyperlink"/>
          </w:rPr>
          <w:instrText xml:space="preserve"> </w:instrText>
        </w:r>
        <w:r w:rsidRPr="0090013F">
          <w:rPr>
            <w:rStyle w:val="Hyperlink"/>
          </w:rPr>
          <w:fldChar w:fldCharType="separate"/>
        </w:r>
        <w:r w:rsidRPr="0090013F">
          <w:rPr>
            <w:rStyle w:val="Hyperlink"/>
          </w:rPr>
          <w:t>4.1.3. Inventory discovery</w:t>
        </w:r>
        <w:r>
          <w:rPr>
            <w:webHidden/>
          </w:rPr>
          <w:tab/>
        </w:r>
        <w:r>
          <w:rPr>
            <w:webHidden/>
          </w:rPr>
          <w:fldChar w:fldCharType="begin"/>
        </w:r>
        <w:r>
          <w:rPr>
            <w:webHidden/>
          </w:rPr>
          <w:instrText xml:space="preserve"> PAGEREF _Toc68604108 \h </w:instrText>
        </w:r>
      </w:ins>
      <w:r>
        <w:rPr>
          <w:webHidden/>
        </w:rPr>
      </w:r>
      <w:r>
        <w:rPr>
          <w:webHidden/>
        </w:rPr>
        <w:fldChar w:fldCharType="separate"/>
      </w:r>
      <w:ins w:id="78" w:author="IB v5.02" w:date="2021-04-06T12:23:00Z">
        <w:r>
          <w:rPr>
            <w:webHidden/>
          </w:rPr>
          <w:t>22</w:t>
        </w:r>
      </w:ins>
      <w:ins w:id="79" w:author="IB v5.02" w:date="2021-04-06T12:20:00Z">
        <w:r>
          <w:rPr>
            <w:webHidden/>
          </w:rPr>
          <w:fldChar w:fldCharType="end"/>
        </w:r>
        <w:r w:rsidRPr="0090013F">
          <w:rPr>
            <w:rStyle w:val="Hyperlink"/>
          </w:rPr>
          <w:fldChar w:fldCharType="end"/>
        </w:r>
      </w:ins>
    </w:p>
    <w:p w14:paraId="38E3A659" w14:textId="77777777" w:rsidR="00554724" w:rsidRDefault="00554724">
      <w:pPr>
        <w:pStyle w:val="TOC2"/>
        <w:rPr>
          <w:ins w:id="80" w:author="IB v5.02" w:date="2021-04-06T12:20:00Z"/>
          <w:rFonts w:asciiTheme="minorHAnsi" w:eastAsiaTheme="minorEastAsia" w:hAnsiTheme="minorHAnsi" w:cstheme="minorBidi"/>
          <w:sz w:val="22"/>
          <w:szCs w:val="22"/>
          <w:lang w:eastAsia="zh-CN"/>
        </w:rPr>
      </w:pPr>
      <w:ins w:id="81" w:author="IB v5.02" w:date="2021-04-06T12:20:00Z">
        <w:r w:rsidRPr="0090013F">
          <w:rPr>
            <w:rStyle w:val="Hyperlink"/>
          </w:rPr>
          <w:fldChar w:fldCharType="begin"/>
        </w:r>
        <w:r w:rsidRPr="0090013F">
          <w:rPr>
            <w:rStyle w:val="Hyperlink"/>
          </w:rPr>
          <w:instrText xml:space="preserve"> </w:instrText>
        </w:r>
        <w:r>
          <w:instrText>HYPERLINK \l "_Toc68604109"</w:instrText>
        </w:r>
        <w:r w:rsidRPr="0090013F">
          <w:rPr>
            <w:rStyle w:val="Hyperlink"/>
          </w:rPr>
          <w:instrText xml:space="preserve"> </w:instrText>
        </w:r>
        <w:r w:rsidRPr="0090013F">
          <w:rPr>
            <w:rStyle w:val="Hyperlink"/>
          </w:rPr>
          <w:fldChar w:fldCharType="separate"/>
        </w:r>
        <w:r w:rsidRPr="0090013F">
          <w:rPr>
            <w:rStyle w:val="Hyperlink"/>
            <w:highlight w:val="yellow"/>
          </w:rPr>
          <w:t>4.2. L2VPN/L3VPN establishment</w:t>
        </w:r>
        <w:r>
          <w:rPr>
            <w:webHidden/>
          </w:rPr>
          <w:tab/>
        </w:r>
        <w:r>
          <w:rPr>
            <w:webHidden/>
          </w:rPr>
          <w:fldChar w:fldCharType="begin"/>
        </w:r>
        <w:r>
          <w:rPr>
            <w:webHidden/>
          </w:rPr>
          <w:instrText xml:space="preserve"> PAGEREF _Toc68604109 \h </w:instrText>
        </w:r>
      </w:ins>
      <w:r>
        <w:rPr>
          <w:webHidden/>
        </w:rPr>
      </w:r>
      <w:r>
        <w:rPr>
          <w:webHidden/>
        </w:rPr>
        <w:fldChar w:fldCharType="separate"/>
      </w:r>
      <w:ins w:id="82" w:author="IB v5.02" w:date="2021-04-06T12:23:00Z">
        <w:r>
          <w:rPr>
            <w:webHidden/>
          </w:rPr>
          <w:t>23</w:t>
        </w:r>
      </w:ins>
      <w:ins w:id="83" w:author="IB v5.02" w:date="2021-04-06T12:20:00Z">
        <w:r>
          <w:rPr>
            <w:webHidden/>
          </w:rPr>
          <w:fldChar w:fldCharType="end"/>
        </w:r>
        <w:r w:rsidRPr="0090013F">
          <w:rPr>
            <w:rStyle w:val="Hyperlink"/>
          </w:rPr>
          <w:fldChar w:fldCharType="end"/>
        </w:r>
      </w:ins>
    </w:p>
    <w:p w14:paraId="1071819F" w14:textId="77777777" w:rsidR="00554724" w:rsidRDefault="00554724">
      <w:pPr>
        <w:pStyle w:val="TOC1"/>
        <w:rPr>
          <w:ins w:id="84" w:author="IB v5.02" w:date="2021-04-06T12:20:00Z"/>
          <w:rFonts w:asciiTheme="minorHAnsi" w:eastAsiaTheme="minorEastAsia" w:hAnsiTheme="minorHAnsi" w:cstheme="minorBidi"/>
          <w:sz w:val="22"/>
          <w:szCs w:val="22"/>
          <w:lang w:eastAsia="zh-CN"/>
        </w:rPr>
      </w:pPr>
      <w:ins w:id="85" w:author="IB v5.02" w:date="2021-04-06T12:20:00Z">
        <w:r w:rsidRPr="0090013F">
          <w:rPr>
            <w:rStyle w:val="Hyperlink"/>
          </w:rPr>
          <w:fldChar w:fldCharType="begin"/>
        </w:r>
        <w:r w:rsidRPr="0090013F">
          <w:rPr>
            <w:rStyle w:val="Hyperlink"/>
          </w:rPr>
          <w:instrText xml:space="preserve"> </w:instrText>
        </w:r>
        <w:r>
          <w:instrText>HYPERLINK \l "_Toc68604110"</w:instrText>
        </w:r>
        <w:r w:rsidRPr="0090013F">
          <w:rPr>
            <w:rStyle w:val="Hyperlink"/>
          </w:rPr>
          <w:instrText xml:space="preserve"> </w:instrText>
        </w:r>
        <w:r w:rsidRPr="0090013F">
          <w:rPr>
            <w:rStyle w:val="Hyperlink"/>
          </w:rPr>
          <w:fldChar w:fldCharType="separate"/>
        </w:r>
        <w:r w:rsidRPr="0090013F">
          <w:rPr>
            <w:rStyle w:val="Hyperlink"/>
          </w:rPr>
          <w:t>5. Security Considerations</w:t>
        </w:r>
        <w:r>
          <w:rPr>
            <w:webHidden/>
          </w:rPr>
          <w:tab/>
        </w:r>
        <w:r>
          <w:rPr>
            <w:webHidden/>
          </w:rPr>
          <w:fldChar w:fldCharType="begin"/>
        </w:r>
        <w:r>
          <w:rPr>
            <w:webHidden/>
          </w:rPr>
          <w:instrText xml:space="preserve"> PAGEREF _Toc68604110 \h </w:instrText>
        </w:r>
      </w:ins>
      <w:r>
        <w:rPr>
          <w:webHidden/>
        </w:rPr>
      </w:r>
      <w:r>
        <w:rPr>
          <w:webHidden/>
        </w:rPr>
        <w:fldChar w:fldCharType="separate"/>
      </w:r>
      <w:ins w:id="86" w:author="IB v5.02" w:date="2021-04-06T12:23:00Z">
        <w:r>
          <w:rPr>
            <w:webHidden/>
          </w:rPr>
          <w:t>23</w:t>
        </w:r>
      </w:ins>
      <w:ins w:id="87" w:author="IB v5.02" w:date="2021-04-06T12:20:00Z">
        <w:r>
          <w:rPr>
            <w:webHidden/>
          </w:rPr>
          <w:fldChar w:fldCharType="end"/>
        </w:r>
        <w:r w:rsidRPr="0090013F">
          <w:rPr>
            <w:rStyle w:val="Hyperlink"/>
          </w:rPr>
          <w:fldChar w:fldCharType="end"/>
        </w:r>
      </w:ins>
    </w:p>
    <w:p w14:paraId="6D8669B4" w14:textId="77777777" w:rsidR="00554724" w:rsidRDefault="00554724">
      <w:pPr>
        <w:pStyle w:val="TOC1"/>
        <w:rPr>
          <w:ins w:id="88" w:author="IB v5.02" w:date="2021-04-06T12:20:00Z"/>
          <w:rFonts w:asciiTheme="minorHAnsi" w:eastAsiaTheme="minorEastAsia" w:hAnsiTheme="minorHAnsi" w:cstheme="minorBidi"/>
          <w:sz w:val="22"/>
          <w:szCs w:val="22"/>
          <w:lang w:eastAsia="zh-CN"/>
        </w:rPr>
      </w:pPr>
      <w:ins w:id="89" w:author="IB v5.02" w:date="2021-04-06T12:20:00Z">
        <w:r w:rsidRPr="0090013F">
          <w:rPr>
            <w:rStyle w:val="Hyperlink"/>
          </w:rPr>
          <w:fldChar w:fldCharType="begin"/>
        </w:r>
        <w:r w:rsidRPr="0090013F">
          <w:rPr>
            <w:rStyle w:val="Hyperlink"/>
          </w:rPr>
          <w:instrText xml:space="preserve"> </w:instrText>
        </w:r>
        <w:r>
          <w:instrText>HYPERLINK \l "_Toc68604111"</w:instrText>
        </w:r>
        <w:r w:rsidRPr="0090013F">
          <w:rPr>
            <w:rStyle w:val="Hyperlink"/>
          </w:rPr>
          <w:instrText xml:space="preserve"> </w:instrText>
        </w:r>
        <w:r w:rsidRPr="0090013F">
          <w:rPr>
            <w:rStyle w:val="Hyperlink"/>
          </w:rPr>
          <w:fldChar w:fldCharType="separate"/>
        </w:r>
        <w:r w:rsidRPr="0090013F">
          <w:rPr>
            <w:rStyle w:val="Hyperlink"/>
          </w:rPr>
          <w:t>6. Operational Considerations</w:t>
        </w:r>
        <w:r>
          <w:rPr>
            <w:webHidden/>
          </w:rPr>
          <w:tab/>
        </w:r>
        <w:r>
          <w:rPr>
            <w:webHidden/>
          </w:rPr>
          <w:fldChar w:fldCharType="begin"/>
        </w:r>
        <w:r>
          <w:rPr>
            <w:webHidden/>
          </w:rPr>
          <w:instrText xml:space="preserve"> PAGEREF _Toc68604111 \h </w:instrText>
        </w:r>
      </w:ins>
      <w:r>
        <w:rPr>
          <w:webHidden/>
        </w:rPr>
      </w:r>
      <w:r>
        <w:rPr>
          <w:webHidden/>
        </w:rPr>
        <w:fldChar w:fldCharType="separate"/>
      </w:r>
      <w:ins w:id="90" w:author="IB v5.02" w:date="2021-04-06T12:23:00Z">
        <w:r>
          <w:rPr>
            <w:webHidden/>
          </w:rPr>
          <w:t>24</w:t>
        </w:r>
      </w:ins>
      <w:ins w:id="91" w:author="IB v5.02" w:date="2021-04-06T12:20:00Z">
        <w:r>
          <w:rPr>
            <w:webHidden/>
          </w:rPr>
          <w:fldChar w:fldCharType="end"/>
        </w:r>
        <w:r w:rsidRPr="0090013F">
          <w:rPr>
            <w:rStyle w:val="Hyperlink"/>
          </w:rPr>
          <w:fldChar w:fldCharType="end"/>
        </w:r>
      </w:ins>
    </w:p>
    <w:p w14:paraId="58922064" w14:textId="77777777" w:rsidR="00554724" w:rsidRDefault="00554724">
      <w:pPr>
        <w:pStyle w:val="TOC1"/>
        <w:rPr>
          <w:ins w:id="92" w:author="IB v5.02" w:date="2021-04-06T12:20:00Z"/>
          <w:rFonts w:asciiTheme="minorHAnsi" w:eastAsiaTheme="minorEastAsia" w:hAnsiTheme="minorHAnsi" w:cstheme="minorBidi"/>
          <w:sz w:val="22"/>
          <w:szCs w:val="22"/>
          <w:lang w:eastAsia="zh-CN"/>
        </w:rPr>
      </w:pPr>
      <w:ins w:id="93" w:author="IB v5.02" w:date="2021-04-06T12:20:00Z">
        <w:r w:rsidRPr="0090013F">
          <w:rPr>
            <w:rStyle w:val="Hyperlink"/>
          </w:rPr>
          <w:fldChar w:fldCharType="begin"/>
        </w:r>
        <w:r w:rsidRPr="0090013F">
          <w:rPr>
            <w:rStyle w:val="Hyperlink"/>
          </w:rPr>
          <w:instrText xml:space="preserve"> </w:instrText>
        </w:r>
        <w:r>
          <w:instrText>HYPERLINK \l "_Toc68604112"</w:instrText>
        </w:r>
        <w:r w:rsidRPr="0090013F">
          <w:rPr>
            <w:rStyle w:val="Hyperlink"/>
          </w:rPr>
          <w:instrText xml:space="preserve"> </w:instrText>
        </w:r>
        <w:r w:rsidRPr="0090013F">
          <w:rPr>
            <w:rStyle w:val="Hyperlink"/>
          </w:rPr>
          <w:fldChar w:fldCharType="separate"/>
        </w:r>
        <w:r w:rsidRPr="0090013F">
          <w:rPr>
            <w:rStyle w:val="Hyperlink"/>
          </w:rPr>
          <w:t>7. IANA Considerations</w:t>
        </w:r>
        <w:r>
          <w:rPr>
            <w:webHidden/>
          </w:rPr>
          <w:tab/>
        </w:r>
        <w:r>
          <w:rPr>
            <w:webHidden/>
          </w:rPr>
          <w:fldChar w:fldCharType="begin"/>
        </w:r>
        <w:r>
          <w:rPr>
            <w:webHidden/>
          </w:rPr>
          <w:instrText xml:space="preserve"> PAGEREF _Toc68604112 \h </w:instrText>
        </w:r>
      </w:ins>
      <w:r>
        <w:rPr>
          <w:webHidden/>
        </w:rPr>
      </w:r>
      <w:r>
        <w:rPr>
          <w:webHidden/>
        </w:rPr>
        <w:fldChar w:fldCharType="separate"/>
      </w:r>
      <w:ins w:id="94" w:author="IB v5.02" w:date="2021-04-06T12:23:00Z">
        <w:r>
          <w:rPr>
            <w:webHidden/>
          </w:rPr>
          <w:t>24</w:t>
        </w:r>
      </w:ins>
      <w:ins w:id="95" w:author="IB v5.02" w:date="2021-04-06T12:20:00Z">
        <w:r>
          <w:rPr>
            <w:webHidden/>
          </w:rPr>
          <w:fldChar w:fldCharType="end"/>
        </w:r>
        <w:r w:rsidRPr="0090013F">
          <w:rPr>
            <w:rStyle w:val="Hyperlink"/>
          </w:rPr>
          <w:fldChar w:fldCharType="end"/>
        </w:r>
      </w:ins>
    </w:p>
    <w:p w14:paraId="78F17BDC" w14:textId="77777777" w:rsidR="00554724" w:rsidRDefault="00554724">
      <w:pPr>
        <w:pStyle w:val="TOC1"/>
        <w:rPr>
          <w:ins w:id="96" w:author="IB v5.02" w:date="2021-04-06T12:20:00Z"/>
          <w:rFonts w:asciiTheme="minorHAnsi" w:eastAsiaTheme="minorEastAsia" w:hAnsiTheme="minorHAnsi" w:cstheme="minorBidi"/>
          <w:sz w:val="22"/>
          <w:szCs w:val="22"/>
          <w:lang w:eastAsia="zh-CN"/>
        </w:rPr>
      </w:pPr>
      <w:ins w:id="97" w:author="IB v5.02" w:date="2021-04-06T12:20:00Z">
        <w:r w:rsidRPr="0090013F">
          <w:rPr>
            <w:rStyle w:val="Hyperlink"/>
          </w:rPr>
          <w:lastRenderedPageBreak/>
          <w:fldChar w:fldCharType="begin"/>
        </w:r>
        <w:r w:rsidRPr="0090013F">
          <w:rPr>
            <w:rStyle w:val="Hyperlink"/>
          </w:rPr>
          <w:instrText xml:space="preserve"> </w:instrText>
        </w:r>
        <w:r>
          <w:instrText>HYPERLINK \l "_Toc68604113"</w:instrText>
        </w:r>
        <w:r w:rsidRPr="0090013F">
          <w:rPr>
            <w:rStyle w:val="Hyperlink"/>
          </w:rPr>
          <w:instrText xml:space="preserve"> </w:instrText>
        </w:r>
        <w:r w:rsidRPr="0090013F">
          <w:rPr>
            <w:rStyle w:val="Hyperlink"/>
          </w:rPr>
          <w:fldChar w:fldCharType="separate"/>
        </w:r>
        <w:r w:rsidRPr="0090013F">
          <w:rPr>
            <w:rStyle w:val="Hyperlink"/>
          </w:rPr>
          <w:t>8. References</w:t>
        </w:r>
        <w:r>
          <w:rPr>
            <w:webHidden/>
          </w:rPr>
          <w:tab/>
        </w:r>
        <w:r>
          <w:rPr>
            <w:webHidden/>
          </w:rPr>
          <w:fldChar w:fldCharType="begin"/>
        </w:r>
        <w:r>
          <w:rPr>
            <w:webHidden/>
          </w:rPr>
          <w:instrText xml:space="preserve"> PAGEREF _Toc68604113 \h </w:instrText>
        </w:r>
      </w:ins>
      <w:r>
        <w:rPr>
          <w:webHidden/>
        </w:rPr>
      </w:r>
      <w:r>
        <w:rPr>
          <w:webHidden/>
        </w:rPr>
        <w:fldChar w:fldCharType="separate"/>
      </w:r>
      <w:ins w:id="98" w:author="IB v5.02" w:date="2021-04-06T12:23:00Z">
        <w:r>
          <w:rPr>
            <w:webHidden/>
          </w:rPr>
          <w:t>24</w:t>
        </w:r>
      </w:ins>
      <w:ins w:id="99" w:author="IB v5.02" w:date="2021-04-06T12:20:00Z">
        <w:r>
          <w:rPr>
            <w:webHidden/>
          </w:rPr>
          <w:fldChar w:fldCharType="end"/>
        </w:r>
        <w:r w:rsidRPr="0090013F">
          <w:rPr>
            <w:rStyle w:val="Hyperlink"/>
          </w:rPr>
          <w:fldChar w:fldCharType="end"/>
        </w:r>
      </w:ins>
    </w:p>
    <w:p w14:paraId="63299776" w14:textId="77777777" w:rsidR="00554724" w:rsidRDefault="00554724">
      <w:pPr>
        <w:pStyle w:val="TOC2"/>
        <w:rPr>
          <w:ins w:id="100" w:author="IB v5.02" w:date="2021-04-06T12:20:00Z"/>
          <w:rFonts w:asciiTheme="minorHAnsi" w:eastAsiaTheme="minorEastAsia" w:hAnsiTheme="minorHAnsi" w:cstheme="minorBidi"/>
          <w:sz w:val="22"/>
          <w:szCs w:val="22"/>
          <w:lang w:eastAsia="zh-CN"/>
        </w:rPr>
      </w:pPr>
      <w:ins w:id="101" w:author="IB v5.02" w:date="2021-04-06T12:20:00Z">
        <w:r w:rsidRPr="0090013F">
          <w:rPr>
            <w:rStyle w:val="Hyperlink"/>
          </w:rPr>
          <w:fldChar w:fldCharType="begin"/>
        </w:r>
        <w:r w:rsidRPr="0090013F">
          <w:rPr>
            <w:rStyle w:val="Hyperlink"/>
          </w:rPr>
          <w:instrText xml:space="preserve"> </w:instrText>
        </w:r>
        <w:r>
          <w:instrText>HYPERLINK \l "_Toc68604114"</w:instrText>
        </w:r>
        <w:r w:rsidRPr="0090013F">
          <w:rPr>
            <w:rStyle w:val="Hyperlink"/>
          </w:rPr>
          <w:instrText xml:space="preserve"> </w:instrText>
        </w:r>
        <w:r w:rsidRPr="0090013F">
          <w:rPr>
            <w:rStyle w:val="Hyperlink"/>
          </w:rPr>
          <w:fldChar w:fldCharType="separate"/>
        </w:r>
        <w:r w:rsidRPr="0090013F">
          <w:rPr>
            <w:rStyle w:val="Hyperlink"/>
          </w:rPr>
          <w:t>8.1. Normative References</w:t>
        </w:r>
        <w:r>
          <w:rPr>
            <w:webHidden/>
          </w:rPr>
          <w:tab/>
        </w:r>
        <w:r>
          <w:rPr>
            <w:webHidden/>
          </w:rPr>
          <w:fldChar w:fldCharType="begin"/>
        </w:r>
        <w:r>
          <w:rPr>
            <w:webHidden/>
          </w:rPr>
          <w:instrText xml:space="preserve"> PAGEREF _Toc68604114 \h </w:instrText>
        </w:r>
      </w:ins>
      <w:r>
        <w:rPr>
          <w:webHidden/>
        </w:rPr>
      </w:r>
      <w:r>
        <w:rPr>
          <w:webHidden/>
        </w:rPr>
        <w:fldChar w:fldCharType="separate"/>
      </w:r>
      <w:ins w:id="102" w:author="IB v5.02" w:date="2021-04-06T12:23:00Z">
        <w:r>
          <w:rPr>
            <w:webHidden/>
          </w:rPr>
          <w:t>24</w:t>
        </w:r>
      </w:ins>
      <w:ins w:id="103" w:author="IB v5.02" w:date="2021-04-06T12:20:00Z">
        <w:r>
          <w:rPr>
            <w:webHidden/>
          </w:rPr>
          <w:fldChar w:fldCharType="end"/>
        </w:r>
        <w:r w:rsidRPr="0090013F">
          <w:rPr>
            <w:rStyle w:val="Hyperlink"/>
          </w:rPr>
          <w:fldChar w:fldCharType="end"/>
        </w:r>
      </w:ins>
    </w:p>
    <w:p w14:paraId="4DA4837A" w14:textId="77777777" w:rsidR="00554724" w:rsidRDefault="00554724">
      <w:pPr>
        <w:pStyle w:val="TOC2"/>
        <w:rPr>
          <w:ins w:id="104" w:author="IB v5.02" w:date="2021-04-06T12:20:00Z"/>
          <w:rFonts w:asciiTheme="minorHAnsi" w:eastAsiaTheme="minorEastAsia" w:hAnsiTheme="minorHAnsi" w:cstheme="minorBidi"/>
          <w:sz w:val="22"/>
          <w:szCs w:val="22"/>
          <w:lang w:eastAsia="zh-CN"/>
        </w:rPr>
      </w:pPr>
      <w:ins w:id="105" w:author="IB v5.02" w:date="2021-04-06T12:20:00Z">
        <w:r w:rsidRPr="0090013F">
          <w:rPr>
            <w:rStyle w:val="Hyperlink"/>
          </w:rPr>
          <w:fldChar w:fldCharType="begin"/>
        </w:r>
        <w:r w:rsidRPr="0090013F">
          <w:rPr>
            <w:rStyle w:val="Hyperlink"/>
          </w:rPr>
          <w:instrText xml:space="preserve"> </w:instrText>
        </w:r>
        <w:r>
          <w:instrText>HYPERLINK \l "_Toc68604115"</w:instrText>
        </w:r>
        <w:r w:rsidRPr="0090013F">
          <w:rPr>
            <w:rStyle w:val="Hyperlink"/>
          </w:rPr>
          <w:instrText xml:space="preserve"> </w:instrText>
        </w:r>
        <w:r w:rsidRPr="0090013F">
          <w:rPr>
            <w:rStyle w:val="Hyperlink"/>
          </w:rPr>
          <w:fldChar w:fldCharType="separate"/>
        </w:r>
        <w:r w:rsidRPr="0090013F">
          <w:rPr>
            <w:rStyle w:val="Hyperlink"/>
          </w:rPr>
          <w:t>8.2. Informative References</w:t>
        </w:r>
        <w:r>
          <w:rPr>
            <w:webHidden/>
          </w:rPr>
          <w:tab/>
        </w:r>
        <w:r>
          <w:rPr>
            <w:webHidden/>
          </w:rPr>
          <w:fldChar w:fldCharType="begin"/>
        </w:r>
        <w:r>
          <w:rPr>
            <w:webHidden/>
          </w:rPr>
          <w:instrText xml:space="preserve"> PAGEREF _Toc68604115 \h </w:instrText>
        </w:r>
      </w:ins>
      <w:r>
        <w:rPr>
          <w:webHidden/>
        </w:rPr>
      </w:r>
      <w:r>
        <w:rPr>
          <w:webHidden/>
        </w:rPr>
        <w:fldChar w:fldCharType="separate"/>
      </w:r>
      <w:ins w:id="106" w:author="IB v5.02" w:date="2021-04-06T12:23:00Z">
        <w:r>
          <w:rPr>
            <w:webHidden/>
          </w:rPr>
          <w:t>25</w:t>
        </w:r>
      </w:ins>
      <w:ins w:id="107" w:author="IB v5.02" w:date="2021-04-06T12:20:00Z">
        <w:r>
          <w:rPr>
            <w:webHidden/>
          </w:rPr>
          <w:fldChar w:fldCharType="end"/>
        </w:r>
        <w:r w:rsidRPr="0090013F">
          <w:rPr>
            <w:rStyle w:val="Hyperlink"/>
          </w:rPr>
          <w:fldChar w:fldCharType="end"/>
        </w:r>
      </w:ins>
    </w:p>
    <w:p w14:paraId="3B54B198" w14:textId="77777777" w:rsidR="00554724" w:rsidRDefault="00554724">
      <w:pPr>
        <w:pStyle w:val="TOC1"/>
        <w:tabs>
          <w:tab w:val="left" w:pos="2592"/>
        </w:tabs>
        <w:rPr>
          <w:ins w:id="108" w:author="IB v5.02" w:date="2021-04-06T12:20:00Z"/>
          <w:rFonts w:asciiTheme="minorHAnsi" w:eastAsiaTheme="minorEastAsia" w:hAnsiTheme="minorHAnsi" w:cstheme="minorBidi"/>
          <w:sz w:val="22"/>
          <w:szCs w:val="22"/>
          <w:lang w:eastAsia="zh-CN"/>
        </w:rPr>
      </w:pPr>
      <w:ins w:id="109" w:author="IB v5.02" w:date="2021-04-06T12:20:00Z">
        <w:r w:rsidRPr="0090013F">
          <w:rPr>
            <w:rStyle w:val="Hyperlink"/>
          </w:rPr>
          <w:fldChar w:fldCharType="begin"/>
        </w:r>
        <w:r w:rsidRPr="0090013F">
          <w:rPr>
            <w:rStyle w:val="Hyperlink"/>
          </w:rPr>
          <w:instrText xml:space="preserve"> </w:instrText>
        </w:r>
        <w:r>
          <w:instrText>HYPERLINK \l "_Toc68604116"</w:instrText>
        </w:r>
        <w:r w:rsidRPr="0090013F">
          <w:rPr>
            <w:rStyle w:val="Hyperlink"/>
          </w:rPr>
          <w:instrText xml:space="preserve"> </w:instrText>
        </w:r>
        <w:r w:rsidRPr="0090013F">
          <w:rPr>
            <w:rStyle w:val="Hyperlink"/>
          </w:rPr>
          <w:fldChar w:fldCharType="separate"/>
        </w:r>
        <w:r w:rsidRPr="0090013F">
          <w:rPr>
            <w:rStyle w:val="Hyperlink"/>
          </w:rPr>
          <w:t>Appendix A.</w:t>
        </w:r>
        <w:r>
          <w:rPr>
            <w:rFonts w:asciiTheme="minorHAnsi" w:eastAsiaTheme="minorEastAsia" w:hAnsiTheme="minorHAnsi" w:cstheme="minorBidi"/>
            <w:sz w:val="22"/>
            <w:szCs w:val="22"/>
            <w:lang w:eastAsia="zh-CN"/>
          </w:rPr>
          <w:tab/>
        </w:r>
        <w:r w:rsidRPr="0090013F">
          <w:rPr>
            <w:rStyle w:val="Hyperlink"/>
          </w:rPr>
          <w:t>Multi-layer and multi-domain resiliency</w:t>
        </w:r>
        <w:r>
          <w:rPr>
            <w:webHidden/>
          </w:rPr>
          <w:tab/>
        </w:r>
        <w:r>
          <w:rPr>
            <w:webHidden/>
          </w:rPr>
          <w:fldChar w:fldCharType="begin"/>
        </w:r>
        <w:r>
          <w:rPr>
            <w:webHidden/>
          </w:rPr>
          <w:instrText xml:space="preserve"> PAGEREF _Toc68604116 \h </w:instrText>
        </w:r>
      </w:ins>
      <w:r>
        <w:rPr>
          <w:webHidden/>
        </w:rPr>
      </w:r>
      <w:r>
        <w:rPr>
          <w:webHidden/>
        </w:rPr>
        <w:fldChar w:fldCharType="separate"/>
      </w:r>
      <w:ins w:id="110" w:author="IB v5.02" w:date="2021-04-06T12:23:00Z">
        <w:r>
          <w:rPr>
            <w:webHidden/>
          </w:rPr>
          <w:t>27</w:t>
        </w:r>
      </w:ins>
      <w:ins w:id="111" w:author="IB v5.02" w:date="2021-04-06T12:20:00Z">
        <w:r>
          <w:rPr>
            <w:webHidden/>
          </w:rPr>
          <w:fldChar w:fldCharType="end"/>
        </w:r>
        <w:r w:rsidRPr="0090013F">
          <w:rPr>
            <w:rStyle w:val="Hyperlink"/>
          </w:rPr>
          <w:fldChar w:fldCharType="end"/>
        </w:r>
      </w:ins>
    </w:p>
    <w:p w14:paraId="3B2DD8A1" w14:textId="77777777" w:rsidR="00554724" w:rsidRDefault="00554724">
      <w:pPr>
        <w:pStyle w:val="TOC2"/>
        <w:tabs>
          <w:tab w:val="left" w:pos="1728"/>
        </w:tabs>
        <w:rPr>
          <w:ins w:id="112" w:author="IB v5.02" w:date="2021-04-06T12:20:00Z"/>
          <w:rFonts w:asciiTheme="minorHAnsi" w:eastAsiaTheme="minorEastAsia" w:hAnsiTheme="minorHAnsi" w:cstheme="minorBidi"/>
          <w:sz w:val="22"/>
          <w:szCs w:val="22"/>
          <w:lang w:eastAsia="zh-CN"/>
        </w:rPr>
      </w:pPr>
      <w:ins w:id="113" w:author="IB v5.02" w:date="2021-04-06T12:20:00Z">
        <w:r w:rsidRPr="0090013F">
          <w:rPr>
            <w:rStyle w:val="Hyperlink"/>
          </w:rPr>
          <w:fldChar w:fldCharType="begin"/>
        </w:r>
        <w:r w:rsidRPr="0090013F">
          <w:rPr>
            <w:rStyle w:val="Hyperlink"/>
          </w:rPr>
          <w:instrText xml:space="preserve"> </w:instrText>
        </w:r>
        <w:r>
          <w:instrText>HYPERLINK \l "_Toc68604117"</w:instrText>
        </w:r>
        <w:r w:rsidRPr="0090013F">
          <w:rPr>
            <w:rStyle w:val="Hyperlink"/>
          </w:rPr>
          <w:instrText xml:space="preserve"> </w:instrText>
        </w:r>
        <w:r w:rsidRPr="0090013F">
          <w:rPr>
            <w:rStyle w:val="Hyperlink"/>
          </w:rPr>
          <w:fldChar w:fldCharType="separate"/>
        </w:r>
        <w:r w:rsidRPr="0090013F">
          <w:rPr>
            <w:rStyle w:val="Hyperlink"/>
          </w:rPr>
          <w:t>A.1.</w:t>
        </w:r>
        <w:r>
          <w:rPr>
            <w:rFonts w:asciiTheme="minorHAnsi" w:eastAsiaTheme="minorEastAsia" w:hAnsiTheme="minorHAnsi" w:cstheme="minorBidi"/>
            <w:sz w:val="22"/>
            <w:szCs w:val="22"/>
            <w:lang w:eastAsia="zh-CN"/>
          </w:rPr>
          <w:tab/>
        </w:r>
        <w:r w:rsidRPr="0090013F">
          <w:rPr>
            <w:rStyle w:val="Hyperlink"/>
          </w:rPr>
          <w:t>Maintenance Window</w:t>
        </w:r>
        <w:r>
          <w:rPr>
            <w:webHidden/>
          </w:rPr>
          <w:tab/>
        </w:r>
        <w:r>
          <w:rPr>
            <w:webHidden/>
          </w:rPr>
          <w:fldChar w:fldCharType="begin"/>
        </w:r>
        <w:r>
          <w:rPr>
            <w:webHidden/>
          </w:rPr>
          <w:instrText xml:space="preserve"> PAGEREF _Toc68604117 \h </w:instrText>
        </w:r>
      </w:ins>
      <w:r>
        <w:rPr>
          <w:webHidden/>
        </w:rPr>
      </w:r>
      <w:r>
        <w:rPr>
          <w:webHidden/>
        </w:rPr>
        <w:fldChar w:fldCharType="separate"/>
      </w:r>
      <w:ins w:id="114" w:author="IB v5.02" w:date="2021-04-06T12:23:00Z">
        <w:r>
          <w:rPr>
            <w:webHidden/>
          </w:rPr>
          <w:t>27</w:t>
        </w:r>
      </w:ins>
      <w:ins w:id="115" w:author="IB v5.02" w:date="2021-04-06T12:20:00Z">
        <w:r>
          <w:rPr>
            <w:webHidden/>
          </w:rPr>
          <w:fldChar w:fldCharType="end"/>
        </w:r>
        <w:r w:rsidRPr="0090013F">
          <w:rPr>
            <w:rStyle w:val="Hyperlink"/>
          </w:rPr>
          <w:fldChar w:fldCharType="end"/>
        </w:r>
      </w:ins>
    </w:p>
    <w:p w14:paraId="68DC6C1B" w14:textId="77777777" w:rsidR="00554724" w:rsidRDefault="00554724">
      <w:pPr>
        <w:pStyle w:val="TOC2"/>
        <w:tabs>
          <w:tab w:val="left" w:pos="1728"/>
        </w:tabs>
        <w:rPr>
          <w:ins w:id="116" w:author="IB v5.02" w:date="2021-04-06T12:20:00Z"/>
          <w:rFonts w:asciiTheme="minorHAnsi" w:eastAsiaTheme="minorEastAsia" w:hAnsiTheme="minorHAnsi" w:cstheme="minorBidi"/>
          <w:sz w:val="22"/>
          <w:szCs w:val="22"/>
          <w:lang w:eastAsia="zh-CN"/>
        </w:rPr>
      </w:pPr>
      <w:ins w:id="117" w:author="IB v5.02" w:date="2021-04-06T12:20:00Z">
        <w:r w:rsidRPr="0090013F">
          <w:rPr>
            <w:rStyle w:val="Hyperlink"/>
          </w:rPr>
          <w:fldChar w:fldCharType="begin"/>
        </w:r>
        <w:r w:rsidRPr="0090013F">
          <w:rPr>
            <w:rStyle w:val="Hyperlink"/>
          </w:rPr>
          <w:instrText xml:space="preserve"> </w:instrText>
        </w:r>
        <w:r>
          <w:instrText>HYPERLINK \l "_Toc68604118"</w:instrText>
        </w:r>
        <w:r w:rsidRPr="0090013F">
          <w:rPr>
            <w:rStyle w:val="Hyperlink"/>
          </w:rPr>
          <w:instrText xml:space="preserve"> </w:instrText>
        </w:r>
        <w:r w:rsidRPr="0090013F">
          <w:rPr>
            <w:rStyle w:val="Hyperlink"/>
          </w:rPr>
          <w:fldChar w:fldCharType="separate"/>
        </w:r>
        <w:r w:rsidRPr="0090013F">
          <w:rPr>
            <w:rStyle w:val="Hyperlink"/>
          </w:rPr>
          <w:t>A.2.</w:t>
        </w:r>
        <w:r>
          <w:rPr>
            <w:rFonts w:asciiTheme="minorHAnsi" w:eastAsiaTheme="minorEastAsia" w:hAnsiTheme="minorHAnsi" w:cstheme="minorBidi"/>
            <w:sz w:val="22"/>
            <w:szCs w:val="22"/>
            <w:lang w:eastAsia="zh-CN"/>
          </w:rPr>
          <w:tab/>
        </w:r>
        <w:r w:rsidRPr="0090013F">
          <w:rPr>
            <w:rStyle w:val="Hyperlink"/>
          </w:rPr>
          <w:t>Router port failure</w:t>
        </w:r>
        <w:r>
          <w:rPr>
            <w:webHidden/>
          </w:rPr>
          <w:tab/>
        </w:r>
        <w:r>
          <w:rPr>
            <w:webHidden/>
          </w:rPr>
          <w:fldChar w:fldCharType="begin"/>
        </w:r>
        <w:r>
          <w:rPr>
            <w:webHidden/>
          </w:rPr>
          <w:instrText xml:space="preserve"> PAGEREF _Toc68604118 \h </w:instrText>
        </w:r>
      </w:ins>
      <w:r>
        <w:rPr>
          <w:webHidden/>
        </w:rPr>
      </w:r>
      <w:r>
        <w:rPr>
          <w:webHidden/>
        </w:rPr>
        <w:fldChar w:fldCharType="separate"/>
      </w:r>
      <w:ins w:id="118" w:author="IB v5.02" w:date="2021-04-06T12:23:00Z">
        <w:r>
          <w:rPr>
            <w:webHidden/>
          </w:rPr>
          <w:t>27</w:t>
        </w:r>
      </w:ins>
      <w:ins w:id="119" w:author="IB v5.02" w:date="2021-04-06T12:20:00Z">
        <w:r>
          <w:rPr>
            <w:webHidden/>
          </w:rPr>
          <w:fldChar w:fldCharType="end"/>
        </w:r>
        <w:r w:rsidRPr="0090013F">
          <w:rPr>
            <w:rStyle w:val="Hyperlink"/>
          </w:rPr>
          <w:fldChar w:fldCharType="end"/>
        </w:r>
      </w:ins>
    </w:p>
    <w:p w14:paraId="6B2C3CEB" w14:textId="77777777" w:rsidR="00554724" w:rsidRDefault="00554724">
      <w:pPr>
        <w:pStyle w:val="TOC1"/>
        <w:rPr>
          <w:ins w:id="120" w:author="IB v5.02" w:date="2021-04-06T12:20:00Z"/>
          <w:rFonts w:asciiTheme="minorHAnsi" w:eastAsiaTheme="minorEastAsia" w:hAnsiTheme="minorHAnsi" w:cstheme="minorBidi"/>
          <w:sz w:val="22"/>
          <w:szCs w:val="22"/>
          <w:lang w:eastAsia="zh-CN"/>
        </w:rPr>
      </w:pPr>
      <w:ins w:id="121" w:author="IB v5.02" w:date="2021-04-06T12:20:00Z">
        <w:r w:rsidRPr="0090013F">
          <w:rPr>
            <w:rStyle w:val="Hyperlink"/>
          </w:rPr>
          <w:fldChar w:fldCharType="begin"/>
        </w:r>
        <w:r w:rsidRPr="0090013F">
          <w:rPr>
            <w:rStyle w:val="Hyperlink"/>
          </w:rPr>
          <w:instrText xml:space="preserve"> </w:instrText>
        </w:r>
        <w:r>
          <w:instrText>HYPERLINK \l "_Toc68604119"</w:instrText>
        </w:r>
        <w:r w:rsidRPr="0090013F">
          <w:rPr>
            <w:rStyle w:val="Hyperlink"/>
          </w:rPr>
          <w:instrText xml:space="preserve"> </w:instrText>
        </w:r>
        <w:r w:rsidRPr="0090013F">
          <w:rPr>
            <w:rStyle w:val="Hyperlink"/>
          </w:rPr>
          <w:fldChar w:fldCharType="separate"/>
        </w:r>
        <w:r w:rsidRPr="0090013F">
          <w:rPr>
            <w:rStyle w:val="Hyperlink"/>
          </w:rPr>
          <w:t>Acknowledgments</w:t>
        </w:r>
        <w:r>
          <w:rPr>
            <w:webHidden/>
          </w:rPr>
          <w:tab/>
        </w:r>
        <w:r>
          <w:rPr>
            <w:webHidden/>
          </w:rPr>
          <w:fldChar w:fldCharType="begin"/>
        </w:r>
        <w:r>
          <w:rPr>
            <w:webHidden/>
          </w:rPr>
          <w:instrText xml:space="preserve"> PAGEREF _Toc68604119 \h </w:instrText>
        </w:r>
      </w:ins>
      <w:r>
        <w:rPr>
          <w:webHidden/>
        </w:rPr>
      </w:r>
      <w:r>
        <w:rPr>
          <w:webHidden/>
        </w:rPr>
        <w:fldChar w:fldCharType="separate"/>
      </w:r>
      <w:ins w:id="122" w:author="IB v5.02" w:date="2021-04-06T12:23:00Z">
        <w:r>
          <w:rPr>
            <w:webHidden/>
          </w:rPr>
          <w:t>28</w:t>
        </w:r>
      </w:ins>
      <w:ins w:id="123" w:author="IB v5.02" w:date="2021-04-06T12:20:00Z">
        <w:r>
          <w:rPr>
            <w:webHidden/>
          </w:rPr>
          <w:fldChar w:fldCharType="end"/>
        </w:r>
        <w:r w:rsidRPr="0090013F">
          <w:rPr>
            <w:rStyle w:val="Hyperlink"/>
          </w:rPr>
          <w:fldChar w:fldCharType="end"/>
        </w:r>
      </w:ins>
    </w:p>
    <w:p w14:paraId="1B29FFE8" w14:textId="77777777" w:rsidR="00554724" w:rsidRDefault="00554724">
      <w:pPr>
        <w:pStyle w:val="TOC1"/>
        <w:rPr>
          <w:ins w:id="124" w:author="IB v5.02" w:date="2021-04-06T12:20:00Z"/>
          <w:rFonts w:asciiTheme="minorHAnsi" w:eastAsiaTheme="minorEastAsia" w:hAnsiTheme="minorHAnsi" w:cstheme="minorBidi"/>
          <w:sz w:val="22"/>
          <w:szCs w:val="22"/>
          <w:lang w:eastAsia="zh-CN"/>
        </w:rPr>
      </w:pPr>
      <w:ins w:id="125" w:author="IB v5.02" w:date="2021-04-06T12:20:00Z">
        <w:r w:rsidRPr="0090013F">
          <w:rPr>
            <w:rStyle w:val="Hyperlink"/>
          </w:rPr>
          <w:fldChar w:fldCharType="begin"/>
        </w:r>
        <w:r w:rsidRPr="0090013F">
          <w:rPr>
            <w:rStyle w:val="Hyperlink"/>
          </w:rPr>
          <w:instrText xml:space="preserve"> </w:instrText>
        </w:r>
        <w:r>
          <w:instrText>HYPERLINK \l "_Toc68604120"</w:instrText>
        </w:r>
        <w:r w:rsidRPr="0090013F">
          <w:rPr>
            <w:rStyle w:val="Hyperlink"/>
          </w:rPr>
          <w:instrText xml:space="preserve"> </w:instrText>
        </w:r>
        <w:r w:rsidRPr="0090013F">
          <w:rPr>
            <w:rStyle w:val="Hyperlink"/>
          </w:rPr>
          <w:fldChar w:fldCharType="separate"/>
        </w:r>
        <w:r w:rsidRPr="0090013F">
          <w:rPr>
            <w:rStyle w:val="Hyperlink"/>
          </w:rPr>
          <w:t>Contributors</w:t>
        </w:r>
        <w:r>
          <w:rPr>
            <w:webHidden/>
          </w:rPr>
          <w:tab/>
        </w:r>
        <w:r>
          <w:rPr>
            <w:webHidden/>
          </w:rPr>
          <w:fldChar w:fldCharType="begin"/>
        </w:r>
        <w:r>
          <w:rPr>
            <w:webHidden/>
          </w:rPr>
          <w:instrText xml:space="preserve"> PAGEREF _Toc68604120 \h </w:instrText>
        </w:r>
      </w:ins>
      <w:r>
        <w:rPr>
          <w:webHidden/>
        </w:rPr>
      </w:r>
      <w:r>
        <w:rPr>
          <w:webHidden/>
        </w:rPr>
        <w:fldChar w:fldCharType="separate"/>
      </w:r>
      <w:ins w:id="126" w:author="IB v5.02" w:date="2021-04-06T12:23:00Z">
        <w:r>
          <w:rPr>
            <w:webHidden/>
          </w:rPr>
          <w:t>28</w:t>
        </w:r>
      </w:ins>
      <w:ins w:id="127" w:author="IB v5.02" w:date="2021-04-06T12:20:00Z">
        <w:r>
          <w:rPr>
            <w:webHidden/>
          </w:rPr>
          <w:fldChar w:fldCharType="end"/>
        </w:r>
        <w:r w:rsidRPr="0090013F">
          <w:rPr>
            <w:rStyle w:val="Hyperlink"/>
          </w:rPr>
          <w:fldChar w:fldCharType="end"/>
        </w:r>
      </w:ins>
    </w:p>
    <w:p w14:paraId="354B1690" w14:textId="77777777" w:rsidR="00554724" w:rsidRDefault="00554724">
      <w:pPr>
        <w:pStyle w:val="TOC1"/>
        <w:rPr>
          <w:ins w:id="128" w:author="IB v5.02" w:date="2021-04-06T12:20:00Z"/>
          <w:rFonts w:asciiTheme="minorHAnsi" w:eastAsiaTheme="minorEastAsia" w:hAnsiTheme="minorHAnsi" w:cstheme="minorBidi"/>
          <w:sz w:val="22"/>
          <w:szCs w:val="22"/>
          <w:lang w:eastAsia="zh-CN"/>
        </w:rPr>
      </w:pPr>
      <w:ins w:id="129" w:author="IB v5.02" w:date="2021-04-06T12:20:00Z">
        <w:r w:rsidRPr="0090013F">
          <w:rPr>
            <w:rStyle w:val="Hyperlink"/>
          </w:rPr>
          <w:fldChar w:fldCharType="begin"/>
        </w:r>
        <w:r w:rsidRPr="0090013F">
          <w:rPr>
            <w:rStyle w:val="Hyperlink"/>
          </w:rPr>
          <w:instrText xml:space="preserve"> </w:instrText>
        </w:r>
        <w:r>
          <w:instrText>HYPERLINK \l "_Toc68604121"</w:instrText>
        </w:r>
        <w:r w:rsidRPr="0090013F">
          <w:rPr>
            <w:rStyle w:val="Hyperlink"/>
          </w:rPr>
          <w:instrText xml:space="preserve"> </w:instrText>
        </w:r>
        <w:r w:rsidRPr="0090013F">
          <w:rPr>
            <w:rStyle w:val="Hyperlink"/>
          </w:rPr>
          <w:fldChar w:fldCharType="separate"/>
        </w:r>
        <w:r w:rsidRPr="0090013F">
          <w:rPr>
            <w:rStyle w:val="Hyperlink"/>
          </w:rPr>
          <w:t>Authors’ Addresses</w:t>
        </w:r>
        <w:r>
          <w:rPr>
            <w:webHidden/>
          </w:rPr>
          <w:tab/>
        </w:r>
        <w:r>
          <w:rPr>
            <w:webHidden/>
          </w:rPr>
          <w:fldChar w:fldCharType="begin"/>
        </w:r>
        <w:r>
          <w:rPr>
            <w:webHidden/>
          </w:rPr>
          <w:instrText xml:space="preserve"> PAGEREF _Toc68604121 \h </w:instrText>
        </w:r>
      </w:ins>
      <w:r>
        <w:rPr>
          <w:webHidden/>
        </w:rPr>
      </w:r>
      <w:r>
        <w:rPr>
          <w:webHidden/>
        </w:rPr>
        <w:fldChar w:fldCharType="separate"/>
      </w:r>
      <w:ins w:id="130" w:author="IB v5.02" w:date="2021-04-06T12:23:00Z">
        <w:r>
          <w:rPr>
            <w:webHidden/>
          </w:rPr>
          <w:t>29</w:t>
        </w:r>
      </w:ins>
      <w:ins w:id="131" w:author="IB v5.02" w:date="2021-04-06T12:20:00Z">
        <w:r>
          <w:rPr>
            <w:webHidden/>
          </w:rPr>
          <w:fldChar w:fldCharType="end"/>
        </w:r>
        <w:r w:rsidRPr="0090013F">
          <w:rPr>
            <w:rStyle w:val="Hyperlink"/>
          </w:rPr>
          <w:fldChar w:fldCharType="end"/>
        </w:r>
      </w:ins>
    </w:p>
    <w:p w14:paraId="6240AB16" w14:textId="77777777" w:rsidR="00CF084B" w:rsidDel="00554724" w:rsidRDefault="00CF084B">
      <w:pPr>
        <w:pStyle w:val="TOC1"/>
        <w:rPr>
          <w:del w:id="132" w:author="IB v5.02" w:date="2021-04-06T12:20:00Z"/>
          <w:rFonts w:asciiTheme="minorHAnsi" w:eastAsiaTheme="minorEastAsia" w:hAnsiTheme="minorHAnsi" w:cstheme="minorBidi"/>
          <w:sz w:val="22"/>
          <w:szCs w:val="22"/>
          <w:lang w:eastAsia="zh-CN"/>
        </w:rPr>
      </w:pPr>
      <w:del w:id="133" w:author="IB v5.02" w:date="2021-04-06T12:20:00Z">
        <w:r w:rsidRPr="00554724" w:rsidDel="00554724">
          <w:rPr>
            <w:rStyle w:val="Hyperlink"/>
          </w:rPr>
          <w:delText>1. Introduction</w:delText>
        </w:r>
        <w:r w:rsidDel="00554724">
          <w:rPr>
            <w:webHidden/>
          </w:rPr>
          <w:tab/>
        </w:r>
        <w:r w:rsidR="00171AFB" w:rsidDel="00554724">
          <w:rPr>
            <w:webHidden/>
          </w:rPr>
          <w:delText>3</w:delText>
        </w:r>
      </w:del>
    </w:p>
    <w:p w14:paraId="65F068CB" w14:textId="77777777" w:rsidR="00CF084B" w:rsidDel="00554724" w:rsidRDefault="00CF084B">
      <w:pPr>
        <w:pStyle w:val="TOC1"/>
        <w:rPr>
          <w:del w:id="134" w:author="IB v5.02" w:date="2021-04-06T12:20:00Z"/>
          <w:rFonts w:asciiTheme="minorHAnsi" w:eastAsiaTheme="minorEastAsia" w:hAnsiTheme="minorHAnsi" w:cstheme="minorBidi"/>
          <w:sz w:val="22"/>
          <w:szCs w:val="22"/>
          <w:lang w:eastAsia="zh-CN"/>
        </w:rPr>
      </w:pPr>
      <w:del w:id="135" w:author="IB v5.02" w:date="2021-04-06T12:20:00Z">
        <w:r w:rsidRPr="00554724" w:rsidDel="00554724">
          <w:rPr>
            <w:rStyle w:val="Hyperlink"/>
          </w:rPr>
          <w:delText>2. Reference architecture and network scenario</w:delText>
        </w:r>
        <w:r w:rsidDel="00554724">
          <w:rPr>
            <w:webHidden/>
          </w:rPr>
          <w:tab/>
        </w:r>
        <w:r w:rsidR="00171AFB" w:rsidDel="00554724">
          <w:rPr>
            <w:webHidden/>
          </w:rPr>
          <w:delText>4</w:delText>
        </w:r>
      </w:del>
    </w:p>
    <w:p w14:paraId="52F132F9" w14:textId="77777777" w:rsidR="00CF084B" w:rsidDel="00554724" w:rsidRDefault="00CF084B">
      <w:pPr>
        <w:pStyle w:val="TOC2"/>
        <w:rPr>
          <w:del w:id="136" w:author="IB v5.02" w:date="2021-04-06T12:20:00Z"/>
          <w:rFonts w:asciiTheme="minorHAnsi" w:eastAsiaTheme="minorEastAsia" w:hAnsiTheme="minorHAnsi" w:cstheme="minorBidi"/>
          <w:sz w:val="22"/>
          <w:szCs w:val="22"/>
          <w:lang w:eastAsia="zh-CN"/>
        </w:rPr>
      </w:pPr>
      <w:del w:id="137" w:author="IB v5.02" w:date="2021-04-06T12:20:00Z">
        <w:r w:rsidRPr="00554724" w:rsidDel="00554724">
          <w:rPr>
            <w:rStyle w:val="Hyperlink"/>
          </w:rPr>
          <w:delText>2.1. L2/L3VPN Service Request in North Bound of MDSC</w:delText>
        </w:r>
        <w:r w:rsidDel="00554724">
          <w:rPr>
            <w:webHidden/>
          </w:rPr>
          <w:tab/>
        </w:r>
        <w:r w:rsidR="00171AFB" w:rsidDel="00554724">
          <w:rPr>
            <w:webHidden/>
          </w:rPr>
          <w:delText>8</w:delText>
        </w:r>
      </w:del>
    </w:p>
    <w:p w14:paraId="0A3D64A2" w14:textId="77777777" w:rsidR="00CF084B" w:rsidDel="00554724" w:rsidRDefault="00CF084B">
      <w:pPr>
        <w:pStyle w:val="TOC2"/>
        <w:rPr>
          <w:del w:id="138" w:author="IB v5.02" w:date="2021-04-06T12:20:00Z"/>
          <w:rFonts w:asciiTheme="minorHAnsi" w:eastAsiaTheme="minorEastAsia" w:hAnsiTheme="minorHAnsi" w:cstheme="minorBidi"/>
          <w:sz w:val="22"/>
          <w:szCs w:val="22"/>
          <w:lang w:eastAsia="zh-CN"/>
        </w:rPr>
      </w:pPr>
      <w:del w:id="139" w:author="IB v5.02" w:date="2021-04-06T12:20:00Z">
        <w:r w:rsidRPr="00554724" w:rsidDel="00554724">
          <w:rPr>
            <w:rStyle w:val="Hyperlink"/>
          </w:rPr>
          <w:delText>2.2. Service and Network Orchestration</w:delText>
        </w:r>
        <w:r w:rsidDel="00554724">
          <w:rPr>
            <w:webHidden/>
          </w:rPr>
          <w:tab/>
        </w:r>
        <w:r w:rsidR="00171AFB" w:rsidDel="00554724">
          <w:rPr>
            <w:webHidden/>
          </w:rPr>
          <w:delText>10</w:delText>
        </w:r>
      </w:del>
    </w:p>
    <w:p w14:paraId="704A5D16" w14:textId="77777777" w:rsidR="00CF084B" w:rsidDel="00554724" w:rsidRDefault="00CF084B">
      <w:pPr>
        <w:pStyle w:val="TOC3"/>
        <w:rPr>
          <w:del w:id="140" w:author="IB v5.02" w:date="2021-04-06T12:20:00Z"/>
          <w:rFonts w:asciiTheme="minorHAnsi" w:eastAsiaTheme="minorEastAsia" w:hAnsiTheme="minorHAnsi" w:cstheme="minorBidi"/>
          <w:sz w:val="22"/>
          <w:szCs w:val="22"/>
          <w:lang w:eastAsia="zh-CN"/>
        </w:rPr>
      </w:pPr>
      <w:del w:id="141" w:author="IB v5.02" w:date="2021-04-06T12:20:00Z">
        <w:r w:rsidRPr="00554724" w:rsidDel="00554724">
          <w:rPr>
            <w:rStyle w:val="Hyperlink"/>
          </w:rPr>
          <w:delText>2.2.1. Hard Isolation</w:delText>
        </w:r>
        <w:r w:rsidDel="00554724">
          <w:rPr>
            <w:webHidden/>
          </w:rPr>
          <w:tab/>
        </w:r>
        <w:r w:rsidR="00171AFB" w:rsidDel="00554724">
          <w:rPr>
            <w:webHidden/>
          </w:rPr>
          <w:delText>12</w:delText>
        </w:r>
      </w:del>
    </w:p>
    <w:p w14:paraId="6FE204B5" w14:textId="77777777" w:rsidR="00CF084B" w:rsidDel="00554724" w:rsidRDefault="00CF084B">
      <w:pPr>
        <w:pStyle w:val="TOC3"/>
        <w:rPr>
          <w:del w:id="142" w:author="IB v5.02" w:date="2021-04-06T12:20:00Z"/>
          <w:rFonts w:asciiTheme="minorHAnsi" w:eastAsiaTheme="minorEastAsia" w:hAnsiTheme="minorHAnsi" w:cstheme="minorBidi"/>
          <w:sz w:val="22"/>
          <w:szCs w:val="22"/>
          <w:lang w:eastAsia="zh-CN"/>
        </w:rPr>
      </w:pPr>
      <w:del w:id="143" w:author="IB v5.02" w:date="2021-04-06T12:20:00Z">
        <w:r w:rsidRPr="00554724" w:rsidDel="00554724">
          <w:rPr>
            <w:rStyle w:val="Hyperlink"/>
          </w:rPr>
          <w:delText>2.2.2. Shared Tunnel Selection</w:delText>
        </w:r>
        <w:r w:rsidDel="00554724">
          <w:rPr>
            <w:webHidden/>
          </w:rPr>
          <w:tab/>
        </w:r>
        <w:r w:rsidR="00171AFB" w:rsidDel="00554724">
          <w:rPr>
            <w:webHidden/>
          </w:rPr>
          <w:delText>13</w:delText>
        </w:r>
      </w:del>
    </w:p>
    <w:p w14:paraId="4CDB8D5D" w14:textId="77777777" w:rsidR="00CF084B" w:rsidDel="00554724" w:rsidRDefault="00CF084B">
      <w:pPr>
        <w:pStyle w:val="TOC2"/>
        <w:rPr>
          <w:del w:id="144" w:author="IB v5.02" w:date="2021-04-06T12:20:00Z"/>
          <w:rFonts w:asciiTheme="minorHAnsi" w:eastAsiaTheme="minorEastAsia" w:hAnsiTheme="minorHAnsi" w:cstheme="minorBidi"/>
          <w:sz w:val="22"/>
          <w:szCs w:val="22"/>
          <w:lang w:eastAsia="zh-CN"/>
        </w:rPr>
      </w:pPr>
      <w:del w:id="145" w:author="IB v5.02" w:date="2021-04-06T12:20:00Z">
        <w:r w:rsidRPr="00554724" w:rsidDel="00554724">
          <w:rPr>
            <w:rStyle w:val="Hyperlink"/>
          </w:rPr>
          <w:delText>2.3. IP/MPLS Domain Controller and NE Functions</w:delText>
        </w:r>
        <w:r w:rsidDel="00554724">
          <w:rPr>
            <w:webHidden/>
          </w:rPr>
          <w:tab/>
        </w:r>
        <w:r w:rsidR="00171AFB" w:rsidDel="00554724">
          <w:rPr>
            <w:webHidden/>
          </w:rPr>
          <w:delText>13</w:delText>
        </w:r>
      </w:del>
    </w:p>
    <w:p w14:paraId="1DCAFB22" w14:textId="77777777" w:rsidR="00CF084B" w:rsidDel="00554724" w:rsidRDefault="00CF084B">
      <w:pPr>
        <w:pStyle w:val="TOC2"/>
        <w:rPr>
          <w:del w:id="146" w:author="IB v5.02" w:date="2021-04-06T12:20:00Z"/>
          <w:rFonts w:asciiTheme="minorHAnsi" w:eastAsiaTheme="minorEastAsia" w:hAnsiTheme="minorHAnsi" w:cstheme="minorBidi"/>
          <w:sz w:val="22"/>
          <w:szCs w:val="22"/>
          <w:lang w:eastAsia="zh-CN"/>
        </w:rPr>
      </w:pPr>
      <w:del w:id="147" w:author="IB v5.02" w:date="2021-04-06T12:20:00Z">
        <w:r w:rsidRPr="00554724" w:rsidDel="00554724">
          <w:rPr>
            <w:rStyle w:val="Hyperlink"/>
          </w:rPr>
          <w:delText>2.4. Optical Domain Controller and NE Functions</w:delText>
        </w:r>
        <w:r w:rsidDel="00554724">
          <w:rPr>
            <w:webHidden/>
          </w:rPr>
          <w:tab/>
        </w:r>
        <w:r w:rsidR="00171AFB" w:rsidDel="00554724">
          <w:rPr>
            <w:webHidden/>
          </w:rPr>
          <w:delText>15</w:delText>
        </w:r>
      </w:del>
    </w:p>
    <w:p w14:paraId="0F1112BC" w14:textId="77777777" w:rsidR="00CF084B" w:rsidDel="00554724" w:rsidRDefault="00CF084B">
      <w:pPr>
        <w:pStyle w:val="TOC1"/>
        <w:rPr>
          <w:del w:id="148" w:author="IB v5.02" w:date="2021-04-06T12:20:00Z"/>
          <w:rFonts w:asciiTheme="minorHAnsi" w:eastAsiaTheme="minorEastAsia" w:hAnsiTheme="minorHAnsi" w:cstheme="minorBidi"/>
          <w:sz w:val="22"/>
          <w:szCs w:val="22"/>
          <w:lang w:eastAsia="zh-CN"/>
        </w:rPr>
      </w:pPr>
      <w:del w:id="149" w:author="IB v5.02" w:date="2021-04-06T12:20:00Z">
        <w:r w:rsidRPr="00554724" w:rsidDel="00554724">
          <w:rPr>
            <w:rStyle w:val="Hyperlink"/>
          </w:rPr>
          <w:delText>3. Interface protocols and YANG data models for the MPIs</w:delText>
        </w:r>
        <w:r w:rsidDel="00554724">
          <w:rPr>
            <w:webHidden/>
          </w:rPr>
          <w:tab/>
        </w:r>
        <w:r w:rsidR="00171AFB" w:rsidDel="00554724">
          <w:rPr>
            <w:webHidden/>
          </w:rPr>
          <w:delText>15</w:delText>
        </w:r>
      </w:del>
    </w:p>
    <w:p w14:paraId="1D085F6F" w14:textId="77777777" w:rsidR="00CF084B" w:rsidDel="00554724" w:rsidRDefault="00CF084B">
      <w:pPr>
        <w:pStyle w:val="TOC2"/>
        <w:rPr>
          <w:del w:id="150" w:author="IB v5.02" w:date="2021-04-06T12:20:00Z"/>
          <w:rFonts w:asciiTheme="minorHAnsi" w:eastAsiaTheme="minorEastAsia" w:hAnsiTheme="minorHAnsi" w:cstheme="minorBidi"/>
          <w:sz w:val="22"/>
          <w:szCs w:val="22"/>
          <w:lang w:eastAsia="zh-CN"/>
        </w:rPr>
      </w:pPr>
      <w:del w:id="151" w:author="IB v5.02" w:date="2021-04-06T12:20:00Z">
        <w:r w:rsidRPr="00554724" w:rsidDel="00554724">
          <w:rPr>
            <w:rStyle w:val="Hyperlink"/>
          </w:rPr>
          <w:delText>3.1. RESTCONF protocol at the MPIs</w:delText>
        </w:r>
        <w:r w:rsidDel="00554724">
          <w:rPr>
            <w:webHidden/>
          </w:rPr>
          <w:tab/>
        </w:r>
        <w:r w:rsidR="00171AFB" w:rsidDel="00554724">
          <w:rPr>
            <w:webHidden/>
          </w:rPr>
          <w:delText>15</w:delText>
        </w:r>
      </w:del>
    </w:p>
    <w:p w14:paraId="6541F472" w14:textId="77777777" w:rsidR="00CF084B" w:rsidDel="00554724" w:rsidRDefault="00CF084B">
      <w:pPr>
        <w:pStyle w:val="TOC2"/>
        <w:rPr>
          <w:del w:id="152" w:author="IB v5.02" w:date="2021-04-06T12:20:00Z"/>
          <w:rFonts w:asciiTheme="minorHAnsi" w:eastAsiaTheme="minorEastAsia" w:hAnsiTheme="minorHAnsi" w:cstheme="minorBidi"/>
          <w:sz w:val="22"/>
          <w:szCs w:val="22"/>
          <w:lang w:eastAsia="zh-CN"/>
        </w:rPr>
      </w:pPr>
      <w:del w:id="153" w:author="IB v5.02" w:date="2021-04-06T12:20:00Z">
        <w:r w:rsidRPr="00554724" w:rsidDel="00554724">
          <w:rPr>
            <w:rStyle w:val="Hyperlink"/>
          </w:rPr>
          <w:delText>3.2. YANG data models at the MPIs</w:delText>
        </w:r>
        <w:r w:rsidDel="00554724">
          <w:rPr>
            <w:webHidden/>
          </w:rPr>
          <w:tab/>
        </w:r>
        <w:r w:rsidR="00171AFB" w:rsidDel="00554724">
          <w:rPr>
            <w:webHidden/>
          </w:rPr>
          <w:delText>16</w:delText>
        </w:r>
      </w:del>
    </w:p>
    <w:p w14:paraId="2E4BB26D" w14:textId="77777777" w:rsidR="00CF084B" w:rsidDel="00554724" w:rsidRDefault="00CF084B">
      <w:pPr>
        <w:pStyle w:val="TOC3"/>
        <w:rPr>
          <w:del w:id="154" w:author="IB v5.02" w:date="2021-04-06T12:20:00Z"/>
          <w:rFonts w:asciiTheme="minorHAnsi" w:eastAsiaTheme="minorEastAsia" w:hAnsiTheme="minorHAnsi" w:cstheme="minorBidi"/>
          <w:sz w:val="22"/>
          <w:szCs w:val="22"/>
          <w:lang w:eastAsia="zh-CN"/>
        </w:rPr>
      </w:pPr>
      <w:del w:id="155" w:author="IB v5.02" w:date="2021-04-06T12:20:00Z">
        <w:r w:rsidRPr="00554724" w:rsidDel="00554724">
          <w:rPr>
            <w:rStyle w:val="Hyperlink"/>
          </w:rPr>
          <w:delText>3.2.1. Common YANG data models at the MPIs</w:delText>
        </w:r>
        <w:r w:rsidDel="00554724">
          <w:rPr>
            <w:webHidden/>
          </w:rPr>
          <w:tab/>
        </w:r>
        <w:r w:rsidR="00171AFB" w:rsidDel="00554724">
          <w:rPr>
            <w:webHidden/>
          </w:rPr>
          <w:delText>16</w:delText>
        </w:r>
      </w:del>
    </w:p>
    <w:p w14:paraId="2908C07D" w14:textId="77777777" w:rsidR="00CF084B" w:rsidDel="00554724" w:rsidRDefault="00CF084B">
      <w:pPr>
        <w:pStyle w:val="TOC3"/>
        <w:rPr>
          <w:del w:id="156" w:author="IB v5.02" w:date="2021-04-06T12:20:00Z"/>
          <w:rFonts w:asciiTheme="minorHAnsi" w:eastAsiaTheme="minorEastAsia" w:hAnsiTheme="minorHAnsi" w:cstheme="minorBidi"/>
          <w:sz w:val="22"/>
          <w:szCs w:val="22"/>
          <w:lang w:eastAsia="zh-CN"/>
        </w:rPr>
      </w:pPr>
      <w:del w:id="157" w:author="IB v5.02" w:date="2021-04-06T12:20:00Z">
        <w:r w:rsidRPr="00554724" w:rsidDel="00554724">
          <w:rPr>
            <w:rStyle w:val="Hyperlink"/>
          </w:rPr>
          <w:delText>3.2.2. YANG models at the Optical MPIs</w:delText>
        </w:r>
        <w:r w:rsidDel="00554724">
          <w:rPr>
            <w:webHidden/>
          </w:rPr>
          <w:tab/>
        </w:r>
        <w:r w:rsidR="00171AFB" w:rsidDel="00554724">
          <w:rPr>
            <w:webHidden/>
          </w:rPr>
          <w:delText>16</w:delText>
        </w:r>
      </w:del>
    </w:p>
    <w:p w14:paraId="4FCD3A6D" w14:textId="77777777" w:rsidR="00CF084B" w:rsidDel="00554724" w:rsidRDefault="00CF084B">
      <w:pPr>
        <w:pStyle w:val="TOC3"/>
        <w:rPr>
          <w:del w:id="158" w:author="IB v5.02" w:date="2021-04-06T12:20:00Z"/>
          <w:rFonts w:asciiTheme="minorHAnsi" w:eastAsiaTheme="minorEastAsia" w:hAnsiTheme="minorHAnsi" w:cstheme="minorBidi"/>
          <w:sz w:val="22"/>
          <w:szCs w:val="22"/>
          <w:lang w:eastAsia="zh-CN"/>
        </w:rPr>
      </w:pPr>
      <w:del w:id="159" w:author="IB v5.02" w:date="2021-04-06T12:20:00Z">
        <w:r w:rsidRPr="00554724" w:rsidDel="00554724">
          <w:rPr>
            <w:rStyle w:val="Hyperlink"/>
          </w:rPr>
          <w:delText>3.2.3. YANG data models at the Packet MPIs</w:delText>
        </w:r>
        <w:r w:rsidDel="00554724">
          <w:rPr>
            <w:webHidden/>
          </w:rPr>
          <w:tab/>
        </w:r>
        <w:r w:rsidR="00171AFB" w:rsidDel="00554724">
          <w:rPr>
            <w:webHidden/>
          </w:rPr>
          <w:delText>18</w:delText>
        </w:r>
      </w:del>
    </w:p>
    <w:p w14:paraId="0F473839" w14:textId="77777777" w:rsidR="00CF084B" w:rsidDel="00554724" w:rsidRDefault="00CF084B">
      <w:pPr>
        <w:pStyle w:val="TOC2"/>
        <w:rPr>
          <w:del w:id="160" w:author="IB v5.02" w:date="2021-04-06T12:20:00Z"/>
          <w:rFonts w:asciiTheme="minorHAnsi" w:eastAsiaTheme="minorEastAsia" w:hAnsiTheme="minorHAnsi" w:cstheme="minorBidi"/>
          <w:sz w:val="22"/>
          <w:szCs w:val="22"/>
          <w:lang w:eastAsia="zh-CN"/>
        </w:rPr>
      </w:pPr>
      <w:del w:id="161" w:author="IB v5.02" w:date="2021-04-06T12:20:00Z">
        <w:r w:rsidRPr="00554724" w:rsidDel="00554724">
          <w:rPr>
            <w:rStyle w:val="Hyperlink"/>
          </w:rPr>
          <w:delText>3.3. PCEP</w:delText>
        </w:r>
        <w:r w:rsidDel="00554724">
          <w:rPr>
            <w:webHidden/>
          </w:rPr>
          <w:tab/>
        </w:r>
        <w:r w:rsidR="00171AFB" w:rsidDel="00554724">
          <w:rPr>
            <w:webHidden/>
          </w:rPr>
          <w:delText>19</w:delText>
        </w:r>
      </w:del>
    </w:p>
    <w:p w14:paraId="3A44A744" w14:textId="77777777" w:rsidR="00CF084B" w:rsidDel="00554724" w:rsidRDefault="00CF084B">
      <w:pPr>
        <w:pStyle w:val="TOC1"/>
        <w:rPr>
          <w:del w:id="162" w:author="IB v5.02" w:date="2021-04-06T12:20:00Z"/>
          <w:rFonts w:asciiTheme="minorHAnsi" w:eastAsiaTheme="minorEastAsia" w:hAnsiTheme="minorHAnsi" w:cstheme="minorBidi"/>
          <w:sz w:val="22"/>
          <w:szCs w:val="22"/>
          <w:lang w:eastAsia="zh-CN"/>
        </w:rPr>
      </w:pPr>
      <w:del w:id="163" w:author="IB v5.02" w:date="2021-04-06T12:20:00Z">
        <w:r w:rsidRPr="00554724" w:rsidDel="00554724">
          <w:rPr>
            <w:rStyle w:val="Hyperlink"/>
          </w:rPr>
          <w:delText>4. Multi-layer and multi-domain services scenarios</w:delText>
        </w:r>
        <w:r w:rsidDel="00554724">
          <w:rPr>
            <w:webHidden/>
          </w:rPr>
          <w:tab/>
        </w:r>
        <w:r w:rsidR="00171AFB" w:rsidDel="00554724">
          <w:rPr>
            <w:webHidden/>
          </w:rPr>
          <w:delText>20</w:delText>
        </w:r>
      </w:del>
    </w:p>
    <w:p w14:paraId="76D1BD42" w14:textId="77777777" w:rsidR="00CF084B" w:rsidDel="00554724" w:rsidRDefault="00CF084B">
      <w:pPr>
        <w:pStyle w:val="TOC2"/>
        <w:rPr>
          <w:del w:id="164" w:author="IB v5.02" w:date="2021-04-06T12:20:00Z"/>
          <w:rFonts w:asciiTheme="minorHAnsi" w:eastAsiaTheme="minorEastAsia" w:hAnsiTheme="minorHAnsi" w:cstheme="minorBidi"/>
          <w:sz w:val="22"/>
          <w:szCs w:val="22"/>
          <w:lang w:eastAsia="zh-CN"/>
        </w:rPr>
      </w:pPr>
      <w:del w:id="165" w:author="IB v5.02" w:date="2021-04-06T12:20:00Z">
        <w:r w:rsidRPr="00554724" w:rsidDel="00554724">
          <w:rPr>
            <w:rStyle w:val="Hyperlink"/>
          </w:rPr>
          <w:delText>4.1. Scenario 1: network and service topology discovery</w:delText>
        </w:r>
        <w:r w:rsidDel="00554724">
          <w:rPr>
            <w:webHidden/>
          </w:rPr>
          <w:tab/>
        </w:r>
        <w:r w:rsidR="00171AFB" w:rsidDel="00554724">
          <w:rPr>
            <w:webHidden/>
          </w:rPr>
          <w:delText>20</w:delText>
        </w:r>
      </w:del>
    </w:p>
    <w:p w14:paraId="675679D8" w14:textId="77777777" w:rsidR="00CF084B" w:rsidDel="00554724" w:rsidRDefault="00CF084B">
      <w:pPr>
        <w:pStyle w:val="TOC3"/>
        <w:rPr>
          <w:del w:id="166" w:author="IB v5.02" w:date="2021-04-06T12:20:00Z"/>
          <w:rFonts w:asciiTheme="minorHAnsi" w:eastAsiaTheme="minorEastAsia" w:hAnsiTheme="minorHAnsi" w:cstheme="minorBidi"/>
          <w:sz w:val="22"/>
          <w:szCs w:val="22"/>
          <w:lang w:eastAsia="zh-CN"/>
        </w:rPr>
      </w:pPr>
      <w:del w:id="167" w:author="IB v5.02" w:date="2021-04-06T12:20:00Z">
        <w:r w:rsidRPr="00554724" w:rsidDel="00554724">
          <w:rPr>
            <w:rStyle w:val="Hyperlink"/>
          </w:rPr>
          <w:delText>4.1.1. Inter-domain link discovery</w:delText>
        </w:r>
        <w:r w:rsidDel="00554724">
          <w:rPr>
            <w:webHidden/>
          </w:rPr>
          <w:tab/>
        </w:r>
        <w:r w:rsidR="00171AFB" w:rsidDel="00554724">
          <w:rPr>
            <w:webHidden/>
          </w:rPr>
          <w:delText>21</w:delText>
        </w:r>
      </w:del>
    </w:p>
    <w:p w14:paraId="7B8D50D2" w14:textId="77777777" w:rsidR="00CF084B" w:rsidDel="00554724" w:rsidRDefault="00CF084B">
      <w:pPr>
        <w:pStyle w:val="TOC3"/>
        <w:rPr>
          <w:del w:id="168" w:author="IB v5.02" w:date="2021-04-06T12:20:00Z"/>
          <w:rFonts w:asciiTheme="minorHAnsi" w:eastAsiaTheme="minorEastAsia" w:hAnsiTheme="minorHAnsi" w:cstheme="minorBidi"/>
          <w:sz w:val="22"/>
          <w:szCs w:val="22"/>
          <w:lang w:eastAsia="zh-CN"/>
        </w:rPr>
      </w:pPr>
      <w:del w:id="169" w:author="IB v5.02" w:date="2021-04-06T12:20:00Z">
        <w:r w:rsidRPr="00554724" w:rsidDel="00554724">
          <w:rPr>
            <w:rStyle w:val="Hyperlink"/>
          </w:rPr>
          <w:delText>4.1.2. IP Link Setup Procedure</w:delText>
        </w:r>
        <w:r w:rsidDel="00554724">
          <w:rPr>
            <w:webHidden/>
          </w:rPr>
          <w:tab/>
        </w:r>
        <w:r w:rsidR="00171AFB" w:rsidDel="00554724">
          <w:rPr>
            <w:webHidden/>
          </w:rPr>
          <w:delText>22</w:delText>
        </w:r>
      </w:del>
    </w:p>
    <w:p w14:paraId="77628411" w14:textId="77777777" w:rsidR="00CF084B" w:rsidDel="00554724" w:rsidRDefault="00CF084B">
      <w:pPr>
        <w:pStyle w:val="TOC2"/>
        <w:rPr>
          <w:del w:id="170" w:author="IB v5.02" w:date="2021-04-06T12:20:00Z"/>
          <w:rFonts w:asciiTheme="minorHAnsi" w:eastAsiaTheme="minorEastAsia" w:hAnsiTheme="minorHAnsi" w:cstheme="minorBidi"/>
          <w:sz w:val="22"/>
          <w:szCs w:val="22"/>
          <w:lang w:eastAsia="zh-CN"/>
        </w:rPr>
      </w:pPr>
      <w:del w:id="171" w:author="IB v5.02" w:date="2021-04-06T12:20:00Z">
        <w:r w:rsidRPr="00554724" w:rsidDel="00554724">
          <w:rPr>
            <w:rStyle w:val="Hyperlink"/>
            <w:highlight w:val="yellow"/>
          </w:rPr>
          <w:delText>4.2. L2VPN/L3VPN establishment</w:delText>
        </w:r>
        <w:r w:rsidDel="00554724">
          <w:rPr>
            <w:webHidden/>
          </w:rPr>
          <w:tab/>
        </w:r>
        <w:r w:rsidR="00171AFB" w:rsidDel="00554724">
          <w:rPr>
            <w:webHidden/>
          </w:rPr>
          <w:delText>23</w:delText>
        </w:r>
      </w:del>
    </w:p>
    <w:p w14:paraId="19718314" w14:textId="77777777" w:rsidR="00CF084B" w:rsidDel="00554724" w:rsidRDefault="00CF084B">
      <w:pPr>
        <w:pStyle w:val="TOC1"/>
        <w:rPr>
          <w:del w:id="172" w:author="IB v5.02" w:date="2021-04-06T12:20:00Z"/>
          <w:rFonts w:asciiTheme="minorHAnsi" w:eastAsiaTheme="minorEastAsia" w:hAnsiTheme="minorHAnsi" w:cstheme="minorBidi"/>
          <w:sz w:val="22"/>
          <w:szCs w:val="22"/>
          <w:lang w:eastAsia="zh-CN"/>
        </w:rPr>
      </w:pPr>
      <w:del w:id="173" w:author="IB v5.02" w:date="2021-04-06T12:20:00Z">
        <w:r w:rsidRPr="00554724" w:rsidDel="00554724">
          <w:rPr>
            <w:rStyle w:val="Hyperlink"/>
          </w:rPr>
          <w:delText>5. Security Considerations</w:delText>
        </w:r>
        <w:r w:rsidDel="00554724">
          <w:rPr>
            <w:webHidden/>
          </w:rPr>
          <w:tab/>
        </w:r>
      </w:del>
      <w:ins w:id="174" w:author="Italo Busi [2]" w:date="2021-03-14T21:22:00Z">
        <w:del w:id="175" w:author="IB v5.02" w:date="2021-04-06T12:20:00Z">
          <w:r w:rsidR="00171AFB" w:rsidDel="00554724">
            <w:rPr>
              <w:webHidden/>
            </w:rPr>
            <w:delText>24</w:delText>
          </w:r>
        </w:del>
      </w:ins>
      <w:del w:id="176" w:author="IB v5.02" w:date="2021-04-06T12:20:00Z">
        <w:r w:rsidDel="00554724">
          <w:rPr>
            <w:webHidden/>
          </w:rPr>
          <w:delText>23</w:delText>
        </w:r>
      </w:del>
    </w:p>
    <w:p w14:paraId="32BE5655" w14:textId="77777777" w:rsidR="00CF084B" w:rsidDel="00554724" w:rsidRDefault="00CF084B">
      <w:pPr>
        <w:pStyle w:val="TOC1"/>
        <w:rPr>
          <w:del w:id="177" w:author="IB v5.02" w:date="2021-04-06T12:20:00Z"/>
          <w:rFonts w:asciiTheme="minorHAnsi" w:eastAsiaTheme="minorEastAsia" w:hAnsiTheme="minorHAnsi" w:cstheme="minorBidi"/>
          <w:sz w:val="22"/>
          <w:szCs w:val="22"/>
          <w:lang w:eastAsia="zh-CN"/>
        </w:rPr>
      </w:pPr>
      <w:del w:id="178" w:author="IB v5.02" w:date="2021-04-06T12:20:00Z">
        <w:r w:rsidRPr="00554724" w:rsidDel="00554724">
          <w:rPr>
            <w:rStyle w:val="Hyperlink"/>
          </w:rPr>
          <w:delText>6. Operational Considerations</w:delText>
        </w:r>
        <w:r w:rsidDel="00554724">
          <w:rPr>
            <w:webHidden/>
          </w:rPr>
          <w:tab/>
        </w:r>
        <w:r w:rsidR="00171AFB" w:rsidDel="00554724">
          <w:rPr>
            <w:webHidden/>
          </w:rPr>
          <w:delText>24</w:delText>
        </w:r>
      </w:del>
    </w:p>
    <w:p w14:paraId="4B02B9F8" w14:textId="77777777" w:rsidR="00CF084B" w:rsidDel="00554724" w:rsidRDefault="00CF084B">
      <w:pPr>
        <w:pStyle w:val="TOC1"/>
        <w:rPr>
          <w:del w:id="179" w:author="IB v5.02" w:date="2021-04-06T12:20:00Z"/>
          <w:rFonts w:asciiTheme="minorHAnsi" w:eastAsiaTheme="minorEastAsia" w:hAnsiTheme="minorHAnsi" w:cstheme="minorBidi"/>
          <w:sz w:val="22"/>
          <w:szCs w:val="22"/>
          <w:lang w:eastAsia="zh-CN"/>
        </w:rPr>
      </w:pPr>
      <w:del w:id="180" w:author="IB v5.02" w:date="2021-04-06T12:20:00Z">
        <w:r w:rsidRPr="00554724" w:rsidDel="00554724">
          <w:rPr>
            <w:rStyle w:val="Hyperlink"/>
          </w:rPr>
          <w:delText>7. IANA Considerations</w:delText>
        </w:r>
        <w:r w:rsidDel="00554724">
          <w:rPr>
            <w:webHidden/>
          </w:rPr>
          <w:tab/>
        </w:r>
        <w:r w:rsidR="00171AFB" w:rsidDel="00554724">
          <w:rPr>
            <w:webHidden/>
          </w:rPr>
          <w:delText>24</w:delText>
        </w:r>
      </w:del>
    </w:p>
    <w:p w14:paraId="42A536AF" w14:textId="77777777" w:rsidR="00CF084B" w:rsidDel="00554724" w:rsidRDefault="00CF084B">
      <w:pPr>
        <w:pStyle w:val="TOC1"/>
        <w:rPr>
          <w:del w:id="181" w:author="IB v5.02" w:date="2021-04-06T12:20:00Z"/>
          <w:rFonts w:asciiTheme="minorHAnsi" w:eastAsiaTheme="minorEastAsia" w:hAnsiTheme="minorHAnsi" w:cstheme="minorBidi"/>
          <w:sz w:val="22"/>
          <w:szCs w:val="22"/>
          <w:lang w:eastAsia="zh-CN"/>
        </w:rPr>
      </w:pPr>
      <w:del w:id="182" w:author="IB v5.02" w:date="2021-04-06T12:20:00Z">
        <w:r w:rsidRPr="00554724" w:rsidDel="00554724">
          <w:rPr>
            <w:rStyle w:val="Hyperlink"/>
          </w:rPr>
          <w:delText>8. References</w:delText>
        </w:r>
        <w:r w:rsidDel="00554724">
          <w:rPr>
            <w:webHidden/>
          </w:rPr>
          <w:tab/>
        </w:r>
        <w:r w:rsidR="00171AFB" w:rsidDel="00554724">
          <w:rPr>
            <w:webHidden/>
          </w:rPr>
          <w:delText>24</w:delText>
        </w:r>
      </w:del>
    </w:p>
    <w:p w14:paraId="572FBE60" w14:textId="77777777" w:rsidR="00CF084B" w:rsidDel="00554724" w:rsidRDefault="00CF084B">
      <w:pPr>
        <w:pStyle w:val="TOC2"/>
        <w:rPr>
          <w:del w:id="183" w:author="IB v5.02" w:date="2021-04-06T12:20:00Z"/>
          <w:rFonts w:asciiTheme="minorHAnsi" w:eastAsiaTheme="minorEastAsia" w:hAnsiTheme="minorHAnsi" w:cstheme="minorBidi"/>
          <w:sz w:val="22"/>
          <w:szCs w:val="22"/>
          <w:lang w:eastAsia="zh-CN"/>
        </w:rPr>
      </w:pPr>
      <w:del w:id="184" w:author="IB v5.02" w:date="2021-04-06T12:20:00Z">
        <w:r w:rsidRPr="00554724" w:rsidDel="00554724">
          <w:rPr>
            <w:rStyle w:val="Hyperlink"/>
          </w:rPr>
          <w:delText>8.1. Normative References</w:delText>
        </w:r>
        <w:r w:rsidDel="00554724">
          <w:rPr>
            <w:webHidden/>
          </w:rPr>
          <w:tab/>
        </w:r>
        <w:r w:rsidR="00171AFB" w:rsidDel="00554724">
          <w:rPr>
            <w:webHidden/>
          </w:rPr>
          <w:delText>24</w:delText>
        </w:r>
      </w:del>
    </w:p>
    <w:p w14:paraId="5DA74ACE" w14:textId="77777777" w:rsidR="00CF084B" w:rsidDel="00554724" w:rsidRDefault="00CF084B">
      <w:pPr>
        <w:pStyle w:val="TOC2"/>
        <w:rPr>
          <w:del w:id="185" w:author="IB v5.02" w:date="2021-04-06T12:20:00Z"/>
          <w:rFonts w:asciiTheme="minorHAnsi" w:eastAsiaTheme="minorEastAsia" w:hAnsiTheme="minorHAnsi" w:cstheme="minorBidi"/>
          <w:sz w:val="22"/>
          <w:szCs w:val="22"/>
          <w:lang w:eastAsia="zh-CN"/>
        </w:rPr>
      </w:pPr>
      <w:del w:id="186" w:author="IB v5.02" w:date="2021-04-06T12:20:00Z">
        <w:r w:rsidRPr="00554724" w:rsidDel="00554724">
          <w:rPr>
            <w:rStyle w:val="Hyperlink"/>
          </w:rPr>
          <w:delText>8.2. Informative References</w:delText>
        </w:r>
        <w:r w:rsidDel="00554724">
          <w:rPr>
            <w:webHidden/>
          </w:rPr>
          <w:tab/>
        </w:r>
      </w:del>
      <w:ins w:id="187" w:author="Italo Busi [2]" w:date="2021-03-14T21:22:00Z">
        <w:del w:id="188" w:author="IB v5.02" w:date="2021-04-06T12:20:00Z">
          <w:r w:rsidR="00171AFB" w:rsidDel="00554724">
            <w:rPr>
              <w:webHidden/>
            </w:rPr>
            <w:delText>26</w:delText>
          </w:r>
        </w:del>
      </w:ins>
      <w:del w:id="189" w:author="IB v5.02" w:date="2021-04-06T12:20:00Z">
        <w:r w:rsidDel="00554724">
          <w:rPr>
            <w:webHidden/>
          </w:rPr>
          <w:delText>25</w:delText>
        </w:r>
      </w:del>
    </w:p>
    <w:p w14:paraId="75EDAA2F" w14:textId="77777777" w:rsidR="00CF084B" w:rsidDel="00554724" w:rsidRDefault="00CF084B">
      <w:pPr>
        <w:pStyle w:val="TOC1"/>
        <w:tabs>
          <w:tab w:val="left" w:pos="2592"/>
        </w:tabs>
        <w:rPr>
          <w:del w:id="190" w:author="IB v5.02" w:date="2021-04-06T12:20:00Z"/>
          <w:rFonts w:asciiTheme="minorHAnsi" w:eastAsiaTheme="minorEastAsia" w:hAnsiTheme="minorHAnsi" w:cstheme="minorBidi"/>
          <w:sz w:val="22"/>
          <w:szCs w:val="22"/>
          <w:lang w:eastAsia="zh-CN"/>
        </w:rPr>
      </w:pPr>
      <w:del w:id="191" w:author="IB v5.02" w:date="2021-04-06T12:20:00Z">
        <w:r w:rsidRPr="00554724" w:rsidDel="00554724">
          <w:rPr>
            <w:rStyle w:val="Hyperlink"/>
          </w:rPr>
          <w:delText>Appendix A.</w:delText>
        </w:r>
        <w:r w:rsidDel="00554724">
          <w:rPr>
            <w:rFonts w:asciiTheme="minorHAnsi" w:eastAsiaTheme="minorEastAsia" w:hAnsiTheme="minorHAnsi" w:cstheme="minorBidi"/>
            <w:sz w:val="22"/>
            <w:szCs w:val="22"/>
            <w:lang w:eastAsia="zh-CN"/>
          </w:rPr>
          <w:tab/>
        </w:r>
        <w:r w:rsidRPr="00554724" w:rsidDel="00554724">
          <w:rPr>
            <w:rStyle w:val="Hyperlink"/>
          </w:rPr>
          <w:delText>Multi-layer and multi-domain resiliency</w:delText>
        </w:r>
        <w:r w:rsidDel="00554724">
          <w:rPr>
            <w:webHidden/>
          </w:rPr>
          <w:tab/>
        </w:r>
        <w:r w:rsidR="00171AFB" w:rsidDel="00554724">
          <w:rPr>
            <w:webHidden/>
          </w:rPr>
          <w:delText>28</w:delText>
        </w:r>
      </w:del>
    </w:p>
    <w:p w14:paraId="39A6B5C0" w14:textId="77777777" w:rsidR="00CF084B" w:rsidDel="00554724" w:rsidRDefault="00CF084B">
      <w:pPr>
        <w:pStyle w:val="TOC2"/>
        <w:tabs>
          <w:tab w:val="left" w:pos="1728"/>
        </w:tabs>
        <w:rPr>
          <w:del w:id="192" w:author="IB v5.02" w:date="2021-04-06T12:20:00Z"/>
          <w:rFonts w:asciiTheme="minorHAnsi" w:eastAsiaTheme="minorEastAsia" w:hAnsiTheme="minorHAnsi" w:cstheme="minorBidi"/>
          <w:sz w:val="22"/>
          <w:szCs w:val="22"/>
          <w:lang w:eastAsia="zh-CN"/>
        </w:rPr>
      </w:pPr>
      <w:del w:id="193" w:author="IB v5.02" w:date="2021-04-06T12:20:00Z">
        <w:r w:rsidRPr="00554724" w:rsidDel="00554724">
          <w:rPr>
            <w:rStyle w:val="Hyperlink"/>
          </w:rPr>
          <w:delText>A.1.</w:delText>
        </w:r>
        <w:r w:rsidDel="00554724">
          <w:rPr>
            <w:rFonts w:asciiTheme="minorHAnsi" w:eastAsiaTheme="minorEastAsia" w:hAnsiTheme="minorHAnsi" w:cstheme="minorBidi"/>
            <w:sz w:val="22"/>
            <w:szCs w:val="22"/>
            <w:lang w:eastAsia="zh-CN"/>
          </w:rPr>
          <w:tab/>
        </w:r>
        <w:r w:rsidRPr="00554724" w:rsidDel="00554724">
          <w:rPr>
            <w:rStyle w:val="Hyperlink"/>
          </w:rPr>
          <w:delText>Maintenance Window</w:delText>
        </w:r>
        <w:r w:rsidDel="00554724">
          <w:rPr>
            <w:webHidden/>
          </w:rPr>
          <w:tab/>
        </w:r>
        <w:r w:rsidR="00171AFB" w:rsidDel="00554724">
          <w:rPr>
            <w:webHidden/>
          </w:rPr>
          <w:delText>28</w:delText>
        </w:r>
      </w:del>
    </w:p>
    <w:p w14:paraId="4B975726" w14:textId="77777777" w:rsidR="00CF084B" w:rsidDel="00554724" w:rsidRDefault="00CF084B">
      <w:pPr>
        <w:pStyle w:val="TOC2"/>
        <w:tabs>
          <w:tab w:val="left" w:pos="1728"/>
        </w:tabs>
        <w:rPr>
          <w:del w:id="194" w:author="IB v5.02" w:date="2021-04-06T12:20:00Z"/>
          <w:rFonts w:asciiTheme="minorHAnsi" w:eastAsiaTheme="minorEastAsia" w:hAnsiTheme="minorHAnsi" w:cstheme="minorBidi"/>
          <w:sz w:val="22"/>
          <w:szCs w:val="22"/>
          <w:lang w:eastAsia="zh-CN"/>
        </w:rPr>
      </w:pPr>
      <w:del w:id="195" w:author="IB v5.02" w:date="2021-04-06T12:20:00Z">
        <w:r w:rsidRPr="00554724" w:rsidDel="00554724">
          <w:rPr>
            <w:rStyle w:val="Hyperlink"/>
          </w:rPr>
          <w:delText>A.2.</w:delText>
        </w:r>
        <w:r w:rsidDel="00554724">
          <w:rPr>
            <w:rFonts w:asciiTheme="minorHAnsi" w:eastAsiaTheme="minorEastAsia" w:hAnsiTheme="minorHAnsi" w:cstheme="minorBidi"/>
            <w:sz w:val="22"/>
            <w:szCs w:val="22"/>
            <w:lang w:eastAsia="zh-CN"/>
          </w:rPr>
          <w:tab/>
        </w:r>
        <w:r w:rsidRPr="00554724" w:rsidDel="00554724">
          <w:rPr>
            <w:rStyle w:val="Hyperlink"/>
          </w:rPr>
          <w:delText>Router port failure</w:delText>
        </w:r>
        <w:r w:rsidDel="00554724">
          <w:rPr>
            <w:webHidden/>
          </w:rPr>
          <w:tab/>
        </w:r>
        <w:r w:rsidR="00171AFB" w:rsidDel="00554724">
          <w:rPr>
            <w:webHidden/>
          </w:rPr>
          <w:delText>28</w:delText>
        </w:r>
      </w:del>
    </w:p>
    <w:p w14:paraId="07F722D3" w14:textId="77777777" w:rsidR="00CF084B" w:rsidDel="00554724" w:rsidRDefault="00CF084B">
      <w:pPr>
        <w:pStyle w:val="TOC1"/>
        <w:rPr>
          <w:del w:id="196" w:author="IB v5.02" w:date="2021-04-06T12:20:00Z"/>
          <w:rFonts w:asciiTheme="minorHAnsi" w:eastAsiaTheme="minorEastAsia" w:hAnsiTheme="minorHAnsi" w:cstheme="minorBidi"/>
          <w:sz w:val="22"/>
          <w:szCs w:val="22"/>
          <w:lang w:eastAsia="zh-CN"/>
        </w:rPr>
      </w:pPr>
      <w:del w:id="197" w:author="IB v5.02" w:date="2021-04-06T12:20:00Z">
        <w:r w:rsidRPr="00554724" w:rsidDel="00554724">
          <w:rPr>
            <w:rStyle w:val="Hyperlink"/>
          </w:rPr>
          <w:delText>Acknowledgments</w:delText>
        </w:r>
        <w:r w:rsidDel="00554724">
          <w:rPr>
            <w:webHidden/>
          </w:rPr>
          <w:tab/>
        </w:r>
        <w:r w:rsidR="00171AFB" w:rsidDel="00554724">
          <w:rPr>
            <w:webHidden/>
          </w:rPr>
          <w:delText>29</w:delText>
        </w:r>
      </w:del>
    </w:p>
    <w:p w14:paraId="2EFFC036" w14:textId="77777777" w:rsidR="00CF084B" w:rsidDel="00554724" w:rsidRDefault="00CF084B">
      <w:pPr>
        <w:pStyle w:val="TOC1"/>
        <w:rPr>
          <w:del w:id="198" w:author="IB v5.02" w:date="2021-04-06T12:20:00Z"/>
          <w:rFonts w:asciiTheme="minorHAnsi" w:eastAsiaTheme="minorEastAsia" w:hAnsiTheme="minorHAnsi" w:cstheme="minorBidi"/>
          <w:sz w:val="22"/>
          <w:szCs w:val="22"/>
          <w:lang w:eastAsia="zh-CN"/>
        </w:rPr>
      </w:pPr>
      <w:del w:id="199" w:author="IB v5.02" w:date="2021-04-06T12:20:00Z">
        <w:r w:rsidRPr="00554724" w:rsidDel="00554724">
          <w:rPr>
            <w:rStyle w:val="Hyperlink"/>
          </w:rPr>
          <w:delText>Contributors</w:delText>
        </w:r>
        <w:r w:rsidDel="00554724">
          <w:rPr>
            <w:webHidden/>
          </w:rPr>
          <w:tab/>
        </w:r>
        <w:r w:rsidR="00171AFB" w:rsidDel="00554724">
          <w:rPr>
            <w:webHidden/>
          </w:rPr>
          <w:delText>29</w:delText>
        </w:r>
      </w:del>
    </w:p>
    <w:p w14:paraId="247D9D01" w14:textId="77777777" w:rsidR="00CF084B" w:rsidDel="00554724" w:rsidRDefault="00CF084B">
      <w:pPr>
        <w:pStyle w:val="TOC1"/>
        <w:rPr>
          <w:del w:id="200" w:author="IB v5.02" w:date="2021-04-06T12:20:00Z"/>
          <w:rFonts w:asciiTheme="minorHAnsi" w:eastAsiaTheme="minorEastAsia" w:hAnsiTheme="minorHAnsi" w:cstheme="minorBidi"/>
          <w:sz w:val="22"/>
          <w:szCs w:val="22"/>
          <w:lang w:eastAsia="zh-CN"/>
        </w:rPr>
      </w:pPr>
      <w:del w:id="201" w:author="IB v5.02" w:date="2021-04-06T12:20:00Z">
        <w:r w:rsidRPr="00554724" w:rsidDel="00554724">
          <w:rPr>
            <w:rStyle w:val="Hyperlink"/>
          </w:rPr>
          <w:delText>Authors’ Addresses</w:delText>
        </w:r>
        <w:r w:rsidDel="00554724">
          <w:rPr>
            <w:webHidden/>
          </w:rPr>
          <w:tab/>
        </w:r>
        <w:r w:rsidR="00171AFB" w:rsidDel="00554724">
          <w:rPr>
            <w:webHidden/>
          </w:rPr>
          <w:delText>30</w:delText>
        </w:r>
      </w:del>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202" w:name="_Toc53130233"/>
      <w:bookmarkStart w:id="203" w:name="_Toc68604089"/>
      <w:r w:rsidRPr="005254EF">
        <w:t>Introduction</w:t>
      </w:r>
      <w:bookmarkEnd w:id="202"/>
      <w:bookmarkEnd w:id="203"/>
    </w:p>
    <w:p w14:paraId="50A5593B" w14:textId="07877B26" w:rsidR="009E5988" w:rsidRDefault="009E5988" w:rsidP="009E5988">
      <w:r w:rsidRPr="001A0AB4">
        <w:t xml:space="preserve">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network complexity from Optical and IP/MPLS networks towards MDSC </w:t>
      </w:r>
      <w:r w:rsidRPr="001A0AB4">
        <w:lastRenderedPageBreak/>
        <w:t xml:space="preserve">and then from MDSC towards OSS/BSS or Orchestration layer through the use of standard interfaces and data models, is 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 etc.</w:t>
      </w:r>
      <w:r w:rsidRPr="009E5988">
        <w:t xml:space="preserve">) </w:t>
      </w:r>
    </w:p>
    <w:p w14:paraId="725CFCFB" w14:textId="77777777"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proofErr w:type="gramStart"/>
      <w:r w:rsidRPr="005C5912">
        <w:t>)</w:t>
      </w:r>
      <w:r w:rsidR="00BD5057">
        <w:t>(</w:t>
      </w:r>
      <w:proofErr w:type="gramEnd"/>
      <w:r w:rsidR="00550ACC">
        <w:t>and optionally an Optical Transport Network (OTN)layer</w:t>
      </w:r>
      <w:r w:rsidR="00BD5057">
        <w:t>)</w:t>
      </w:r>
      <w:r w:rsidRPr="005C5912">
        <w:t xml:space="preserve">.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w:t>
      </w:r>
      <w:r>
        <w:t xml:space="preserve">addition, </w:t>
      </w:r>
      <w:proofErr w:type="spellStart"/>
      <w:r>
        <w:t>customers</w:t>
      </w:r>
      <w:proofErr w:type="spellEnd"/>
      <w:r w:rsidRPr="005C5912">
        <w:t xml:space="preserve">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a full expert in both areas. As a result, packet and optical networks are often operated in technical and organizational silos.</w:t>
      </w:r>
    </w:p>
    <w:p w14:paraId="74620D23" w14:textId="77777777" w:rsidR="00A67ACD" w:rsidRDefault="00A67ACD" w:rsidP="00A67ACD">
      <w:r w:rsidRPr="005C5912">
        <w:t>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w:t>
      </w:r>
      <w:proofErr w:type="spellStart"/>
      <w:r w:rsidRPr="005C5912">
        <w:t>e.g</w:t>
      </w:r>
      <w:proofErr w:type="spellEnd"/>
      <w:r w:rsidRPr="005C5912">
        <w:t>, to achieve bandwidth on demand</w:t>
      </w:r>
      <w:r>
        <w:t>, or to perform maintenance events</w:t>
      </w:r>
      <w:r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0E33F9D2" w14:textId="3D3CE680" w:rsidR="00A67ACD" w:rsidRPr="00B975A5" w:rsidRDefault="00A67ACD" w:rsidP="00A67ACD">
      <w:r w:rsidRPr="00B975A5">
        <w:t xml:space="preserve">In this document, key </w:t>
      </w:r>
      <w:r w:rsidR="00B975A5">
        <w:t>scenarios</w:t>
      </w:r>
      <w:r w:rsidRPr="00B975A5">
        <w:t xml:space="preserve"> for Packet Optical Integration (POI) are described</w:t>
      </w:r>
      <w:r w:rsidR="00B975A5">
        <w:t xml:space="preserve"> from the packet service layer perspective</w:t>
      </w:r>
      <w:r w:rsidRPr="00B975A5">
        <w:t xml:space="preserve">. The objective is to explain the benefit and the impact for both the packet and the optical layer, and to identify the required </w:t>
      </w:r>
      <w:r w:rsidR="00B975A5">
        <w:t>coordination</w:t>
      </w:r>
      <w:r w:rsidR="00B975A5" w:rsidRPr="00B975A5">
        <w:t xml:space="preserve"> </w:t>
      </w:r>
      <w:r w:rsidRPr="00B975A5">
        <w:t xml:space="preserve">between both layers. Precise definitions of </w:t>
      </w:r>
      <w:r w:rsidR="00B975A5">
        <w:t>scenarios</w:t>
      </w:r>
      <w:r w:rsidRPr="00B975A5">
        <w:t xml:space="preserve"> can help with achieving a common understanding across different </w:t>
      </w:r>
      <w:r w:rsidRPr="00B975A5">
        <w:lastRenderedPageBreak/>
        <w:t xml:space="preserve">disciplines. The focus of the </w:t>
      </w:r>
      <w:r w:rsidR="00B975A5">
        <w:t>scenarios</w:t>
      </w:r>
      <w:r w:rsidRPr="00B975A5">
        <w:t xml:space="preserve"> are IP</w:t>
      </w:r>
      <w:r w:rsidR="00B975A5">
        <w:t>/MPLS</w:t>
      </w:r>
      <w:r w:rsidRPr="00B975A5">
        <w:t xml:space="preserve"> networks operated as client of optical DWDM networks. The </w:t>
      </w:r>
      <w:r w:rsidR="00BD5057">
        <w:t>scenarios</w:t>
      </w:r>
      <w:r w:rsidRPr="00B975A5">
        <w:t xml:space="preserve"> are ordered by increasing level of integration and complexity. For each multi-layer </w:t>
      </w:r>
      <w:r w:rsidR="00C64846" w:rsidRPr="00992DA2">
        <w:t>scenario</w:t>
      </w:r>
      <w:r w:rsidRPr="00B975A5">
        <w:t>, the document analyzes how to use the interfaces and data models of the ACTN architecture.</w:t>
      </w:r>
    </w:p>
    <w:p w14:paraId="7B03AD93" w14:textId="2E74EEF9"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gaps will help to better assess the feasibility of integration between IP and Optical DWDM domain</w:t>
      </w:r>
      <w:r w:rsidR="00BD5057">
        <w:t xml:space="preserve"> (and optionally OTN layer)</w:t>
      </w:r>
      <w:r w:rsidRPr="00B975A5">
        <w:t>, in an end-to-end multi-vendor service provisioning perspective.</w:t>
      </w:r>
    </w:p>
    <w:p w14:paraId="7860F1F8" w14:textId="77777777" w:rsidR="00A7014C" w:rsidRPr="005254EF" w:rsidRDefault="00E33E77" w:rsidP="00E33E77">
      <w:pPr>
        <w:pStyle w:val="Heading1"/>
      </w:pPr>
      <w:bookmarkStart w:id="204" w:name="_Ref42241566"/>
      <w:bookmarkStart w:id="205" w:name="_Toc53130234"/>
      <w:bookmarkStart w:id="206" w:name="_Toc68604090"/>
      <w:r w:rsidRPr="00E33E77">
        <w:t>Reference architecture and network scenario</w:t>
      </w:r>
      <w:bookmarkEnd w:id="204"/>
      <w:bookmarkEnd w:id="205"/>
      <w:bookmarkEnd w:id="206"/>
    </w:p>
    <w:p w14:paraId="3A2FB0B4" w14:textId="21D11E25" w:rsidR="005640C6" w:rsidRDefault="005640C6" w:rsidP="005640C6">
      <w:r>
        <w:t xml:space="preserve">This document </w:t>
      </w:r>
      <w:r w:rsidR="00427748">
        <w:t xml:space="preserve">analyses a </w:t>
      </w:r>
      <w:r w:rsidR="00981678">
        <w:t>number of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B47D12">
        <w:t>Figure 1</w:t>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6905FD" w:rsidRDefault="005640C6" w:rsidP="005640C6">
      <w:pPr>
        <w:pStyle w:val="RFCFigure"/>
        <w:rPr>
          <w:lang w:val="es-ES"/>
          <w:rPrChange w:id="207" w:author="BOUQUIER, JEAN-FRANCOIS, Vodafone Spain" w:date="2021-03-12T11:37:00Z">
            <w:rPr/>
          </w:rPrChange>
        </w:rPr>
      </w:pPr>
      <w:r w:rsidRPr="00E5780C">
        <w:t xml:space="preserve">          </w:t>
      </w:r>
      <w:r w:rsidRPr="006905FD">
        <w:rPr>
          <w:lang w:val="es-ES"/>
          <w:rPrChange w:id="208" w:author="BOUQUIER, JEAN-FRANCOIS, Vodafone Spain" w:date="2021-03-12T11:37:00Z">
            <w:rPr/>
          </w:rPrChange>
        </w:rPr>
        <w:t>+----+----+ +----+----+  +----+----+ +----+----+</w:t>
      </w:r>
    </w:p>
    <w:p w14:paraId="3AA1B7E5" w14:textId="77777777" w:rsidR="005640C6" w:rsidRPr="006905FD" w:rsidRDefault="005640C6" w:rsidP="005640C6">
      <w:pPr>
        <w:pStyle w:val="RFCFigure"/>
        <w:rPr>
          <w:lang w:val="es-ES"/>
          <w:rPrChange w:id="209" w:author="BOUQUIER, JEAN-FRANCOIS, Vodafone Spain" w:date="2021-03-12T11:37:00Z">
            <w:rPr/>
          </w:rPrChange>
        </w:rPr>
      </w:pPr>
      <w:r w:rsidRPr="006905FD">
        <w:rPr>
          <w:lang w:val="es-ES"/>
          <w:rPrChange w:id="210" w:author="BOUQUIER, JEAN-FRANCOIS, Vodafone Spain" w:date="2021-03-12T11:37:00Z">
            <w:rPr/>
          </w:rPrChange>
        </w:rPr>
        <w:t xml:space="preserve">               |           |            |           |</w:t>
      </w:r>
    </w:p>
    <w:p w14:paraId="6918928C" w14:textId="77777777" w:rsidR="005640C6" w:rsidRPr="006905FD" w:rsidRDefault="005640C6" w:rsidP="005640C6">
      <w:pPr>
        <w:pStyle w:val="RFCFigure"/>
        <w:rPr>
          <w:lang w:val="es-ES"/>
          <w:rPrChange w:id="211" w:author="BOUQUIER, JEAN-FRANCOIS, Vodafone Spain" w:date="2021-03-12T11:37:00Z">
            <w:rPr/>
          </w:rPrChange>
        </w:rPr>
      </w:pPr>
      <w:r w:rsidRPr="006905FD">
        <w:rPr>
          <w:lang w:val="es-ES"/>
          <w:rPrChange w:id="212" w:author="BOUQUIER, JEAN-FRANCOIS, Vodafone Spain" w:date="2021-03-12T11:37:00Z">
            <w:rPr/>
          </w:rPrChange>
        </w:rPr>
        <w:t xml:space="preserve">               |           \            /           |</w:t>
      </w:r>
    </w:p>
    <w:p w14:paraId="6EBAF433" w14:textId="77777777" w:rsidR="005640C6" w:rsidRPr="006905FD" w:rsidRDefault="005640C6" w:rsidP="005640C6">
      <w:pPr>
        <w:pStyle w:val="RFCFigure"/>
        <w:rPr>
          <w:lang w:val="es-ES"/>
          <w:rPrChange w:id="213" w:author="BOUQUIER, JEAN-FRANCOIS, Vodafone Spain" w:date="2021-03-12T11:37:00Z">
            <w:rPr/>
          </w:rPrChange>
        </w:rPr>
      </w:pPr>
      <w:r w:rsidRPr="006905FD">
        <w:rPr>
          <w:lang w:val="es-ES"/>
          <w:rPrChange w:id="214" w:author="BOUQUIER, JEAN-FRANCOIS, Vodafone Spain" w:date="2021-03-12T11:37:00Z">
            <w:rPr/>
          </w:rPrChange>
        </w:rPr>
        <w:t xml:space="preserve">     +-------------------+  \          /  +-------------------+</w:t>
      </w:r>
    </w:p>
    <w:p w14:paraId="15374596" w14:textId="2EFD43EB" w:rsidR="005640C6" w:rsidRPr="006905FD" w:rsidRDefault="005640C6" w:rsidP="005640C6">
      <w:pPr>
        <w:pStyle w:val="RFCFigure"/>
        <w:rPr>
          <w:lang w:val="es-ES"/>
          <w:rPrChange w:id="215" w:author="BOUQUIER, JEAN-FRANCOIS, Vodafone Spain" w:date="2021-03-12T11:37:00Z">
            <w:rPr/>
          </w:rPrChange>
        </w:rPr>
      </w:pPr>
      <w:r w:rsidRPr="006905FD">
        <w:rPr>
          <w:lang w:val="es-ES"/>
          <w:rPrChange w:id="216" w:author="BOUQUIER, JEAN-FRANCOIS, Vodafone Spain" w:date="2021-03-12T11:37:00Z">
            <w:rPr/>
          </w:rPrChange>
        </w:rPr>
        <w:t>CE</w:t>
      </w:r>
      <w:ins w:id="217" w:author="Italo Busi [2]" w:date="2021-03-15T10:34:00Z">
        <w:r w:rsidR="00E71C81">
          <w:rPr>
            <w:lang w:val="es-ES"/>
          </w:rPr>
          <w:t>1</w:t>
        </w:r>
      </w:ins>
      <w:del w:id="218" w:author="Italo Busi [2]" w:date="2021-03-15T10:34:00Z">
        <w:r w:rsidRPr="006905FD" w:rsidDel="00E71C81">
          <w:rPr>
            <w:lang w:val="es-ES"/>
            <w:rPrChange w:id="219" w:author="BOUQUIER, JEAN-FRANCOIS, Vodafone Spain" w:date="2021-03-12T11:37:00Z">
              <w:rPr/>
            </w:rPrChange>
          </w:rPr>
          <w:delText xml:space="preserve"> </w:delText>
        </w:r>
      </w:del>
      <w:r w:rsidRPr="006905FD">
        <w:rPr>
          <w:lang w:val="es-ES"/>
          <w:rPrChange w:id="220" w:author="BOUQUIER, JEAN-FRANCOIS, Vodafone Spain" w:date="2021-03-12T11:37:00Z">
            <w:rPr/>
          </w:rPrChange>
        </w:rPr>
        <w:t xml:space="preserve"> / PE</w:t>
      </w:r>
      <w:ins w:id="221" w:author="Italo Busi [2]" w:date="2021-03-15T10:34:00Z">
        <w:r w:rsidR="00E71C81">
          <w:rPr>
            <w:lang w:val="es-ES"/>
          </w:rPr>
          <w:t>1</w:t>
        </w:r>
      </w:ins>
      <w:del w:id="222" w:author="Italo Busi [2]" w:date="2021-03-15T10:34:00Z">
        <w:r w:rsidRPr="006905FD" w:rsidDel="00E71C81">
          <w:rPr>
            <w:lang w:val="es-ES"/>
            <w:rPrChange w:id="223" w:author="BOUQUIER, JEAN-FRANCOIS, Vodafone Spain" w:date="2021-03-12T11:37:00Z">
              <w:rPr/>
            </w:rPrChange>
          </w:rPr>
          <w:delText xml:space="preserve"> </w:delText>
        </w:r>
      </w:del>
      <w:r w:rsidRPr="006905FD">
        <w:rPr>
          <w:lang w:val="es-ES"/>
          <w:rPrChange w:id="224" w:author="BOUQUIER, JEAN-FRANCOIS, Vodafone Spain" w:date="2021-03-12T11:37:00Z">
            <w:rPr/>
          </w:rPrChange>
        </w:rPr>
        <w:t xml:space="preserve">            </w:t>
      </w:r>
      <w:r w:rsidR="002B08F9" w:rsidRPr="006905FD">
        <w:rPr>
          <w:lang w:val="es-ES"/>
          <w:rPrChange w:id="225" w:author="BOUQUIER, JEAN-FRANCOIS, Vodafone Spain" w:date="2021-03-12T11:37:00Z">
            <w:rPr/>
          </w:rPrChange>
        </w:rPr>
        <w:t xml:space="preserve"> </w:t>
      </w:r>
      <w:del w:id="226" w:author="Italo Busi [2]" w:date="2021-03-15T10:34:00Z">
        <w:r w:rsidR="002B08F9" w:rsidRPr="006905FD" w:rsidDel="00E71C81">
          <w:rPr>
            <w:lang w:val="es-ES"/>
            <w:rPrChange w:id="227" w:author="BOUQUIER, JEAN-FRANCOIS, Vodafone Spain" w:date="2021-03-12T11:37:00Z">
              <w:rPr/>
            </w:rPrChange>
          </w:rPr>
          <w:delText xml:space="preserve"> </w:delText>
        </w:r>
      </w:del>
      <w:r w:rsidR="002B08F9" w:rsidRPr="006905FD">
        <w:rPr>
          <w:lang w:val="es-ES"/>
          <w:rPrChange w:id="228" w:author="BOUQUIER, JEAN-FRANCOIS, Vodafone Spain" w:date="2021-03-12T11:37:00Z">
            <w:rPr/>
          </w:rPrChange>
        </w:rPr>
        <w:t>BR</w:t>
      </w:r>
      <w:ins w:id="229" w:author="Italo Busi [2]" w:date="2021-03-15T10:34:00Z">
        <w:r w:rsidR="00E71C81">
          <w:rPr>
            <w:lang w:val="es-ES"/>
          </w:rPr>
          <w:t>1</w:t>
        </w:r>
      </w:ins>
      <w:r w:rsidR="002B08F9" w:rsidRPr="006905FD">
        <w:rPr>
          <w:lang w:val="es-ES"/>
          <w:rPrChange w:id="230" w:author="BOUQUIER, JEAN-FRANCOIS, Vodafone Spain" w:date="2021-03-12T11:37:00Z">
            <w:rPr/>
          </w:rPrChange>
        </w:rPr>
        <w:t xml:space="preserve"> </w:t>
      </w:r>
      <w:r w:rsidRPr="006905FD">
        <w:rPr>
          <w:lang w:val="es-ES"/>
          <w:rPrChange w:id="231" w:author="BOUQUIER, JEAN-FRANCOIS, Vodafone Spain" w:date="2021-03-12T11:37:00Z">
            <w:rPr/>
          </w:rPrChange>
        </w:rPr>
        <w:t xml:space="preserve">\  |        /  / </w:t>
      </w:r>
      <w:r w:rsidR="002B08F9" w:rsidRPr="006905FD">
        <w:rPr>
          <w:lang w:val="es-ES"/>
          <w:rPrChange w:id="232" w:author="BOUQUIER, JEAN-FRANCOIS, Vodafone Spain" w:date="2021-03-12T11:37:00Z">
            <w:rPr/>
          </w:rPrChange>
        </w:rPr>
        <w:t>BR</w:t>
      </w:r>
      <w:ins w:id="233" w:author="Italo Busi [2]" w:date="2021-03-15T10:34:00Z">
        <w:r w:rsidR="00E71C81">
          <w:rPr>
            <w:lang w:val="es-ES"/>
          </w:rPr>
          <w:t>2</w:t>
        </w:r>
      </w:ins>
      <w:del w:id="234" w:author="Italo Busi [2]" w:date="2021-03-15T10:34:00Z">
        <w:r w:rsidR="002B08F9" w:rsidRPr="006905FD" w:rsidDel="00E71C81">
          <w:rPr>
            <w:lang w:val="es-ES"/>
            <w:rPrChange w:id="235" w:author="BOUQUIER, JEAN-FRANCOIS, Vodafone Spain" w:date="2021-03-12T11:37:00Z">
              <w:rPr/>
            </w:rPrChange>
          </w:rPr>
          <w:delText xml:space="preserve"> </w:delText>
        </w:r>
      </w:del>
      <w:r w:rsidR="002B08F9" w:rsidRPr="006905FD">
        <w:rPr>
          <w:lang w:val="es-ES"/>
          <w:rPrChange w:id="236" w:author="BOUQUIER, JEAN-FRANCOIS, Vodafone Spain" w:date="2021-03-12T11:37:00Z">
            <w:rPr/>
          </w:rPrChange>
        </w:rPr>
        <w:t xml:space="preserve">             </w:t>
      </w:r>
      <w:r w:rsidRPr="006905FD">
        <w:rPr>
          <w:lang w:val="es-ES"/>
          <w:rPrChange w:id="237" w:author="BOUQUIER, JEAN-FRANCOIS, Vodafone Spain" w:date="2021-03-12T11:37:00Z">
            <w:rPr/>
          </w:rPrChange>
        </w:rPr>
        <w:t>PE</w:t>
      </w:r>
      <w:ins w:id="238" w:author="Italo Busi [2]" w:date="2021-03-15T10:34:00Z">
        <w:r w:rsidR="00E71C81">
          <w:rPr>
            <w:lang w:val="es-ES"/>
          </w:rPr>
          <w:t>2</w:t>
        </w:r>
      </w:ins>
      <w:del w:id="239" w:author="Italo Busi [2]" w:date="2021-03-15T10:34:00Z">
        <w:r w:rsidRPr="006905FD" w:rsidDel="00E71C81">
          <w:rPr>
            <w:lang w:val="es-ES"/>
            <w:rPrChange w:id="240" w:author="BOUQUIER, JEAN-FRANCOIS, Vodafone Spain" w:date="2021-03-12T11:37:00Z">
              <w:rPr/>
            </w:rPrChange>
          </w:rPr>
          <w:delText xml:space="preserve"> </w:delText>
        </w:r>
      </w:del>
      <w:r w:rsidRPr="006905FD">
        <w:rPr>
          <w:lang w:val="es-ES"/>
          <w:rPrChange w:id="241" w:author="BOUQUIER, JEAN-FRANCOIS, Vodafone Spain" w:date="2021-03-12T11:37:00Z">
            <w:rPr/>
          </w:rPrChange>
        </w:rPr>
        <w:t xml:space="preserve"> \ </w:t>
      </w:r>
      <w:del w:id="242" w:author="Italo Busi [2]" w:date="2021-03-15T10:34:00Z">
        <w:r w:rsidRPr="006905FD" w:rsidDel="00E71C81">
          <w:rPr>
            <w:lang w:val="es-ES"/>
            <w:rPrChange w:id="243" w:author="BOUQUIER, JEAN-FRANCOIS, Vodafone Spain" w:date="2021-03-12T11:37:00Z">
              <w:rPr/>
            </w:rPrChange>
          </w:rPr>
          <w:delText xml:space="preserve"> </w:delText>
        </w:r>
      </w:del>
      <w:r w:rsidRPr="006905FD">
        <w:rPr>
          <w:lang w:val="es-ES"/>
          <w:rPrChange w:id="244" w:author="BOUQUIER, JEAN-FRANCOIS, Vodafone Spain" w:date="2021-03-12T11:37:00Z">
            <w:rPr/>
          </w:rPrChange>
        </w:rPr>
        <w:t>CE</w:t>
      </w:r>
      <w:ins w:id="245" w:author="Italo Busi [2]" w:date="2021-03-15T10:34:00Z">
        <w:r w:rsidR="00E71C81">
          <w:rPr>
            <w:lang w:val="es-ES"/>
          </w:rPr>
          <w:t>2</w:t>
        </w:r>
      </w:ins>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6905FD" w:rsidRDefault="005640C6" w:rsidP="005640C6">
      <w:pPr>
        <w:pStyle w:val="RFCFigure"/>
        <w:rPr>
          <w:lang w:val="en-GB"/>
          <w:rPrChange w:id="246" w:author="BOUQUIER, JEAN-FRANCOIS, Vodafone Spain" w:date="2021-03-12T11:37:00Z">
            <w:rPr>
              <w:lang w:val="es-ES"/>
            </w:rPr>
          </w:rPrChange>
        </w:rPr>
      </w:pPr>
      <w:r w:rsidRPr="00A43492">
        <w:rPr>
          <w:lang w:val="it-IT"/>
        </w:rPr>
        <w:t xml:space="preserve">   </w:t>
      </w:r>
      <w:r w:rsidRPr="006905FD">
        <w:rPr>
          <w:lang w:val="en-GB"/>
          <w:rPrChange w:id="247" w:author="BOUQUIER, JEAN-FRANCOIS, Vodafone Spain" w:date="2021-03-12T11:37:00Z">
            <w:rPr>
              <w:lang w:val="es-ES"/>
            </w:rPr>
          </w:rPrChange>
        </w:rPr>
        <w:t>\   :               :   / |       |  \   :               :   /</w:t>
      </w:r>
    </w:p>
    <w:p w14:paraId="0AF600A1" w14:textId="77777777" w:rsidR="005640C6" w:rsidRPr="006905FD" w:rsidRDefault="005640C6" w:rsidP="005640C6">
      <w:pPr>
        <w:pStyle w:val="RFCFigure"/>
        <w:rPr>
          <w:lang w:val="en-GB"/>
          <w:rPrChange w:id="248" w:author="BOUQUIER, JEAN-FRANCOIS, Vodafone Spain" w:date="2021-03-12T11:37:00Z">
            <w:rPr>
              <w:lang w:val="es-ES"/>
            </w:rPr>
          </w:rPrChange>
        </w:rPr>
      </w:pPr>
      <w:r w:rsidRPr="006905FD">
        <w:rPr>
          <w:lang w:val="en-GB"/>
          <w:rPrChange w:id="249" w:author="BOUQUIER, JEAN-FRANCOIS, Vodafone Spain" w:date="2021-03-12T11:37:00Z">
            <w:rPr>
              <w:lang w:val="es-ES"/>
            </w:rPr>
          </w:rPrChange>
        </w:rPr>
        <w:t xml:space="preserve">    </w:t>
      </w:r>
      <w:proofErr w:type="gramStart"/>
      <w:r w:rsidRPr="006905FD">
        <w:rPr>
          <w:lang w:val="en-GB"/>
          <w:rPrChange w:id="250" w:author="BOUQUIER, JEAN-FRANCOIS, Vodafone Spain" w:date="2021-03-12T11:37:00Z">
            <w:rPr>
              <w:lang w:val="es-ES"/>
            </w:rPr>
          </w:rPrChange>
        </w:rPr>
        <w:t>\  :</w:t>
      </w:r>
      <w:proofErr w:type="gramEnd"/>
      <w:r w:rsidRPr="006905FD">
        <w:rPr>
          <w:lang w:val="en-GB"/>
          <w:rPrChange w:id="251" w:author="BOUQUIER, JEAN-FRANCOIS, Vodafone Spain" w:date="2021-03-12T11:37:00Z">
            <w:rPr>
              <w:lang w:val="es-ES"/>
            </w:rPr>
          </w:rPrChange>
        </w:rPr>
        <w:t xml:space="preserve"> </w:t>
      </w:r>
      <w:r w:rsidR="002B08F9" w:rsidRPr="006905FD">
        <w:rPr>
          <w:lang w:val="en-GB"/>
          <w:rPrChange w:id="252" w:author="BOUQUIER, JEAN-FRANCOIS, Vodafone Spain" w:date="2021-03-12T11:37:00Z">
            <w:rPr>
              <w:lang w:val="es-ES"/>
            </w:rPr>
          </w:rPrChange>
        </w:rPr>
        <w:t>PKT</w:t>
      </w:r>
      <w:r w:rsidRPr="006905FD">
        <w:rPr>
          <w:lang w:val="en-GB"/>
          <w:rPrChange w:id="253" w:author="BOUQUIER, JEAN-FRANCOIS, Vodafone Spain" w:date="2021-03-12T11:37:00Z">
            <w:rPr>
              <w:lang w:val="es-ES"/>
            </w:rPr>
          </w:rPrChange>
        </w:rPr>
        <w:t xml:space="preserve"> Domain 1  :  /  |       |   \  : </w:t>
      </w:r>
      <w:r w:rsidR="002B08F9" w:rsidRPr="006905FD">
        <w:rPr>
          <w:lang w:val="en-GB"/>
          <w:rPrChange w:id="254" w:author="BOUQUIER, JEAN-FRANCOIS, Vodafone Spain" w:date="2021-03-12T11:37:00Z">
            <w:rPr>
              <w:lang w:val="es-ES"/>
            </w:rPr>
          </w:rPrChange>
        </w:rPr>
        <w:t>PKT</w:t>
      </w:r>
      <w:r w:rsidRPr="006905FD">
        <w:rPr>
          <w:lang w:val="en-GB"/>
          <w:rPrChange w:id="255" w:author="BOUQUIER, JEAN-FRANCOIS, Vodafone Spain" w:date="2021-03-12T11:37:00Z">
            <w:rPr>
              <w:lang w:val="es-ES"/>
            </w:rPr>
          </w:rPrChange>
        </w:rPr>
        <w:t xml:space="preserve"> Domain 2  :  /</w:t>
      </w:r>
    </w:p>
    <w:p w14:paraId="1A82E713" w14:textId="77777777" w:rsidR="005640C6" w:rsidRPr="001A0AB4" w:rsidRDefault="005640C6" w:rsidP="005640C6">
      <w:pPr>
        <w:pStyle w:val="RFCFigure"/>
      </w:pPr>
      <w:r w:rsidRPr="006905FD">
        <w:rPr>
          <w:lang w:val="en-GB"/>
          <w:rPrChange w:id="256" w:author="BOUQUIER, JEAN-FRANCOIS, Vodafone Spain" w:date="2021-03-12T11:37:00Z">
            <w:rPr>
              <w:lang w:val="es-ES"/>
            </w:rPr>
          </w:rPrChange>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w:t>
      </w:r>
      <w:proofErr w:type="gramStart"/>
      <w:r>
        <w:t>o</w:t>
      </w:r>
      <w:proofErr w:type="gramEnd"/>
      <w:r>
        <w:t>...............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257" w:name="_Ref5722602"/>
      <w:r w:rsidRPr="00995068">
        <w:t>– Reference Scenario</w:t>
      </w:r>
      <w:bookmarkEnd w:id="257"/>
    </w:p>
    <w:p w14:paraId="29511AF4" w14:textId="00F3500B" w:rsidR="00A43492" w:rsidRDefault="005640C6" w:rsidP="005640C6">
      <w:r>
        <w:lastRenderedPageBreak/>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r>
        <w:t>, and each Optical PNC (O-PNC) is responsible for controlling its Optical Domain.</w:t>
      </w:r>
    </w:p>
    <w:p w14:paraId="2783DE81" w14:textId="4702B780" w:rsidR="005640C6" w:rsidRDefault="00A43492" w:rsidP="005640C6">
      <w:r>
        <w:t xml:space="preserve">The routers between IP domains can be either AS Boundary Routers (ASBR) or Area Border Router (ABR): in this document the generic term Border Router (BR) is used to represent either an ASBR or </w:t>
      </w:r>
      <w:proofErr w:type="gramStart"/>
      <w:r>
        <w:t>a</w:t>
      </w:r>
      <w:proofErr w:type="gramEnd"/>
      <w:r>
        <w:t xml:space="preserve"> </w:t>
      </w:r>
      <w:r w:rsidR="00C64846" w:rsidRPr="00992DA2">
        <w:t>A</w:t>
      </w:r>
      <w:r>
        <w:t>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3E55A37F" w14:textId="1C6AAF54"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MPLS-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7777777" w:rsidR="00B50EBB" w:rsidRPr="00B50EBB" w:rsidRDefault="00B50EBB" w:rsidP="00B50EBB">
      <w:pPr>
        <w:pStyle w:val="RFCListBullet"/>
      </w:pPr>
      <w:r w:rsidRPr="00B50EBB">
        <w:t>The domain boundaries between the IP and Optical domains are congruent. In other words, one Optical domain supports connectivity between Routers in one and only one Packet Domain;</w:t>
      </w:r>
    </w:p>
    <w:p w14:paraId="2E71D5BA" w14:textId="4CCBD8E8" w:rsidR="00B50EBB" w:rsidRPr="00B50EBB" w:rsidRDefault="00B50EBB" w:rsidP="00B50EBB">
      <w:pPr>
        <w:pStyle w:val="RFCListBullet"/>
      </w:pPr>
      <w:r w:rsidRPr="00B50EBB">
        <w:t xml:space="preserve">Inter-domain links exist only between Packet domains (i.e., between BR routers) and between Packet and Optical domains (i.e., between routers and Optical NEs). In other words, there are no inter-domain links between Optical </w:t>
      </w:r>
      <w:r w:rsidR="008F7D99" w:rsidRPr="006B4B81">
        <w:t>domains</w:t>
      </w:r>
      <w:r w:rsidRPr="00B50EBB">
        <w:t>;</w:t>
      </w:r>
    </w:p>
    <w:p w14:paraId="602108E0" w14:textId="77777777" w:rsidR="00B50EBB" w:rsidRPr="00B50EBB" w:rsidRDefault="00B50EBB" w:rsidP="00B50EBB">
      <w:pPr>
        <w:pStyle w:val="RFCListBullet"/>
      </w:pPr>
      <w:r w:rsidRPr="00B50EBB">
        <w:t>The interfaces between the Routers and the Optical NEs are “Ethernet” physical interfaces;</w:t>
      </w:r>
    </w:p>
    <w:p w14:paraId="6E5E5E13" w14:textId="77777777" w:rsidR="00B50EBB" w:rsidRPr="00B50EBB" w:rsidRDefault="00B50EBB" w:rsidP="00B50EBB">
      <w:pPr>
        <w:pStyle w:val="RFCListBullet"/>
      </w:pPr>
      <w:r w:rsidRPr="00B50EBB">
        <w:t>The interfaces between the Border Routers (BRs) are “Ethernet” physical interfaces.</w:t>
      </w:r>
    </w:p>
    <w:p w14:paraId="354C03E7" w14:textId="77777777" w:rsidR="00B50EBB" w:rsidRPr="00B50EBB" w:rsidRDefault="00B50EBB" w:rsidP="00B50EBB">
      <w:r w:rsidRPr="00B50EBB">
        <w:t>This version of the document assumes that the IP Link supported by the Optical network are always intra-AS (PE-BR, intra</w:t>
      </w:r>
      <w:r w:rsidRPr="00B50EBB">
        <w:noBreakHyphen/>
        <w:t>domain BR</w:t>
      </w:r>
      <w:r w:rsidRPr="00B50EBB">
        <w:noBreakHyphen/>
        <w:t>BR, PE-P, BR-P, or P-P) and that the BRs are co-located and connected by an IP Link supported by an Ethernet physical link.</w:t>
      </w:r>
    </w:p>
    <w:p w14:paraId="403E7847" w14:textId="77777777" w:rsidR="00B50EBB" w:rsidRPr="00B50EBB" w:rsidRDefault="00B50EBB" w:rsidP="00B50EBB">
      <w:commentRangeStart w:id="258"/>
      <w:r w:rsidRPr="00B50EBB">
        <w:rPr>
          <w:highlight w:val="yellow"/>
        </w:rPr>
        <w:t>The possibility to setup inter-AS/inter</w:t>
      </w:r>
      <w:r w:rsidRPr="00B50EBB">
        <w:rPr>
          <w:highlight w:val="yellow"/>
        </w:rPr>
        <w:noBreakHyphen/>
        <w:t>area IP Links (e.g., inter</w:t>
      </w:r>
      <w:r w:rsidRPr="00B50EBB">
        <w:rPr>
          <w:highlight w:val="yellow"/>
        </w:rPr>
        <w:noBreakHyphen/>
        <w:t>domain BR-BR or PE-PE), supported by Optical network, is for further study.</w:t>
      </w:r>
      <w:commentRangeEnd w:id="258"/>
      <w:r w:rsidR="00C8689C">
        <w:rPr>
          <w:rStyle w:val="CommentReference"/>
        </w:rPr>
        <w:commentReference w:id="258"/>
      </w:r>
    </w:p>
    <w:p w14:paraId="379920F2" w14:textId="77777777" w:rsidR="00B50EBB" w:rsidRPr="00B50EBB" w:rsidRDefault="00B50EBB" w:rsidP="00B50EBB">
      <w:r w:rsidRPr="00B50EBB">
        <w:lastRenderedPageBreak/>
        <w:t>Therefore, if inter-domain links between the Optical domains exist, they would be used to support multi-domain Optical services, which are outside the scope of this document.</w:t>
      </w:r>
    </w:p>
    <w:p w14:paraId="0891C600" w14:textId="77777777" w:rsidR="00B50EBB" w:rsidRPr="00E91373" w:rsidRDefault="00B50EBB" w:rsidP="00B50EBB">
      <w:r w:rsidRPr="00B50EBB">
        <w:t>The Optical NEs within the optical domains can be ROADMs or OTN switches, with or without a ROADM.</w:t>
      </w:r>
    </w:p>
    <w:p w14:paraId="766E1779" w14:textId="2D87D3CD" w:rsidR="005640C6" w:rsidRDefault="005640C6" w:rsidP="005640C6">
      <w:r w:rsidRPr="00427748">
        <w:t xml:space="preserve">The MDSC in </w:t>
      </w:r>
      <w:r w:rsidR="00B47D12">
        <w:t>Figure 1</w:t>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32BFFAC3" w14:textId="77777777" w:rsidR="00876B63" w:rsidRPr="00B50EBB" w:rsidRDefault="00876B63" w:rsidP="00876B63">
      <w:r w:rsidRPr="00876B63">
        <w:t>Although the new technologies (e.g. QSFP-DD ZR 400G) are making convenient to fit the DWDM pluggable interfaces on the Routers, the deployment of those pluggable is not yet widely adopted by the operators. The reason is that most of operators are not yet ready to manage Packet and Transport networks in a unified single domain. As a consequence, this draft is not addressing the unified scenario. This matter will be described in a different draft</w:t>
      </w:r>
      <w:r>
        <w:t>.</w:t>
      </w:r>
    </w:p>
    <w:p w14:paraId="78878313" w14:textId="77777777" w:rsidR="00AC1304" w:rsidRDefault="00AC1304" w:rsidP="00AC1304">
      <w:r>
        <w:t>From an implementation perspective, the functions associated with MDSC and described in [RFC8453] may be grouped in different ways.</w:t>
      </w:r>
    </w:p>
    <w:p w14:paraId="01BC7581" w14:textId="64639D4E"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proofErr w:type="gramStart"/>
      <w:r>
        <w:t>,  and</w:t>
      </w:r>
      <w:proofErr w:type="gramEnd"/>
      <w:r>
        <w:t xml:space="preserve"> the adaptation to the relevant network models. Such case is represented in Figure 2 of [RFC8453]</w:t>
      </w:r>
    </w:p>
    <w:p w14:paraId="35F4843F" w14:textId="5C96AD40" w:rsidR="00AC1304" w:rsidRDefault="00AC1304" w:rsidP="00723F72">
      <w:pPr>
        <w:pStyle w:val="ListParagraph"/>
        <w:numPr>
          <w:ilvl w:val="0"/>
          <w:numId w:val="38"/>
        </w:numPr>
      </w:pPr>
      <w:r>
        <w:t xml:space="preserve">An implementation can choose to split the service-related and the network-related functions in different functional entities, as described in [RFC8309] and in section 4.2 of [RFC8453]. In this case, MDSC is decomposed into a top-level Service Orchestrator, interfacing the customer via the CMI, and </w:t>
      </w:r>
      <w:proofErr w:type="gramStart"/>
      <w:r>
        <w:t>into  a</w:t>
      </w:r>
      <w:proofErr w:type="gramEnd"/>
      <w:r>
        <w:t xml:space="preserve"> Network Orchestrator interfacing at the southbound with the PNCs. The interface between the Service Orchestrator and the Network Orchestrator is not specified in [RFC8453</w:t>
      </w:r>
      <w:r w:rsidR="00A20412">
        <w:t>]</w:t>
      </w:r>
      <w:r>
        <w:t>.</w:t>
      </w:r>
    </w:p>
    <w:p w14:paraId="00822914" w14:textId="37CEE095" w:rsidR="00AC1304" w:rsidRDefault="00AC1304" w:rsidP="00AC1304">
      <w:pPr>
        <w:pStyle w:val="ListParagraph"/>
        <w:numPr>
          <w:ilvl w:val="0"/>
          <w:numId w:val="38"/>
        </w:numPr>
      </w:pPr>
      <w:r>
        <w:t xml:space="preserve">Another implementation can choose to split the MDSC functions between an H-MDSC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L-MDSC, providing multi-domain coordination between the O-PNCs</w:t>
      </w:r>
      <w:r w:rsidR="00BB1E8A">
        <w:t xml:space="preserve"> and one Packet L</w:t>
      </w:r>
      <w:r w:rsidR="00BB1E8A">
        <w:noBreakHyphen/>
        <w:t>MDSC, providing multi</w:t>
      </w:r>
      <w:r w:rsidR="00BB1E8A">
        <w:noBreakHyphen/>
        <w:t xml:space="preserve">domain coordination </w:t>
      </w:r>
      <w:proofErr w:type="spellStart"/>
      <w:r w:rsidR="00BB1E8A">
        <w:t>betweeh</w:t>
      </w:r>
      <w:proofErr w:type="spellEnd"/>
      <w:r w:rsidR="00BB1E8A">
        <w:t xml:space="preserve"> 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53423C0B" w:rsidR="00506D73" w:rsidRDefault="00E26B56" w:rsidP="005640C6">
      <w:r w:rsidRPr="00723F72">
        <w:t xml:space="preserve">Please note that </w:t>
      </w:r>
      <w:r w:rsidR="00FF1F8E">
        <w:t xml:space="preserve">in current </w:t>
      </w:r>
      <w:r w:rsidR="00A43492">
        <w:t>service</w:t>
      </w:r>
      <w:r w:rsidR="00FF1F8E">
        <w:t xml:space="preserve"> provider’s network deployments</w:t>
      </w:r>
      <w:r w:rsidRPr="00723F72">
        <w:t xml:space="preserve">, </w:t>
      </w:r>
      <w:r w:rsidR="00FF1F8E">
        <w:t>at the</w:t>
      </w:r>
      <w:r w:rsidR="00FF1F8E" w:rsidRPr="00723F72">
        <w:t xml:space="preserve"> </w:t>
      </w:r>
      <w:r w:rsidRPr="00723F72">
        <w:t xml:space="preserve">North Bound of the MDSC, instead of a CNC, typically </w:t>
      </w:r>
      <w:r w:rsidR="00FF1F8E">
        <w:t xml:space="preserve">there is </w:t>
      </w:r>
      <w:r w:rsidRPr="00723F72">
        <w:t>an OSS/Orchestration layer</w:t>
      </w:r>
      <w:r w:rsidR="00506D73" w:rsidRPr="00723F72">
        <w:t xml:space="preserve">. </w:t>
      </w:r>
      <w:r w:rsidR="00AC1304" w:rsidRPr="00992DA2">
        <w:t xml:space="preserve">In this case, the MDSC would implement only the Network Orchestration functions, as </w:t>
      </w:r>
      <w:r w:rsidR="00992DA2">
        <w:t xml:space="preserve">in [RFC8309] and </w:t>
      </w:r>
      <w:r w:rsidR="00AC1304" w:rsidRPr="00992DA2">
        <w:t>described in point 2 above</w:t>
      </w:r>
      <w:r w:rsidR="00AC1304" w:rsidRPr="00954E1B">
        <w:rPr>
          <w:highlight w:val="yellow"/>
        </w:rPr>
        <w:t>.</w:t>
      </w:r>
      <w:r w:rsidR="00992DA2">
        <w:t xml:space="preserve"> In this case, the MDSC is dealing with </w:t>
      </w:r>
      <w:r w:rsidR="00992DA2">
        <w:lastRenderedPageBreak/>
        <w:t xml:space="preserve">the </w:t>
      </w:r>
      <w:r w:rsidR="00992DA2" w:rsidRPr="00954E1B">
        <w:rPr>
          <w:highlight w:val="yellow"/>
        </w:rPr>
        <w:t>network services</w:t>
      </w:r>
      <w:r w:rsidR="00992DA2">
        <w:t xml:space="preserve"> requests received from the OSS/Orchestration layer.</w:t>
      </w:r>
    </w:p>
    <w:p w14:paraId="2F0656A0" w14:textId="10ACB4E4" w:rsidR="00992DA2" w:rsidRPr="00954E1B" w:rsidRDefault="00992DA2" w:rsidP="005640C6">
      <w:pPr>
        <w:rPr>
          <w:i/>
        </w:rPr>
      </w:pPr>
      <w:commentRangeStart w:id="259"/>
      <w:r w:rsidRPr="00954E1B">
        <w:rPr>
          <w:i/>
          <w:highlight w:val="yellow"/>
        </w:rPr>
        <w:t>[</w:t>
      </w:r>
      <w:proofErr w:type="spellStart"/>
      <w:r w:rsidRPr="00954E1B">
        <w:rPr>
          <w:i/>
          <w:highlight w:val="yellow"/>
        </w:rPr>
        <w:t>Editors’note</w:t>
      </w:r>
      <w:proofErr w:type="spellEnd"/>
      <w:r w:rsidRPr="00954E1B">
        <w:rPr>
          <w:i/>
          <w:highlight w:val="yellow"/>
        </w:rPr>
        <w:t>:] Check for a better term to define the network services</w:t>
      </w:r>
      <w:r>
        <w:rPr>
          <w:i/>
          <w:highlight w:val="yellow"/>
        </w:rPr>
        <w:t xml:space="preserve">. It may be worthwhile defining what </w:t>
      </w:r>
      <w:proofErr w:type="gramStart"/>
      <w:r>
        <w:rPr>
          <w:i/>
          <w:highlight w:val="yellow"/>
        </w:rPr>
        <w:t>are the customer and network services</w:t>
      </w:r>
      <w:proofErr w:type="gramEnd"/>
      <w:r w:rsidRPr="00954E1B">
        <w:rPr>
          <w:i/>
          <w:highlight w:val="yellow"/>
        </w:rPr>
        <w:t>.</w:t>
      </w:r>
      <w:commentRangeEnd w:id="259"/>
      <w:r w:rsidR="00FD61A2">
        <w:rPr>
          <w:rStyle w:val="CommentReference"/>
        </w:rPr>
        <w:commentReference w:id="259"/>
      </w:r>
    </w:p>
    <w:p w14:paraId="10D0A346" w14:textId="46147255" w:rsidR="00506D73" w:rsidRPr="00723F72" w:rsidRDefault="006058DB" w:rsidP="005640C6">
      <w:r w:rsidRPr="00723F72">
        <w:t>The</w:t>
      </w:r>
      <w:r w:rsidR="00506D73" w:rsidRPr="00723F72">
        <w:t xml:space="preserve"> OSS/Orchestration layer is </w:t>
      </w:r>
      <w:r w:rsidRPr="00723F72">
        <w:t xml:space="preserve">a </w:t>
      </w:r>
      <w:r w:rsidR="00506D73" w:rsidRPr="00723F72">
        <w:t>key</w:t>
      </w:r>
      <w:r w:rsidRPr="00723F72">
        <w:t xml:space="preserve"> part of the architecture framework for a service provider</w:t>
      </w:r>
      <w:r w:rsidR="00506D73" w:rsidRPr="00723F72">
        <w:t>:</w:t>
      </w:r>
    </w:p>
    <w:p w14:paraId="2F146BCE" w14:textId="58E7BDC7"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p>
    <w:p w14:paraId="3D787A3B" w14:textId="6CF8A257" w:rsidR="00506D73" w:rsidRPr="00723F72" w:rsidRDefault="00E62FD5" w:rsidP="00723F72">
      <w:pPr>
        <w:pStyle w:val="RFCListBullet"/>
      </w:pPr>
      <w:r>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w:t>
      </w:r>
      <w:proofErr w:type="spellStart"/>
      <w:r w:rsidR="00AF0B09" w:rsidRPr="00723F72">
        <w:t>Acess</w:t>
      </w:r>
      <w:proofErr w:type="spellEnd"/>
      <w:r w:rsidR="00F24965" w:rsidRPr="00723F72">
        <w:t>,</w:t>
      </w:r>
      <w:r w:rsidR="00506D73" w:rsidRPr="00723F72">
        <w:t xml:space="preserve"> </w:t>
      </w:r>
      <w:r w:rsidR="00F24965" w:rsidRPr="00723F72">
        <w:t xml:space="preserve">Core and </w:t>
      </w:r>
      <w:r w:rsidR="00506D73" w:rsidRPr="00723F72">
        <w:t>Radio domains enabling full automation of end-to-end services</w:t>
      </w:r>
      <w:r w:rsidR="00BD32F5">
        <w:t xml:space="preserve"> </w:t>
      </w:r>
      <w:r w:rsidR="00BD32F5" w:rsidRPr="00954E1B">
        <w:t>to the end customers</w:t>
      </w:r>
      <w:r w:rsidR="00B50EBB">
        <w:t>.</w:t>
      </w:r>
    </w:p>
    <w:p w14:paraId="51F5EC58" w14:textId="772BB2D4" w:rsidR="00E26B56" w:rsidRDefault="00E62FD5" w:rsidP="00723F72">
      <w:pPr>
        <w:pStyle w:val="RFCListBullet"/>
      </w:pPr>
      <w:proofErr w:type="gramStart"/>
      <w:r>
        <w:t>to</w:t>
      </w:r>
      <w:proofErr w:type="gramEnd"/>
      <w:r>
        <w:t xml:space="preserve"> enable</w:t>
      </w:r>
      <w:r w:rsidR="00506D73" w:rsidRPr="00723F72">
        <w:t xml:space="preserve"> catalogue-driven service provisioning from external applications (e.g. Customer Portal for Enterprise Business services)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FC89AAE"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 xml:space="preserve">as well as the interface toward the MDSC are usually operator-specific and outside </w:t>
      </w:r>
      <w:r w:rsidR="00506D73" w:rsidRPr="00E62FD5">
        <w:t>the scope of this draft</w:t>
      </w:r>
      <w:r w:rsidR="00CA15B9" w:rsidRPr="00E62FD5">
        <w:t>.</w:t>
      </w:r>
      <w:r w:rsidR="00FF1F8E">
        <w:t xml:space="preserve"> This document assumes that the </w:t>
      </w:r>
      <w:r w:rsidR="00FF1F8E" w:rsidRPr="00FF1F8E">
        <w:t xml:space="preserve">OSS/Orchestrator requests MDSC to setup L2VPN/L3VPN services through mechanisms </w:t>
      </w:r>
      <w:r w:rsidR="00FF1F8E" w:rsidRPr="00B50EBB">
        <w:t>which are outside the scope of the draft</w:t>
      </w:r>
      <w:r w:rsidR="00FF1F8E">
        <w:t>.</w:t>
      </w:r>
    </w:p>
    <w:p w14:paraId="4F773A4B" w14:textId="0DE2D696" w:rsidR="00205F44" w:rsidRPr="00E62FD5" w:rsidRDefault="006058DB" w:rsidP="005640C6">
      <w:r w:rsidRPr="00E62FD5">
        <w:t>There are two main 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in POI context</w:t>
      </w:r>
      <w:r w:rsidR="00762554">
        <w:t xml:space="preserve"> is initiated</w:t>
      </w:r>
      <w:r w:rsidR="00205F44" w:rsidRPr="00E62FD5">
        <w:t>:</w:t>
      </w:r>
    </w:p>
    <w:p w14:paraId="2C041DEC" w14:textId="3B747593"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p>
    <w:p w14:paraId="34FCB5EF" w14:textId="18E46B98"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or maintenance works</w:t>
      </w:r>
      <w:r w:rsidR="00A43492" w:rsidRPr="00E62FD5">
        <w:t>, beyond discovery</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 window</w:t>
      </w:r>
      <w:r w:rsidR="00205F44" w:rsidRPr="00E62FD5">
        <w:t>)</w:t>
      </w:r>
      <w:r w:rsidR="000B2898" w:rsidRPr="00E62FD5">
        <w:t xml:space="preserve">. Different </w:t>
      </w:r>
      <w:r w:rsidR="00205F44" w:rsidRPr="00E62FD5">
        <w:t xml:space="preserve">to service fulfillment, the workflows then are not related at all to a service provisioning request </w:t>
      </w:r>
      <w:r>
        <w:t xml:space="preserve">being </w:t>
      </w:r>
      <w:r w:rsidR="00205F44" w:rsidRPr="00E62FD5">
        <w:t>received from the </w:t>
      </w:r>
      <w:r w:rsidR="000B2898" w:rsidRPr="00E62FD5">
        <w:t>OSS/O</w:t>
      </w:r>
      <w:r w:rsidR="00205F44" w:rsidRPr="00E62FD5">
        <w:t>rchestration layer.</w:t>
      </w:r>
    </w:p>
    <w:p w14:paraId="5DDC6B70" w14:textId="5441AD2A" w:rsidR="000B2898" w:rsidRPr="00885267" w:rsidRDefault="000B2898" w:rsidP="000B2898">
      <w:r w:rsidRPr="00ED789A">
        <w:t>Above two MDSC workflow cases are in the scope of this draft.</w:t>
      </w:r>
      <w:r w:rsidR="00FD61A2">
        <w:t xml:space="preserve"> The workflow initiation is transparent at the MPI.</w:t>
      </w:r>
    </w:p>
    <w:p w14:paraId="105AD798" w14:textId="1E19BB5E" w:rsidR="008C6AAA" w:rsidRPr="00E62FD5" w:rsidRDefault="00762554" w:rsidP="00E33E77">
      <w:pPr>
        <w:pStyle w:val="Heading2"/>
      </w:pPr>
      <w:bookmarkStart w:id="260" w:name="_Toc53130235"/>
      <w:bookmarkStart w:id="261" w:name="_Toc68604091"/>
      <w:r>
        <w:lastRenderedPageBreak/>
        <w:t>L2/L3VPN</w:t>
      </w:r>
      <w:r w:rsidR="002C6A4A">
        <w:t xml:space="preserve"> </w:t>
      </w:r>
      <w:r w:rsidR="00E33E77" w:rsidRPr="00E62FD5">
        <w:t xml:space="preserve">Service Request </w:t>
      </w:r>
      <w:r w:rsidR="003B0B6A" w:rsidRPr="00E62FD5">
        <w:t>in North Bound of MDSC</w:t>
      </w:r>
      <w:bookmarkEnd w:id="260"/>
      <w:bookmarkEnd w:id="261"/>
    </w:p>
    <w:p w14:paraId="080D98D8" w14:textId="20F88A70" w:rsidR="00DC489B" w:rsidRDefault="000B2898" w:rsidP="000135F0">
      <w:r w:rsidRPr="002C6A4A">
        <w:t xml:space="preserve">As explained in section </w:t>
      </w:r>
      <w:r w:rsidR="00B47D12">
        <w:t>2</w:t>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setup of</w:t>
      </w:r>
      <w:r w:rsidR="00762554">
        <w:t xml:space="preserve">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96A36FA" w14:textId="4B92162C" w:rsidR="00B50EBB" w:rsidRDefault="00DC489B" w:rsidP="000135F0">
      <w:r>
        <w:t xml:space="preserve">Although the interface between the OSS/Orchestration </w:t>
      </w:r>
      <w:proofErr w:type="gramStart"/>
      <w:r>
        <w:t>layer</w:t>
      </w:r>
      <w:proofErr w:type="gramEnd"/>
      <w:r>
        <w:t xml:space="preserve"> is usually operator-specific, </w:t>
      </w:r>
      <w:r w:rsidR="00B50EBB" w:rsidRPr="00B50EBB">
        <w:t xml:space="preserve">ideally it </w:t>
      </w:r>
      <w:r w:rsidR="00B50EBB">
        <w:t xml:space="preserve">would </w:t>
      </w:r>
      <w:r w:rsidR="00B50EBB" w:rsidRPr="00B50EBB">
        <w:t>be using a RESTCONF/YANG interface with more abstracted version of the MPI YANG data models used for network configuration (e.g. L3NM, L2NM)</w:t>
      </w:r>
      <w:r w:rsidR="00B50EBB">
        <w:t>.</w:t>
      </w:r>
    </w:p>
    <w:p w14:paraId="0CAD59E8" w14:textId="554A16BA" w:rsidR="000135F0" w:rsidRDefault="007A3A93" w:rsidP="000135F0">
      <w:r w:rsidRPr="00002975">
        <w:rPr>
          <w:bCs/>
        </w:rPr>
        <w:fldChar w:fldCharType="begin"/>
      </w:r>
      <w:r w:rsidRPr="00002975">
        <w:rPr>
          <w:bCs/>
        </w:rPr>
        <w:instrText xml:space="preserve"> REF _Ref47973570 \r \h </w:instrText>
      </w:r>
      <w:r>
        <w:rPr>
          <w:bCs/>
        </w:rPr>
        <w:instrText xml:space="preserve"> \* MERGEFORMAT </w:instrText>
      </w:r>
      <w:r w:rsidRPr="00002975">
        <w:rPr>
          <w:bCs/>
        </w:rPr>
      </w:r>
      <w:r w:rsidRPr="00002975">
        <w:rPr>
          <w:bCs/>
        </w:rPr>
        <w:fldChar w:fldCharType="separate"/>
      </w:r>
      <w:r w:rsidR="00554724">
        <w:rPr>
          <w:bCs/>
        </w:rPr>
        <w:t>Figure 2</w:t>
      </w:r>
      <w:r w:rsidRPr="00002975">
        <w:rPr>
          <w:bCs/>
        </w:rPr>
        <w:fldChar w:fldCharType="end"/>
      </w:r>
      <w:r w:rsidRPr="00002975">
        <w:rPr>
          <w:bCs/>
        </w:rPr>
        <w:t xml:space="preserve"> </w:t>
      </w:r>
      <w:r w:rsidR="000135F0" w:rsidRPr="002C6A4A">
        <w:t xml:space="preserve">shows </w:t>
      </w:r>
      <w:r w:rsidR="00DC489B">
        <w:t xml:space="preserve">an example of a possible </w:t>
      </w:r>
      <w:r w:rsidR="000135F0" w:rsidRPr="002C6A4A">
        <w:t xml:space="preserve">control flow between </w:t>
      </w:r>
      <w:r w:rsidR="00DC489B">
        <w:t xml:space="preserve">the </w:t>
      </w:r>
      <w:r w:rsidR="00D50BF9" w:rsidRPr="002C6A4A">
        <w:t xml:space="preserve">OSS/Orchestration layer </w:t>
      </w:r>
      <w:r w:rsidR="000135F0" w:rsidRPr="002C6A4A">
        <w:t xml:space="preserve">and </w:t>
      </w:r>
      <w:r w:rsidR="00DC489B">
        <w:t xml:space="preserve">the </w:t>
      </w:r>
      <w:r w:rsidR="00D50BF9" w:rsidRPr="002C6A4A">
        <w:t>MDSC</w:t>
      </w:r>
      <w:r w:rsidR="000135F0" w:rsidRPr="002C6A4A">
        <w:t xml:space="preserve"> to instantiate L2/L3VPN service</w:t>
      </w:r>
      <w:r w:rsidR="00DC489B">
        <w:t xml:space="preserve">s, using </w:t>
      </w:r>
      <w:r w:rsidR="006A1DC3">
        <w:t xml:space="preserve">the </w:t>
      </w:r>
      <w:r w:rsidR="00DC489B">
        <w:t>YANG models under definition in</w:t>
      </w:r>
      <w:r w:rsidR="006A1DC3">
        <w:t xml:space="preserve"> [VN], [L2NM], [L3NM] and [TSM]</w:t>
      </w:r>
      <w:r w:rsidR="000135F0" w:rsidRPr="002C6A4A">
        <w:t>.</w:t>
      </w:r>
    </w:p>
    <w:p w14:paraId="2A35A0E6" w14:textId="0FC2ECD4" w:rsidR="00D50BF9" w:rsidRPr="002C6A4A" w:rsidRDefault="00D50BF9" w:rsidP="00D50BF9">
      <w:pPr>
        <w:pStyle w:val="RFCFigure"/>
      </w:pPr>
      <w:r w:rsidRPr="002C6A4A">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proofErr w:type="gramStart"/>
      <w:r w:rsidR="00813540" w:rsidRPr="00AD0062">
        <w:t>1.</w:t>
      </w:r>
      <w:r w:rsidR="00813540">
        <w:t>VN</w:t>
      </w:r>
      <w:proofErr w:type="gramEnd"/>
      <w:r w:rsidR="00813540">
        <w:t xml:space="preserve">    </w:t>
      </w:r>
      <w:r w:rsidRPr="00AC1304">
        <w:t xml:space="preserve">2. </w:t>
      </w:r>
      <w:r w:rsidR="00DC489B">
        <w:t>L2/L3NM</w:t>
      </w:r>
      <w:r w:rsidR="00DC489B" w:rsidRPr="00AC1304">
        <w:t xml:space="preserve"> </w:t>
      </w:r>
      <w:proofErr w:type="gramStart"/>
      <w:r w:rsidRPr="00AC1304">
        <w:t xml:space="preserve">&amp;  </w:t>
      </w:r>
      <w:r w:rsidR="00830182">
        <w:t>|</w:t>
      </w:r>
      <w:proofErr w:type="gramEnd"/>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proofErr w:type="gramStart"/>
      <w:r w:rsidR="00791F7E">
        <w:t>v</w:t>
      </w:r>
      <w:proofErr w:type="gramEnd"/>
      <w:r w:rsidR="00813540">
        <w:t xml:space="preserve">         </w:t>
      </w:r>
      <w:r w:rsidR="00791F7E">
        <w:t xml:space="preserve">  </w:t>
      </w:r>
      <w:proofErr w:type="spellStart"/>
      <w:r w:rsidRPr="00AC1304">
        <w:t>v</w:t>
      </w:r>
      <w:proofErr w:type="spellEnd"/>
      <w:r w:rsidRPr="00AC1304">
        <w:t xml:space="preserve">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262" w:name="_Ref47973570"/>
      <w:r w:rsidRPr="002C6A4A">
        <w:t>Service Request Process</w:t>
      </w:r>
      <w:bookmarkEnd w:id="262"/>
    </w:p>
    <w:p w14:paraId="190EA8D2" w14:textId="5BEB3EC7"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be used to provide </w:t>
      </w:r>
      <w:r w:rsidR="000135F0">
        <w:t>VN Service configuration</w:t>
      </w:r>
      <w:r w:rsidR="00E74B29">
        <w:t xml:space="preserve"> </w:t>
      </w:r>
      <w:r w:rsidR="006A1DC3" w:rsidRPr="00AD0062">
        <w:t xml:space="preserve">from </w:t>
      </w:r>
      <w:proofErr w:type="spellStart"/>
      <w:proofErr w:type="gramStart"/>
      <w:r w:rsidR="006A1DC3" w:rsidRPr="00AD0062">
        <w:t>a</w:t>
      </w:r>
      <w:proofErr w:type="spellEnd"/>
      <w:proofErr w:type="gramEnd"/>
      <w:r w:rsidR="006A1DC3" w:rsidRPr="00AD0062">
        <w:t xml:space="preserve"> orchestrated connectivity service point of view</w:t>
      </w:r>
      <w:r w:rsidR="006A1DC3">
        <w:t>, when the L2/L3VPN service has TE requirements</w:t>
      </w:r>
      <w:r w:rsidR="000135F0">
        <w:t xml:space="preserve">. </w:t>
      </w:r>
      <w:r w:rsidR="006A1DC3">
        <w:t>This model is not used to setup L2/L3VPN service with no TE requirements.</w:t>
      </w:r>
    </w:p>
    <w:p w14:paraId="626F4419" w14:textId="77777777" w:rsidR="000135F0" w:rsidRDefault="000135F0" w:rsidP="000135F0">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lastRenderedPageBreak/>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263"/>
      <w:commentRangeStart w:id="264"/>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263"/>
      <w:r w:rsidR="006A1DC3">
        <w:rPr>
          <w:rStyle w:val="CommentReference"/>
        </w:rPr>
        <w:commentReference w:id="263"/>
      </w:r>
      <w:commentRangeEnd w:id="264"/>
      <w:r w:rsidR="00840E9D">
        <w:rPr>
          <w:rStyle w:val="CommentReference"/>
        </w:rPr>
        <w:commentReference w:id="264"/>
      </w:r>
      <w:r w:rsidRPr="00723F72">
        <w:t xml:space="preserve">, can also be used to </w:t>
      </w:r>
      <w:r w:rsidR="000135F0" w:rsidRPr="00723F72">
        <w:t>provide</w:t>
      </w:r>
      <w:r w:rsidR="008D08C7">
        <w:t xml:space="preserve"> </w:t>
      </w:r>
      <w:r w:rsidR="000135F0" w:rsidRPr="00723F72">
        <w:t>L2VPN service configuration and site information</w:t>
      </w:r>
      <w:r w:rsidR="006A1DC3">
        <w:t>,</w:t>
      </w:r>
      <w:r w:rsidR="000135F0" w:rsidRPr="00723F72">
        <w:t xml:space="preserve"> from </w:t>
      </w:r>
      <w:proofErr w:type="spellStart"/>
      <w:r w:rsidR="000135F0" w:rsidRPr="00723F72">
        <w:t>a</w:t>
      </w:r>
      <w:proofErr w:type="spellEnd"/>
      <w:r w:rsidR="000135F0" w:rsidRPr="00723F72">
        <w:t xml:space="preserve">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265"/>
      <w:commentRangeStart w:id="266"/>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265"/>
      <w:r w:rsidR="006A1DC3">
        <w:rPr>
          <w:rStyle w:val="CommentReference"/>
        </w:rPr>
        <w:commentReference w:id="265"/>
      </w:r>
      <w:commentRangeEnd w:id="266"/>
      <w:r w:rsidR="00840E9D">
        <w:rPr>
          <w:rStyle w:val="CommentReference"/>
        </w:rPr>
        <w:commentReference w:id="266"/>
      </w:r>
      <w:r w:rsidRPr="00723F72">
        <w:t xml:space="preserve">, can also be used to </w:t>
      </w:r>
      <w:r w:rsidR="000135F0" w:rsidRPr="00723F72">
        <w:t>provide all L3VPN service configuration and site information</w:t>
      </w:r>
      <w:r w:rsidR="006A1DC3">
        <w:t>,</w:t>
      </w:r>
      <w:r w:rsidR="000135F0" w:rsidRPr="00723F72">
        <w:t xml:space="preserve"> from </w:t>
      </w:r>
      <w:proofErr w:type="spellStart"/>
      <w:proofErr w:type="gramStart"/>
      <w:r w:rsidR="000135F0" w:rsidRPr="00723F72">
        <w:t>a</w:t>
      </w:r>
      <w:proofErr w:type="spellEnd"/>
      <w:proofErr w:type="gramEnd"/>
      <w:r w:rsidR="000135F0" w:rsidRPr="00723F72">
        <w:t xml:space="preserve">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267"/>
      <w:commentRangeStart w:id="268"/>
      <w:r w:rsidRPr="00723F72">
        <w:rPr>
          <w:highlight w:val="yellow"/>
        </w:rPr>
        <w:t>instance</w:t>
      </w:r>
      <w:r w:rsidR="006A1DC3" w:rsidRPr="00723F72">
        <w:rPr>
          <w:highlight w:val="yellow"/>
        </w:rPr>
        <w:t>s</w:t>
      </w:r>
      <w:commentRangeEnd w:id="267"/>
      <w:r w:rsidR="00807C8A">
        <w:rPr>
          <w:rStyle w:val="CommentReference"/>
        </w:rPr>
        <w:commentReference w:id="267"/>
      </w:r>
      <w:commentRangeEnd w:id="268"/>
      <w:r w:rsidR="00840E9D">
        <w:rPr>
          <w:rStyle w:val="CommentReference"/>
        </w:rPr>
        <w:commentReference w:id="268"/>
      </w:r>
      <w:r w:rsidRPr="00AC1304">
        <w:t xml:space="preserve">. </w:t>
      </w:r>
    </w:p>
    <w:p w14:paraId="6F6229B8" w14:textId="0522DFE1"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ith respect to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B47D12">
        <w:t>2.2</w:t>
      </w:r>
      <w:r w:rsidRPr="003E3DC6">
        <w:t xml:space="preserve"> for 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269" w:name="_Ref40961280"/>
      <w:bookmarkStart w:id="270" w:name="_Toc53130236"/>
      <w:bookmarkStart w:id="271" w:name="_Toc68604092"/>
      <w:r w:rsidRPr="00E33E77">
        <w:t>Service and Network Orchestration</w:t>
      </w:r>
      <w:bookmarkEnd w:id="269"/>
      <w:bookmarkEnd w:id="270"/>
      <w:bookmarkEnd w:id="271"/>
    </w:p>
    <w:p w14:paraId="047F3D71" w14:textId="79D11437" w:rsidR="008B71BA" w:rsidRDefault="004034E4" w:rsidP="000135F0">
      <w:r>
        <w:t xml:space="preserve">From a functional standpoint, MDSC represented in </w:t>
      </w:r>
      <w:r w:rsidR="00B47D12">
        <w:t>Figure 2</w:t>
      </w:r>
      <w:r>
        <w:t xml:space="preserve"> interfaces with the OSS/Orchestration layer and decouples </w:t>
      </w:r>
      <w:r w:rsidR="00F758C0">
        <w:t xml:space="preserve">L2/L3VPN </w:t>
      </w:r>
      <w:r>
        <w:t>service configuration functions from network configuration functions.</w:t>
      </w:r>
      <w:r w:rsidR="00807C8A">
        <w:t xml:space="preserve"> Ther</w:t>
      </w:r>
      <w:r w:rsidR="003C682F">
        <w:t>e</w:t>
      </w:r>
      <w:r w:rsidR="00807C8A">
        <w:t>fore in this document the MDSC performs the functions of the Network Orchestrator, as defined in [RFC 8309].</w:t>
      </w:r>
    </w:p>
    <w:p w14:paraId="6D674BC5" w14:textId="3D985DCA" w:rsidR="008950FE" w:rsidRPr="00723F72" w:rsidRDefault="000135F0" w:rsidP="000135F0">
      <w:pPr>
        <w:rPr>
          <w:i/>
        </w:rPr>
      </w:pPr>
      <w:r>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272"/>
      <w:commentRangeStart w:id="273"/>
      <w:r>
        <w:t>TE binding requirement types [TSM] are:</w:t>
      </w:r>
      <w:commentRangeEnd w:id="272"/>
      <w:r>
        <w:rPr>
          <w:rStyle w:val="CommentReference"/>
        </w:rPr>
        <w:commentReference w:id="272"/>
      </w:r>
      <w:commentRangeEnd w:id="273"/>
      <w:r w:rsidR="00840E9D">
        <w:rPr>
          <w:rStyle w:val="CommentReference"/>
        </w:rPr>
        <w:commentReference w:id="273"/>
      </w:r>
    </w:p>
    <w:p w14:paraId="600055CA" w14:textId="77777777" w:rsidR="006A08E3" w:rsidRPr="00A37F5E" w:rsidRDefault="006A08E3" w:rsidP="00CE62E9">
      <w:pPr>
        <w:pStyle w:val="RFCListNumbered"/>
        <w:numPr>
          <w:ilvl w:val="0"/>
          <w:numId w:val="17"/>
        </w:numPr>
        <w:tabs>
          <w:tab w:val="clear" w:pos="864"/>
        </w:tabs>
      </w:pPr>
      <w:r w:rsidRPr="00A37F5E">
        <w:lastRenderedPageBreak/>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77777777" w:rsidR="006A08E3" w:rsidRDefault="006A08E3" w:rsidP="00CE62E9">
      <w:pPr>
        <w:pStyle w:val="RFCListNumbered"/>
        <w:numPr>
          <w:ilvl w:val="0"/>
          <w:numId w:val="17"/>
        </w:numPr>
        <w:tabs>
          <w:tab w:val="clear" w:pos="864"/>
        </w:tabs>
      </w:pPr>
      <w:r>
        <w:t xml:space="preserve">Soft Isolation: The L2/L3VPN service requires a set of dedicated MPLS-TE tunnels which 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r>
        <w:t xml:space="preserve">Sharing: The L2/L3VPN service allows sharing the MPLS-TE Tunnels supporting it with other services. </w:t>
      </w:r>
    </w:p>
    <w:p w14:paraId="0C20834D" w14:textId="4D42AC0A" w:rsidR="006A08E3" w:rsidRDefault="006A08E3" w:rsidP="006A08E3">
      <w:r>
        <w:t>For the first three types, there could be additional TE binding requirements with respect to different VN members of the same VN</w:t>
      </w:r>
      <w:r w:rsidR="00250756">
        <w:t xml:space="preserve"> (on how different VN members, belonging to the same VN, can share or not network resources)</w:t>
      </w:r>
      <w:r>
        <w:t>. For the first two cases, VN members can be hard</w:t>
      </w:r>
      <w:r w:rsidR="008D08C7">
        <w:noBreakHyphen/>
      </w:r>
      <w:r>
        <w:t>isolated, soft-isolated, or shared. For the third case, VN members can be soft-isolated or shared.</w:t>
      </w:r>
    </w:p>
    <w:p w14:paraId="483DF1E5" w14:textId="11CECA50" w:rsidR="00250756" w:rsidRDefault="00250756" w:rsidP="006A08E3">
      <w:r>
        <w:t xml:space="preserve">In order to fulfill the </w:t>
      </w:r>
      <w:proofErr w:type="spellStart"/>
      <w:r>
        <w:t>the</w:t>
      </w:r>
      <w:proofErr w:type="spellEnd"/>
      <w:r>
        <w:t xml:space="preserve"> L2/L3VPN end-to-end TE requirements, including the TE binding r</w:t>
      </w:r>
      <w:r w:rsidR="003C682F">
        <w:t>e</w:t>
      </w:r>
      <w:r>
        <w:t xml:space="preserve">quirements, the MDSC needs to perform multi-layer/multi-domain path computation </w:t>
      </w:r>
      <w:r w:rsidR="00ED44F0">
        <w:t>to select the BRs, the intra-domain MP</w:t>
      </w:r>
      <w:r w:rsidR="008D08C7">
        <w:t>L</w:t>
      </w:r>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0BC0683D" w14:textId="781FDC2A" w:rsidR="005F6CB4" w:rsidRPr="00391AF8" w:rsidRDefault="008B71BA" w:rsidP="00CE62E9">
      <w:pPr>
        <w:pStyle w:val="RFCListNumbered"/>
      </w:pPr>
      <w:r w:rsidRPr="00391AF8">
        <w:t xml:space="preserve">Summarization: MDSC has an abstracted </w:t>
      </w:r>
      <w:r w:rsidR="00F4157B" w:rsidRPr="00391AF8">
        <w:t xml:space="preserve">TE topology </w:t>
      </w:r>
      <w:r w:rsidRPr="00391AF8">
        <w:t xml:space="preserve">view of all of the underlying domains, both packet and optical. MDSC does not have enough </w:t>
      </w:r>
      <w:r w:rsidR="00F4157B" w:rsidRPr="00391AF8">
        <w:t xml:space="preserve">TE topology </w:t>
      </w:r>
      <w:r w:rsidRPr="00391AF8">
        <w:t xml:space="preserve">information to </w:t>
      </w:r>
      <w:r w:rsidR="00464985" w:rsidRPr="00391AF8">
        <w:t>perform multi</w:t>
      </w:r>
      <w:r w:rsidR="00464985" w:rsidRPr="00391AF8">
        <w:noBreakHyphen/>
        <w:t>layer/multi</w:t>
      </w:r>
      <w:r w:rsidR="00464985" w:rsidRPr="00391AF8">
        <w:noBreakHyphen/>
        <w:t xml:space="preserve">domain path computation. Therefore MDSC </w:t>
      </w:r>
      <w:r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t xml:space="preserve">This model presents an issue to P-PNC, which does not have the capability of performing a single-domain/multi-layer path computation (that is, P-PNC does not have any possibility to retrieve the topology/configuration information from the </w:t>
      </w:r>
      <w:r w:rsidR="008D08C7" w:rsidRPr="00391AF8">
        <w:t xml:space="preserve">Optical </w:t>
      </w:r>
      <w:r w:rsidR="005F6CB4" w:rsidRPr="00391AF8">
        <w:t>controller).</w:t>
      </w:r>
      <w:r w:rsidR="00ED44F0" w:rsidRPr="00391AF8">
        <w:t xml:space="preserve"> A possible solution could be to include a CNC function in the P</w:t>
      </w:r>
      <w:r w:rsidR="00ED44F0" w:rsidRPr="00391AF8">
        <w:noBreakHyphen/>
        <w:t>PNC to request the MDSC multi-domain Optical path computation, as shown in Figure 10 of [RFC8453].</w:t>
      </w:r>
    </w:p>
    <w:p w14:paraId="6F6BB25E" w14:textId="4D811927" w:rsidR="008B71BA" w:rsidRPr="00391AF8" w:rsidRDefault="005F6CB4" w:rsidP="00391AF8">
      <w:pPr>
        <w:pStyle w:val="RFCListNumbered"/>
      </w:pPr>
      <w:r w:rsidRPr="00391AF8">
        <w:lastRenderedPageBreak/>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xml:space="preserve">. Therefor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r w:rsidR="00464985" w:rsidRPr="00391AF8">
        <w:noBreakHyphen/>
        <w:t>PNCs, together with its TE topology view of the multi</w:t>
      </w:r>
      <w:r w:rsidR="00464985" w:rsidRPr="00391AF8">
        <w:noBreakHyphen/>
        <w:t>domain packet layer, to perform</w:t>
      </w:r>
      <w:r w:rsidR="008E2658" w:rsidRPr="00391AF8">
        <w:t xml:space="preserve"> </w:t>
      </w:r>
      <w:r w:rsidR="00464985" w:rsidRPr="00391AF8">
        <w:t>multi</w:t>
      </w:r>
      <w:r w:rsidR="00464985" w:rsidRPr="00391AF8">
        <w:noBreakHyphen/>
        <w:t>layer/multi</w:t>
      </w:r>
      <w:r w:rsidR="00464985" w:rsidRPr="00391AF8">
        <w:noBreakHyphen/>
        <w:t>domain path computation</w:t>
      </w:r>
      <w:r w:rsidR="008E2658" w:rsidRPr="00391AF8">
        <w:t>.</w:t>
      </w:r>
      <w:r w:rsidR="008E2658" w:rsidRPr="00391AF8">
        <w:br/>
        <w:t>The role of P-PNC is minimized, i.e. is limited to management.</w:t>
      </w:r>
    </w:p>
    <w:p w14:paraId="11A6A18F" w14:textId="6CAEC295" w:rsidR="008B71BA" w:rsidRPr="00391AF8" w:rsidRDefault="008E2658" w:rsidP="00391AF8">
      <w:pPr>
        <w:pStyle w:val="RFCListNumbered"/>
      </w:pPr>
      <w:r w:rsidRPr="00391AF8">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 xml:space="preserve">topology of all the network domains (both optical and packet). 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Pr="00391AF8">
        <w:br/>
        <w:t>This model may present, as a potential drawback, scalability issues</w:t>
      </w:r>
      <w:r w:rsidR="00464985" w:rsidRPr="00391AF8">
        <w:t xml:space="preserve"> and, as discussed in secti</w:t>
      </w:r>
      <w:r w:rsidR="00ED44F0" w:rsidRPr="00391AF8">
        <w:t>o</w:t>
      </w:r>
      <w:r w:rsidR="00464985" w:rsidRPr="00391AF8">
        <w:t xml:space="preserve">n 2.2. </w:t>
      </w:r>
      <w:proofErr w:type="gramStart"/>
      <w:r w:rsidR="00464985" w:rsidRPr="00391AF8">
        <w:t>of</w:t>
      </w:r>
      <w:proofErr w:type="gramEnd"/>
      <w:r w:rsidR="00464985" w:rsidRPr="00391AF8">
        <w:t xml:space="preserve">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511DCE0" w:rsidR="00195C3F" w:rsidRDefault="008E2658" w:rsidP="00723F72">
      <w:r>
        <w:t xml:space="preserve">The current version of this draft assumes that MDSC supports </w:t>
      </w:r>
      <w:r w:rsidR="00581201" w:rsidRPr="00B50EBB">
        <w:t>at least</w:t>
      </w:r>
      <w:r w:rsidR="00581201">
        <w:t xml:space="preserve"> </w:t>
      </w:r>
      <w:r>
        <w:t>m</w:t>
      </w:r>
      <w:r w:rsidR="00D754C7">
        <w:t>odel #2 (Partial summarization).</w:t>
      </w:r>
    </w:p>
    <w:p w14:paraId="77799A42" w14:textId="4D33376C" w:rsidR="00195C3F" w:rsidRPr="00723F72" w:rsidRDefault="00195C3F" w:rsidP="00723F72">
      <w:pPr>
        <w:rPr>
          <w:i/>
        </w:rPr>
      </w:pPr>
      <w:r w:rsidRPr="00723F72">
        <w:rPr>
          <w:i/>
          <w:highlight w:val="yellow"/>
        </w:rPr>
        <w:t xml:space="preserve">[Note: check with </w:t>
      </w:r>
      <w:proofErr w:type="spellStart"/>
      <w:r w:rsidRPr="00723F72">
        <w:rPr>
          <w:i/>
          <w:highlight w:val="yellow"/>
        </w:rPr>
        <w:t>opeerators</w:t>
      </w:r>
      <w:proofErr w:type="spellEnd"/>
      <w:r w:rsidRPr="00723F72">
        <w:rPr>
          <w:i/>
          <w:highlight w:val="yellow"/>
        </w:rPr>
        <w:t xml:space="preserve"> for some references on real deployment]</w:t>
      </w:r>
    </w:p>
    <w:p w14:paraId="7E0398A3" w14:textId="6B03A185" w:rsidR="00A65881" w:rsidRDefault="00A65881" w:rsidP="00723F72">
      <w:pPr>
        <w:pStyle w:val="Heading3"/>
      </w:pPr>
      <w:bookmarkStart w:id="274" w:name="_Toc53130237"/>
      <w:bookmarkStart w:id="275" w:name="_Toc68604093"/>
      <w:commentRangeStart w:id="276"/>
      <w:r>
        <w:t>Hard Isolation</w:t>
      </w:r>
      <w:commentRangeEnd w:id="276"/>
      <w:r w:rsidR="00BF728F">
        <w:rPr>
          <w:rStyle w:val="CommentReference"/>
          <w:rFonts w:cs="Courier New"/>
          <w:bCs w:val="0"/>
        </w:rPr>
        <w:commentReference w:id="276"/>
      </w:r>
      <w:bookmarkEnd w:id="274"/>
      <w:bookmarkEnd w:id="275"/>
    </w:p>
    <w:p w14:paraId="0757627B" w14:textId="6C5860E8" w:rsidR="008E6DEE" w:rsidRDefault="00ED44F0" w:rsidP="008E6DEE">
      <w:r>
        <w:t xml:space="preserve">For example, when </w:t>
      </w:r>
      <w:r w:rsidRPr="004E019D">
        <w:t xml:space="preserve">“Hard Isolation with or w/o deterministic latency” TE binding requirement is applied for a L2/L3VPN, </w:t>
      </w:r>
      <w:r>
        <w:t xml:space="preserve">new Optical Tunnels need </w:t>
      </w:r>
      <w:r w:rsidR="008E6DEE">
        <w:t xml:space="preserve">to be setup </w:t>
      </w:r>
      <w:r w:rsidR="00B50EBB">
        <w:t xml:space="preserve">to support dedicated IP Links </w:t>
      </w:r>
      <w:r w:rsidR="008E6DEE">
        <w:t>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xml:space="preserve">, over the </w:t>
      </w:r>
      <w:r w:rsidR="006716FF">
        <w:lastRenderedPageBreak/>
        <w:t>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bookmarkStart w:id="277" w:name="_Toc53130238"/>
      <w:bookmarkStart w:id="278" w:name="_Toc68604094"/>
      <w:r>
        <w:t>Sha</w:t>
      </w:r>
      <w:r w:rsidR="002E59DC">
        <w:t>red Tunnel Selection</w:t>
      </w:r>
      <w:bookmarkEnd w:id="277"/>
      <w:bookmarkEnd w:id="278"/>
    </w:p>
    <w:p w14:paraId="41A0E474" w14:textId="4BF338CF" w:rsidR="00A65881" w:rsidRDefault="00A65881">
      <w:r>
        <w:t xml:space="preserve">In case </w:t>
      </w:r>
      <w:r w:rsidR="002E59DC">
        <w:t>of shared tunnel selection</w:t>
      </w:r>
      <w:r>
        <w:t xml:space="preserve">, </w:t>
      </w:r>
      <w:r w:rsidR="002E59DC">
        <w:t>the MDSC needs to check if there is multi</w:t>
      </w:r>
      <w:r w:rsidR="002E59DC">
        <w:noBreakHyphen/>
        <w:t>domain path which can support the L2/L3VPN end-to-end TE service requirements (e.g., bandwidth, latency, etc.) using existing intra-domain MPLS-TE tunnels</w:t>
      </w:r>
      <w:r>
        <w:t>.</w:t>
      </w:r>
    </w:p>
    <w:p w14:paraId="33798331" w14:textId="158AA3D0" w:rsidR="005E65D1" w:rsidRDefault="002E59DC" w:rsidP="00A65881">
      <w:r>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1C2B74D9" w:rsidR="005E65D1" w:rsidRPr="00723F72" w:rsidRDefault="005E65D1" w:rsidP="00A65881">
      <w:r>
        <w:t>The modification of an existing MPLS</w:t>
      </w:r>
      <w:r>
        <w:noBreakHyphen/>
        <w:t xml:space="preserve">TE Tunnel </w:t>
      </w:r>
      <w:r w:rsidR="00797A0C">
        <w:t>as well as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 xml:space="preserve">layer path computation, the MDSC can decide for example to modify the bandwidth of an existing Optical Tunnel (e.g., </w:t>
      </w:r>
      <w:proofErr w:type="spellStart"/>
      <w:r w:rsidR="00797A0C">
        <w:t>ODUflex</w:t>
      </w:r>
      <w:proofErr w:type="spellEnd"/>
      <w:r w:rsidR="00797A0C">
        <w:t xml:space="preserve"> bandwidth increase) or to setup new Optical Tunnels to be used as additional LAG members of an existing IP Link or as new IP Links to re-route the MPLS</w:t>
      </w:r>
      <w:r w:rsidR="00797A0C">
        <w:noBreakHyphen/>
        <w:t>TE Tunnel.</w:t>
      </w:r>
    </w:p>
    <w:p w14:paraId="298C703C" w14:textId="77777777" w:rsidR="005E65D1" w:rsidRDefault="005E65D1" w:rsidP="005E65D1">
      <w:r>
        <w:t xml:space="preserve">In all the cases, the labels used by the end-to-end tunnel are distributed in the PE and BR nodes by BGP. The MDSC is responsible to configure the BGP </w:t>
      </w:r>
      <w:proofErr w:type="spellStart"/>
      <w:r>
        <w:t>speakeers</w:t>
      </w:r>
      <w:proofErr w:type="spellEnd"/>
      <w:r>
        <w:t xml:space="preserve"> in each P</w:t>
      </w:r>
      <w:r>
        <w:noBreakHyphen/>
        <w:t>PNC, if needed.</w:t>
      </w:r>
    </w:p>
    <w:p w14:paraId="51A0632E" w14:textId="5F2F44F5" w:rsidR="00E33E77" w:rsidRDefault="00B50EBB" w:rsidP="00E33E77">
      <w:pPr>
        <w:pStyle w:val="Heading2"/>
      </w:pPr>
      <w:bookmarkStart w:id="279" w:name="_Toc53130239"/>
      <w:bookmarkStart w:id="280" w:name="_Toc68604095"/>
      <w:r>
        <w:t xml:space="preserve">IP/MPLS </w:t>
      </w:r>
      <w:r w:rsidR="00E33E77" w:rsidRPr="00E33E77">
        <w:t>Domain Controller and NE Functions</w:t>
      </w:r>
      <w:bookmarkEnd w:id="279"/>
      <w:bookmarkEnd w:id="280"/>
    </w:p>
    <w:p w14:paraId="1109AE96" w14:textId="1608ED5D" w:rsidR="004B5A98" w:rsidRDefault="004B5A98" w:rsidP="004B5A98">
      <w:r>
        <w:t>IP/MPLS networks are assumed to have multiple domains</w:t>
      </w:r>
      <w:r w:rsidR="00C41BBE">
        <w:t>,</w:t>
      </w:r>
      <w:r>
        <w:t xml:space="preserve"> </w:t>
      </w:r>
      <w:r w:rsidR="00C41BBE">
        <w:t xml:space="preserve">where </w:t>
      </w:r>
      <w:r>
        <w:t xml:space="preserve">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F1F10DB"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B47D12">
        <w:t>Figure 3</w:t>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w:t>
      </w:r>
      <w:proofErr w:type="gramStart"/>
      <w:r w:rsidRPr="00F8768F">
        <w:t>1.Tunnel  |</w:t>
      </w:r>
      <w:proofErr w:type="gramEnd"/>
      <w:r w:rsidRPr="00F8768F">
        <w:t xml:space="preserve"> 2.VPN</w:t>
      </w:r>
      <w:r>
        <w:t xml:space="preserve">    </w:t>
      </w:r>
      <w:r w:rsidRPr="00F8768F">
        <w:t xml:space="preserve">         | 1.Tunnel  | 2.VPN</w:t>
      </w:r>
    </w:p>
    <w:p w14:paraId="4F93058E" w14:textId="49A9F14D" w:rsidR="00822D43" w:rsidRPr="00F8768F" w:rsidRDefault="00822D43" w:rsidP="00822D43">
      <w:pPr>
        <w:pStyle w:val="RFCFigure"/>
      </w:pPr>
      <w:r w:rsidRPr="00F8768F">
        <w:t xml:space="preserve">          | </w:t>
      </w:r>
      <w:proofErr w:type="spellStart"/>
      <w:r w:rsidR="00797A0C">
        <w:t>Config</w:t>
      </w:r>
      <w:proofErr w:type="spellEnd"/>
      <w:r>
        <w:t xml:space="preserve">   </w:t>
      </w:r>
      <w:r w:rsidRPr="00F8768F">
        <w:t xml:space="preserve"> | Provisioning      | </w:t>
      </w:r>
      <w:proofErr w:type="spellStart"/>
      <w:r w:rsidR="00797A0C">
        <w:t>Config</w:t>
      </w:r>
      <w:proofErr w:type="spellEnd"/>
      <w:r>
        <w:t xml:space="preserve">   </w:t>
      </w:r>
      <w:r w:rsidRPr="00F8768F">
        <w:t xml:space="preserve"> | Provisioning</w:t>
      </w:r>
    </w:p>
    <w:p w14:paraId="5648FD71" w14:textId="77777777" w:rsidR="00822D43" w:rsidRPr="00F8768F" w:rsidRDefault="00822D43" w:rsidP="00822D43">
      <w:pPr>
        <w:pStyle w:val="RFCFigure"/>
      </w:pPr>
      <w:r w:rsidRPr="00F8768F">
        <w:t xml:space="preserve">          V           </w:t>
      </w:r>
      <w:proofErr w:type="spellStart"/>
      <w:r w:rsidRPr="00F8768F">
        <w:t>V</w:t>
      </w:r>
      <w:proofErr w:type="spellEnd"/>
      <w:r w:rsidRPr="00F8768F">
        <w:t xml:space="preserve">                   </w:t>
      </w:r>
      <w:proofErr w:type="spellStart"/>
      <w:r w:rsidRPr="00F8768F">
        <w:t>V</w:t>
      </w:r>
      <w:proofErr w:type="spellEnd"/>
      <w:r w:rsidRPr="00F8768F">
        <w:t xml:space="preserve">           </w:t>
      </w:r>
      <w:proofErr w:type="spellStart"/>
      <w:r w:rsidRPr="00F8768F">
        <w:t>V</w:t>
      </w:r>
      <w:proofErr w:type="spellEnd"/>
    </w:p>
    <w:p w14:paraId="492FB543" w14:textId="77777777" w:rsidR="00822D43" w:rsidRPr="00723F72" w:rsidRDefault="00822D43" w:rsidP="00822D43">
      <w:pPr>
        <w:pStyle w:val="RFCFigure"/>
        <w:rPr>
          <w:lang w:val="it-IT"/>
        </w:rPr>
      </w:pPr>
      <w:r w:rsidRPr="00F8768F">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F8768F" w:rsidRDefault="00822D43" w:rsidP="00822D43">
      <w:pPr>
        <w:pStyle w:val="RFCFigure"/>
      </w:pPr>
      <w:r w:rsidRPr="00723F72">
        <w:rPr>
          <w:lang w:val="it-IT"/>
        </w:rPr>
        <w:t xml:space="preserve">   </w:t>
      </w:r>
      <w:r w:rsidRPr="00F8768F">
        <w:t>o--/---o..................o--\-----/--o..................o---\--o</w:t>
      </w:r>
    </w:p>
    <w:p w14:paraId="6A6BEE2D" w14:textId="77777777" w:rsidR="00822D43" w:rsidRPr="00F8768F" w:rsidRDefault="00822D43" w:rsidP="00822D43">
      <w:pPr>
        <w:pStyle w:val="RFCFigure"/>
      </w:pPr>
      <w:r w:rsidRPr="00F8768F">
        <w:t xml:space="preserve">      \                         /     \                         /</w:t>
      </w:r>
    </w:p>
    <w:p w14:paraId="499D2171" w14:textId="41529A98" w:rsidR="00822D43" w:rsidRPr="00F8768F" w:rsidRDefault="00822D43" w:rsidP="00822D43">
      <w:pPr>
        <w:pStyle w:val="RFCFigure"/>
      </w:pPr>
      <w:r w:rsidRPr="00F8768F">
        <w:t xml:space="preserve">       \       </w:t>
      </w:r>
      <w:r>
        <w:t xml:space="preserve"> </w:t>
      </w:r>
      <w:r w:rsidRPr="00F8768F">
        <w:t>Domain 1</w:t>
      </w:r>
      <w:r>
        <w:t xml:space="preserve">  </w:t>
      </w:r>
      <w:r w:rsidRPr="00F8768F">
        <w:t xml:space="preserve">     /       \      </w:t>
      </w:r>
      <w:r>
        <w:t xml:space="preserve"> </w:t>
      </w:r>
      <w:r w:rsidRPr="00F8768F">
        <w:t>Domain 2</w:t>
      </w:r>
      <w:r>
        <w:t xml:space="preserve">  </w:t>
      </w:r>
      <w:r w:rsidRPr="00F8768F">
        <w:t xml:space="preserve">      /</w:t>
      </w:r>
    </w:p>
    <w:p w14:paraId="2C18D7E0" w14:textId="77777777" w:rsidR="00822D43" w:rsidRPr="00F8768F" w:rsidRDefault="00822D43" w:rsidP="00822D43">
      <w:pPr>
        <w:pStyle w:val="RFCFigure"/>
      </w:pPr>
      <w:r w:rsidRPr="00F8768F">
        <w:t xml:space="preserve">        +---------------------+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281" w:name="_Ref48309454"/>
      <w:r>
        <w:t>IP/MPLS Domain Controller &amp; NE Functions</w:t>
      </w:r>
      <w:bookmarkEnd w:id="281"/>
    </w:p>
    <w:p w14:paraId="78275F3E" w14:textId="783A7280" w:rsidR="00A65881" w:rsidRDefault="004B5A98" w:rsidP="004B5A98">
      <w:r>
        <w:t xml:space="preserve">It is assumed that BGP is running in the inter-domain IP/MPLS networks for L2/L3VPN and that </w:t>
      </w:r>
      <w:r w:rsidRPr="00DF75D4">
        <w:t xml:space="preserve">t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48F08218" w:rsidR="004B5A98" w:rsidRDefault="00822D43" w:rsidP="004B5A98">
      <w:r>
        <w:t xml:space="preserve">The BGP would be responsible for the </w:t>
      </w:r>
      <w:r w:rsidR="00A65881">
        <w:t xml:space="preserve">label distribution of the </w:t>
      </w:r>
      <w:r>
        <w:t>end</w:t>
      </w:r>
      <w:r>
        <w:noBreakHyphen/>
        <w:t>to</w:t>
      </w:r>
      <w:r>
        <w:noBreakHyphen/>
        <w:t>end tunnel on PE and BR nodes.</w:t>
      </w:r>
      <w:r w:rsidR="00A65881">
        <w:t xml:space="preserve"> The MDSC is responsible for the selection of the BRs and of the intra-domain MPLS</w:t>
      </w:r>
      <w:r w:rsidR="00A65881">
        <w:noBreakHyphen/>
        <w:t>TE Tunnels between PE/BR nodes.</w:t>
      </w:r>
    </w:p>
    <w:p w14:paraId="3DEC05FF" w14:textId="2EAA2232" w:rsidR="00A65881" w:rsidRDefault="00A65881" w:rsidP="00A65881">
      <w:r>
        <w:t>If new MPLS</w:t>
      </w:r>
      <w:r>
        <w:noBreakHyphen/>
        <w:t>TE Tunnels are needed</w:t>
      </w:r>
      <w:r w:rsidR="00797A0C">
        <w:t xml:space="preserve"> or </w:t>
      </w:r>
      <w:proofErr w:type="spellStart"/>
      <w:r w:rsidR="00797A0C">
        <w:t>mofications</w:t>
      </w:r>
      <w:proofErr w:type="spellEnd"/>
      <w:r w:rsidR="00797A0C">
        <w:t xml:space="preserve"> (e.g., bandwidth </w:t>
      </w:r>
      <w:proofErr w:type="spellStart"/>
      <w:r w:rsidR="00797A0C">
        <w:t>ingrease</w:t>
      </w:r>
      <w:proofErr w:type="spellEnd"/>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PNC to configure the VPN, including the selection of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r>
        <w:t>end</w:t>
      </w:r>
      <w:r>
        <w:noBreakHyphen/>
        <w:t>to</w:t>
      </w:r>
      <w:r>
        <w:noBreakHyphen/>
        <w:t>end LSP label: assigned by the egress BR, selected by the MDSC, and distributed by BGP;</w:t>
      </w:r>
    </w:p>
    <w:p w14:paraId="6499B18A" w14:textId="0F450A15" w:rsidR="00CF2A2A" w:rsidRDefault="00CF2A2A" w:rsidP="00723F72">
      <w:pPr>
        <w:pStyle w:val="RFCListBullet"/>
      </w:pPr>
      <w:r>
        <w:lastRenderedPageBreak/>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282" w:name="_Toc53130240"/>
      <w:bookmarkStart w:id="283" w:name="_Toc68604096"/>
      <w:r w:rsidRPr="00E33E77">
        <w:t>Optical Domain Controller and NE Functions</w:t>
      </w:r>
      <w:bookmarkEnd w:id="282"/>
      <w:bookmarkEnd w:id="283"/>
    </w:p>
    <w:p w14:paraId="45F165EF" w14:textId="7791B1E4" w:rsidR="004B5A98" w:rsidRDefault="004B5A98" w:rsidP="004B5A98">
      <w:r w:rsidRPr="007B6CEE">
        <w:t xml:space="preserve">Optical network provides the underlay connectivity services to IP/MPLS networks. The coordination of Packet/Optical multi-layer is done by the </w:t>
      </w:r>
      <w:r w:rsidR="00A37704">
        <w:t xml:space="preserve">MDSC, as shown in </w:t>
      </w:r>
      <w:r w:rsidR="00B47D12">
        <w:t>Figure 1</w:t>
      </w:r>
      <w:r w:rsidRPr="007B6CEE">
        <w:t>.</w:t>
      </w:r>
      <w:r>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proofErr w:type="gramStart"/>
      <w:r>
        <w:t>perform</w:t>
      </w:r>
      <w:proofErr w:type="gramEnd"/>
      <w:r>
        <w:t xml:space="preserve"> Optical Tunnel setup, when requested by the MDSC.</w:t>
      </w:r>
    </w:p>
    <w:p w14:paraId="75AC5727" w14:textId="17481DA7" w:rsidR="008F32CC" w:rsidRDefault="008F32CC" w:rsidP="004B5A98">
      <w:r>
        <w:t>The mechanisms used by O</w:t>
      </w:r>
      <w:r>
        <w:noBreakHyphen/>
        <w:t>PNC to perform intra</w:t>
      </w:r>
      <w:r>
        <w:noBreakHyphen/>
        <w:t>domain topology discovery and path setup are usually vendor</w:t>
      </w:r>
      <w:r>
        <w:noBreakHyphen/>
      </w:r>
      <w:proofErr w:type="spellStart"/>
      <w:r>
        <w:t>speicific</w:t>
      </w:r>
      <w:proofErr w:type="spellEnd"/>
      <w:r>
        <w:t xml:space="preserve"> and outside the scope of this document.</w:t>
      </w:r>
    </w:p>
    <w:p w14:paraId="59CF5CEB" w14:textId="337553FB" w:rsidR="008F32CC" w:rsidRDefault="008F32CC" w:rsidP="004B5A98">
      <w:r>
        <w:t xml:space="preserve">Depending on the type of optical network, TE topology abstraction, path </w:t>
      </w:r>
      <w:proofErr w:type="spellStart"/>
      <w:r>
        <w:t>compution</w:t>
      </w:r>
      <w:proofErr w:type="spellEnd"/>
      <w:r>
        <w:t xml:space="preserve">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284" w:name="_Toc53130241"/>
      <w:bookmarkStart w:id="285" w:name="_Toc68604097"/>
      <w:r w:rsidRPr="00954E1B">
        <w:t>Interface protocols and YANG data models for the MPIs</w:t>
      </w:r>
      <w:bookmarkEnd w:id="284"/>
      <w:bookmarkEnd w:id="285"/>
    </w:p>
    <w:p w14:paraId="5E8C962A" w14:textId="77777777" w:rsidR="00446B77" w:rsidRPr="006F25F5" w:rsidRDefault="00446B77" w:rsidP="00446B77">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p>
    <w:p w14:paraId="23D8075B" w14:textId="5142ED81" w:rsidR="00183DAE" w:rsidRPr="00954E1B" w:rsidRDefault="00183DAE" w:rsidP="00954E1B">
      <w:pPr>
        <w:pStyle w:val="Heading2"/>
      </w:pPr>
      <w:bookmarkStart w:id="286" w:name="_Toc53130242"/>
      <w:bookmarkStart w:id="287" w:name="_Toc68604098"/>
      <w:r w:rsidRPr="00BB3648">
        <w:t>RESTCONF</w:t>
      </w:r>
      <w:r w:rsidR="00BB3648" w:rsidRPr="00954E1B">
        <w:t xml:space="preserve"> protocol</w:t>
      </w:r>
      <w:r w:rsidR="00BB3648">
        <w:t xml:space="preserve"> at the MPIs</w:t>
      </w:r>
      <w:bookmarkEnd w:id="286"/>
      <w:bookmarkEnd w:id="287"/>
    </w:p>
    <w:p w14:paraId="6E0C7E56" w14:textId="77777777"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Pr="0029754E" w:rsidDel="00446B77">
        <w:t>Extensions to RESTCONF, as defined in [RFC8527], to be compliant with Network Management Datastore Architecture (NMDA) defined in [RFC8342], are assumed to be used as well at these MPI interfaces and also at CMI interfaces.</w:t>
      </w:r>
    </w:p>
    <w:p w14:paraId="5B403500" w14:textId="4FA392C8" w:rsidR="00BB3648" w:rsidRPr="00954E1B" w:rsidRDefault="00BB3648" w:rsidP="00954E1B">
      <w:pPr>
        <w:pStyle w:val="Heading2"/>
      </w:pPr>
      <w:bookmarkStart w:id="288" w:name="_Toc53130243"/>
      <w:bookmarkStart w:id="289" w:name="_Toc68604099"/>
      <w:r w:rsidRPr="00954E1B">
        <w:t>YANG data models at the MPIs</w:t>
      </w:r>
      <w:bookmarkEnd w:id="288"/>
      <w:bookmarkEnd w:id="289"/>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290" w:name="_Toc53130244"/>
      <w:bookmarkStart w:id="291" w:name="_Ref54089505"/>
      <w:bookmarkStart w:id="292" w:name="_Toc68604100"/>
      <w:r>
        <w:lastRenderedPageBreak/>
        <w:t xml:space="preserve">Common YANG </w:t>
      </w:r>
      <w:r w:rsidR="00BB3648">
        <w:t xml:space="preserve">data </w:t>
      </w:r>
      <w:r>
        <w:t xml:space="preserve">models at </w:t>
      </w:r>
      <w:r w:rsidR="00BB3648">
        <w:t xml:space="preserve">the </w:t>
      </w:r>
      <w:r>
        <w:t>MPIs</w:t>
      </w:r>
      <w:bookmarkEnd w:id="290"/>
      <w:bookmarkEnd w:id="291"/>
      <w:bookmarkEnd w:id="292"/>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77777777" w:rsidR="00183DAE" w:rsidRDefault="00183DAE" w:rsidP="00183DAE">
      <w:pPr>
        <w:pStyle w:val="RFCListBullet"/>
      </w:pPr>
      <w:r>
        <w:t>The Base Network Model, defined in the “</w:t>
      </w:r>
      <w:proofErr w:type="spellStart"/>
      <w:r>
        <w:t>ietf</w:t>
      </w:r>
      <w:proofErr w:type="spellEnd"/>
      <w:r>
        <w:t>-network” YANG module of [RFC8345]</w:t>
      </w:r>
    </w:p>
    <w:p w14:paraId="637F30C6" w14:textId="77777777" w:rsidR="00183DAE" w:rsidRDefault="00183DAE" w:rsidP="00183DAE">
      <w:pPr>
        <w:pStyle w:val="RFCListBullet"/>
      </w:pPr>
      <w:r>
        <w:t>The Base Network Topology Model, defined in the “</w:t>
      </w:r>
      <w:proofErr w:type="spellStart"/>
      <w:r>
        <w:rPr>
          <w:lang w:val="en"/>
        </w:rPr>
        <w:t>ietf</w:t>
      </w:r>
      <w:proofErr w:type="spellEnd"/>
      <w:r>
        <w:rPr>
          <w:lang w:val="en"/>
        </w:rPr>
        <w:t>-network-topology</w:t>
      </w:r>
      <w:r>
        <w:t>” YANG module of [RFC8345], which augments the Base Network Model</w:t>
      </w:r>
    </w:p>
    <w:p w14:paraId="217F14F1" w14:textId="1E5AAD37" w:rsidR="00183DAE" w:rsidRDefault="00183DAE" w:rsidP="00183DAE">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 with TE specific information.</w:t>
      </w:r>
    </w:p>
    <w:p w14:paraId="23532271" w14:textId="77777777" w:rsidR="00183DAE" w:rsidRDefault="00183DAE" w:rsidP="00183DAE">
      <w:r>
        <w:t>These common YANG models are generic and augmented by technology-specific YANG modules as described in the following sections.</w:t>
      </w:r>
    </w:p>
    <w:p w14:paraId="475D0811" w14:textId="77777777" w:rsidR="00183DAE" w:rsidRPr="0029754E" w:rsidRDefault="00183DAE" w:rsidP="00183DAE">
      <w:r w:rsidRPr="0029754E">
        <w:t>Both Optical and Packet PNCs must use the following common notifications YANG models at the MPI so that any network changes can be reported almost in real-time to MDSC by the PNCs:</w:t>
      </w:r>
    </w:p>
    <w:p w14:paraId="570B44CC" w14:textId="77777777" w:rsidR="00183DAE" w:rsidRPr="0029754E" w:rsidRDefault="00183DAE" w:rsidP="00183DAE">
      <w:pPr>
        <w:pStyle w:val="RFCListBullet"/>
      </w:pPr>
      <w:r w:rsidRPr="0029754E">
        <w:t>Dynamic Subscription to YANG Events and Datastores over RESTCONF as defined in [RFC8650]</w:t>
      </w:r>
    </w:p>
    <w:p w14:paraId="665B3108" w14:textId="77777777" w:rsidR="00183DAE" w:rsidRPr="0029754E" w:rsidRDefault="00183DAE" w:rsidP="00183DAE">
      <w:pPr>
        <w:pStyle w:val="RFCListBullet"/>
      </w:pPr>
      <w:r w:rsidRPr="0029754E">
        <w:t>Subscription to YANG Notifications for Datastores updates as defined in [RFC8641]</w:t>
      </w:r>
    </w:p>
    <w:p w14:paraId="5374E176" w14:textId="77777777" w:rsidR="00183DAE" w:rsidRDefault="00183DAE" w:rsidP="00183DAE">
      <w:pPr>
        <w:pStyle w:val="RFCListBullet"/>
        <w:numPr>
          <w:ilvl w:val="0"/>
          <w:numId w:val="0"/>
        </w:numPr>
        <w:ind w:left="432"/>
      </w:pPr>
      <w:r w:rsidRPr="0029754E">
        <w:t>PNCs and MDSCs must be compliant with subscription requirements as stated in [RFC7923].</w:t>
      </w:r>
    </w:p>
    <w:p w14:paraId="194341AF" w14:textId="69C66104" w:rsidR="00183DAE" w:rsidRDefault="00183DAE" w:rsidP="00183DAE">
      <w:pPr>
        <w:pStyle w:val="Heading3"/>
      </w:pPr>
      <w:bookmarkStart w:id="293" w:name="_Toc53130245"/>
      <w:bookmarkStart w:id="294" w:name="_Toc68604101"/>
      <w:r>
        <w:t xml:space="preserve">YANG models at the </w:t>
      </w:r>
      <w:r w:rsidR="00BB3648">
        <w:t>O</w:t>
      </w:r>
      <w:r>
        <w:t>ptical MPIs</w:t>
      </w:r>
      <w:bookmarkEnd w:id="293"/>
      <w:bookmarkEnd w:id="294"/>
    </w:p>
    <w:p w14:paraId="46FAB2D7" w14:textId="77777777" w:rsidR="00183DAE" w:rsidRDefault="00183DAE" w:rsidP="00183DAE">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AABBC9F" w14:textId="77777777" w:rsidR="00183DAE" w:rsidRDefault="00183DAE" w:rsidP="00183DAE">
      <w:pPr>
        <w:pStyle w:val="RFCListBullet"/>
      </w:pPr>
      <w:r>
        <w:t>The WSON Topology Model, defined in the “</w:t>
      </w:r>
      <w:proofErr w:type="spellStart"/>
      <w:r>
        <w:t>ietf</w:t>
      </w:r>
      <w:proofErr w:type="spellEnd"/>
      <w:r>
        <w:t>-</w:t>
      </w:r>
      <w:proofErr w:type="spellStart"/>
      <w:r>
        <w:t>wson</w:t>
      </w:r>
      <w:proofErr w:type="spellEnd"/>
      <w:r>
        <w:t>-topology” YANG modules of [</w:t>
      </w:r>
      <w:r w:rsidRPr="00A32AF9">
        <w:t>WSON-TOPO</w:t>
      </w:r>
      <w:r>
        <w:t>], or the Flexi</w:t>
      </w:r>
      <w:r>
        <w:noBreakHyphen/>
        <w:t>grid Topology Model, defined in the “</w:t>
      </w:r>
      <w:proofErr w:type="spellStart"/>
      <w:r w:rsidRPr="00557357">
        <w:t>ietf</w:t>
      </w:r>
      <w:proofErr w:type="spellEnd"/>
      <w:r w:rsidRPr="00557357">
        <w:t>-flexi-grid-topology</w:t>
      </w:r>
      <w:r>
        <w:t>” YANG module of [Flexi</w:t>
      </w:r>
      <w:r>
        <w:noBreakHyphen/>
        <w:t>TOPO].</w:t>
      </w:r>
    </w:p>
    <w:p w14:paraId="496FE36C" w14:textId="0DD97B34" w:rsidR="00183DAE" w:rsidRPr="00ED789A" w:rsidRDefault="00183DAE" w:rsidP="00DF342E">
      <w:pPr>
        <w:pStyle w:val="RFCListBullet"/>
      </w:pPr>
      <w:r w:rsidRPr="00ED789A">
        <w:t>Optionally</w:t>
      </w:r>
      <w:r w:rsidR="00DF342E" w:rsidRPr="00ED789A">
        <w:t>, when the OTN layer is used,</w:t>
      </w:r>
      <w:r w:rsidRPr="00ED789A">
        <w:t xml:space="preserve"> the OTN Topology Model, </w:t>
      </w:r>
      <w:r w:rsidR="00DF342E" w:rsidRPr="00ED789A">
        <w:t xml:space="preserve">as </w:t>
      </w:r>
      <w:r w:rsidRPr="00ED789A">
        <w:t>defined in the “</w:t>
      </w:r>
      <w:proofErr w:type="spellStart"/>
      <w:r w:rsidR="00DF342E" w:rsidRPr="00ED789A">
        <w:t>ietf</w:t>
      </w:r>
      <w:proofErr w:type="spellEnd"/>
      <w:r w:rsidR="00DF342E" w:rsidRPr="00ED789A">
        <w:t>-</w:t>
      </w:r>
      <w:proofErr w:type="spellStart"/>
      <w:r w:rsidR="00DF342E" w:rsidRPr="00ED789A">
        <w:t>otn</w:t>
      </w:r>
      <w:proofErr w:type="spellEnd"/>
      <w:r w:rsidR="00DF342E" w:rsidRPr="00ED789A">
        <w:t>-topology</w:t>
      </w:r>
      <w:r w:rsidRPr="00ED789A">
        <w:t xml:space="preserve">” YANG module of </w:t>
      </w:r>
      <w:r w:rsidR="00DF342E" w:rsidRPr="00ED789A">
        <w:t>[OTN-TOPO].</w:t>
      </w:r>
    </w:p>
    <w:p w14:paraId="647480E5" w14:textId="7DD680C9" w:rsidR="00183DAE" w:rsidRDefault="00183DAE" w:rsidP="00183DAE">
      <w:pPr>
        <w:pStyle w:val="RFCListBullet"/>
      </w:pPr>
      <w:r>
        <w:lastRenderedPageBreak/>
        <w:t>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r w:rsidR="00DF342E">
        <w:t>.</w:t>
      </w:r>
    </w:p>
    <w:p w14:paraId="6481C926" w14:textId="2524F9AD" w:rsidR="00183DAE" w:rsidRPr="0060135F" w:rsidRDefault="00183DAE" w:rsidP="00183DAE">
      <w:pPr>
        <w:pStyle w:val="RFCListBullet"/>
        <w:rPr>
          <w:highlight w:val="yellow"/>
        </w:rPr>
      </w:pPr>
      <w:commentRangeStart w:id="295"/>
      <w:r w:rsidRPr="0060135F">
        <w:rPr>
          <w:highlight w:val="yellow"/>
        </w:rPr>
        <w:t>Optionally</w:t>
      </w:r>
      <w:r w:rsidR="00DF342E">
        <w:rPr>
          <w:highlight w:val="yellow"/>
        </w:rPr>
        <w:t>,</w:t>
      </w:r>
      <w:r w:rsidRPr="0060135F">
        <w:rPr>
          <w:highlight w:val="yellow"/>
        </w:rPr>
        <w:t xml:space="preserve"> when </w:t>
      </w:r>
      <w:r w:rsidR="00DF342E">
        <w:rPr>
          <w:highlight w:val="yellow"/>
        </w:rPr>
        <w:t xml:space="preserve">the </w:t>
      </w:r>
      <w:r w:rsidRPr="0060135F">
        <w:rPr>
          <w:highlight w:val="yellow"/>
        </w:rPr>
        <w:t>OTN layer is used, the network data model for L1 OTN services</w:t>
      </w:r>
      <w:r>
        <w:rPr>
          <w:highlight w:val="yellow"/>
        </w:rPr>
        <w:t xml:space="preserve"> (e.g. an Ethernet transparent service) as defined in “</w:t>
      </w:r>
      <w:proofErr w:type="spellStart"/>
      <w:r w:rsidRPr="0060135F">
        <w:rPr>
          <w:highlight w:val="yellow"/>
        </w:rPr>
        <w:t>ietf</w:t>
      </w:r>
      <w:proofErr w:type="spellEnd"/>
      <w:r w:rsidRPr="0060135F">
        <w:rPr>
          <w:highlight w:val="yellow"/>
        </w:rPr>
        <w:t>-trans-client-service</w:t>
      </w:r>
      <w:r w:rsidRPr="00FA26A9">
        <w:rPr>
          <w:highlight w:val="yellow"/>
        </w:rPr>
        <w:t xml:space="preserve">” YANG module of </w:t>
      </w:r>
      <w:r w:rsidRPr="0060135F">
        <w:rPr>
          <w:highlight w:val="yellow"/>
        </w:rPr>
        <w:t>draft-</w:t>
      </w:r>
      <w:proofErr w:type="spellStart"/>
      <w:r w:rsidRPr="0060135F">
        <w:rPr>
          <w:highlight w:val="yellow"/>
        </w:rPr>
        <w:t>ietf</w:t>
      </w:r>
      <w:proofErr w:type="spellEnd"/>
      <w:r w:rsidRPr="0060135F">
        <w:rPr>
          <w:highlight w:val="yellow"/>
        </w:rPr>
        <w:t>-</w:t>
      </w:r>
      <w:proofErr w:type="spellStart"/>
      <w:r w:rsidRPr="0060135F">
        <w:rPr>
          <w:highlight w:val="yellow"/>
        </w:rPr>
        <w:t>ccamp</w:t>
      </w:r>
      <w:proofErr w:type="spellEnd"/>
      <w:r w:rsidRPr="0060135F">
        <w:rPr>
          <w:highlight w:val="yellow"/>
        </w:rPr>
        <w:t>-client-signal-yang [CLIENT-SIGNAL]</w:t>
      </w:r>
      <w:r w:rsidR="00DF342E">
        <w:rPr>
          <w:highlight w:val="yellow"/>
        </w:rPr>
        <w:t>.</w:t>
      </w:r>
      <w:commentRangeEnd w:id="295"/>
      <w:r w:rsidR="008B7B43">
        <w:rPr>
          <w:rStyle w:val="CommentReference"/>
        </w:rPr>
        <w:commentReference w:id="295"/>
      </w:r>
    </w:p>
    <w:p w14:paraId="620EAF96" w14:textId="77777777" w:rsidR="00183DAE" w:rsidRDefault="00183DAE" w:rsidP="00183DAE">
      <w:pPr>
        <w:pStyle w:val="RFCListBullet"/>
      </w:pPr>
      <w:commentRangeStart w:id="296"/>
      <w:commentRangeStart w:id="297"/>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296"/>
      <w:r>
        <w:rPr>
          <w:rStyle w:val="CommentReference"/>
        </w:rPr>
        <w:commentReference w:id="296"/>
      </w:r>
      <w:commentRangeEnd w:id="297"/>
      <w:r w:rsidR="00840E9D">
        <w:rPr>
          <w:rStyle w:val="CommentReference"/>
        </w:rPr>
        <w:commentReference w:id="297"/>
      </w:r>
      <w:r>
        <w:t>.</w:t>
      </w:r>
    </w:p>
    <w:p w14:paraId="68730633" w14:textId="77777777" w:rsidR="00183DAE" w:rsidRDefault="00183DAE" w:rsidP="00183DAE">
      <w:pPr>
        <w:pStyle w:val="RFCListBullet"/>
        <w:numPr>
          <w:ilvl w:val="0"/>
          <w:numId w:val="0"/>
        </w:numPr>
        <w:ind w:left="432"/>
      </w:pPr>
      <w:r>
        <w:t>The Ethernet Topology is used to report the access links between the IP routers and the edge ROADMs.</w:t>
      </w:r>
    </w:p>
    <w:p w14:paraId="77F88010" w14:textId="77777777" w:rsidR="005A50D7" w:rsidRDefault="005A50D7" w:rsidP="005A50D7">
      <w:pPr>
        <w:pStyle w:val="RFCListBullet"/>
        <w:numPr>
          <w:ilvl w:val="0"/>
          <w:numId w:val="0"/>
        </w:numPr>
        <w:ind w:left="432"/>
      </w:pPr>
      <w:r>
        <w:t>The optical PNC uses at least the following YANG models:</w:t>
      </w:r>
    </w:p>
    <w:p w14:paraId="1355DDC7" w14:textId="77777777" w:rsidR="005A50D7" w:rsidRDefault="005A50D7" w:rsidP="005A50D7">
      <w:pPr>
        <w:pStyle w:val="RFCListBullet"/>
      </w:pPr>
      <w:r>
        <w:t>The TE Tunnel Model, defined in the “</w:t>
      </w:r>
      <w:proofErr w:type="spellStart"/>
      <w:r>
        <w:t>ietf-te</w:t>
      </w:r>
      <w:proofErr w:type="spellEnd"/>
      <w:r>
        <w:t>” YANG module of [TE</w:t>
      </w:r>
      <w:r>
        <w:noBreakHyphen/>
        <w:t>TUNNEL]</w:t>
      </w:r>
    </w:p>
    <w:p w14:paraId="6029C76D" w14:textId="77777777" w:rsidR="005A50D7" w:rsidRDefault="005A50D7" w:rsidP="005A50D7">
      <w:pPr>
        <w:pStyle w:val="RFCListBullet"/>
      </w:pPr>
      <w:r>
        <w:t>The WSON Tunnel Model, defined in the “</w:t>
      </w:r>
      <w:proofErr w:type="spellStart"/>
      <w:r w:rsidRPr="00F33CC7">
        <w:t>ietf</w:t>
      </w:r>
      <w:proofErr w:type="spellEnd"/>
      <w:r w:rsidRPr="00F33CC7">
        <w:t>-</w:t>
      </w:r>
      <w:proofErr w:type="spellStart"/>
      <w:r w:rsidRPr="00F33CC7">
        <w:t>wson</w:t>
      </w:r>
      <w:proofErr w:type="spellEnd"/>
      <w:r w:rsidRPr="00F33CC7">
        <w:t>-tunnel</w:t>
      </w:r>
      <w:r>
        <w:t>” YANG modules of [</w:t>
      </w:r>
      <w:r w:rsidRPr="00A32AF9">
        <w:t>WSON-</w:t>
      </w:r>
      <w:r w:rsidRPr="00C57086">
        <w:t>TUNNEL</w:t>
      </w:r>
      <w:r>
        <w:t>], or the Flexi</w:t>
      </w:r>
      <w:r>
        <w:noBreakHyphen/>
        <w:t>grid Media Channel Model, defined in the “</w:t>
      </w:r>
      <w:proofErr w:type="spellStart"/>
      <w:r>
        <w:rPr>
          <w:lang w:val="en"/>
        </w:rPr>
        <w:t>ietf</w:t>
      </w:r>
      <w:proofErr w:type="spellEnd"/>
      <w:r>
        <w:rPr>
          <w:lang w:val="en"/>
        </w:rPr>
        <w:t>-flexi-grid-media-channel</w:t>
      </w:r>
      <w:r>
        <w:t>” YANG module of [Flexi</w:t>
      </w:r>
      <w:r>
        <w:noBreakHyphen/>
        <w:t>MC]</w:t>
      </w:r>
    </w:p>
    <w:p w14:paraId="1656B5B0" w14:textId="6A476E60" w:rsidR="00002975" w:rsidRPr="00ED789A" w:rsidRDefault="00002975" w:rsidP="00002975">
      <w:pPr>
        <w:pStyle w:val="RFCListBullet"/>
      </w:pPr>
      <w:r w:rsidRPr="00ED789A">
        <w:t>Optionally</w:t>
      </w:r>
      <w:r w:rsidR="00DF342E" w:rsidRPr="00ED789A">
        <w:t>, when the OTN layer is used,</w:t>
      </w:r>
      <w:r w:rsidRPr="00ED789A">
        <w:t xml:space="preserve"> the OTN Tunnel</w:t>
      </w:r>
      <w:r w:rsidR="00DF342E" w:rsidRPr="00ED789A">
        <w:t xml:space="preserve"> Model, </w:t>
      </w:r>
      <w:r w:rsidRPr="00ED789A">
        <w:t>defined in the “</w:t>
      </w:r>
      <w:proofErr w:type="spellStart"/>
      <w:r w:rsidRPr="00ED789A">
        <w:t>ietf</w:t>
      </w:r>
      <w:proofErr w:type="spellEnd"/>
      <w:r w:rsidRPr="00ED789A">
        <w:t>-</w:t>
      </w:r>
      <w:proofErr w:type="spellStart"/>
      <w:r w:rsidRPr="00ED789A">
        <w:t>otn</w:t>
      </w:r>
      <w:proofErr w:type="spellEnd"/>
      <w:r w:rsidRPr="00ED789A">
        <w:t>-tunnel” YANG module of [OTN-TUNNEL]</w:t>
      </w:r>
      <w:r w:rsidR="00DF342E" w:rsidRPr="00ED789A">
        <w:t>.</w:t>
      </w:r>
    </w:p>
    <w:p w14:paraId="3DD479EA" w14:textId="5162594D" w:rsidR="005A50D7" w:rsidRDefault="005A50D7" w:rsidP="005A50D7">
      <w:pPr>
        <w:pStyle w:val="RFCListBullet"/>
      </w:pPr>
      <w:r>
        <w:t>The Ethernet Client Signal Model, defined in the “</w:t>
      </w:r>
      <w:proofErr w:type="spellStart"/>
      <w:r w:rsidRPr="00A26597">
        <w:t>ietf</w:t>
      </w:r>
      <w:proofErr w:type="spellEnd"/>
      <w:r w:rsidRPr="00A26597">
        <w:t>-eth-</w:t>
      </w:r>
      <w:proofErr w:type="spellStart"/>
      <w:r w:rsidRPr="00A26597">
        <w:t>tran</w:t>
      </w:r>
      <w:proofErr w:type="spellEnd"/>
      <w:r w:rsidRPr="00A26597">
        <w:t>-service</w:t>
      </w:r>
      <w:r>
        <w:t>” YANG module of [CLIENT-SIGNAL]</w:t>
      </w:r>
      <w:r w:rsidR="00DF342E">
        <w:t>.</w:t>
      </w:r>
    </w:p>
    <w:p w14:paraId="1B55CD44" w14:textId="77777777" w:rsidR="005A50D7" w:rsidRDefault="005A50D7" w:rsidP="005A50D7">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45B07994" w14:textId="77777777" w:rsidR="005A50D7" w:rsidRDefault="005A50D7" w:rsidP="005A50D7">
      <w:pPr>
        <w:pStyle w:val="RFCListBullet"/>
        <w:numPr>
          <w:ilvl w:val="0"/>
          <w:numId w:val="0"/>
        </w:numPr>
        <w:ind w:left="432"/>
      </w:pPr>
      <w:r>
        <w:t>The WSON Tunnel Model or, alternatively, the Flexi</w:t>
      </w:r>
      <w:r>
        <w:noBreakHyphen/>
        <w:t xml:space="preserve">grid Media Channel Model are used to setup connectivity within the DWDM network depending on whether the </w:t>
      </w:r>
      <w:r w:rsidRPr="000F1A74">
        <w:t>DWDM optical network is based on fixed grid or flexible-grid</w:t>
      </w:r>
      <w:r>
        <w:t>.</w:t>
      </w:r>
    </w:p>
    <w:p w14:paraId="1E34EE5F" w14:textId="77777777" w:rsidR="005A50D7" w:rsidRDefault="005A50D7" w:rsidP="005A50D7">
      <w:pPr>
        <w:pStyle w:val="RFCListBullet"/>
        <w:numPr>
          <w:ilvl w:val="0"/>
          <w:numId w:val="0"/>
        </w:numPr>
        <w:ind w:left="432"/>
      </w:pPr>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0AC56A31" w14:textId="7A84C0C6" w:rsidR="00183DAE" w:rsidRDefault="00183DAE" w:rsidP="00183DAE">
      <w:pPr>
        <w:pStyle w:val="Heading3"/>
      </w:pPr>
      <w:bookmarkStart w:id="298" w:name="_Toc53130246"/>
      <w:bookmarkStart w:id="299" w:name="_Toc68604102"/>
      <w:r>
        <w:lastRenderedPageBreak/>
        <w:t xml:space="preserve">YANG </w:t>
      </w:r>
      <w:r w:rsidR="00BB3648">
        <w:t xml:space="preserve">data </w:t>
      </w:r>
      <w:r>
        <w:t>models at the Packet MPIs</w:t>
      </w:r>
      <w:bookmarkEnd w:id="298"/>
      <w:bookmarkEnd w:id="299"/>
    </w:p>
    <w:p w14:paraId="1EA72805" w14:textId="58E206A6"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ED789A">
        <w:t xml:space="preserve">described in section </w:t>
      </w:r>
      <w:r w:rsidR="007A3A93" w:rsidRPr="00ED789A">
        <w:rPr>
          <w:b/>
          <w:bCs/>
          <w:i/>
        </w:rPr>
        <w:fldChar w:fldCharType="begin"/>
      </w:r>
      <w:r w:rsidR="007A3A93" w:rsidRPr="00ED789A">
        <w:rPr>
          <w:i/>
        </w:rPr>
        <w:instrText xml:space="preserve"> REF _Ref54089505 \r \h \t</w:instrText>
      </w:r>
      <w:r w:rsidR="008B7B43" w:rsidRPr="00ED789A">
        <w:rPr>
          <w:b/>
          <w:bCs/>
          <w:i/>
        </w:rPr>
        <w:instrText xml:space="preserve"> \* MERGEFORMAT </w:instrText>
      </w:r>
      <w:r w:rsidR="007A3A93" w:rsidRPr="00ED789A">
        <w:rPr>
          <w:b/>
          <w:bCs/>
          <w:i/>
        </w:rPr>
      </w:r>
      <w:r w:rsidR="007A3A93" w:rsidRPr="00ED789A">
        <w:rPr>
          <w:b/>
          <w:bCs/>
          <w:i/>
        </w:rPr>
        <w:fldChar w:fldCharType="separate"/>
      </w:r>
      <w:r w:rsidR="00554724">
        <w:rPr>
          <w:i/>
        </w:rPr>
        <w:t>3.2.1</w:t>
      </w:r>
      <w:r w:rsidR="007A3A93" w:rsidRPr="00ED789A">
        <w:rPr>
          <w:b/>
          <w:bCs/>
          <w:i/>
        </w:rPr>
        <w:fldChar w:fldCharType="end"/>
      </w:r>
      <w:r>
        <w:t>:</w:t>
      </w:r>
    </w:p>
    <w:p w14:paraId="0DB7179E" w14:textId="77777777"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s of [RFC8346], which augments the Base Network Topology Model</w:t>
      </w:r>
    </w:p>
    <w:p w14:paraId="4411CD08" w14:textId="77777777" w:rsidR="00183DAE" w:rsidRPr="008B7B43" w:rsidRDefault="00183DAE" w:rsidP="00ED789A">
      <w:pPr>
        <w:pStyle w:val="RFCListBullet"/>
      </w:pPr>
      <w:r w:rsidRPr="008B7B43">
        <w:t>The L3 specific data model including extended TE attributes (e.g. performance derived metrics like latency), defined in “ietf-l3-te-topology” and in “</w:t>
      </w:r>
      <w:proofErr w:type="spellStart"/>
      <w:r w:rsidRPr="008B7B43">
        <w:t>ietf</w:t>
      </w:r>
      <w:proofErr w:type="spellEnd"/>
      <w:r w:rsidRPr="008B7B43">
        <w:t>-</w:t>
      </w:r>
      <w:proofErr w:type="spellStart"/>
      <w:r w:rsidRPr="008B7B43">
        <w:t>te</w:t>
      </w:r>
      <w:proofErr w:type="spellEnd"/>
      <w:r w:rsidRPr="008B7B43">
        <w:t>-topology-packet” in draft-ietf-teas-l3-te-topo [L3-TE-TOPO]</w:t>
      </w:r>
    </w:p>
    <w:p w14:paraId="79F3946E" w14:textId="77777777" w:rsidR="00183DAE" w:rsidRPr="008B7B43" w:rsidRDefault="00183DAE" w:rsidP="00183DAE">
      <w:pPr>
        <w:pStyle w:val="RFCListBullet"/>
      </w:pPr>
      <w:r w:rsidRPr="008B7B43">
        <w:t>The Ethernet Topology Model, defined in the “</w:t>
      </w:r>
      <w:proofErr w:type="spellStart"/>
      <w:r w:rsidRPr="008B7B43">
        <w:t>ietf</w:t>
      </w:r>
      <w:proofErr w:type="spellEnd"/>
      <w:r w:rsidRPr="008B7B43">
        <w:t>-eth-</w:t>
      </w:r>
      <w:proofErr w:type="spellStart"/>
      <w:r w:rsidRPr="008B7B43">
        <w:t>te</w:t>
      </w:r>
      <w:proofErr w:type="spellEnd"/>
      <w:r w:rsidRPr="008B7B43">
        <w:t>-topology” YANG module of [CLIENT-TOPO], which augments the TE Topology Model</w:t>
      </w:r>
    </w:p>
    <w:p w14:paraId="109228B7" w14:textId="77777777" w:rsidR="00183DAE" w:rsidRDefault="00183DAE" w:rsidP="00183DAE">
      <w:pPr>
        <w:pStyle w:val="RFCListBullet"/>
        <w:numPr>
          <w:ilvl w:val="0"/>
          <w:numId w:val="0"/>
        </w:numPr>
        <w:ind w:left="432"/>
      </w:pPr>
      <w:r>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1A0610BD" w14:textId="77777777" w:rsidR="00183DAE" w:rsidRDefault="00183DAE" w:rsidP="00183DAE">
      <w:pPr>
        <w:pStyle w:val="RFCListBullet"/>
        <w:shd w:val="clear" w:color="auto" w:fill="FFFF00"/>
      </w:pPr>
      <w:commentRangeStart w:id="300"/>
      <w:r>
        <w:t>The User Network Interface (UNI) Topology Model, being defined in the “</w:t>
      </w:r>
      <w:proofErr w:type="spellStart"/>
      <w:r>
        <w:t>ietf</w:t>
      </w:r>
      <w:proofErr w:type="spellEnd"/>
      <w:r>
        <w:t>-</w:t>
      </w:r>
      <w:proofErr w:type="spellStart"/>
      <w:r>
        <w:t>uni</w:t>
      </w:r>
      <w:proofErr w:type="spellEnd"/>
      <w:r>
        <w:t>-topology” module of the draft-</w:t>
      </w:r>
      <w:proofErr w:type="spellStart"/>
      <w:r>
        <w:t>ogondio</w:t>
      </w:r>
      <w:proofErr w:type="spellEnd"/>
      <w:r>
        <w:t>-opsawg-</w:t>
      </w:r>
      <w:proofErr w:type="spellStart"/>
      <w:r>
        <w:t>uni</w:t>
      </w:r>
      <w:proofErr w:type="spellEnd"/>
      <w:r>
        <w:t>-topology [UNI-TOPO] which augment “</w:t>
      </w:r>
      <w:proofErr w:type="spellStart"/>
      <w:r>
        <w:t>ietf</w:t>
      </w:r>
      <w:proofErr w:type="spellEnd"/>
      <w:r>
        <w:t>-network” module defined in [RFC8345] adding service attachment points to the nodes to which L2VPN/L3VPN IP/MPLS services can be attached.</w:t>
      </w:r>
    </w:p>
    <w:p w14:paraId="75BCE4E5" w14:textId="77777777" w:rsidR="00183DAE" w:rsidRDefault="00183DAE" w:rsidP="00183DAE">
      <w:pPr>
        <w:pStyle w:val="RFCListBullet"/>
        <w:shd w:val="clear" w:color="auto" w:fill="FFFF00"/>
      </w:pPr>
      <w:r>
        <w:t>L3VPN network data model defined in “ietf-l3vpn-ntw” module of draft-ietf-opsawg-l3sm-l3nm [L3NM] used for non-ACTN MPI for L3VPN service provisioning</w:t>
      </w:r>
    </w:p>
    <w:p w14:paraId="6AA614E8" w14:textId="77777777" w:rsidR="00183DAE" w:rsidRDefault="00183DAE" w:rsidP="00183DAE">
      <w:pPr>
        <w:pStyle w:val="RFCListBullet"/>
        <w:shd w:val="clear" w:color="auto" w:fill="FFFF00"/>
      </w:pPr>
      <w:r>
        <w:t>L2VPN network data model defined in “ietf-l2vpn-ntw” module of draft-ietf-barguil-opsawg-l2sm-l2nm [L2NM] used for non-ACTN MPI for L2VPN service provisioning</w:t>
      </w:r>
      <w:commentRangeEnd w:id="300"/>
      <w:r w:rsidR="00A523A5">
        <w:rPr>
          <w:rStyle w:val="CommentReference"/>
        </w:rPr>
        <w:commentReference w:id="300"/>
      </w:r>
    </w:p>
    <w:p w14:paraId="10787088" w14:textId="0BEAF16B" w:rsidR="00BB3648" w:rsidRPr="00CE0EAE" w:rsidRDefault="00BB3648" w:rsidP="00BB3648">
      <w:pPr>
        <w:pStyle w:val="RFCListBullet"/>
        <w:numPr>
          <w:ilvl w:val="0"/>
          <w:numId w:val="0"/>
        </w:numPr>
        <w:ind w:left="432"/>
        <w:rPr>
          <w:i/>
        </w:rPr>
      </w:pPr>
      <w:commentRangeStart w:id="301"/>
      <w:r w:rsidRPr="00CE0EAE">
        <w:rPr>
          <w:i/>
          <w:highlight w:val="yellow"/>
        </w:rPr>
        <w:t>[Editor’s note:] Add YANG models used for tunnel and service configuration.</w:t>
      </w:r>
      <w:commentRangeEnd w:id="301"/>
      <w:r w:rsidR="008B7B43">
        <w:rPr>
          <w:rStyle w:val="CommentReference"/>
        </w:rPr>
        <w:commentReference w:id="301"/>
      </w:r>
    </w:p>
    <w:p w14:paraId="6148BDC6" w14:textId="302B421D" w:rsidR="008162F9" w:rsidRDefault="008162F9" w:rsidP="008162F9">
      <w:pPr>
        <w:pStyle w:val="Heading2"/>
      </w:pPr>
      <w:bookmarkStart w:id="302" w:name="_Toc68604103"/>
      <w:bookmarkStart w:id="303" w:name="_Toc53130247"/>
      <w:r>
        <w:t>PCEP</w:t>
      </w:r>
      <w:bookmarkEnd w:id="302"/>
    </w:p>
    <w:p w14:paraId="66A17EF7" w14:textId="26B78666" w:rsidR="008162F9" w:rsidRDefault="008162F9" w:rsidP="008162F9">
      <w:r>
        <w:t>[RFC</w:t>
      </w:r>
      <w:r w:rsidR="00895898">
        <w:t>8637</w:t>
      </w:r>
      <w:r>
        <w:t>] examines the applicability of a Path Computation Element (PCE) [RFC5440] and PCE Communication Protocol (PCEP) to the ACTN framework. It further describes how the PCE architecture is applicable to ACTN</w:t>
      </w:r>
      <w:r w:rsidR="00895898">
        <w:t xml:space="preserve"> and </w:t>
      </w:r>
      <w:r>
        <w:t xml:space="preserve">lists the PCEP extensions that are needed to use PCEP as an ACTN interface.  The stateful PCE [RFC8231], PCE-Initiation [RFC8281], stateful Hierarchical PCE (H-PCE) [RFC8751], </w:t>
      </w:r>
      <w:r>
        <w:lastRenderedPageBreak/>
        <w:t>and PCE as a central controller (PCECC) [RFC8283] are some of the key extensions that enable the use of PCE/PCEP for ACTN.</w:t>
      </w:r>
    </w:p>
    <w:p w14:paraId="189D495B" w14:textId="3C34B47F" w:rsidR="008162F9" w:rsidRDefault="008162F9" w:rsidP="008162F9">
      <w:r>
        <w:t>Since the PCEP supports path computation in the packet as well as optical networks, PCEP is well suited for inter-layer path computation. [RFC5623] describes a framework for applying the PCE-based architecture to interlayer (G</w:t>
      </w:r>
      <w:proofErr w:type="gramStart"/>
      <w:r>
        <w:t>)MPLS</w:t>
      </w:r>
      <w:proofErr w:type="gramEnd"/>
      <w:r>
        <w:t xml:space="preserve"> traffic engineering. Further, the section 6.1 of [RFC8751] states the H-PCE applicability for inter-layer or POI.</w:t>
      </w:r>
    </w:p>
    <w:p w14:paraId="6225D294" w14:textId="69ABCCB2" w:rsidR="00895898" w:rsidRDefault="008162F9" w:rsidP="006815A1">
      <w:r>
        <w:t>[RFC</w:t>
      </w:r>
      <w:r w:rsidR="00895898">
        <w:t>8637</w:t>
      </w:r>
      <w:r>
        <w:t xml:space="preserve">] lists various PCEP extensions that are applicable to ACTN. It also list the PCEP extension for optical network and POI. </w:t>
      </w:r>
    </w:p>
    <w:p w14:paraId="7BB5D872" w14:textId="15FF62D1" w:rsidR="006815A1" w:rsidRDefault="008162F9" w:rsidP="006815A1">
      <w:r>
        <w:t>Note that the PCEP can be used in conjunction with the YANG models described in the rest of this document.</w:t>
      </w:r>
      <w:r w:rsidR="00895898">
        <w:t xml:space="preserve"> </w:t>
      </w:r>
      <w:r w:rsidR="00895898" w:rsidRPr="00895898">
        <w:t xml:space="preserve">Depending on </w:t>
      </w:r>
      <w:r w:rsidR="00585BC0">
        <w:t xml:space="preserve">whether ACTN is deployed in a </w:t>
      </w:r>
      <w:proofErr w:type="gramStart"/>
      <w:r w:rsidR="00585BC0">
        <w:t>greenfield</w:t>
      </w:r>
      <w:proofErr w:type="gramEnd"/>
      <w:r w:rsidR="00585BC0">
        <w:t xml:space="preserve"> or </w:t>
      </w:r>
      <w:proofErr w:type="spellStart"/>
      <w:r w:rsidR="00585BC0">
        <w:t>browfield</w:t>
      </w:r>
      <w:proofErr w:type="spellEnd"/>
      <w:r w:rsidR="00895898" w:rsidRPr="00895898">
        <w:t xml:space="preserve">, </w:t>
      </w:r>
      <w:r w:rsidR="00895898">
        <w:t xml:space="preserve">two options </w:t>
      </w:r>
      <w:r w:rsidR="00895898" w:rsidRPr="00895898">
        <w:t>are possible:</w:t>
      </w:r>
      <w:r w:rsidR="00895898">
        <w:t xml:space="preserve"> </w:t>
      </w:r>
    </w:p>
    <w:p w14:paraId="51FC86B5" w14:textId="1D15E466" w:rsidR="00895898" w:rsidRPr="00391AF8" w:rsidRDefault="00585BC0" w:rsidP="00895898">
      <w:pPr>
        <w:pStyle w:val="RFCListNumbered"/>
        <w:numPr>
          <w:ilvl w:val="0"/>
          <w:numId w:val="55"/>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s</w:t>
      </w:r>
      <w:r w:rsidR="00895898" w:rsidRPr="00895898">
        <w:t xml:space="preserve"> the </w:t>
      </w:r>
      <w:r>
        <w:t>creation of TE tunnels</w:t>
      </w:r>
      <w:r w:rsidR="00895898" w:rsidRPr="00895898">
        <w:t>. It may either perform full multi</w:t>
      </w:r>
      <w:r>
        <w:noBreakHyphen/>
      </w:r>
      <w:r w:rsidR="00895898" w:rsidRPr="00895898">
        <w:t>layer path computation or delegate path computation to the underneath PNC</w:t>
      </w:r>
      <w:r>
        <w:t>s.</w:t>
      </w:r>
      <w:r>
        <w:br/>
      </w:r>
      <w:r>
        <w:br/>
      </w:r>
      <w:r w:rsidR="00895898" w:rsidRPr="00895898">
        <w:t xml:space="preserve">This approach is very attractive for operators from </w:t>
      </w:r>
      <w:proofErr w:type="gramStart"/>
      <w:r w:rsidR="00895898" w:rsidRPr="00895898">
        <w:t>an</w:t>
      </w:r>
      <w:proofErr w:type="gramEnd"/>
      <w:r w:rsidR="00895898" w:rsidRPr="00895898">
        <w:t xml:space="preserve"> multi</w:t>
      </w:r>
      <w:r>
        <w:noBreakHyphen/>
      </w:r>
      <w:r w:rsidR="00895898" w:rsidRPr="00895898">
        <w:t>vendor integration perspective as it is simpl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46FCF1A4"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t xml:space="preserve"> but it uses PCEP for </w:t>
      </w:r>
      <w:proofErr w:type="spellStart"/>
      <w:r>
        <w:t>hierararchical</w:t>
      </w:r>
      <w:proofErr w:type="spellEnd"/>
      <w:r>
        <w:t xml:space="preserve"> path computation.</w:t>
      </w:r>
      <w:r>
        <w:br/>
      </w:r>
      <w:r>
        <w:br/>
      </w:r>
      <w:r w:rsidRPr="00585BC0">
        <w:t>As mentioned in Option 1, from an operator perspecti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554724">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304" w:name="_Ref57295795"/>
      <w:bookmarkStart w:id="305" w:name="_Toc68604104"/>
      <w:r w:rsidRPr="00E33E77">
        <w:t>Multi-layer and multi-domain services scenarios</w:t>
      </w:r>
      <w:bookmarkEnd w:id="303"/>
      <w:bookmarkEnd w:id="304"/>
      <w:bookmarkEnd w:id="305"/>
    </w:p>
    <w:p w14:paraId="20E560CA" w14:textId="1FB2DE4A" w:rsidR="00E33E77" w:rsidRDefault="001A0AB4" w:rsidP="00E33E77">
      <w:r w:rsidRPr="00993578">
        <w:t xml:space="preserve">Multi-layer and multi-domain scenarios, based on reference network described in section </w:t>
      </w:r>
      <w:r w:rsidR="00B47D12">
        <w:t>2</w:t>
      </w:r>
      <w:r w:rsidRPr="00993578">
        <w:t>, and very relevant for Service Providers, are described in the next sections. For each scenario existing IETF protocols and data models are identified w</w:t>
      </w:r>
      <w:r w:rsidR="00CE64B7" w:rsidRPr="00993578">
        <w:t xml:space="preserve">ith particular focus on the MPI </w:t>
      </w:r>
      <w:r w:rsidRPr="00993578">
        <w:t>in the ACTN architecture</w:t>
      </w:r>
      <w:r w:rsidR="00CE64B7" w:rsidRPr="00993578">
        <w:t>. Non ACTN IET</w:t>
      </w:r>
      <w:r w:rsidR="00F85E64" w:rsidRPr="00993578">
        <w:t>F</w:t>
      </w:r>
      <w:r w:rsidR="00CE64B7" w:rsidRPr="00993578">
        <w:t xml:space="preserve"> data models required </w:t>
      </w:r>
      <w:r w:rsidR="00CE64B7" w:rsidRPr="00993578">
        <w:lastRenderedPageBreak/>
        <w:t>for L2/L3VPN service provisioning between MDSC and IP PNCs are also identified.</w:t>
      </w:r>
    </w:p>
    <w:p w14:paraId="1ABEE6CC" w14:textId="202828D2" w:rsidR="00E33E77" w:rsidRDefault="00E33E77" w:rsidP="00E33E77">
      <w:pPr>
        <w:pStyle w:val="Heading2"/>
      </w:pPr>
      <w:bookmarkStart w:id="306" w:name="_Toc53130248"/>
      <w:bookmarkStart w:id="307" w:name="_Toc68604105"/>
      <w:r w:rsidRPr="00E33E77">
        <w:t xml:space="preserve">Scenario 1: </w:t>
      </w:r>
      <w:ins w:id="308" w:author="Italo Busi" w:date="2021-03-08T20:35:00Z">
        <w:r w:rsidR="00ED789A">
          <w:t xml:space="preserve">inventory, service and </w:t>
        </w:r>
      </w:ins>
      <w:r w:rsidRPr="00E33E77">
        <w:t xml:space="preserve">network </w:t>
      </w:r>
      <w:del w:id="309" w:author="Italo Busi" w:date="2021-03-08T20:35:00Z">
        <w:r w:rsidRPr="00E33E77" w:rsidDel="00ED789A">
          <w:delText xml:space="preserve">and service </w:delText>
        </w:r>
      </w:del>
      <w:r w:rsidRPr="00E33E77">
        <w:t>topology discovery</w:t>
      </w:r>
      <w:bookmarkEnd w:id="306"/>
      <w:bookmarkEnd w:id="307"/>
    </w:p>
    <w:p w14:paraId="46876DCA" w14:textId="3F9DEF0A" w:rsidR="00ED789A" w:rsidRDefault="003B0D3F" w:rsidP="003B0D3F">
      <w:pPr>
        <w:rPr>
          <w:ins w:id="310" w:author="Italo Busi" w:date="2021-03-08T20:36:00Z"/>
        </w:rPr>
      </w:pPr>
      <w:r>
        <w:t>In this scenario, the MSDC needs to</w:t>
      </w:r>
      <w:r w:rsidRPr="002E36A0">
        <w:t xml:space="preserve"> discover </w:t>
      </w:r>
      <w:r w:rsidR="00090AAA" w:rsidRPr="00ED789A">
        <w:t>through the underlying PNCs</w:t>
      </w:r>
      <w:r w:rsidR="00090AAA">
        <w:t xml:space="preserve">, </w:t>
      </w:r>
      <w:r>
        <w:t xml:space="preserve">the </w:t>
      </w:r>
      <w:r w:rsidRPr="002E36A0">
        <w:t>network topology</w:t>
      </w:r>
      <w:r>
        <w:t xml:space="preserve">, at both </w:t>
      </w:r>
      <w:r w:rsidRPr="002E36A0">
        <w:t>WDM and IP layer</w:t>
      </w:r>
      <w:r>
        <w:t xml:space="preserve">s, in terms of nodes </w:t>
      </w:r>
      <w:del w:id="311" w:author="Italo Busi" w:date="2021-03-08T20:35:00Z">
        <w:r w:rsidDel="00ED789A">
          <w:delText xml:space="preserve">(NEs) </w:delText>
        </w:r>
      </w:del>
      <w:r>
        <w:t xml:space="preserve">and links, including </w:t>
      </w:r>
      <w:r w:rsidRPr="005C5912">
        <w:t>inter AS domain links as well as cross-layer</w:t>
      </w:r>
      <w:r w:rsidDel="00677935">
        <w:t xml:space="preserve"> </w:t>
      </w:r>
      <w:r>
        <w:t>links</w:t>
      </w:r>
      <w:r w:rsidR="003D099C">
        <w:t xml:space="preserve"> </w:t>
      </w:r>
      <w:r w:rsidR="003D099C" w:rsidRPr="00ED789A">
        <w:t xml:space="preserve">but also in terms of tunnels (MPLS or SR paths in IP layer and </w:t>
      </w:r>
      <w:proofErr w:type="spellStart"/>
      <w:r w:rsidR="003D099C" w:rsidRPr="00ED789A">
        <w:t>OCh</w:t>
      </w:r>
      <w:proofErr w:type="spellEnd"/>
      <w:r w:rsidR="003D099C" w:rsidRPr="00ED789A">
        <w:t xml:space="preserve"> </w:t>
      </w:r>
      <w:r w:rsidR="00090AAA" w:rsidRPr="00ED789A">
        <w:t xml:space="preserve">and </w:t>
      </w:r>
      <w:r w:rsidR="003D099C" w:rsidRPr="00ED789A">
        <w:t xml:space="preserve">optionally </w:t>
      </w:r>
      <w:proofErr w:type="spellStart"/>
      <w:r w:rsidR="003D099C" w:rsidRPr="00ED789A">
        <w:t>ODUk</w:t>
      </w:r>
      <w:proofErr w:type="spellEnd"/>
      <w:r w:rsidR="003D099C" w:rsidRPr="00ED789A">
        <w:t xml:space="preserve"> tunnels</w:t>
      </w:r>
      <w:r w:rsidR="00090AAA" w:rsidRPr="00ED789A">
        <w:t xml:space="preserve"> in optical layer</w:t>
      </w:r>
      <w:r w:rsidR="00D97AE1" w:rsidRPr="00ED789A">
        <w:t>)</w:t>
      </w:r>
      <w:r w:rsidRPr="0060135F">
        <w:t>.</w:t>
      </w:r>
    </w:p>
    <w:p w14:paraId="28A8E98A" w14:textId="2D1BB715" w:rsidR="003B0D3F" w:rsidRDefault="00ED789A" w:rsidP="003B0D3F">
      <w:pPr>
        <w:rPr>
          <w:ins w:id="312" w:author="Italo Busi" w:date="2021-03-08T20:36:00Z"/>
        </w:rPr>
      </w:pPr>
      <w:ins w:id="313" w:author="Italo Busi" w:date="2021-03-08T20:42:00Z">
        <w:r>
          <w:t xml:space="preserve">In addition, the </w:t>
        </w:r>
      </w:ins>
      <w:r w:rsidR="00D97AE1" w:rsidRPr="00ED789A">
        <w:t xml:space="preserve">MDSC </w:t>
      </w:r>
      <w:ins w:id="314" w:author="Italo Busi" w:date="2021-03-08T20:42:00Z">
        <w:r>
          <w:t xml:space="preserve">should </w:t>
        </w:r>
      </w:ins>
      <w:r w:rsidR="00D97AE1" w:rsidRPr="00ED789A">
        <w:t>discover</w:t>
      </w:r>
      <w:del w:id="315" w:author="Italo Busi" w:date="2021-03-08T20:42:00Z">
        <w:r w:rsidR="00D97AE1" w:rsidRPr="00ED789A" w:rsidDel="00ED789A">
          <w:delText>s</w:delText>
        </w:r>
      </w:del>
      <w:r w:rsidR="00D97AE1" w:rsidRPr="00ED789A">
        <w:t xml:space="preserve"> </w:t>
      </w:r>
      <w:del w:id="316" w:author="Italo Busi" w:date="2021-03-08T20:42:00Z">
        <w:r w:rsidR="00D97AE1" w:rsidRPr="00ED789A" w:rsidDel="00ED789A">
          <w:delText xml:space="preserve">also </w:delText>
        </w:r>
      </w:del>
      <w:r w:rsidR="00D97AE1" w:rsidRPr="00ED789A">
        <w:t>the IP/MPLS transport services</w:t>
      </w:r>
      <w:r w:rsidR="00A92C5F" w:rsidRPr="00ED789A">
        <w:t xml:space="preserve"> (L2VPN/L3VPN)</w:t>
      </w:r>
      <w:r w:rsidR="00D97AE1" w:rsidRPr="00ED789A">
        <w:t xml:space="preserve"> deployed, both intra-domain and inter-domain wise.</w:t>
      </w:r>
    </w:p>
    <w:p w14:paraId="2388B54C" w14:textId="31DD1FC9" w:rsidR="002163B4" w:rsidRDefault="002163B4" w:rsidP="002163B4">
      <w:pPr>
        <w:rPr>
          <w:ins w:id="317" w:author="Italo Busi" w:date="2021-04-20T11:14:00Z"/>
        </w:rPr>
      </w:pPr>
      <w:ins w:id="318" w:author="Italo Busi" w:date="2021-04-20T11:14:00Z">
        <w:r>
          <w:t xml:space="preserve">The O-PNC and P-PNC </w:t>
        </w:r>
      </w:ins>
      <w:ins w:id="319" w:author="Italo Busi" w:date="2021-04-20T11:23:00Z">
        <w:r w:rsidR="006844C8">
          <w:t>could</w:t>
        </w:r>
      </w:ins>
      <w:ins w:id="320" w:author="Italo Busi" w:date="2021-04-20T11:14:00Z">
        <w:r>
          <w:t xml:space="preserve"> discover and report the inventory information of </w:t>
        </w:r>
      </w:ins>
      <w:ins w:id="321" w:author="Italo Busi" w:date="2021-04-20T11:15:00Z">
        <w:r>
          <w:t>thei</w:t>
        </w:r>
        <w:bookmarkStart w:id="322" w:name="_GoBack"/>
        <w:bookmarkEnd w:id="322"/>
        <w:r>
          <w:t xml:space="preserve">r </w:t>
        </w:r>
      </w:ins>
      <w:ins w:id="323" w:author="Italo Busi" w:date="2021-04-20T11:14:00Z">
        <w:r>
          <w:t xml:space="preserve">equipment that </w:t>
        </w:r>
        <w:r w:rsidRPr="002163B4">
          <w:t>is used by the different management layers</w:t>
        </w:r>
      </w:ins>
      <w:ins w:id="324" w:author="Italo Busi" w:date="2021-04-20T11:15:00Z">
        <w:r>
          <w:t xml:space="preserve">. In the context of POI, </w:t>
        </w:r>
        <w:r w:rsidRPr="002163B4">
          <w:t xml:space="preserve">the inventory information </w:t>
        </w:r>
      </w:ins>
      <w:ins w:id="325" w:author="Italo Busi" w:date="2021-04-20T11:16:00Z">
        <w:r>
          <w:t xml:space="preserve">of IP and WDM equipment </w:t>
        </w:r>
      </w:ins>
      <w:ins w:id="326" w:author="Italo Busi" w:date="2021-04-20T11:15:00Z">
        <w:r w:rsidRPr="002163B4">
          <w:t xml:space="preserve">can complement the topology views and facilitate the IP-Optical </w:t>
        </w:r>
      </w:ins>
      <w:ins w:id="327" w:author="Italo Busi" w:date="2021-04-20T11:16:00Z">
        <w:r>
          <w:t xml:space="preserve">multi-layer </w:t>
        </w:r>
      </w:ins>
      <w:ins w:id="328" w:author="Italo Busi" w:date="2021-04-20T11:15:00Z">
        <w:r w:rsidRPr="002163B4">
          <w:t>view</w:t>
        </w:r>
      </w:ins>
      <w:ins w:id="329" w:author="Italo Busi" w:date="2021-04-20T11:16:00Z">
        <w:r>
          <w:t>.</w:t>
        </w:r>
      </w:ins>
    </w:p>
    <w:p w14:paraId="6C8D36EB" w14:textId="6244C0CA" w:rsidR="00ED789A" w:rsidRPr="002E36A0" w:rsidRDefault="00ED789A" w:rsidP="00ED789A">
      <w:ins w:id="330" w:author="Italo Busi" w:date="2021-03-08T20:36:00Z">
        <w:r w:rsidRPr="002163B4">
          <w:t xml:space="preserve">MDSC </w:t>
        </w:r>
      </w:ins>
      <w:ins w:id="331" w:author="Italo Busi" w:date="2021-04-20T11:23:00Z">
        <w:r w:rsidR="006844C8">
          <w:t>could</w:t>
        </w:r>
      </w:ins>
      <w:ins w:id="332" w:author="Italo Busi" w:date="2021-03-08T20:42:00Z">
        <w:r w:rsidRPr="002163B4">
          <w:t xml:space="preserve"> also </w:t>
        </w:r>
      </w:ins>
      <w:ins w:id="333" w:author="Italo Busi" w:date="2021-03-08T20:36:00Z">
        <w:r w:rsidRPr="002163B4">
          <w:t xml:space="preserve">discover also </w:t>
        </w:r>
      </w:ins>
      <w:ins w:id="334" w:author="Italo Busi" w:date="2021-03-08T20:39:00Z">
        <w:r w:rsidRPr="002163B4">
          <w:t>the whole</w:t>
        </w:r>
      </w:ins>
      <w:ins w:id="335" w:author="Italo Busi" w:date="2021-03-08T20:37:00Z">
        <w:r w:rsidRPr="002163B4">
          <w:t xml:space="preserve"> </w:t>
        </w:r>
      </w:ins>
      <w:ins w:id="336" w:author="Italo Busi" w:date="2021-03-08T20:36:00Z">
        <w:r w:rsidRPr="002163B4">
          <w:t xml:space="preserve">inventory information </w:t>
        </w:r>
      </w:ins>
      <w:ins w:id="337" w:author="Italo Busi" w:date="2021-03-08T20:37:00Z">
        <w:r w:rsidRPr="002163B4">
          <w:t>of both IP and WDM equipment</w:t>
        </w:r>
      </w:ins>
      <w:ins w:id="338" w:author="Italo Busi" w:date="2021-03-08T20:43:00Z">
        <w:r w:rsidRPr="002163B4">
          <w:t xml:space="preserve"> and be able to correlate</w:t>
        </w:r>
        <w:del w:id="339" w:author="BOUQUIER, JEAN-FRANCOIS, Vodafone Spain" w:date="2021-03-12T11:37:00Z">
          <w:r w:rsidRPr="002163B4" w:rsidDel="006905FD">
            <w:delText>d</w:delText>
          </w:r>
        </w:del>
        <w:r w:rsidRPr="002163B4">
          <w:t xml:space="preserve"> this information with the links reported in the network topology</w:t>
        </w:r>
      </w:ins>
      <w:ins w:id="340" w:author="Italo Busi" w:date="2021-03-08T20:38:00Z">
        <w:r w:rsidRPr="002163B4">
          <w:t>.</w:t>
        </w:r>
      </w:ins>
    </w:p>
    <w:p w14:paraId="73142D45" w14:textId="3AC9138C"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t xml:space="preserve">can be </w:t>
      </w:r>
      <w:r w:rsidRPr="005C5912">
        <w:t xml:space="preserve">abstracted </w:t>
      </w:r>
      <w:r>
        <w:t xml:space="preserve">in the sense that some detailed NE information is hidden at the MPI, </w:t>
      </w:r>
      <w:r w:rsidRPr="005C5912">
        <w:t xml:space="preserve">and a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 both the inter-AS domain links (seen by each controller as UNI interfaces but as I-NNI interfaces by the MDSC) as well as the cross-layer mapping between IP and WDM layer</w:t>
      </w:r>
      <w:r>
        <w:t>.</w:t>
      </w:r>
    </w:p>
    <w:p w14:paraId="300158E7" w14:textId="328C9AB8" w:rsidR="00ED789A" w:rsidRDefault="003B0D3F" w:rsidP="00ED789A">
      <w:pPr>
        <w:rPr>
          <w:ins w:id="341" w:author="Italo Busi" w:date="2021-03-08T20:41:00Z"/>
        </w:rPr>
      </w:pPr>
      <w:r w:rsidRPr="00C109A9">
        <w:t xml:space="preserve">The MDSC </w:t>
      </w:r>
      <w:ins w:id="342" w:author="Italo Busi" w:date="2021-03-08T20:44:00Z">
        <w:r w:rsidR="00CF1AB2">
          <w:t>shoul</w:t>
        </w:r>
      </w:ins>
      <w:ins w:id="343" w:author="BOUQUIER, JEAN-FRANCOIS, Vodafone Spain" w:date="2021-03-12T11:37:00Z">
        <w:r w:rsidR="006905FD">
          <w:t>d</w:t>
        </w:r>
      </w:ins>
      <w:ins w:id="344" w:author="Italo Busi" w:date="2021-03-08T20:44:00Z">
        <w:r w:rsidR="00CF1AB2">
          <w:t xml:space="preserve"> </w:t>
        </w:r>
      </w:ins>
      <w:r w:rsidRPr="00C109A9">
        <w:t xml:space="preserve">also </w:t>
      </w:r>
      <w:r w:rsidRPr="00677935">
        <w:t>maintain</w:t>
      </w:r>
      <w:del w:id="345" w:author="Italo Busi" w:date="2021-03-08T20:44:00Z">
        <w:r w:rsidRPr="00677935" w:rsidDel="00CF1AB2">
          <w:delText>s</w:delText>
        </w:r>
      </w:del>
      <w:r w:rsidRPr="00677935">
        <w:t xml:space="preserve"> </w:t>
      </w:r>
      <w:del w:id="346" w:author="Italo Busi" w:date="2021-03-08T20:41:00Z">
        <w:r w:rsidRPr="00C109A9" w:rsidDel="00ED789A">
          <w:delText xml:space="preserve">an </w:delText>
        </w:r>
      </w:del>
      <w:r w:rsidRPr="00C109A9">
        <w:t xml:space="preserve">up-to-date </w:t>
      </w:r>
      <w:ins w:id="347" w:author="Italo Busi" w:date="2021-03-08T20:40:00Z">
        <w:r w:rsidR="00ED789A">
          <w:t xml:space="preserve">inventory, service and </w:t>
        </w:r>
      </w:ins>
      <w:r w:rsidRPr="00C109A9">
        <w:t xml:space="preserve">network </w:t>
      </w:r>
      <w:ins w:id="348" w:author="Italo Busi" w:date="2021-03-08T20:41:00Z">
        <w:r w:rsidR="00ED789A">
          <w:t>top</w:t>
        </w:r>
      </w:ins>
      <w:ins w:id="349" w:author="BOUQUIER, JEAN-FRANCOIS, Vodafone Spain" w:date="2021-03-12T11:37:00Z">
        <w:r w:rsidR="006905FD">
          <w:t>o</w:t>
        </w:r>
      </w:ins>
      <w:ins w:id="350" w:author="Italo Busi" w:date="2021-03-08T20:41:00Z">
        <w:r w:rsidR="00ED789A">
          <w:t xml:space="preserve">logy </w:t>
        </w:r>
      </w:ins>
      <w:r w:rsidR="00D97AE1">
        <w:t>database</w:t>
      </w:r>
      <w:ins w:id="351" w:author="Italo Busi" w:date="2021-03-08T20:41:00Z">
        <w:r w:rsidR="00ED789A">
          <w:t>s</w:t>
        </w:r>
      </w:ins>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w:t>
      </w:r>
      <w:ins w:id="352" w:author="Italo Busi - 2" w:date="2021-03-12T12:29:00Z">
        <w:r w:rsidR="00FE0B7C">
          <w:t>inventory/</w:t>
        </w:r>
      </w:ins>
      <w:r w:rsidR="0060135F">
        <w:t>topology</w:t>
      </w:r>
      <w:ins w:id="353" w:author="BOUQUIER, JEAN-FRANCOIS, Vodafone Spain" w:date="2021-03-12T11:38:00Z">
        <w:r w:rsidR="006905FD">
          <w:t>/service</w:t>
        </w:r>
      </w:ins>
      <w:r w:rsidR="0060135F">
        <w:t xml:space="preserve"> change occurs</w:t>
      </w:r>
      <w:del w:id="354" w:author="Italo Busi" w:date="2021-03-08T20:41:00Z">
        <w:r w:rsidRPr="00C109A9" w:rsidDel="00ED789A">
          <w:delText>.</w:delText>
        </w:r>
        <w:r w:rsidR="000929F5" w:rsidRPr="000929F5" w:rsidDel="00ED789A">
          <w:delText xml:space="preserve"> </w:delText>
        </w:r>
      </w:del>
      <w:ins w:id="355" w:author="Italo Busi" w:date="2021-03-08T20:41:00Z">
        <w:r w:rsidR="00ED789A" w:rsidRPr="00C109A9">
          <w:t>.</w:t>
        </w:r>
      </w:ins>
    </w:p>
    <w:p w14:paraId="68199D9C" w14:textId="7DFA3706" w:rsidR="003B0D3F" w:rsidRDefault="000929F5" w:rsidP="00ED789A">
      <w:r>
        <w:t xml:space="preserve">It should be possible </w:t>
      </w:r>
      <w:r w:rsidR="0060135F">
        <w:t xml:space="preserve">also </w:t>
      </w:r>
      <w:r>
        <w:t xml:space="preserve">to correlate </w:t>
      </w:r>
      <w:r w:rsidR="0060135F">
        <w:t>information coming from IP and WDM layers</w:t>
      </w:r>
      <w:r>
        <w:t xml:space="preserve"> (e.g.: which port, lambda/</w:t>
      </w:r>
      <w:proofErr w:type="spellStart"/>
      <w:r>
        <w:t>OTSi</w:t>
      </w:r>
      <w:proofErr w:type="spellEnd"/>
      <w:r>
        <w:t>, direction is used by a specific IP service on the WDM equipment)</w:t>
      </w:r>
      <w:ins w:id="356" w:author="Italo Busi" w:date="2021-03-08T20:53:00Z">
        <w:r w:rsidR="00CF1AB2">
          <w:t>.</w:t>
        </w:r>
      </w:ins>
    </w:p>
    <w:p w14:paraId="39C05917" w14:textId="5C0B7BEC" w:rsidR="00E33E77" w:rsidRDefault="0060135F" w:rsidP="006522E9">
      <w:pPr>
        <w:pStyle w:val="RFCListBullet"/>
        <w:numPr>
          <w:ilvl w:val="0"/>
          <w:numId w:val="0"/>
        </w:numPr>
        <w:ind w:left="432"/>
      </w:pPr>
      <w:r>
        <w:t xml:space="preserve">In particular, </w:t>
      </w:r>
      <w:del w:id="357" w:author="Italo Busi" w:date="2021-03-08T20:41:00Z">
        <w:r w:rsidR="003B0D3F" w:rsidRPr="00677935" w:rsidDel="00ED789A">
          <w:delText xml:space="preserve">For </w:delText>
        </w:r>
      </w:del>
      <w:ins w:id="358" w:author="Italo Busi" w:date="2021-03-08T20:41:00Z">
        <w:r w:rsidR="00ED789A">
          <w:t>f</w:t>
        </w:r>
        <w:r w:rsidR="00ED789A" w:rsidRPr="00677935">
          <w:t xml:space="preserve">or </w:t>
        </w:r>
      </w:ins>
      <w:r w:rsidR="003B0D3F" w:rsidRPr="00677935">
        <w:t xml:space="preserve">the cross-layer links it is key for MDSC to be able to correlate automatically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1B30469C" w:rsidR="00645E61" w:rsidRDefault="003B0D3F" w:rsidP="0060135F">
      <w:pPr>
        <w:pStyle w:val="RFCListBullet"/>
        <w:numPr>
          <w:ilvl w:val="0"/>
          <w:numId w:val="0"/>
        </w:numPr>
        <w:ind w:left="426" w:hanging="13"/>
        <w:jc w:val="both"/>
      </w:pPr>
      <w:r>
        <w:lastRenderedPageBreak/>
        <w:t>It should be possible at MDSC level to easily correlate WDM and IP layers alarms to speed-up troubleshooting</w:t>
      </w:r>
    </w:p>
    <w:p w14:paraId="19ADAE02" w14:textId="77777777" w:rsidR="003D099C" w:rsidRDefault="000C6C9B" w:rsidP="00D97AE1">
      <w:pPr>
        <w:pStyle w:val="RFCListBullet"/>
        <w:numPr>
          <w:ilvl w:val="0"/>
          <w:numId w:val="0"/>
        </w:numPr>
        <w:ind w:left="426"/>
      </w:pPr>
      <w:r w:rsidRPr="007B7056">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MPLS tunnel switched from main to backup path etc.</w:t>
      </w:r>
      <w:r w:rsidR="00645E61" w:rsidRPr="007B7056">
        <w:t>)</w:t>
      </w:r>
      <w:r w:rsidRPr="007B7056">
        <w:t>. As specified in [RFC7923] MDSC must be able to subscribe to specific objects from PNC YANG datastores for notifications.</w:t>
      </w:r>
    </w:p>
    <w:p w14:paraId="331546F6" w14:textId="77777777" w:rsidR="003B0D3F" w:rsidRPr="003B0D3F" w:rsidRDefault="003B0D3F" w:rsidP="00954E1B">
      <w:pPr>
        <w:pStyle w:val="Heading3"/>
      </w:pPr>
      <w:bookmarkStart w:id="359" w:name="_Toc53130249"/>
      <w:bookmarkStart w:id="360" w:name="_Toc68604106"/>
      <w:r>
        <w:t>Inter-domain link discovery</w:t>
      </w:r>
      <w:bookmarkEnd w:id="359"/>
      <w:bookmarkEnd w:id="360"/>
    </w:p>
    <w:p w14:paraId="52501386" w14:textId="2B11645A" w:rsidR="003B0D3F" w:rsidRDefault="003B0D3F" w:rsidP="003B0D3F">
      <w:r>
        <w:t xml:space="preserve">In the reference network of </w:t>
      </w:r>
      <w:r w:rsidR="00B47D12">
        <w:t>Figure 1</w:t>
      </w:r>
      <w:r>
        <w:t>, there are two types of inter</w:t>
      </w:r>
      <w:r>
        <w:noBreakHyphen/>
        <w:t>domain links:</w:t>
      </w:r>
    </w:p>
    <w:p w14:paraId="6509D272" w14:textId="77777777" w:rsidR="003B0D3F" w:rsidRDefault="003B0D3F" w:rsidP="003B0D3F">
      <w:pPr>
        <w:pStyle w:val="RFCListBullet"/>
      </w:pPr>
      <w:r>
        <w:t>Links between two IP domains (</w:t>
      </w:r>
      <w:proofErr w:type="spellStart"/>
      <w:r>
        <w:t>ASes</w:t>
      </w:r>
      <w:proofErr w:type="spellEnd"/>
      <w:r>
        <w:t>)</w:t>
      </w:r>
    </w:p>
    <w:p w14:paraId="44DB464A" w14:textId="77777777" w:rsidR="003B0D3F" w:rsidRDefault="003B0D3F" w:rsidP="003B0D3F">
      <w:pPr>
        <w:pStyle w:val="RFCListBullet"/>
      </w:pPr>
      <w:r>
        <w:t>Links between an IP router and a ROADM</w:t>
      </w:r>
    </w:p>
    <w:p w14:paraId="2B246DC9" w14:textId="77777777" w:rsidR="003B0D3F" w:rsidRDefault="003B0D3F" w:rsidP="003B0D3F">
      <w:r>
        <w:t>Both types of links are Ethernet physical links.</w:t>
      </w:r>
    </w:p>
    <w:p w14:paraId="2F9476E3" w14:textId="26924D88"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r w:rsidR="00107BCE">
        <w:rPr>
          <w:rFonts w:eastAsiaTheme="minorEastAsia"/>
          <w:lang w:eastAsia="zh-CN"/>
        </w:rPr>
        <w:t xml:space="preserve"> The MDSC needs to </w:t>
      </w:r>
      <w:proofErr w:type="spellStart"/>
      <w:r w:rsidR="00107BCE">
        <w:rPr>
          <w:rFonts w:eastAsiaTheme="minorEastAsia"/>
          <w:lang w:eastAsia="zh-CN"/>
        </w:rPr>
        <w:t>understa</w:t>
      </w:r>
      <w:proofErr w:type="spellEnd"/>
      <w:r w:rsidR="00107BCE">
        <w:rPr>
          <w:rFonts w:eastAsiaTheme="minorEastAsia"/>
          <w:lang w:eastAsia="zh-CN"/>
        </w:rPr>
        <w:t xml:space="preserve"> how to merge </w:t>
      </w:r>
      <w:proofErr w:type="gramStart"/>
      <w:r w:rsidR="00107BCE">
        <w:rPr>
          <w:rFonts w:eastAsiaTheme="minorEastAsia"/>
          <w:lang w:eastAsia="zh-CN"/>
        </w:rPr>
        <w:t>the</w:t>
      </w:r>
      <w:r w:rsidR="00107BCE" w:rsidRPr="007A0352">
        <w:t xml:space="preserve"> </w:t>
      </w:r>
      <w:r w:rsidR="00107BCE">
        <w:t>these</w:t>
      </w:r>
      <w:proofErr w:type="gramEnd"/>
      <w:r w:rsidR="00107BCE">
        <w:t xml:space="preserve"> inter</w:t>
      </w:r>
      <w:r w:rsidR="00107BCE">
        <w:noBreakHyphen/>
        <w:t>domain Ethernet links together.</w:t>
      </w:r>
    </w:p>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77777777" w:rsidR="00107BCE" w:rsidRDefault="00107BCE" w:rsidP="00107BCE">
      <w:r>
        <w:t>Other options are possible but not described in this document.</w:t>
      </w:r>
    </w:p>
    <w:p w14:paraId="35067ABF" w14:textId="227DE6B6" w:rsidR="005C32C8" w:rsidRPr="00995068" w:rsidRDefault="005C32C8" w:rsidP="005C32C8">
      <w:r>
        <w:t>The MDSC can understand how to merge these inter</w:t>
      </w:r>
      <w:r>
        <w:noBreakHyphen/>
        <w:t xml:space="preserve">domain links together using the plug-id attribute defined in the TE Topology Model [RFC8795], as described in </w:t>
      </w:r>
      <w:r w:rsidRPr="00995068">
        <w:t xml:space="preserve">as described in section 4.3 of </w:t>
      </w:r>
      <w:r>
        <w:t>[RFC8795]</w:t>
      </w:r>
      <w:r w:rsidRPr="00995068">
        <w:t>.</w:t>
      </w:r>
    </w:p>
    <w:p w14:paraId="6D4995F8" w14:textId="77777777" w:rsidR="003B0D3F" w:rsidRDefault="003B0D3F" w:rsidP="003B0D3F">
      <w:r>
        <w:t>A more detailed description of how the plug-id can be used to discover inter-domain link is also provided in section 5.1.4 of [</w:t>
      </w:r>
      <w:r w:rsidRPr="00A32AF9">
        <w:t>TNBI</w:t>
      </w:r>
      <w:r>
        <w:t>].</w:t>
      </w:r>
    </w:p>
    <w:p w14:paraId="0F03E575" w14:textId="24F8FDB3" w:rsidR="008F7D99" w:rsidRDefault="003B0D3F" w:rsidP="003B0D3F">
      <w:r>
        <w:t>Both types of inter</w:t>
      </w:r>
      <w:r>
        <w:noBreakHyphen/>
        <w:t>domain links are discovered using the plug</w:t>
      </w:r>
      <w:r>
        <w:noBreakHyphen/>
        <w:t>id attributes reported in the Ethernet Topologies exposed by the two adjacent 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400503B5" w14:textId="2BDFDC03" w:rsidR="003B0D3F" w:rsidRDefault="00107BCE" w:rsidP="003B0D3F">
      <w:r>
        <w:lastRenderedPageBreak/>
        <w:t>The</w:t>
      </w:r>
      <w:r w:rsidR="003B0D3F">
        <w:t xml:space="preserve"> static configuration requires an administrative burden to configure network-wide unique identifiers</w:t>
      </w:r>
      <w:r>
        <w:t>: it is therefore more viable for inter</w:t>
      </w:r>
      <w:r>
        <w:noBreakHyphen/>
        <w:t>AS links. For the links between the IP routers and the Optical NEs</w:t>
      </w:r>
      <w:r w:rsidR="003B0D3F">
        <w:t xml:space="preserve">, the automatic discovery solution based on </w:t>
      </w:r>
      <w:commentRangeStart w:id="361"/>
      <w:r w:rsidR="003B0D3F" w:rsidRPr="00002975">
        <w:rPr>
          <w:highlight w:val="yellow"/>
        </w:rPr>
        <w:t xml:space="preserve">LLDP </w:t>
      </w:r>
      <w:r w:rsidRPr="00002975">
        <w:rPr>
          <w:highlight w:val="yellow"/>
        </w:rPr>
        <w:t>snooping</w:t>
      </w:r>
      <w:r>
        <w:t xml:space="preserve"> </w:t>
      </w:r>
      <w:commentRangeEnd w:id="361"/>
      <w:r w:rsidR="008B7B43">
        <w:rPr>
          <w:rStyle w:val="CommentReference"/>
        </w:rPr>
        <w:commentReference w:id="361"/>
      </w:r>
      <w:r w:rsidR="003B0D3F">
        <w:t xml:space="preserve">is preferable when </w:t>
      </w:r>
      <w:r w:rsidR="003B0D3F" w:rsidRPr="00002975">
        <w:rPr>
          <w:highlight w:val="yellow"/>
        </w:rPr>
        <w:t xml:space="preserve">LLDP </w:t>
      </w:r>
      <w:r w:rsidRPr="00002975">
        <w:rPr>
          <w:highlight w:val="yellow"/>
        </w:rPr>
        <w:t>snooping</w:t>
      </w:r>
      <w:r>
        <w:t xml:space="preserve"> </w:t>
      </w:r>
      <w:r w:rsidR="003B0D3F">
        <w:t>is supported</w:t>
      </w:r>
      <w:r>
        <w:t xml:space="preserve"> by the Optical NEs</w:t>
      </w:r>
      <w:r w:rsidR="003B0D3F">
        <w:t>.</w:t>
      </w:r>
    </w:p>
    <w:p w14:paraId="1B6C12FE" w14:textId="77777777" w:rsidR="003B0D3F" w:rsidRDefault="003B0D3F" w:rsidP="003B0D3F">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447CFF6" w14:textId="77777777" w:rsidR="004E7F85" w:rsidRDefault="004E7F85" w:rsidP="004E7F85">
      <w:pPr>
        <w:pStyle w:val="Heading3"/>
      </w:pPr>
      <w:bookmarkStart w:id="362" w:name="_Toc68604107"/>
      <w:commentRangeStart w:id="363"/>
      <w:r w:rsidRPr="005A50D7">
        <w:t>IP Link Setup Procedure</w:t>
      </w:r>
      <w:bookmarkEnd w:id="362"/>
    </w:p>
    <w:p w14:paraId="2201DC92" w14:textId="30FE3100" w:rsidR="004E7F85" w:rsidRDefault="004E7F85" w:rsidP="004E7F85">
      <w:r>
        <w:t>The MDSC requires the O</w:t>
      </w:r>
      <w:r w:rsidR="00DE5C53">
        <w:noBreakHyphen/>
      </w:r>
      <w:r>
        <w:t>PNC to setup a WDM Tunnel (either a WSON Tunnel or a Flexi grid Tunnel) within the DWDM network between the two Optical Transponders (OTs) associated with the two access links.</w:t>
      </w:r>
    </w:p>
    <w:p w14:paraId="3C779C77" w14:textId="050957BA" w:rsidR="004E7F85" w:rsidRDefault="004E7F85" w:rsidP="004E7F85">
      <w:r>
        <w:t>The Optical Transponders are reported by the O</w:t>
      </w:r>
      <w:r w:rsidR="00DE5C53">
        <w:noBreakHyphen/>
      </w:r>
      <w:r>
        <w:t>PNC as Trail Termination Points (TTPs), defined in [TE TOPO], within the WDM Topology. The association between the Ethernet access link and the WDM TTP is reported by the Inter Layer Lock (ILL) identifiers, defined in [TE TOPO], reported by the O PNC within the Ethernet Topology and WDM Topology.</w:t>
      </w:r>
    </w:p>
    <w:p w14:paraId="53BA4963" w14:textId="3E6E13B7" w:rsidR="004E7F85" w:rsidRDefault="004E7F85" w:rsidP="004E7F85">
      <w:r>
        <w:t>The MDSC also requires the O</w:t>
      </w:r>
      <w:r w:rsidR="00DE5C53">
        <w:noBreakHyphen/>
      </w:r>
      <w:r>
        <w:t>PNC to steer the Ethernet client traffic between the two access Ethernet Links over the WDM Tunnel.</w:t>
      </w:r>
    </w:p>
    <w:p w14:paraId="2C9E31BC" w14:textId="77777777" w:rsidR="004E7F85" w:rsidRDefault="004E7F85" w:rsidP="004E7F85">
      <w:r>
        <w:t>After the WDM Tunnel has been setup and the client traffic steering configured, the two IP routers can exchange Ethernet packets between themselves, including LLDP messages.</w:t>
      </w:r>
    </w:p>
    <w:p w14:paraId="4BE6B9CF" w14:textId="77777777" w:rsidR="004E7F85" w:rsidRDefault="004E7F85" w:rsidP="004E7F85">
      <w:r>
        <w:t>If LLDP [IEEE 802.1AB] is used between the two routers, the P PNC can automatically discover the IP Link being set up by the MDSC. The IP LTPs terminating this IP Link are supported by the ETH LTPs terminating the two access links.</w:t>
      </w:r>
    </w:p>
    <w:p w14:paraId="6D732319" w14:textId="77777777" w:rsidR="004E7F85" w:rsidRDefault="004E7F85" w:rsidP="004E7F85">
      <w:pPr>
        <w:rPr>
          <w:ins w:id="364" w:author="Italo Busi" w:date="2021-03-08T20:45:00Z"/>
        </w:rPr>
      </w:pPr>
      <w:r>
        <w:t>Otherwise, the MDSC needs to require the P PNC to configure an IP Link between the two routers: the MDSC also configures the two ETH LTPs which support the two IP LTPs terminating this IP Link.</w:t>
      </w:r>
      <w:commentRangeEnd w:id="363"/>
      <w:r>
        <w:rPr>
          <w:rStyle w:val="CommentReference"/>
        </w:rPr>
        <w:commentReference w:id="363"/>
      </w:r>
    </w:p>
    <w:p w14:paraId="123D2F1F" w14:textId="369421BD" w:rsidR="00CF1AB2" w:rsidRDefault="00CF1AB2">
      <w:pPr>
        <w:pStyle w:val="Heading3"/>
        <w:rPr>
          <w:ins w:id="365" w:author="Italo Busi" w:date="2021-03-08T20:45:00Z"/>
        </w:rPr>
        <w:pPrChange w:id="366" w:author="Italo Busi" w:date="2021-03-08T20:45:00Z">
          <w:pPr/>
        </w:pPrChange>
      </w:pPr>
      <w:bookmarkStart w:id="367" w:name="_Toc68604108"/>
      <w:ins w:id="368" w:author="Italo Busi" w:date="2021-03-08T20:45:00Z">
        <w:r>
          <w:t>Inventory discovery</w:t>
        </w:r>
        <w:bookmarkEnd w:id="367"/>
      </w:ins>
    </w:p>
    <w:p w14:paraId="26152877" w14:textId="4FC5F4BC" w:rsidR="00CF1AB2" w:rsidRDefault="00CF1AB2" w:rsidP="00CF1AB2">
      <w:pPr>
        <w:rPr>
          <w:ins w:id="369" w:author="Italo Busi" w:date="2021-03-08T20:46:00Z"/>
        </w:rPr>
      </w:pPr>
      <w:proofErr w:type="gramStart"/>
      <w:ins w:id="370" w:author="Italo Busi" w:date="2021-03-08T20:46:00Z">
        <w:r>
          <w:t>The are</w:t>
        </w:r>
        <w:proofErr w:type="gramEnd"/>
        <w:r>
          <w:t xml:space="preserve"> no YANG data models in IETF that could be used to report at the MPI the whole inventory information</w:t>
        </w:r>
      </w:ins>
      <w:ins w:id="371" w:author="Italo Busi" w:date="2021-03-08T20:47:00Z">
        <w:r>
          <w:t xml:space="preserve"> discovered by a PNC</w:t>
        </w:r>
      </w:ins>
      <w:ins w:id="372" w:author="Italo Busi" w:date="2021-03-08T20:46:00Z">
        <w:r>
          <w:t>.</w:t>
        </w:r>
      </w:ins>
    </w:p>
    <w:p w14:paraId="18A96BAA" w14:textId="163E1A54" w:rsidR="00CF1AB2" w:rsidRDefault="00CF1AB2" w:rsidP="00CF1AB2">
      <w:pPr>
        <w:rPr>
          <w:ins w:id="373" w:author="Italo Busi" w:date="2021-03-08T20:48:00Z"/>
        </w:rPr>
      </w:pPr>
      <w:ins w:id="374" w:author="Italo Busi" w:date="2021-03-08T20:47:00Z">
        <w:r>
          <w:t>[R</w:t>
        </w:r>
      </w:ins>
      <w:ins w:id="375" w:author="Italo Busi" w:date="2021-03-08T20:46:00Z">
        <w:r>
          <w:t>FC8345</w:t>
        </w:r>
      </w:ins>
      <w:ins w:id="376" w:author="Italo Busi" w:date="2021-03-08T20:47:00Z">
        <w:r>
          <w:t>]</w:t>
        </w:r>
      </w:ins>
      <w:ins w:id="377" w:author="Italo Busi" w:date="2021-03-08T20:46:00Z">
        <w:r>
          <w:t xml:space="preserve"> has foreseen some work for inventory as an augmentation of the network model, but no YANG data model has been developed so far</w:t>
        </w:r>
      </w:ins>
      <w:ins w:id="378" w:author="Italo Busi" w:date="2021-03-08T20:47:00Z">
        <w:r>
          <w:t>.</w:t>
        </w:r>
      </w:ins>
    </w:p>
    <w:p w14:paraId="67F028A6" w14:textId="73261C56" w:rsidR="0037169F" w:rsidRDefault="00CF1AB2" w:rsidP="0037169F">
      <w:pPr>
        <w:rPr>
          <w:ins w:id="379" w:author="Italo Busi" w:date="2021-03-08T20:50:00Z"/>
        </w:rPr>
      </w:pPr>
      <w:ins w:id="380" w:author="Italo Busi" w:date="2021-03-08T20:48:00Z">
        <w:r>
          <w:lastRenderedPageBreak/>
          <w:t xml:space="preserve">There are also no YANG data models in IETF that could be used to </w:t>
        </w:r>
      </w:ins>
      <w:ins w:id="381" w:author="Italo Busi" w:date="2021-03-08T20:49:00Z">
        <w:r>
          <w:t xml:space="preserve">correlate </w:t>
        </w:r>
      </w:ins>
      <w:ins w:id="382" w:author="Italo Busi - 2" w:date="2021-03-12T12:31:00Z">
        <w:r w:rsidR="00FE0B7C">
          <w:t xml:space="preserve">topology information, e.g., </w:t>
        </w:r>
      </w:ins>
      <w:ins w:id="383" w:author="Italo Busi" w:date="2021-03-08T20:48:00Z">
        <w:r>
          <w:t>a link termination point (LTP)</w:t>
        </w:r>
      </w:ins>
      <w:ins w:id="384" w:author="Italo Busi - 2" w:date="2021-03-12T12:31:00Z">
        <w:r w:rsidR="00FE0B7C">
          <w:t>,</w:t>
        </w:r>
      </w:ins>
      <w:ins w:id="385" w:author="Italo Busi" w:date="2021-03-08T20:48:00Z">
        <w:r>
          <w:t xml:space="preserve"> with </w:t>
        </w:r>
      </w:ins>
      <w:ins w:id="386" w:author="Italo Busi - 2" w:date="2021-03-12T12:31:00Z">
        <w:r w:rsidR="00FE0B7C">
          <w:t xml:space="preserve">inventory information, e.g., </w:t>
        </w:r>
      </w:ins>
      <w:ins w:id="387" w:author="Italo Busi" w:date="2021-03-08T20:49:00Z">
        <w:del w:id="388" w:author="Italo Busi - 2" w:date="2021-03-12T12:31:00Z">
          <w:r w:rsidDel="00FE0B7C">
            <w:delText xml:space="preserve">its associated </w:delText>
          </w:r>
        </w:del>
      </w:ins>
      <w:ins w:id="389" w:author="Italo Busi - 2" w:date="2021-03-12T12:31:00Z">
        <w:r w:rsidR="00FE0B7C">
          <w:t xml:space="preserve">the </w:t>
        </w:r>
      </w:ins>
      <w:ins w:id="390" w:author="Italo Busi" w:date="2021-03-08T20:48:00Z">
        <w:r>
          <w:t xml:space="preserve">physical port </w:t>
        </w:r>
        <w:del w:id="391" w:author="Italo Busi - 2" w:date="2021-03-12T12:31:00Z">
          <w:r w:rsidDel="00FE0B7C">
            <w:delText>in the inventory database</w:delText>
          </w:r>
        </w:del>
      </w:ins>
      <w:ins w:id="392" w:author="Italo Busi - 2" w:date="2021-03-12T12:31:00Z">
        <w:r w:rsidR="00FE0B7C">
          <w:t>supporting an LTP</w:t>
        </w:r>
      </w:ins>
      <w:ins w:id="393" w:author="Italo Busi" w:date="2021-03-08T20:50:00Z">
        <w:r>
          <w:t>, if any</w:t>
        </w:r>
      </w:ins>
      <w:ins w:id="394" w:author="Italo Busi" w:date="2021-03-08T20:49:00Z">
        <w:r>
          <w:t>.</w:t>
        </w:r>
      </w:ins>
    </w:p>
    <w:p w14:paraId="7B5D9B01" w14:textId="4425AC10" w:rsidR="00CF1AB2" w:rsidDel="00FE0B7C" w:rsidRDefault="00CF1AB2" w:rsidP="00CF1AB2">
      <w:pPr>
        <w:rPr>
          <w:ins w:id="395" w:author="BOUQUIER, JEAN-FRANCOIS, Vodafone Spain" w:date="2021-03-12T11:44:00Z"/>
          <w:del w:id="396" w:author="Italo Busi - 2" w:date="2021-03-12T12:31:00Z"/>
          <w:i/>
        </w:rPr>
      </w:pPr>
      <w:ins w:id="397" w:author="Italo Busi" w:date="2021-03-08T20:50:00Z">
        <w:del w:id="398" w:author="Italo Busi - 2" w:date="2021-03-12T12:31:00Z">
          <w:r w:rsidRPr="00CF1AB2" w:rsidDel="00FE0B7C">
            <w:rPr>
              <w:i/>
              <w:highlight w:val="yellow"/>
              <w:rPrChange w:id="399" w:author="Italo Busi" w:date="2021-03-08T20:52:00Z">
                <w:rPr/>
              </w:rPrChange>
            </w:rPr>
            <w:delText xml:space="preserve">Note – the need to correlate also a tunnel termination point (TTP) </w:delText>
          </w:r>
        </w:del>
      </w:ins>
      <w:ins w:id="400" w:author="Italo Busi" w:date="2021-03-08T20:52:00Z">
        <w:del w:id="401" w:author="Italo Busi - 2" w:date="2021-03-12T12:31:00Z">
          <w:r w:rsidRPr="00CF1AB2" w:rsidDel="00FE0B7C">
            <w:rPr>
              <w:i/>
              <w:highlight w:val="yellow"/>
              <w:rPrChange w:id="402" w:author="Italo Busi" w:date="2021-03-08T20:52:00Z">
                <w:rPr/>
              </w:rPrChange>
            </w:rPr>
            <w:delText>w</w:delText>
          </w:r>
        </w:del>
      </w:ins>
      <w:ins w:id="403" w:author="Italo Busi" w:date="2021-03-08T20:50:00Z">
        <w:del w:id="404" w:author="Italo Busi - 2" w:date="2021-03-12T12:31:00Z">
          <w:r w:rsidRPr="00CF1AB2" w:rsidDel="00FE0B7C">
            <w:rPr>
              <w:i/>
              <w:highlight w:val="yellow"/>
              <w:rPrChange w:id="405" w:author="Italo Busi" w:date="2021-03-08T20:52:00Z">
                <w:rPr/>
              </w:rPrChange>
            </w:rPr>
            <w:delText xml:space="preserve">ith its associated </w:delText>
          </w:r>
        </w:del>
      </w:ins>
      <w:ins w:id="406" w:author="Italo Busi" w:date="2021-03-08T20:52:00Z">
        <w:del w:id="407" w:author="Italo Busi - 2" w:date="2021-03-12T12:31:00Z">
          <w:r w:rsidRPr="00CF1AB2" w:rsidDel="00FE0B7C">
            <w:rPr>
              <w:i/>
              <w:highlight w:val="yellow"/>
              <w:rPrChange w:id="408" w:author="Italo Busi" w:date="2021-03-08T20:52:00Z">
                <w:rPr/>
              </w:rPrChange>
            </w:rPr>
            <w:delText>physical resources requires further study.</w:delText>
          </w:r>
        </w:del>
      </w:ins>
    </w:p>
    <w:p w14:paraId="7FF9C3FC" w14:textId="77777777" w:rsidR="00DC54EE" w:rsidRDefault="00DC54EE" w:rsidP="00DC54EE">
      <w:pPr>
        <w:rPr>
          <w:ins w:id="409" w:author="Italo Busi - 2" w:date="2021-03-12T12:30:00Z"/>
        </w:rPr>
      </w:pPr>
      <w:bookmarkStart w:id="410" w:name="_Toc53130250"/>
      <w:ins w:id="411" w:author="BOUQUIER, JEAN-FRANCOIS, Vodafone Spain" w:date="2021-03-12T11:45:00Z">
        <w:r w:rsidRPr="00FE0B7C">
          <w:t>Inventory in</w:t>
        </w:r>
      </w:ins>
      <w:ins w:id="412" w:author="BOUQUIER, JEAN-FRANCOIS, Vodafone Spain" w:date="2021-03-12T11:46:00Z">
        <w:r w:rsidRPr="00FE0B7C">
          <w:t>formation through MPI</w:t>
        </w:r>
      </w:ins>
      <w:ins w:id="413" w:author="BOUQUIER, JEAN-FRANCOIS, Vodafone Spain" w:date="2021-03-12T11:48:00Z">
        <w:r w:rsidRPr="00FE0B7C">
          <w:t xml:space="preserve"> and correlation with topology</w:t>
        </w:r>
      </w:ins>
      <w:ins w:id="414" w:author="BOUQUIER, JEAN-FRANCOIS, Vodafone Spain" w:date="2021-03-12T11:49:00Z">
        <w:r w:rsidRPr="00FE0B7C">
          <w:t xml:space="preserve"> information</w:t>
        </w:r>
      </w:ins>
      <w:ins w:id="415" w:author="BOUQUIER, JEAN-FRANCOIS, Vodafone Spain" w:date="2021-03-12T11:46:00Z">
        <w:r w:rsidRPr="00FE0B7C">
          <w:t xml:space="preserve"> </w:t>
        </w:r>
      </w:ins>
      <w:ins w:id="416" w:author="BOUQUIER, JEAN-FRANCOIS, Vodafone Spain" w:date="2021-03-12T11:45:00Z">
        <w:r w:rsidRPr="00FE0B7C">
          <w:t xml:space="preserve">is </w:t>
        </w:r>
      </w:ins>
      <w:ins w:id="417" w:author="BOUQUIER, JEAN-FRANCOIS, Vodafone Spain" w:date="2021-03-12T11:48:00Z">
        <w:r w:rsidRPr="00FE0B7C">
          <w:t xml:space="preserve">identified as </w:t>
        </w:r>
        <w:del w:id="418" w:author="Italo Busi - 2" w:date="2021-03-12T12:30:00Z">
          <w:r w:rsidRPr="00FE0B7C" w:rsidDel="00FE0B7C">
            <w:delText>an important</w:delText>
          </w:r>
        </w:del>
      </w:ins>
      <w:ins w:id="419" w:author="Italo Busi - 2" w:date="2021-03-12T12:30:00Z">
        <w:r>
          <w:t>a</w:t>
        </w:r>
      </w:ins>
      <w:ins w:id="420" w:author="BOUQUIER, JEAN-FRANCOIS, Vodafone Spain" w:date="2021-03-12T11:48:00Z">
        <w:r w:rsidRPr="00FE0B7C">
          <w:t xml:space="preserve"> gap </w:t>
        </w:r>
        <w:del w:id="421" w:author="Italo Busi - 2" w:date="2021-03-12T12:30:00Z">
          <w:r w:rsidRPr="00FE0B7C" w:rsidDel="00FE0B7C">
            <w:delText xml:space="preserve">which will require </w:delText>
          </w:r>
        </w:del>
      </w:ins>
      <w:ins w:id="422" w:author="BOUQUIER, JEAN-FRANCOIS, Vodafone Spain" w:date="2021-03-12T11:45:00Z">
        <w:del w:id="423" w:author="Italo Busi - 2" w:date="2021-03-12T12:30:00Z">
          <w:r w:rsidRPr="00FE0B7C" w:rsidDel="00FE0B7C">
            <w:delText>to be</w:delText>
          </w:r>
        </w:del>
      </w:ins>
      <w:ins w:id="424" w:author="Italo Busi - 2" w:date="2021-03-12T12:30:00Z">
        <w:r>
          <w:t>requiring</w:t>
        </w:r>
      </w:ins>
      <w:ins w:id="425" w:author="BOUQUIER, JEAN-FRANCOIS, Vodafone Spain" w:date="2021-03-12T11:46:00Z">
        <w:r w:rsidRPr="00FE0B7C">
          <w:t xml:space="preserve"> further </w:t>
        </w:r>
        <w:del w:id="426" w:author="Italo Busi - 2" w:date="2021-03-12T12:30:00Z">
          <w:r w:rsidRPr="00FE0B7C" w:rsidDel="00FE0B7C">
            <w:delText>investigated</w:delText>
          </w:r>
        </w:del>
      </w:ins>
      <w:ins w:id="427" w:author="BOUQUIER, JEAN-FRANCOIS, Vodafone Spain" w:date="2021-03-12T11:48:00Z">
        <w:del w:id="428" w:author="Italo Busi - 2" w:date="2021-03-12T12:30:00Z">
          <w:r w:rsidRPr="00FE0B7C" w:rsidDel="00FE0B7C">
            <w:delText>. However</w:delText>
          </w:r>
        </w:del>
      </w:ins>
      <w:ins w:id="429" w:author="BOUQUIER, JEAN-FRANCOIS, Vodafone Spain" w:date="2021-03-12T11:46:00Z">
        <w:del w:id="430" w:author="Italo Busi - 2" w:date="2021-03-12T12:30:00Z">
          <w:r w:rsidRPr="00FE0B7C" w:rsidDel="00FE0B7C">
            <w:delText xml:space="preserve"> </w:delText>
          </w:r>
        </w:del>
      </w:ins>
      <w:ins w:id="431" w:author="BOUQUIER, JEAN-FRANCOIS, Vodafone Spain" w:date="2021-03-12T11:49:00Z">
        <w:del w:id="432" w:author="Italo Busi - 2" w:date="2021-03-12T12:30:00Z">
          <w:r w:rsidRPr="00FE0B7C" w:rsidDel="00FE0B7C">
            <w:delText>this is considered a</w:delText>
          </w:r>
        </w:del>
      </w:ins>
      <w:ins w:id="433" w:author="BOUQUIER, JEAN-FRANCOIS, Vodafone Spain" w:date="2021-03-12T11:46:00Z">
        <w:del w:id="434" w:author="Italo Busi - 2" w:date="2021-03-12T12:30:00Z">
          <w:r w:rsidRPr="00FE0B7C" w:rsidDel="00FE0B7C">
            <w:delText xml:space="preserve">s </w:delText>
          </w:r>
        </w:del>
      </w:ins>
      <w:ins w:id="435" w:author="Italo Busi - 2" w:date="2021-03-12T12:30:00Z">
        <w:r>
          <w:t xml:space="preserve">work, which is </w:t>
        </w:r>
      </w:ins>
      <w:ins w:id="436" w:author="BOUQUIER, JEAN-FRANCOIS, Vodafone Spain" w:date="2021-03-12T11:46:00Z">
        <w:r w:rsidRPr="00FE0B7C">
          <w:t>ou</w:t>
        </w:r>
      </w:ins>
      <w:ins w:id="437" w:author="BOUQUIER, JEAN-FRANCOIS, Vodafone Spain" w:date="2021-03-12T11:47:00Z">
        <w:r w:rsidRPr="00FE0B7C">
          <w:t>tside</w:t>
        </w:r>
      </w:ins>
      <w:ins w:id="438" w:author="BOUQUIER, JEAN-FRANCOIS, Vodafone Spain" w:date="2021-03-12T11:50:00Z">
        <w:r w:rsidRPr="00FE0B7C">
          <w:t xml:space="preserve"> of </w:t>
        </w:r>
      </w:ins>
      <w:ins w:id="439" w:author="BOUQUIER, JEAN-FRANCOIS, Vodafone Spain" w:date="2021-03-12T11:47:00Z">
        <w:r w:rsidRPr="00FE0B7C">
          <w:t>the</w:t>
        </w:r>
      </w:ins>
      <w:ins w:id="440" w:author="BOUQUIER, JEAN-FRANCOIS, Vodafone Spain" w:date="2021-03-12T11:46:00Z">
        <w:r w:rsidRPr="00FE0B7C">
          <w:t xml:space="preserve"> scope of this draft.</w:t>
        </w:r>
      </w:ins>
    </w:p>
    <w:p w14:paraId="1C2164C1" w14:textId="06762C43" w:rsidR="003B0D3F" w:rsidRDefault="00A372E4" w:rsidP="00A372E4">
      <w:pPr>
        <w:pStyle w:val="Heading2"/>
        <w:rPr>
          <w:highlight w:val="yellow"/>
        </w:rPr>
      </w:pPr>
      <w:bookmarkStart w:id="441" w:name="_Toc68604109"/>
      <w:commentRangeStart w:id="442"/>
      <w:r>
        <w:rPr>
          <w:highlight w:val="yellow"/>
        </w:rPr>
        <w:t>L2VPN/L3VPN establishment</w:t>
      </w:r>
      <w:bookmarkEnd w:id="410"/>
      <w:commentRangeEnd w:id="442"/>
      <w:r w:rsidR="008B7B43">
        <w:rPr>
          <w:rStyle w:val="CommentReference"/>
          <w:rFonts w:cs="Courier New"/>
          <w:bCs w:val="0"/>
          <w:iCs w:val="0"/>
        </w:rPr>
        <w:commentReference w:id="442"/>
      </w:r>
      <w:bookmarkEnd w:id="441"/>
    </w:p>
    <w:p w14:paraId="482308B8" w14:textId="77777777" w:rsidR="00E03626" w:rsidRPr="00E03626" w:rsidRDefault="00E03626" w:rsidP="00E03626">
      <w:pPr>
        <w:rPr>
          <w:highlight w:val="yellow"/>
        </w:rPr>
      </w:pPr>
      <w:r>
        <w:rPr>
          <w:highlight w:val="yellow"/>
        </w:rPr>
        <w:t>To be added</w:t>
      </w:r>
    </w:p>
    <w:p w14:paraId="5C721BEE" w14:textId="77777777" w:rsidR="00195C3F" w:rsidRDefault="00195C3F" w:rsidP="00195C3F">
      <w:pPr>
        <w:rPr>
          <w:i/>
        </w:rPr>
      </w:pPr>
      <w:r w:rsidRPr="00BA04BE">
        <w:rPr>
          <w:b/>
          <w:i/>
          <w:highlight w:val="yellow"/>
        </w:rPr>
        <w:t xml:space="preserve">[Editor’s Note] </w:t>
      </w:r>
      <w:r w:rsidRPr="00BA04BE">
        <w:rPr>
          <w:i/>
          <w:highlight w:val="yellow"/>
        </w:rPr>
        <w: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p>
    <w:p w14:paraId="20A6595F" w14:textId="77777777" w:rsidR="00195C3F" w:rsidRDefault="00195C3F" w:rsidP="00195C3F">
      <w:pPr>
        <w:rPr>
          <w:b/>
          <w:i/>
        </w:rPr>
      </w:pPr>
      <w:r>
        <w:rPr>
          <w:b/>
          <w:i/>
        </w:rPr>
        <w:t xml:space="preserve">New text to answer the yellow part: </w:t>
      </w:r>
    </w:p>
    <w:p w14:paraId="16BF7C7F" w14:textId="77777777" w:rsidR="00195C3F" w:rsidRDefault="00195C3F" w:rsidP="00002975">
      <w:r>
        <w:t>The MDSC Network-related function will then coordinate with the PNCs involved in the process to provide the provisioning information through ACTN MDSC to PNC (MPI) interface. The relevant data models used at the MPI may be in the form of L3NM, L2NM or others and are exchanged through MPI API calls. Through this process MDSC Network-related functions provide the configuration information to realize a VPN service to PNCs. For example, this process will inform PNCs on what PE routers compose a L3VPN, the topology requested, the VPN attributes, etc.</w:t>
      </w:r>
    </w:p>
    <w:p w14:paraId="4B17D579" w14:textId="77777777" w:rsidR="00195C3F" w:rsidRDefault="00195C3F" w:rsidP="00002975">
      <w:r>
        <w:t xml:space="preserve">At the end of the process PNCs will deliver the actual configuration to the devices (either physical or virtual), through the ACTN Southbound Interface (SBI). In this case the configuration policies may be exchanged using a </w:t>
      </w:r>
      <w:proofErr w:type="spellStart"/>
      <w:r>
        <w:t>Netconf</w:t>
      </w:r>
      <w:proofErr w:type="spellEnd"/>
      <w:r>
        <w:t xml:space="preserve"> session delivering configuration commands associated to device-specific data models (e.g. BGP[], QOS [], etc.). </w:t>
      </w:r>
    </w:p>
    <w:p w14:paraId="6C656BC8" w14:textId="77777777" w:rsidR="00195C3F" w:rsidRDefault="00195C3F" w:rsidP="00002975">
      <w:r>
        <w:t xml:space="preserve">Having the topology information of the network domains under their control, PNCs will deliver all the information necessary to create, </w:t>
      </w:r>
      <w:r>
        <w:lastRenderedPageBreak/>
        <w:t>update, optimize or delete the tunnels connecting the PE nodes as requested by the VPN instantiation.</w:t>
      </w:r>
    </w:p>
    <w:p w14:paraId="7155EE99" w14:textId="77777777" w:rsidR="006F6F19" w:rsidRPr="005254EF" w:rsidRDefault="006F6F19" w:rsidP="001E3E79">
      <w:pPr>
        <w:pStyle w:val="Heading1"/>
      </w:pPr>
      <w:bookmarkStart w:id="443" w:name="_Toc53130251"/>
      <w:bookmarkStart w:id="444" w:name="_Toc68604110"/>
      <w:r w:rsidRPr="005254EF">
        <w:t>Security Considerations</w:t>
      </w:r>
      <w:bookmarkEnd w:id="443"/>
      <w:bookmarkEnd w:id="444"/>
    </w:p>
    <w:p w14:paraId="08AF4EBC" w14:textId="769CFF25" w:rsidR="00BA2A4C" w:rsidRDefault="0002767F" w:rsidP="00BA2A4C">
      <w:commentRangeStart w:id="445"/>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445"/>
      <w:r w:rsidR="00460D05">
        <w:rPr>
          <w:rStyle w:val="CommentReference"/>
        </w:rPr>
        <w:commentReference w:id="445"/>
      </w:r>
    </w:p>
    <w:p w14:paraId="486C431C" w14:textId="77777777" w:rsidR="000D4AD0" w:rsidRDefault="000D4AD0" w:rsidP="00055923">
      <w:pPr>
        <w:pStyle w:val="Heading1"/>
      </w:pPr>
      <w:bookmarkStart w:id="446" w:name="_Toc53130252"/>
      <w:bookmarkStart w:id="447" w:name="_Toc68604111"/>
      <w:commentRangeStart w:id="448"/>
      <w:r>
        <w:t>Operational Considerations</w:t>
      </w:r>
      <w:bookmarkEnd w:id="446"/>
      <w:commentRangeEnd w:id="448"/>
      <w:r w:rsidR="008B7B43">
        <w:rPr>
          <w:rStyle w:val="CommentReference"/>
        </w:rPr>
        <w:commentReference w:id="448"/>
      </w:r>
      <w:bookmarkEnd w:id="447"/>
    </w:p>
    <w:p w14:paraId="7C576794"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449" w:name="_Toc53130253"/>
      <w:bookmarkStart w:id="450" w:name="_Toc68604112"/>
      <w:r w:rsidRPr="005254EF">
        <w:t>IANA Considerations</w:t>
      </w:r>
      <w:bookmarkEnd w:id="449"/>
      <w:bookmarkEnd w:id="450"/>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451" w:name="_Toc53130254"/>
      <w:bookmarkStart w:id="452" w:name="_Toc68604113"/>
      <w:r w:rsidRPr="005254EF">
        <w:t>References</w:t>
      </w:r>
      <w:bookmarkEnd w:id="451"/>
      <w:bookmarkEnd w:id="452"/>
    </w:p>
    <w:p w14:paraId="78FC148B" w14:textId="77777777" w:rsidR="002E1F5F" w:rsidRPr="00A32AF9" w:rsidRDefault="002E1F5F" w:rsidP="001E3E79">
      <w:pPr>
        <w:pStyle w:val="Heading2"/>
      </w:pPr>
      <w:bookmarkStart w:id="453" w:name="_Toc53130255"/>
      <w:bookmarkStart w:id="454" w:name="_Toc68604114"/>
      <w:r w:rsidRPr="00A32AF9">
        <w:t>Normative References</w:t>
      </w:r>
      <w:bookmarkEnd w:id="453"/>
      <w:bookmarkEnd w:id="454"/>
    </w:p>
    <w:p w14:paraId="79AD1446" w14:textId="77777777" w:rsidR="00A32AF9" w:rsidRDefault="00A32AF9" w:rsidP="00A925B8">
      <w:pPr>
        <w:pStyle w:val="RFCReferencesBookmark"/>
      </w:pPr>
      <w:r>
        <w:t>[RFC7950]</w:t>
      </w:r>
      <w:r w:rsidR="00135066">
        <w:tab/>
      </w:r>
      <w:proofErr w:type="spellStart"/>
      <w:r w:rsidR="00135066">
        <w:rPr>
          <w:lang w:val="en"/>
        </w:rPr>
        <w:t>Bjorklund</w:t>
      </w:r>
      <w:proofErr w:type="spellEnd"/>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proofErr w:type="spellStart"/>
      <w:r w:rsidR="00135066" w:rsidRPr="00135066">
        <w:t>Lhotka</w:t>
      </w:r>
      <w:proofErr w:type="spellEnd"/>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6ECFF313" w14:textId="77777777" w:rsidR="001153AA" w:rsidRDefault="001153AA" w:rsidP="00E95C5A">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lastRenderedPageBreak/>
        <w:t>[WSON-TOPO]</w:t>
      </w:r>
      <w:r>
        <w:tab/>
      </w:r>
      <w:r w:rsidR="00135066">
        <w:t>Lee, Y. et al., "</w:t>
      </w:r>
      <w:r w:rsidR="00135066" w:rsidRPr="00135066">
        <w:t xml:space="preserve"> A YANG Data Model for WSON (Wavelength Switched Optical Networks)</w:t>
      </w:r>
      <w:r w:rsidR="00135066">
        <w:t xml:space="preserve">", </w:t>
      </w:r>
      <w:r w:rsidRPr="00A32AF9">
        <w:t>draft-</w:t>
      </w:r>
      <w:proofErr w:type="spellStart"/>
      <w:r w:rsidRPr="00A32AF9">
        <w:t>ietf</w:t>
      </w:r>
      <w:proofErr w:type="spellEnd"/>
      <w:r w:rsidRPr="00A32AF9">
        <w:t>-</w:t>
      </w:r>
      <w:proofErr w:type="spellStart"/>
      <w:r w:rsidRPr="00A32AF9">
        <w:t>ccamp</w:t>
      </w:r>
      <w:proofErr w:type="spellEnd"/>
      <w:r w:rsidRPr="00A32AF9">
        <w:t>-</w:t>
      </w:r>
      <w:proofErr w:type="spellStart"/>
      <w:r w:rsidRPr="00A32AF9">
        <w:t>wson</w:t>
      </w:r>
      <w:proofErr w:type="spellEnd"/>
      <w:r w:rsidRPr="00A32AF9">
        <w:t>-yang</w:t>
      </w:r>
      <w:r w:rsidR="00135066">
        <w:t>, work in progress.</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669412F4" w14:textId="43D89A35" w:rsidR="001153AA" w:rsidRDefault="001153AA" w:rsidP="00DF342E">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07FA802A"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w:t>
      </w:r>
      <w:proofErr w:type="spellStart"/>
      <w:r w:rsidRPr="00F33CC7">
        <w:t>ietf</w:t>
      </w:r>
      <w:proofErr w:type="spellEnd"/>
      <w:r w:rsidRPr="00F33CC7">
        <w:t>-</w:t>
      </w:r>
      <w:proofErr w:type="spellStart"/>
      <w:r w:rsidRPr="00F33CC7">
        <w:t>ccamp</w:t>
      </w:r>
      <w:proofErr w:type="spellEnd"/>
      <w:r w:rsidRPr="00F33CC7">
        <w:t>-</w:t>
      </w:r>
      <w:proofErr w:type="spellStart"/>
      <w:r w:rsidRPr="00F33CC7">
        <w:t>flexigrid</w:t>
      </w:r>
      <w:proofErr w:type="spellEnd"/>
      <w:r w:rsidRPr="00F33CC7">
        <w:t>-media-cha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p>
    <w:p w14:paraId="301379CA" w14:textId="4BB932C4" w:rsidR="00D92ACB" w:rsidRPr="00F41C0D" w:rsidRDefault="00D92ACB" w:rsidP="00DF342E">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76340C80" w14:textId="77777777" w:rsidR="002E1F5F" w:rsidRPr="00A32AF9" w:rsidRDefault="002E1F5F" w:rsidP="001153AA">
      <w:pPr>
        <w:pStyle w:val="Heading2"/>
      </w:pPr>
      <w:bookmarkStart w:id="455" w:name="_Toc53130256"/>
      <w:bookmarkStart w:id="456" w:name="_Toc68604115"/>
      <w:r w:rsidRPr="00A32AF9">
        <w:t>Informative References</w:t>
      </w:r>
      <w:bookmarkEnd w:id="455"/>
      <w:bookmarkEnd w:id="456"/>
    </w:p>
    <w:p w14:paraId="3EC0EBD3" w14:textId="0CA93896" w:rsidR="00195C3F" w:rsidRDefault="00195C3F" w:rsidP="00195C3F">
      <w:pPr>
        <w:pStyle w:val="RFCReferencesBookmark"/>
      </w:pPr>
      <w:r>
        <w:t xml:space="preserve">[RFC1930] J. </w:t>
      </w:r>
      <w:proofErr w:type="spellStart"/>
      <w:r>
        <w:t>Hawkinson</w:t>
      </w:r>
      <w:proofErr w:type="spellEnd"/>
      <w:r>
        <w:t>, T. Bates, “Guideline for creation, selection, and registration of an Autonomous System (AS)”, RFC 1930, March 1996.</w:t>
      </w:r>
    </w:p>
    <w:p w14:paraId="45D08DB3" w14:textId="1D5C3F72" w:rsidR="00A925B8" w:rsidRDefault="00A925B8" w:rsidP="00195C3F">
      <w:pPr>
        <w:pStyle w:val="RFCReferencesBookmark"/>
      </w:pPr>
      <w:r>
        <w:t xml:space="preserve">[RFC4364] E. Rosen and Y. </w:t>
      </w:r>
      <w:proofErr w:type="spellStart"/>
      <w:r>
        <w:t>Rekhter</w:t>
      </w:r>
      <w:proofErr w:type="spellEnd"/>
      <w:r>
        <w:t>,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w:t>
      </w:r>
      <w:proofErr w:type="spellStart"/>
      <w:r>
        <w:t>Kompella</w:t>
      </w:r>
      <w:proofErr w:type="spellEnd"/>
      <w:r>
        <w:t xml:space="preserve">, Ed., Y. </w:t>
      </w:r>
      <w:proofErr w:type="spellStart"/>
      <w:r>
        <w:t>Rekhter</w:t>
      </w:r>
      <w:proofErr w:type="spellEnd"/>
      <w:r>
        <w:t xml:space="preserve">, Ed., “Virtual Private LAN Service (VPLS) Using BGP for Auto-Discovery and Signaling”, RFC 4761, January 2007. </w:t>
      </w:r>
    </w:p>
    <w:p w14:paraId="5847C3B3" w14:textId="77777777" w:rsidR="00A925B8" w:rsidRDefault="00A925B8" w:rsidP="00A925B8">
      <w:pPr>
        <w:pStyle w:val="RFCReferencesBookmark"/>
      </w:pPr>
      <w:r>
        <w:lastRenderedPageBreak/>
        <w:t xml:space="preserve">[RFC6074] E. Rosen, B. Davie, V. </w:t>
      </w:r>
      <w:proofErr w:type="spellStart"/>
      <w:r>
        <w:t>Radoaca</w:t>
      </w:r>
      <w:proofErr w:type="spellEnd"/>
      <w:r>
        <w:t>, and W. Luo, “Provisioning, Auto-Discovery, and Signaling in Layer 2 Virtual Private Networks (L2VPNs)”, RFC 6074, January 2011.</w:t>
      </w:r>
    </w:p>
    <w:p w14:paraId="542B8344" w14:textId="77777777" w:rsidR="00A925B8" w:rsidRDefault="00A925B8" w:rsidP="00A925B8">
      <w:pPr>
        <w:pStyle w:val="RFCReferencesBookmark"/>
      </w:pPr>
      <w:r>
        <w:t xml:space="preserve">[RFC6624] K. </w:t>
      </w:r>
      <w:proofErr w:type="spellStart"/>
      <w:r>
        <w:t>Kompella</w:t>
      </w:r>
      <w:proofErr w:type="spellEnd"/>
      <w:r>
        <w:t xml:space="preserve">, B. Kothari, and R. </w:t>
      </w:r>
      <w:proofErr w:type="spellStart"/>
      <w:r>
        <w:t>Cherukuri</w:t>
      </w:r>
      <w:proofErr w:type="spellEnd"/>
      <w:r>
        <w:t>, “Layer 2 Virtual Private Networks Using BGP for Auto-Discovery and Signaling”, RFC 6624, May 2012.</w:t>
      </w:r>
    </w:p>
    <w:p w14:paraId="2457AE5B" w14:textId="77777777" w:rsidR="00A925B8" w:rsidRDefault="00A925B8" w:rsidP="00A925B8">
      <w:pPr>
        <w:pStyle w:val="RFCReferencesBookmark"/>
      </w:pPr>
      <w:r>
        <w:t xml:space="preserve">[RFC7209] A. </w:t>
      </w:r>
      <w:proofErr w:type="spellStart"/>
      <w:r>
        <w:t>Sajassi</w:t>
      </w:r>
      <w:proofErr w:type="spellEnd"/>
      <w:r>
        <w:t xml:space="preserve">, R. Aggarwal, J. </w:t>
      </w:r>
      <w:proofErr w:type="spellStart"/>
      <w:r>
        <w:t>Uttaro</w:t>
      </w:r>
      <w:proofErr w:type="spellEnd"/>
      <w:r>
        <w:t xml:space="preserve">, N. </w:t>
      </w:r>
      <w:proofErr w:type="spellStart"/>
      <w:r>
        <w:t>Bitar</w:t>
      </w:r>
      <w:proofErr w:type="spellEnd"/>
      <w:r>
        <w:t xml:space="preserve">, W. </w:t>
      </w:r>
      <w:proofErr w:type="spellStart"/>
      <w:r>
        <w:t>Henderickx</w:t>
      </w:r>
      <w:proofErr w:type="spellEnd"/>
      <w:r>
        <w:t xml:space="preserve">, and A. Isaac, “Requirements for Ethernet VPN (EVPN)”, RFC 7209, May 2014. </w:t>
      </w:r>
    </w:p>
    <w:p w14:paraId="52C8AD0D" w14:textId="77777777" w:rsidR="00A925B8" w:rsidRDefault="00A925B8" w:rsidP="00A925B8">
      <w:pPr>
        <w:pStyle w:val="RFCReferencesBookmark"/>
      </w:pPr>
      <w:r>
        <w:t xml:space="preserve">[RFC7432] A. </w:t>
      </w:r>
      <w:proofErr w:type="spellStart"/>
      <w:r>
        <w:t>Sajassi</w:t>
      </w:r>
      <w:proofErr w:type="spellEnd"/>
      <w:r>
        <w:t>, Ed., et al., “BGP MPLS-Based Ethernet VPN”, RFC 7432, February 2015.</w:t>
      </w:r>
    </w:p>
    <w:p w14:paraId="77A3BD50" w14:textId="77777777" w:rsidR="00A925B8" w:rsidRDefault="00A925B8" w:rsidP="00A925B8">
      <w:pPr>
        <w:pStyle w:val="RFCReferencesBookmark"/>
      </w:pPr>
      <w:r>
        <w:t xml:space="preserve">[RFC7436] H. Shah, E. Rosen, F. Le </w:t>
      </w:r>
      <w:proofErr w:type="spellStart"/>
      <w:r>
        <w:t>Faucheur</w:t>
      </w:r>
      <w:proofErr w:type="spellEnd"/>
      <w:r>
        <w:t>, and G. Heron, “IP-Only LAN Service (IPLS)”, RFC 7436, January 2015.</w:t>
      </w:r>
    </w:p>
    <w:p w14:paraId="5FA28DFD" w14:textId="77777777" w:rsidR="00A925B8" w:rsidRDefault="00A925B8" w:rsidP="00A925B8">
      <w:pPr>
        <w:pStyle w:val="RFCReferencesBookmark"/>
      </w:pPr>
      <w:r>
        <w:t xml:space="preserve">[RFC8214] S. Boutros, A. </w:t>
      </w:r>
      <w:proofErr w:type="spellStart"/>
      <w:r>
        <w:t>Sajassi</w:t>
      </w:r>
      <w:proofErr w:type="spellEnd"/>
      <w:r>
        <w:t xml:space="preserve">, S. Salam, J. Drake, and J. </w:t>
      </w:r>
      <w:proofErr w:type="spellStart"/>
      <w:r>
        <w:t>Rabadan</w:t>
      </w:r>
      <w:proofErr w:type="spellEnd"/>
      <w:r>
        <w:t>,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 xml:space="preserve">Q. Wu, S. </w:t>
      </w:r>
      <w:proofErr w:type="spellStart"/>
      <w:r w:rsidRPr="00425337">
        <w:t>Litkowski</w:t>
      </w:r>
      <w:proofErr w:type="spellEnd"/>
      <w:r w:rsidRPr="00425337">
        <w:t xml:space="preserve">, L. </w:t>
      </w:r>
      <w:proofErr w:type="spellStart"/>
      <w:r w:rsidRPr="00425337">
        <w:t>Tomotaki</w:t>
      </w:r>
      <w:proofErr w:type="spellEnd"/>
      <w:r w:rsidRPr="00425337">
        <w:t>, and K. Ogaki, “YANG Data Model for L3VPN Service Delivery”, RFC 8299, January 2018.</w:t>
      </w:r>
    </w:p>
    <w:p w14:paraId="50EA278F" w14:textId="77777777" w:rsidR="00A925B8" w:rsidRPr="00425337" w:rsidRDefault="00A925B8" w:rsidP="00A925B8">
      <w:pPr>
        <w:pStyle w:val="RFCReferencesBookmark"/>
      </w:pPr>
      <w:r w:rsidRPr="00425337">
        <w:t>[RFC8309]</w:t>
      </w:r>
      <w:r w:rsidRPr="00425337">
        <w:tab/>
        <w:t xml:space="preserve">Q. Wu, W. Liu, and A. Farrel,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718E43C0" w14:textId="77777777" w:rsidR="00560C28" w:rsidRDefault="00560C28" w:rsidP="00560C28">
      <w:pPr>
        <w:pStyle w:val="RFCReferencesBookmark"/>
      </w:pPr>
      <w:r>
        <w:t>[L2NM]</w:t>
      </w:r>
      <w:r>
        <w:tab/>
      </w:r>
      <w:r>
        <w:tab/>
        <w:t xml:space="preserve">S. </w:t>
      </w:r>
      <w:proofErr w:type="spellStart"/>
      <w:r w:rsidRPr="00560C28">
        <w:t>Barguil</w:t>
      </w:r>
      <w:proofErr w:type="spellEnd"/>
      <w:r>
        <w:t>, et al., “</w:t>
      </w:r>
      <w:r w:rsidRPr="00560C28">
        <w:t>A Layer 2 VPN Network YANG Model</w:t>
      </w:r>
      <w:r>
        <w:t xml:space="preserve">”, </w:t>
      </w:r>
      <w:r w:rsidRPr="00560C28">
        <w:t>draft-ietf-opsawg-l2nm</w:t>
      </w:r>
      <w:r>
        <w:t xml:space="preserve">, work in progress. </w:t>
      </w:r>
    </w:p>
    <w:p w14:paraId="7108D1E6" w14:textId="4AA0154B" w:rsidR="00A20412" w:rsidRDefault="00A20412" w:rsidP="00560C28">
      <w:pPr>
        <w:pStyle w:val="RFCReferencesBookmark"/>
      </w:pPr>
      <w:r>
        <w:t>[L</w:t>
      </w:r>
      <w:r w:rsidR="00560C28">
        <w:t>3</w:t>
      </w:r>
      <w:r>
        <w:t>NM]</w:t>
      </w:r>
      <w:r>
        <w:tab/>
      </w:r>
      <w:r>
        <w:tab/>
      </w:r>
      <w:r w:rsidR="00560C28">
        <w:t>S</w:t>
      </w:r>
      <w:r>
        <w:t xml:space="preserve">. </w:t>
      </w:r>
      <w:proofErr w:type="spellStart"/>
      <w:r w:rsidR="00560C28" w:rsidRPr="00560C28">
        <w:t>Barguil</w:t>
      </w:r>
      <w:proofErr w:type="spellEnd"/>
      <w:r>
        <w:t>, et al., “</w:t>
      </w:r>
      <w:r w:rsidR="00560C28" w:rsidRPr="00560C28">
        <w:t>A Layer 3 VPN Network YANG Model</w:t>
      </w:r>
      <w:r>
        <w:t xml:space="preserve">”, </w:t>
      </w:r>
      <w:r w:rsidR="00560C28" w:rsidRPr="00560C28">
        <w:t>draft-ietf-opsawg-l3sm-l3nm</w:t>
      </w:r>
      <w:r>
        <w:t xml:space="preserve">, work in progress. </w:t>
      </w:r>
    </w:p>
    <w:p w14:paraId="43DC3627" w14:textId="22F3DC69" w:rsidR="00A925B8" w:rsidRDefault="00A925B8" w:rsidP="00A20412">
      <w:pPr>
        <w:pStyle w:val="RFCReferencesBookmark"/>
      </w:pPr>
      <w:r>
        <w:t xml:space="preserve">[TSM] </w:t>
      </w:r>
      <w:r w:rsidR="008168C1">
        <w:tab/>
      </w:r>
      <w:r w:rsidR="008168C1">
        <w:tab/>
      </w:r>
      <w:r>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721660CA" w14:textId="77777777" w:rsidR="00A925B8" w:rsidRDefault="00A925B8" w:rsidP="00A925B8">
      <w:pPr>
        <w:pStyle w:val="RFCReferencesBookmark"/>
      </w:pPr>
      <w:r>
        <w:lastRenderedPageBreak/>
        <w:t>[ACTN-PM] Y. Lee, et al., “YANG models for VN &amp; TE Performance Monitoring Telemetry and Scaling Intent Autonomics”, draft-lee-teas-</w:t>
      </w:r>
      <w:proofErr w:type="spellStart"/>
      <w:r>
        <w:t>actn</w:t>
      </w:r>
      <w:proofErr w:type="spellEnd"/>
      <w:r>
        <w:t xml:space="preserve">-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597929A6" w14:textId="77777777" w:rsidR="00D367CF" w:rsidRDefault="00D367CF" w:rsidP="00D367CF">
      <w:pPr>
        <w:pStyle w:val="RFCApp"/>
      </w:pPr>
      <w:bookmarkStart w:id="457" w:name="_Toc53130257"/>
      <w:bookmarkStart w:id="458" w:name="_Toc68604116"/>
      <w:r w:rsidRPr="00D367CF">
        <w:lastRenderedPageBreak/>
        <w:t>Multi-layer and multi-domain resiliency</w:t>
      </w:r>
      <w:bookmarkEnd w:id="457"/>
      <w:bookmarkEnd w:id="458"/>
    </w:p>
    <w:p w14:paraId="183F9A0D" w14:textId="77777777" w:rsidR="00D367CF" w:rsidRDefault="00D367CF" w:rsidP="00D367CF">
      <w:pPr>
        <w:pStyle w:val="RFCAppH1"/>
      </w:pPr>
      <w:bookmarkStart w:id="459" w:name="_Toc53130258"/>
      <w:bookmarkStart w:id="460" w:name="_Toc68604117"/>
      <w:r w:rsidRPr="00D367CF">
        <w:t>Maintenance Window</w:t>
      </w:r>
      <w:bookmarkEnd w:id="459"/>
      <w:bookmarkEnd w:id="460"/>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461" w:name="_Toc53130259"/>
      <w:bookmarkStart w:id="462" w:name="_Toc68604118"/>
      <w:r w:rsidRPr="00D367CF">
        <w:t>Router port failure</w:t>
      </w:r>
      <w:bookmarkEnd w:id="461"/>
      <w:bookmarkEnd w:id="462"/>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77777777" w:rsidR="00CD0EBF" w:rsidRDefault="00CD0EBF" w:rsidP="00CD0EBF">
      <w:pPr>
        <w:pStyle w:val="RFCListNumbered"/>
        <w:numPr>
          <w:ilvl w:val="0"/>
          <w:numId w:val="24"/>
        </w:numPr>
      </w:pPr>
      <w:r>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 xml:space="preserve">While the ROADM reconfiguration takes place, IP/MPLS traffic is using the reduced bandwidth of the IP link bundle, discarding lower priority traffic if required. Once back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777777" w:rsidR="00CD0EBF" w:rsidRDefault="00CD0EBF" w:rsidP="00CD0EBF">
      <w:pPr>
        <w:pStyle w:val="RFCListNumbered"/>
        <w:numPr>
          <w:ilvl w:val="0"/>
          <w:numId w:val="24"/>
        </w:numPr>
      </w:pPr>
      <w:r w:rsidRPr="00677935">
        <w:lastRenderedPageBreak/>
        <w:t xml:space="preserve">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proofErr w:type="spellStart"/>
      <w:r w:rsidRPr="00677935">
        <w:t>optimisation</w:t>
      </w:r>
      <w:proofErr w:type="spellEnd"/>
      <w:r w:rsidRPr="00677935">
        <w:t xml:space="preserve"> 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463" w:name="_Toc44338393"/>
      <w:bookmarkStart w:id="464" w:name="_Toc53130260"/>
      <w:bookmarkStart w:id="465" w:name="_Toc68604119"/>
      <w:r w:rsidRPr="005254EF">
        <w:t>Acknowledgments</w:t>
      </w:r>
      <w:bookmarkEnd w:id="463"/>
      <w:bookmarkEnd w:id="464"/>
      <w:bookmarkEnd w:id="465"/>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1505" w:rsidRDefault="00D747CD" w:rsidP="00D747CD">
      <w:pPr>
        <w:pStyle w:val="RFCH1-nonum"/>
      </w:pPr>
      <w:bookmarkStart w:id="466" w:name="_Toc44338394"/>
      <w:bookmarkStart w:id="467" w:name="_Toc53130261"/>
      <w:bookmarkStart w:id="468" w:name="_Toc68604120"/>
      <w:r>
        <w:t>Contributors</w:t>
      </w:r>
      <w:bookmarkEnd w:id="466"/>
      <w:bookmarkEnd w:id="467"/>
      <w:bookmarkEnd w:id="468"/>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6B2FA6" w:rsidRDefault="00D747CD" w:rsidP="00D747CD">
      <w:pPr>
        <w:rPr>
          <w:lang w:val="en-GB"/>
        </w:rPr>
      </w:pPr>
      <w:r w:rsidRPr="006B2FA6">
        <w:rPr>
          <w:lang w:val="en-GB"/>
        </w:rPr>
        <w:t xml:space="preserve">Email: </w:t>
      </w:r>
      <w:r w:rsidRPr="0092204D">
        <w:rPr>
          <w:rStyle w:val="Hyperlink"/>
          <w:lang w:val="en-GB"/>
        </w:rPr>
        <w:t>sergio.belotti@nokia.com</w:t>
      </w:r>
      <w:r w:rsidRPr="006B2FA6">
        <w:rPr>
          <w:lang w:val="en-GB"/>
        </w:rPr>
        <w:t xml:space="preserve"> </w:t>
      </w:r>
    </w:p>
    <w:p w14:paraId="2878565E" w14:textId="77777777" w:rsidR="00D747CD" w:rsidRPr="006B2FA6" w:rsidRDefault="00D747CD" w:rsidP="00D747CD">
      <w:pPr>
        <w:rPr>
          <w:lang w:val="en-GB"/>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Default="00D747CD" w:rsidP="00D747CD"/>
    <w:p w14:paraId="4A39D6EF" w14:textId="77777777" w:rsidR="00D747CD" w:rsidRPr="00980212" w:rsidRDefault="00D747CD" w:rsidP="00D747CD">
      <w:pPr>
        <w:rPr>
          <w:lang w:val="it-IT"/>
        </w:rPr>
      </w:pPr>
      <w:r w:rsidRPr="005450D7">
        <w:rPr>
          <w:lang w:val="it-IT"/>
        </w:rPr>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proofErr w:type="spellStart"/>
      <w:r w:rsidRPr="008B1AC2">
        <w:rPr>
          <w:lang w:val="en-GB"/>
        </w:rPr>
        <w:t>Hochschule</w:t>
      </w:r>
      <w:proofErr w:type="spellEnd"/>
      <w:r w:rsidRPr="008B1AC2">
        <w:rPr>
          <w:lang w:val="en-GB"/>
        </w:rPr>
        <w:t xml:space="preserv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 xml:space="preserve">Sung </w:t>
      </w:r>
      <w:proofErr w:type="spellStart"/>
      <w:r w:rsidRPr="008B1AC2">
        <w:rPr>
          <w:lang w:val="en-GB"/>
        </w:rPr>
        <w:t>Kyun</w:t>
      </w:r>
      <w:proofErr w:type="spellEnd"/>
      <w:r w:rsidRPr="008B1AC2">
        <w:rPr>
          <w:lang w:val="en-GB"/>
        </w:rPr>
        <w:t xml:space="preserve"> Kwan University</w:t>
      </w:r>
    </w:p>
    <w:p w14:paraId="0BAE4A97" w14:textId="6FB06C1B" w:rsidR="00D747CD" w:rsidRDefault="00D747CD" w:rsidP="00D747CD">
      <w:r>
        <w:t xml:space="preserve">Email: </w:t>
      </w:r>
      <w:r w:rsidRPr="0092204D">
        <w:rPr>
          <w:rStyle w:val="Hyperlink"/>
        </w:rPr>
        <w:t>younglee.tx@gmail.com</w:t>
      </w:r>
    </w:p>
    <w:p w14:paraId="3870300A" w14:textId="77777777" w:rsidR="00D747CD" w:rsidRDefault="00D747CD" w:rsidP="00D747CD"/>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Default="00D747CD" w:rsidP="00D747CD"/>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4867D3" w:rsidRDefault="00D747CD" w:rsidP="00D747CD">
      <w:pPr>
        <w:rPr>
          <w:lang w:val="it-IT"/>
        </w:rPr>
      </w:pPr>
      <w:r w:rsidRPr="004867D3">
        <w:rPr>
          <w:lang w:val="it-IT"/>
        </w:rPr>
        <w:t xml:space="preserve">Email: </w:t>
      </w:r>
      <w:r w:rsidRPr="0092204D">
        <w:rPr>
          <w:rStyle w:val="Hyperlink"/>
          <w:lang w:val="it-IT"/>
        </w:rPr>
        <w:t>paolo.volpato@huawei.com</w:t>
      </w:r>
    </w:p>
    <w:p w14:paraId="31B3E9D1" w14:textId="77777777" w:rsidR="00D367CF" w:rsidRDefault="00D367CF" w:rsidP="00D1043E">
      <w:pPr>
        <w:pStyle w:val="RFCH1-nonum"/>
      </w:pPr>
      <w:bookmarkStart w:id="469" w:name="_Toc53130262"/>
      <w:bookmarkStart w:id="470" w:name="_Toc68604121"/>
      <w:r w:rsidRPr="006836AC">
        <w:t>Authors’ Addresses</w:t>
      </w:r>
      <w:bookmarkEnd w:id="469"/>
      <w:bookmarkEnd w:id="470"/>
    </w:p>
    <w:p w14:paraId="5E1DC79D" w14:textId="77777777" w:rsidR="002E1F5F" w:rsidRPr="005254EF" w:rsidRDefault="005254EF" w:rsidP="002E1F5F">
      <w:pPr>
        <w:pStyle w:val="RFCFigure"/>
        <w:rPr>
          <w:rFonts w:cs="Times New Roman"/>
        </w:rPr>
      </w:pPr>
      <w:r w:rsidRPr="005254EF">
        <w:t>Fabio Peruzzini</w:t>
      </w:r>
    </w:p>
    <w:p w14:paraId="377FB4AE" w14:textId="77777777" w:rsidR="002E1F5F" w:rsidRPr="005254EF" w:rsidRDefault="005254EF" w:rsidP="002E1F5F">
      <w:pPr>
        <w:pStyle w:val="RFCFigure"/>
        <w:rPr>
          <w:rFonts w:cs="Times New Roman"/>
        </w:rPr>
      </w:pPr>
      <w:r w:rsidRPr="005254EF">
        <w:t>TIM</w:t>
      </w:r>
    </w:p>
    <w:p w14:paraId="394342E4" w14:textId="77777777" w:rsidR="002E1F5F" w:rsidRPr="005254EF" w:rsidRDefault="002E1F5F" w:rsidP="002E1F5F">
      <w:pPr>
        <w:pStyle w:val="RFCFigure"/>
      </w:pPr>
      <w:r w:rsidRPr="005254EF">
        <w:tab/>
      </w:r>
    </w:p>
    <w:p w14:paraId="6469E9D6" w14:textId="576A0C0E" w:rsidR="002E1F5F" w:rsidRDefault="002E1F5F" w:rsidP="002E1F5F">
      <w:pPr>
        <w:pStyle w:val="RFCFigure"/>
        <w:rPr>
          <w:rFonts w:cs="Times New Roman"/>
        </w:rPr>
      </w:pPr>
      <w:r w:rsidRPr="005254EF">
        <w:t xml:space="preserve">Email: </w:t>
      </w:r>
      <w:r w:rsidR="005254EF" w:rsidRPr="0092204D">
        <w:rPr>
          <w:rStyle w:val="Hyperlink"/>
        </w:rPr>
        <w:t>fabio.peruzzini@telecomitalia.it</w:t>
      </w:r>
    </w:p>
    <w:p w14:paraId="4E3C9BBF" w14:textId="77777777" w:rsidR="006B2FA6" w:rsidRDefault="006B2FA6" w:rsidP="006B2FA6"/>
    <w:p w14:paraId="062FC289" w14:textId="77777777" w:rsidR="0041623B" w:rsidRPr="006B2FA6" w:rsidRDefault="0041623B" w:rsidP="0041623B">
      <w:pPr>
        <w:rPr>
          <w:lang w:val="en-GB"/>
        </w:rPr>
      </w:pP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Default="006B2FA6" w:rsidP="006B2FA6">
      <w:r>
        <w:lastRenderedPageBreak/>
        <w:t>Italo Busi</w:t>
      </w:r>
      <w:r>
        <w:br/>
        <w:t>Huawei</w:t>
      </w:r>
    </w:p>
    <w:p w14:paraId="03690BE1" w14:textId="52F14E35" w:rsidR="006B2FA6" w:rsidRDefault="006B2FA6" w:rsidP="006B2FA6">
      <w:r>
        <w:t xml:space="preserve">Email: </w:t>
      </w:r>
      <w:r w:rsidRPr="0092204D">
        <w:rPr>
          <w:rStyle w:val="Hyperlink"/>
        </w:rPr>
        <w:t>Italo.busi@huawei.com</w:t>
      </w:r>
      <w:r>
        <w:t xml:space="preserve"> </w:t>
      </w:r>
    </w:p>
    <w:p w14:paraId="6FF977B3" w14:textId="77777777" w:rsidR="002E1F5F" w:rsidRDefault="002E1F5F" w:rsidP="002E1F5F"/>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433AE6" w:rsidRDefault="0041623B" w:rsidP="0041623B">
      <w:r w:rsidRPr="00433AE6">
        <w:t>Daniele Ceccarelli</w:t>
      </w:r>
      <w:r w:rsidRPr="00433AE6">
        <w:rPr>
          <w:lang w:val="en-GB"/>
        </w:rPr>
        <w:br/>
        <w:t>Ericsson</w:t>
      </w:r>
    </w:p>
    <w:p w14:paraId="1F2AE0AB" w14:textId="3214103A" w:rsidR="00BA2A4C" w:rsidRPr="00E33E77" w:rsidRDefault="0041623B" w:rsidP="00E33E77">
      <w:pPr>
        <w:rPr>
          <w:lang w:val="it-IT"/>
        </w:rPr>
      </w:pPr>
      <w:r w:rsidRPr="00433AE6">
        <w:t xml:space="preserve">Email: </w:t>
      </w:r>
      <w:r w:rsidRPr="0092204D">
        <w:rPr>
          <w:rStyle w:val="Hyperlink"/>
          <w:lang w:val="it-IT"/>
        </w:rPr>
        <w:t>daniele.ceccarelli@ericsson.com</w:t>
      </w:r>
    </w:p>
    <w:sectPr w:rsidR="00BA2A4C" w:rsidRPr="00E33E77" w:rsidSect="001A6614">
      <w:headerReference w:type="even" r:id="rId10"/>
      <w:headerReference w:type="default" r:id="rId11"/>
      <w:footerReference w:type="even" r:id="rId12"/>
      <w:footerReference w:type="default" r:id="rId13"/>
      <w:headerReference w:type="first" r:id="rId14"/>
      <w:footerReference w:type="first" r:id="rId15"/>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58" w:author="Italo Busi" w:date="2021-01-12T15:40:00Z" w:initials="IB">
    <w:p w14:paraId="3E8F292C" w14:textId="77777777" w:rsidR="002163B4" w:rsidRDefault="002163B4" w:rsidP="00C8689C">
      <w:pPr>
        <w:pStyle w:val="CommentText"/>
      </w:pPr>
    </w:p>
    <w:p w14:paraId="218C4EB8" w14:textId="77777777" w:rsidR="002163B4" w:rsidRPr="00C8689C" w:rsidRDefault="002163B4" w:rsidP="00C8689C">
      <w:pPr>
        <w:pStyle w:val="CommentText"/>
        <w:rPr>
          <w:b/>
        </w:rPr>
      </w:pPr>
      <w:r w:rsidRPr="00C8689C">
        <w:rPr>
          <w:rStyle w:val="CommentReference"/>
          <w:b/>
        </w:rPr>
        <w:annotationRef/>
      </w:r>
      <w:r w:rsidRPr="00C8689C">
        <w:rPr>
          <w:b/>
        </w:rPr>
        <w:t>See Issue #32</w:t>
      </w:r>
    </w:p>
    <w:p w14:paraId="1EB4AC82" w14:textId="77777777" w:rsidR="002163B4" w:rsidRDefault="002163B4" w:rsidP="00C8689C">
      <w:pPr>
        <w:pStyle w:val="CommentText"/>
      </w:pPr>
    </w:p>
    <w:p w14:paraId="444A2366" w14:textId="73538D11" w:rsidR="002163B4" w:rsidRDefault="002163B4" w:rsidP="00C8689C">
      <w:pPr>
        <w:pStyle w:val="CommentText"/>
      </w:pPr>
      <w:r>
        <w:t xml:space="preserve">To evaluate at a later stage whether to address it or </w:t>
      </w:r>
      <w:proofErr w:type="spellStart"/>
      <w:r>
        <w:t>or</w:t>
      </w:r>
      <w:proofErr w:type="spellEnd"/>
      <w:r>
        <w:t xml:space="preserve"> to keep outside the scope of the draft.</w:t>
      </w:r>
    </w:p>
  </w:comment>
  <w:comment w:id="259" w:author="Italo Busi" w:date="2021-01-11T11:34:00Z" w:initials="IB">
    <w:p w14:paraId="1717CABF" w14:textId="2B49130E" w:rsidR="002163B4" w:rsidRPr="00C8689C" w:rsidRDefault="002163B4">
      <w:pPr>
        <w:pStyle w:val="CommentText"/>
        <w:rPr>
          <w:b/>
        </w:rPr>
      </w:pPr>
      <w:r w:rsidRPr="00C8689C">
        <w:rPr>
          <w:rStyle w:val="CommentReference"/>
          <w:b/>
        </w:rPr>
        <w:annotationRef/>
      </w:r>
      <w:r w:rsidRPr="00C8689C">
        <w:rPr>
          <w:b/>
        </w:rPr>
        <w:t>See Issue #33</w:t>
      </w:r>
    </w:p>
  </w:comment>
  <w:comment w:id="263" w:author="SBIBPV" w:date="2020-08-11T11:17:00Z" w:initials="SBIBPV">
    <w:p w14:paraId="5C8CD4EF" w14:textId="77777777" w:rsidR="002163B4" w:rsidRDefault="002163B4">
      <w:pPr>
        <w:pStyle w:val="CommentText"/>
      </w:pPr>
      <w:r>
        <w:rPr>
          <w:rStyle w:val="CommentReference"/>
        </w:rPr>
        <w:annotationRef/>
      </w:r>
      <w:r>
        <w:t>To check with OPSAWG</w:t>
      </w:r>
    </w:p>
  </w:comment>
  <w:comment w:id="264" w:author="Italo Busi" w:date="2021-01-11T11:40:00Z" w:initials="IB">
    <w:p w14:paraId="57F1CD38" w14:textId="5C36F880" w:rsidR="002163B4" w:rsidRPr="000E7604" w:rsidRDefault="002163B4">
      <w:pPr>
        <w:pStyle w:val="CommentText"/>
        <w:rPr>
          <w:b/>
        </w:rPr>
      </w:pPr>
      <w:r w:rsidRPr="000E7604">
        <w:rPr>
          <w:rStyle w:val="CommentReference"/>
          <w:b/>
        </w:rPr>
        <w:annotationRef/>
      </w:r>
      <w:r w:rsidRPr="000E7604">
        <w:rPr>
          <w:rStyle w:val="CommentReference"/>
          <w:b/>
        </w:rPr>
        <w:t>See Issue #34</w:t>
      </w:r>
    </w:p>
  </w:comment>
  <w:comment w:id="265" w:author="SBIBPV" w:date="2020-08-11T11:19:00Z" w:initials="SBIBPV">
    <w:p w14:paraId="21D1B483" w14:textId="77777777" w:rsidR="002163B4" w:rsidRDefault="002163B4">
      <w:pPr>
        <w:pStyle w:val="CommentText"/>
      </w:pPr>
      <w:r>
        <w:rPr>
          <w:rStyle w:val="CommentReference"/>
        </w:rPr>
        <w:annotationRef/>
      </w:r>
      <w:r>
        <w:t>To check with OPSAWG</w:t>
      </w:r>
    </w:p>
  </w:comment>
  <w:comment w:id="266" w:author="Italo Busi" w:date="2021-01-11T11:40:00Z" w:initials="IB">
    <w:p w14:paraId="0411F9B5" w14:textId="69199BD8" w:rsidR="002163B4" w:rsidRDefault="002163B4">
      <w:pPr>
        <w:pStyle w:val="CommentText"/>
      </w:pPr>
      <w:r>
        <w:rPr>
          <w:rStyle w:val="CommentReference"/>
        </w:rPr>
        <w:annotationRef/>
      </w:r>
      <w:r w:rsidRPr="000E7604">
        <w:rPr>
          <w:rStyle w:val="CommentReference"/>
          <w:b/>
        </w:rPr>
        <w:t>See Issue #34</w:t>
      </w:r>
    </w:p>
  </w:comment>
  <w:comment w:id="267" w:author="SBIBPV" w:date="2020-08-11T11:20:00Z" w:initials="SBIBPV">
    <w:p w14:paraId="0506B759" w14:textId="77777777" w:rsidR="002163B4" w:rsidRDefault="002163B4">
      <w:pPr>
        <w:pStyle w:val="CommentText"/>
      </w:pPr>
      <w:r>
        <w:rPr>
          <w:rStyle w:val="CommentReference"/>
        </w:rPr>
        <w:annotationRef/>
      </w:r>
      <w:r>
        <w:t>To check with TEAS (under discussion on the mailing list)</w:t>
      </w:r>
    </w:p>
  </w:comment>
  <w:comment w:id="268" w:author="Italo Busi" w:date="2021-01-11T11:40:00Z" w:initials="IB">
    <w:p w14:paraId="0830396B" w14:textId="3BBF5A6A" w:rsidR="002163B4" w:rsidRPr="005F55C2" w:rsidRDefault="002163B4">
      <w:pPr>
        <w:pStyle w:val="CommentText"/>
        <w:rPr>
          <w:b/>
        </w:rPr>
      </w:pPr>
      <w:r>
        <w:rPr>
          <w:rStyle w:val="CommentReference"/>
        </w:rPr>
        <w:annotationRef/>
      </w:r>
      <w:r w:rsidRPr="005F55C2">
        <w:rPr>
          <w:b/>
        </w:rPr>
        <w:t>See Issue #35</w:t>
      </w:r>
    </w:p>
  </w:comment>
  <w:comment w:id="272" w:author="SBIBPV 0817" w:date="2020-08-17T11:05:00Z" w:initials="SIP 0817">
    <w:p w14:paraId="3E6EB220" w14:textId="19653068" w:rsidR="002163B4" w:rsidRDefault="002163B4">
      <w:pPr>
        <w:pStyle w:val="CommentText"/>
      </w:pPr>
      <w:r>
        <w:rPr>
          <w:rStyle w:val="CommentReference"/>
        </w:rPr>
        <w:annotationRef/>
      </w:r>
      <w:r>
        <w:t>To be aligned with the latest [TSM] draft</w:t>
      </w:r>
    </w:p>
  </w:comment>
  <w:comment w:id="273" w:author="Italo Busi" w:date="2021-01-11T11:40:00Z" w:initials="IB">
    <w:p w14:paraId="4D2F6EE7" w14:textId="060E0A5A" w:rsidR="002163B4" w:rsidRPr="005F55C2" w:rsidRDefault="002163B4">
      <w:pPr>
        <w:pStyle w:val="CommentText"/>
        <w:rPr>
          <w:b/>
        </w:rPr>
      </w:pPr>
      <w:r w:rsidRPr="005F55C2">
        <w:rPr>
          <w:rStyle w:val="CommentReference"/>
          <w:b/>
        </w:rPr>
        <w:annotationRef/>
      </w:r>
      <w:r w:rsidRPr="005F55C2">
        <w:rPr>
          <w:b/>
        </w:rPr>
        <w:t>See Issues #23 and #35</w:t>
      </w:r>
    </w:p>
  </w:comment>
  <w:comment w:id="276" w:author="Italo Busi" w:date="2020-09-07T11:55:00Z" w:initials="IB">
    <w:p w14:paraId="1CB0485D" w14:textId="75E28D05" w:rsidR="002163B4" w:rsidRPr="00166FA4" w:rsidRDefault="002163B4">
      <w:pPr>
        <w:pStyle w:val="CommentText"/>
        <w:rPr>
          <w:b/>
        </w:rPr>
      </w:pPr>
      <w:r w:rsidRPr="00166FA4">
        <w:rPr>
          <w:rStyle w:val="CommentReference"/>
          <w:b/>
        </w:rPr>
        <w:annotationRef/>
      </w:r>
      <w:r w:rsidRPr="00166FA4">
        <w:rPr>
          <w:b/>
        </w:rPr>
        <w:t>2020-09-07 Call</w:t>
      </w:r>
    </w:p>
    <w:p w14:paraId="4CA592F3" w14:textId="77777777" w:rsidR="002163B4" w:rsidRDefault="002163B4">
      <w:pPr>
        <w:pStyle w:val="CommentText"/>
      </w:pPr>
    </w:p>
    <w:p w14:paraId="30968E3C" w14:textId="31D4CF75" w:rsidR="002163B4" w:rsidRDefault="002163B4">
      <w:pPr>
        <w:pStyle w:val="CommentText"/>
      </w:pPr>
      <w:r>
        <w:t>To be reconciled with the on-discussion in TEAS WG about hard and soft isolation</w:t>
      </w:r>
    </w:p>
    <w:p w14:paraId="14AC4F78" w14:textId="77777777" w:rsidR="002163B4" w:rsidRDefault="002163B4">
      <w:pPr>
        <w:pStyle w:val="CommentText"/>
      </w:pPr>
    </w:p>
    <w:p w14:paraId="31715987" w14:textId="128A11FB" w:rsidR="002163B4" w:rsidRDefault="002163B4">
      <w:pPr>
        <w:pStyle w:val="CommentText"/>
      </w:pPr>
      <w:r>
        <w:t>We may rephrase to address the setup of PE-BR optical by-pass Tunnels to support the L2/L3VPN</w:t>
      </w:r>
    </w:p>
    <w:p w14:paraId="678A3A50" w14:textId="77777777" w:rsidR="002163B4" w:rsidRDefault="002163B4">
      <w:pPr>
        <w:pStyle w:val="CommentText"/>
      </w:pPr>
    </w:p>
    <w:p w14:paraId="3CEC0839" w14:textId="2C52DB8B" w:rsidR="002163B4" w:rsidRPr="005F55C2" w:rsidRDefault="002163B4">
      <w:pPr>
        <w:pStyle w:val="CommentText"/>
        <w:rPr>
          <w:b/>
        </w:rPr>
      </w:pPr>
      <w:r w:rsidRPr="005F55C2">
        <w:rPr>
          <w:b/>
        </w:rPr>
        <w:t>See Issue #23</w:t>
      </w:r>
    </w:p>
  </w:comment>
  <w:comment w:id="295" w:author="Italo Busi" w:date="2021-01-11T11:45:00Z" w:initials="IB">
    <w:p w14:paraId="1270D1F0" w14:textId="163B52CF" w:rsidR="002163B4" w:rsidRPr="005F55C2" w:rsidRDefault="002163B4">
      <w:pPr>
        <w:pStyle w:val="CommentText"/>
        <w:rPr>
          <w:b/>
        </w:rPr>
      </w:pPr>
      <w:r w:rsidRPr="005F55C2">
        <w:rPr>
          <w:rStyle w:val="CommentReference"/>
          <w:b/>
        </w:rPr>
        <w:annotationRef/>
      </w:r>
      <w:r w:rsidRPr="005F55C2">
        <w:rPr>
          <w:rStyle w:val="CommentReference"/>
          <w:b/>
        </w:rPr>
        <w:t>See Issue #36</w:t>
      </w:r>
    </w:p>
  </w:comment>
  <w:comment w:id="296" w:author="Belotti, Sergio (Nokia - IT/Vimercate)" w:date="2020-10-07T11:16:00Z" w:initials="BS(-I">
    <w:p w14:paraId="67935A90" w14:textId="77777777" w:rsidR="002163B4" w:rsidRDefault="002163B4" w:rsidP="00183DAE">
      <w:pPr>
        <w:pStyle w:val="CommentText"/>
      </w:pPr>
      <w:r>
        <w:rPr>
          <w:rStyle w:val="CommentReference"/>
        </w:rPr>
        <w:annotationRef/>
      </w:r>
      <w:r>
        <w:t xml:space="preserve">Should we consider also optical-impairment topology </w:t>
      </w:r>
      <w:proofErr w:type="gramStart"/>
      <w:r>
        <w:t>draft ?</w:t>
      </w:r>
      <w:proofErr w:type="gramEnd"/>
    </w:p>
  </w:comment>
  <w:comment w:id="297" w:author="Italo Busi" w:date="2021-01-11T11:42:00Z" w:initials="IB">
    <w:p w14:paraId="01BD34DF" w14:textId="2BB46383" w:rsidR="002163B4" w:rsidRDefault="002163B4">
      <w:pPr>
        <w:pStyle w:val="CommentText"/>
      </w:pPr>
      <w:r>
        <w:rPr>
          <w:rStyle w:val="CommentReference"/>
        </w:rPr>
        <w:annotationRef/>
      </w:r>
      <w:r>
        <w:t>Not applicable since this draft is assuming that Optical path computation is performed by the O-PNCs</w:t>
      </w:r>
    </w:p>
    <w:p w14:paraId="425A59A1" w14:textId="77777777" w:rsidR="002163B4" w:rsidRDefault="002163B4">
      <w:pPr>
        <w:pStyle w:val="CommentText"/>
      </w:pPr>
    </w:p>
    <w:p w14:paraId="1F2D4271" w14:textId="209E1A47" w:rsidR="002163B4" w:rsidRPr="005F55C2" w:rsidRDefault="002163B4">
      <w:pPr>
        <w:pStyle w:val="CommentText"/>
        <w:rPr>
          <w:b/>
        </w:rPr>
      </w:pPr>
      <w:r w:rsidRPr="005F55C2">
        <w:rPr>
          <w:b/>
        </w:rPr>
        <w:t>See Issue #37</w:t>
      </w:r>
    </w:p>
  </w:comment>
  <w:comment w:id="300" w:author="Italo Busi" w:date="2021-01-11T10:24:00Z" w:initials="IB">
    <w:p w14:paraId="48487F70" w14:textId="11305BCB" w:rsidR="002163B4" w:rsidRPr="00460D05" w:rsidRDefault="002163B4">
      <w:pPr>
        <w:pStyle w:val="CommentText"/>
        <w:rPr>
          <w:b/>
        </w:rPr>
      </w:pPr>
      <w:r w:rsidRPr="00460D05">
        <w:rPr>
          <w:rStyle w:val="CommentReference"/>
          <w:b/>
        </w:rPr>
        <w:annotationRef/>
      </w:r>
      <w:r w:rsidRPr="00460D05">
        <w:rPr>
          <w:b/>
        </w:rPr>
        <w:t>See Issue #31</w:t>
      </w:r>
    </w:p>
  </w:comment>
  <w:comment w:id="301" w:author="Italo Busi" w:date="2021-01-11T11:48:00Z" w:initials="IB">
    <w:p w14:paraId="3E8DC7E8" w14:textId="6276443D" w:rsidR="002163B4" w:rsidRPr="00460D05" w:rsidRDefault="002163B4">
      <w:pPr>
        <w:pStyle w:val="CommentText"/>
        <w:rPr>
          <w:b/>
        </w:rPr>
      </w:pPr>
      <w:r w:rsidRPr="00460D05">
        <w:rPr>
          <w:rStyle w:val="CommentReference"/>
          <w:b/>
        </w:rPr>
        <w:annotationRef/>
      </w:r>
      <w:r w:rsidRPr="00460D05">
        <w:rPr>
          <w:b/>
        </w:rPr>
        <w:t>See Issue #38</w:t>
      </w:r>
    </w:p>
  </w:comment>
  <w:comment w:id="361" w:author="Italo Busi" w:date="2021-01-11T11:50:00Z" w:initials="IB">
    <w:p w14:paraId="16A26D03" w14:textId="72473C61" w:rsidR="002163B4" w:rsidRDefault="002163B4">
      <w:pPr>
        <w:pStyle w:val="CommentText"/>
      </w:pPr>
      <w:r>
        <w:rPr>
          <w:rStyle w:val="CommentReference"/>
        </w:rPr>
        <w:annotationRef/>
      </w:r>
      <w:r>
        <w:t xml:space="preserve">Create a </w:t>
      </w:r>
      <w:proofErr w:type="spellStart"/>
      <w:r>
        <w:t>github</w:t>
      </w:r>
      <w:proofErr w:type="spellEnd"/>
      <w:r>
        <w:t xml:space="preserve"> open issue</w:t>
      </w:r>
    </w:p>
    <w:p w14:paraId="31E43A3E" w14:textId="77777777" w:rsidR="002163B4" w:rsidRDefault="002163B4">
      <w:pPr>
        <w:pStyle w:val="CommentText"/>
      </w:pPr>
    </w:p>
    <w:p w14:paraId="1B9B30AC" w14:textId="6AF3CDD8" w:rsidR="002163B4" w:rsidRDefault="002163B4">
      <w:pPr>
        <w:pStyle w:val="CommentText"/>
      </w:pPr>
      <w:r>
        <w:t>Need to describe the case where LLDP snooping is not supported: either static or proprietary solution</w:t>
      </w:r>
    </w:p>
    <w:p w14:paraId="0097B665" w14:textId="77777777" w:rsidR="002163B4" w:rsidRDefault="002163B4">
      <w:pPr>
        <w:pStyle w:val="CommentText"/>
      </w:pPr>
    </w:p>
    <w:p w14:paraId="2152BE08" w14:textId="40E24F22" w:rsidR="002163B4" w:rsidRPr="00460D05" w:rsidRDefault="002163B4">
      <w:pPr>
        <w:pStyle w:val="CommentText"/>
        <w:rPr>
          <w:b/>
        </w:rPr>
      </w:pPr>
      <w:r w:rsidRPr="00460D05">
        <w:rPr>
          <w:b/>
        </w:rPr>
        <w:t>See Issue #39</w:t>
      </w:r>
    </w:p>
    <w:p w14:paraId="2E4A1426" w14:textId="77777777" w:rsidR="002163B4" w:rsidRDefault="002163B4">
      <w:pPr>
        <w:pStyle w:val="CommentText"/>
      </w:pPr>
    </w:p>
    <w:p w14:paraId="262CC1B8" w14:textId="160212FF" w:rsidR="002163B4" w:rsidRDefault="002163B4">
      <w:pPr>
        <w:pStyle w:val="CommentText"/>
      </w:pPr>
      <w:r>
        <w:t xml:space="preserve">Create another open issue about some security text about LLDP snooping </w:t>
      </w:r>
    </w:p>
    <w:p w14:paraId="689F906F" w14:textId="77777777" w:rsidR="002163B4" w:rsidRDefault="002163B4">
      <w:pPr>
        <w:pStyle w:val="CommentText"/>
      </w:pPr>
    </w:p>
    <w:p w14:paraId="41E30D3B" w14:textId="6686AAEA" w:rsidR="002163B4" w:rsidRPr="00460D05" w:rsidRDefault="002163B4">
      <w:pPr>
        <w:pStyle w:val="CommentText"/>
        <w:rPr>
          <w:b/>
        </w:rPr>
      </w:pPr>
      <w:r w:rsidRPr="00460D05">
        <w:rPr>
          <w:b/>
        </w:rPr>
        <w:t>See Issue #40</w:t>
      </w:r>
    </w:p>
  </w:comment>
  <w:comment w:id="363" w:author="Italo Busi" w:date="2020-10-26T12:01:00Z" w:initials="IB">
    <w:p w14:paraId="79066CB2" w14:textId="77777777" w:rsidR="002163B4" w:rsidRDefault="002163B4" w:rsidP="004E7F85">
      <w:pPr>
        <w:pStyle w:val="CommentText"/>
      </w:pPr>
      <w:r>
        <w:rPr>
          <w:rStyle w:val="CommentReference"/>
        </w:rPr>
        <w:annotationRef/>
      </w:r>
      <w:proofErr w:type="spellStart"/>
      <w:r>
        <w:t>Furhter</w:t>
      </w:r>
      <w:proofErr w:type="spellEnd"/>
      <w:r>
        <w:t xml:space="preserve"> </w:t>
      </w:r>
      <w:r w:rsidRPr="00337147">
        <w:t>text refinement is needed to fit into the context of topology discovery</w:t>
      </w:r>
      <w:r>
        <w:t>.</w:t>
      </w:r>
    </w:p>
    <w:p w14:paraId="0684DA56" w14:textId="77777777" w:rsidR="002163B4" w:rsidRDefault="002163B4" w:rsidP="004E7F85">
      <w:pPr>
        <w:pStyle w:val="CommentText"/>
      </w:pPr>
    </w:p>
    <w:p w14:paraId="75165B4F" w14:textId="14802581" w:rsidR="002163B4" w:rsidRPr="00460D05" w:rsidRDefault="002163B4" w:rsidP="004E7F85">
      <w:pPr>
        <w:pStyle w:val="CommentText"/>
        <w:rPr>
          <w:b/>
        </w:rPr>
      </w:pPr>
      <w:r w:rsidRPr="00460D05">
        <w:rPr>
          <w:b/>
        </w:rPr>
        <w:t>See Issues #4 and #5</w:t>
      </w:r>
    </w:p>
  </w:comment>
  <w:comment w:id="442" w:author="Italo Busi" w:date="2021-01-11T11:53:00Z" w:initials="IB">
    <w:p w14:paraId="4F70B60C" w14:textId="5C4165D6" w:rsidR="002163B4" w:rsidRPr="00460D05" w:rsidRDefault="002163B4">
      <w:pPr>
        <w:pStyle w:val="CommentText"/>
        <w:rPr>
          <w:b/>
        </w:rPr>
      </w:pPr>
      <w:r w:rsidRPr="00460D05">
        <w:rPr>
          <w:rStyle w:val="CommentReference"/>
          <w:b/>
        </w:rPr>
        <w:annotationRef/>
      </w:r>
      <w:r w:rsidRPr="00460D05">
        <w:rPr>
          <w:b/>
        </w:rPr>
        <w:t>Issue #38</w:t>
      </w:r>
    </w:p>
  </w:comment>
  <w:comment w:id="445" w:author="Italo Busi" w:date="2021-01-12T16:28:00Z" w:initials="IB">
    <w:p w14:paraId="5B18C718" w14:textId="7A4A0636" w:rsidR="002163B4" w:rsidRPr="00460D05" w:rsidRDefault="002163B4">
      <w:pPr>
        <w:pStyle w:val="CommentText"/>
        <w:rPr>
          <w:b/>
        </w:rPr>
      </w:pPr>
      <w:r w:rsidRPr="00460D05">
        <w:rPr>
          <w:rStyle w:val="CommentReference"/>
          <w:b/>
        </w:rPr>
        <w:annotationRef/>
      </w:r>
      <w:r w:rsidRPr="00460D05">
        <w:rPr>
          <w:b/>
        </w:rPr>
        <w:t>See Issue #41</w:t>
      </w:r>
    </w:p>
  </w:comment>
  <w:comment w:id="448" w:author="Italo Busi" w:date="2021-01-11T11:53:00Z" w:initials="IB">
    <w:p w14:paraId="57F4102F" w14:textId="255A6101" w:rsidR="002163B4" w:rsidRPr="00460D05" w:rsidRDefault="002163B4">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44A2366" w15:done="0"/>
  <w15:commentEx w15:paraId="1717CABF" w15:done="0"/>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3CEC0839" w15:done="0"/>
  <w15:commentEx w15:paraId="1270D1F0" w15:done="0"/>
  <w15:commentEx w15:paraId="67935A90" w15:done="0"/>
  <w15:commentEx w15:paraId="1F2D4271" w15:paraIdParent="67935A90" w15:done="0"/>
  <w15:commentEx w15:paraId="48487F70" w15:done="0"/>
  <w15:commentEx w15:paraId="3E8DC7E8" w15:done="0"/>
  <w15:commentEx w15:paraId="41E30D3B" w15:done="0"/>
  <w15:commentEx w15:paraId="75165B4F" w15:done="0"/>
  <w15:commentEx w15:paraId="4F70B60C" w15:done="0"/>
  <w15:commentEx w15:paraId="5B18C718" w15:done="0"/>
  <w15:commentEx w15:paraId="57F410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4A2366" w16cid:durableId="23F5D07B"/>
  <w16cid:commentId w16cid:paraId="1717CABF" w16cid:durableId="23F5D07C"/>
  <w16cid:commentId w16cid:paraId="5C8CD4EF" w16cid:durableId="23F5D07D"/>
  <w16cid:commentId w16cid:paraId="57F1CD38" w16cid:durableId="23F5D07E"/>
  <w16cid:commentId w16cid:paraId="21D1B483" w16cid:durableId="23F5D07F"/>
  <w16cid:commentId w16cid:paraId="0411F9B5" w16cid:durableId="23F5D080"/>
  <w16cid:commentId w16cid:paraId="0506B759" w16cid:durableId="23F5D081"/>
  <w16cid:commentId w16cid:paraId="0830396B" w16cid:durableId="23F5D082"/>
  <w16cid:commentId w16cid:paraId="3E6EB220" w16cid:durableId="23F5D083"/>
  <w16cid:commentId w16cid:paraId="4D2F6EE7" w16cid:durableId="23F5D084"/>
  <w16cid:commentId w16cid:paraId="3CEC0839" w16cid:durableId="23F5D085"/>
  <w16cid:commentId w16cid:paraId="1270D1F0" w16cid:durableId="23F5D086"/>
  <w16cid:commentId w16cid:paraId="67935A90" w16cid:durableId="23F5D087"/>
  <w16cid:commentId w16cid:paraId="1F2D4271" w16cid:durableId="23F5D088"/>
  <w16cid:commentId w16cid:paraId="48487F70" w16cid:durableId="23F5D089"/>
  <w16cid:commentId w16cid:paraId="3E8DC7E8" w16cid:durableId="23F5D08A"/>
  <w16cid:commentId w16cid:paraId="41E30D3B" w16cid:durableId="23F5D08B"/>
  <w16cid:commentId w16cid:paraId="75165B4F" w16cid:durableId="23F5D08C"/>
  <w16cid:commentId w16cid:paraId="4F70B60C" w16cid:durableId="23F5D08D"/>
  <w16cid:commentId w16cid:paraId="5B18C718" w16cid:durableId="23F5D08E"/>
  <w16cid:commentId w16cid:paraId="57F4102F" w16cid:durableId="23F5D0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02B603" w14:textId="77777777" w:rsidR="00DC41D8" w:rsidRDefault="00DC41D8">
      <w:r>
        <w:separator/>
      </w:r>
    </w:p>
  </w:endnote>
  <w:endnote w:type="continuationSeparator" w:id="0">
    <w:p w14:paraId="537C2FCB" w14:textId="77777777" w:rsidR="00DC41D8" w:rsidRDefault="00DC41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E288A7" w14:textId="77777777" w:rsidR="002163B4" w:rsidRDefault="002163B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13A99" w14:textId="12981918" w:rsidR="002163B4" w:rsidRDefault="002163B4"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4</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4</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4</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473" w:author="Italo Busi" w:date="2021-04-20T10:35:00Z">
      <w:r>
        <w:rPr>
          <w:noProof/>
        </w:rPr>
        <w:instrText>4</w:instrText>
      </w:r>
    </w:ins>
    <w:del w:id="474" w:author="Italo Busi" w:date="2021-04-20T10:35:00Z">
      <w:r w:rsidDel="002163B4">
        <w:rPr>
          <w:noProof/>
        </w:rPr>
        <w:delInstrText>11</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6844C8">
      <w:rPr>
        <w:noProof/>
      </w:rPr>
      <w:instrText>October</w:instrText>
    </w:r>
    <w:r>
      <w:fldChar w:fldCharType="end"/>
    </w:r>
    <w:r>
      <w:instrText xml:space="preserve"> \* MERGEFORMAT </w:instrText>
    </w:r>
    <w:r>
      <w:fldChar w:fldCharType="separate"/>
    </w:r>
    <w:r w:rsidR="006844C8">
      <w:rPr>
        <w:noProof/>
      </w:rPr>
      <w:instrText>October</w:instrText>
    </w:r>
    <w:r>
      <w:fldChar w:fldCharType="end"/>
    </w:r>
    <w:r>
      <w:instrText xml:space="preserve"> \* MERGEFORMAT </w:instrText>
    </w:r>
    <w:r>
      <w:fldChar w:fldCharType="separate"/>
    </w:r>
    <w:r w:rsidR="006844C8">
      <w:rPr>
        <w:noProof/>
      </w:rPr>
      <w:instrText>October</w:instrText>
    </w:r>
    <w:r>
      <w:fldChar w:fldCharType="end"/>
    </w:r>
    <w:r>
      <w:instrText xml:space="preserve"> \* MERGEFORMAT </w:instrText>
    </w:r>
    <w:r>
      <w:fldChar w:fldCharType="separate"/>
    </w:r>
    <w:r w:rsidR="006844C8">
      <w:rPr>
        <w:noProof/>
      </w:rPr>
      <w:t>October</w:t>
    </w:r>
    <w:r>
      <w:fldChar w:fldCharType="end"/>
    </w:r>
    <w:r>
      <w:t xml:space="preserve"> </w:t>
    </w:r>
    <w:r>
      <w:fldChar w:fldCharType="begin"/>
    </w:r>
    <w:r>
      <w:instrText xml:space="preserve"> SAVEDATE  \@ "d," </w:instrText>
    </w:r>
    <w:r>
      <w:fldChar w:fldCharType="separate"/>
    </w:r>
    <w:ins w:id="475" w:author="Italo Busi" w:date="2021-04-20T10:35:00Z">
      <w:r>
        <w:rPr>
          <w:noProof/>
        </w:rPr>
        <w:t>6,</w:t>
      </w:r>
    </w:ins>
    <w:ins w:id="476" w:author="IB v5.02" w:date="2021-04-06T12:23:00Z">
      <w:del w:id="477" w:author="Italo Busi" w:date="2021-04-20T10:35:00Z">
        <w:r w:rsidDel="002163B4">
          <w:rPr>
            <w:noProof/>
          </w:rPr>
          <w:delText>15,</w:delText>
        </w:r>
      </w:del>
    </w:ins>
    <w:del w:id="478" w:author="Italo Busi" w:date="2021-04-20T10:35:00Z">
      <w:r w:rsidDel="002163B4">
        <w:rPr>
          <w:noProof/>
        </w:rPr>
        <w:delText>14,</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4</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6844C8">
      <w:rPr>
        <w:noProof/>
      </w:rPr>
      <w:t>2021</w:t>
    </w:r>
    <w:r>
      <w:fldChar w:fldCharType="end"/>
    </w:r>
    <w:r>
      <w:rPr>
        <w:rFonts w:cs="Times New Roman"/>
      </w:rPr>
      <w:tab/>
    </w:r>
    <w:r>
      <w:t xml:space="preserve">[Page </w:t>
    </w:r>
    <w:r>
      <w:fldChar w:fldCharType="begin"/>
    </w:r>
    <w:r>
      <w:instrText xml:space="preserve"> PAGE </w:instrText>
    </w:r>
    <w:r>
      <w:fldChar w:fldCharType="separate"/>
    </w:r>
    <w:r w:rsidR="006844C8">
      <w:rPr>
        <w:noProof/>
      </w:rPr>
      <w:t>30</w:t>
    </w:r>
    <w:r>
      <w:fldChar w:fldCharType="end"/>
    </w:r>
    <w:r>
      <w:t>]</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18BA59C9" w:rsidR="002163B4" w:rsidRDefault="002163B4"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4</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4</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4</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485" w:author="Italo Busi" w:date="2021-04-20T10:35:00Z">
      <w:r>
        <w:rPr>
          <w:noProof/>
        </w:rPr>
        <w:instrText>4</w:instrText>
      </w:r>
    </w:ins>
    <w:del w:id="486" w:author="Italo Busi" w:date="2021-04-20T10:35:00Z">
      <w:r w:rsidDel="002163B4">
        <w:rPr>
          <w:noProof/>
        </w:rPr>
        <w:delInstrText>11</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6844C8">
      <w:rPr>
        <w:noProof/>
      </w:rPr>
      <w:instrText>October</w:instrText>
    </w:r>
    <w:r>
      <w:fldChar w:fldCharType="end"/>
    </w:r>
    <w:r>
      <w:instrText xml:space="preserve"> \* MERGEFORMAT </w:instrText>
    </w:r>
    <w:r>
      <w:fldChar w:fldCharType="separate"/>
    </w:r>
    <w:r w:rsidR="006844C8">
      <w:rPr>
        <w:noProof/>
      </w:rPr>
      <w:instrText>October</w:instrText>
    </w:r>
    <w:r>
      <w:fldChar w:fldCharType="end"/>
    </w:r>
    <w:r>
      <w:instrText xml:space="preserve"> \* MERGEFORMAT </w:instrText>
    </w:r>
    <w:r>
      <w:fldChar w:fldCharType="separate"/>
    </w:r>
    <w:r w:rsidR="006844C8">
      <w:rPr>
        <w:noProof/>
      </w:rPr>
      <w:instrText>October</w:instrText>
    </w:r>
    <w:r>
      <w:fldChar w:fldCharType="end"/>
    </w:r>
    <w:r>
      <w:instrText xml:space="preserve"> \* MERGEFORMAT </w:instrText>
    </w:r>
    <w:r>
      <w:fldChar w:fldCharType="separate"/>
    </w:r>
    <w:r w:rsidR="006844C8">
      <w:rPr>
        <w:noProof/>
      </w:rPr>
      <w:t>October</w:t>
    </w:r>
    <w:r>
      <w:fldChar w:fldCharType="end"/>
    </w:r>
    <w:r>
      <w:t xml:space="preserve"> </w:t>
    </w:r>
    <w:r>
      <w:fldChar w:fldCharType="begin"/>
    </w:r>
    <w:r>
      <w:instrText xml:space="preserve"> SAVEDATE  \@ "d," </w:instrText>
    </w:r>
    <w:r>
      <w:fldChar w:fldCharType="separate"/>
    </w:r>
    <w:ins w:id="487" w:author="Italo Busi" w:date="2021-04-20T10:35:00Z">
      <w:r>
        <w:rPr>
          <w:noProof/>
        </w:rPr>
        <w:t>6,</w:t>
      </w:r>
    </w:ins>
    <w:ins w:id="488" w:author="IB v5.02" w:date="2021-04-06T12:23:00Z">
      <w:del w:id="489" w:author="Italo Busi" w:date="2021-04-20T10:35:00Z">
        <w:r w:rsidDel="002163B4">
          <w:rPr>
            <w:noProof/>
          </w:rPr>
          <w:delText>15,</w:delText>
        </w:r>
      </w:del>
    </w:ins>
    <w:del w:id="490" w:author="Italo Busi" w:date="2021-04-20T10:35:00Z">
      <w:r w:rsidDel="002163B4">
        <w:rPr>
          <w:noProof/>
        </w:rPr>
        <w:delText>14,</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4</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6844C8">
      <w:rPr>
        <w:noProof/>
      </w:rPr>
      <w:t>2021</w:t>
    </w:r>
    <w:r>
      <w:fldChar w:fldCharType="end"/>
    </w:r>
    <w:r>
      <w:tab/>
      <w:t xml:space="preserve">[Page </w:t>
    </w:r>
    <w:r>
      <w:fldChar w:fldCharType="begin"/>
    </w:r>
    <w:r>
      <w:instrText xml:space="preserve"> PAGE </w:instrText>
    </w:r>
    <w:r>
      <w:fldChar w:fldCharType="separate"/>
    </w:r>
    <w:r w:rsidR="006844C8">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1D4C41" w14:textId="77777777" w:rsidR="00DC41D8" w:rsidRDefault="00DC41D8">
      <w:r>
        <w:separator/>
      </w:r>
    </w:p>
  </w:footnote>
  <w:footnote w:type="continuationSeparator" w:id="0">
    <w:p w14:paraId="423E2AC7" w14:textId="77777777" w:rsidR="00DC41D8" w:rsidRDefault="00DC41D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F9C50A" w14:textId="77777777" w:rsidR="002163B4" w:rsidRDefault="002163B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58965199" w:rsidR="002163B4" w:rsidRDefault="002163B4"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471" w:author="Italo Busi" w:date="2021-04-20T10:35:00Z">
      <w:r>
        <w:rPr>
          <w:noProof/>
        </w:rPr>
        <w:t>April 2021</w:t>
      </w:r>
    </w:ins>
    <w:del w:id="472" w:author="Italo Busi" w:date="2021-04-20T10:35:00Z">
      <w:r w:rsidDel="002163B4">
        <w:rPr>
          <w:noProof/>
        </w:rPr>
        <w:delText>March 2021</w:delText>
      </w:r>
    </w:del>
    <w:r>
      <w:fldChar w:fldCharType="end"/>
    </w:r>
  </w:p>
  <w:p w14:paraId="0330A958" w14:textId="77777777" w:rsidR="002163B4" w:rsidRDefault="002163B4" w:rsidP="00AE0541">
    <w:pPr>
      <w:rPr>
        <w:lang w:eastAsia="ko-KR"/>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2163B4" w:rsidRDefault="002163B4" w:rsidP="00F410C4">
    <w:pPr>
      <w:pStyle w:val="Header"/>
      <w:rPr>
        <w:highlight w:val="yellow"/>
      </w:rPr>
    </w:pPr>
  </w:p>
  <w:p w14:paraId="6FDEAA1E" w14:textId="77777777" w:rsidR="002163B4" w:rsidRDefault="002163B4" w:rsidP="00F410C4">
    <w:pPr>
      <w:pStyle w:val="Header"/>
      <w:rPr>
        <w:highlight w:val="yellow"/>
      </w:rPr>
    </w:pPr>
  </w:p>
  <w:p w14:paraId="4C3133EA" w14:textId="77777777" w:rsidR="002163B4" w:rsidRDefault="002163B4" w:rsidP="00F410C4">
    <w:pPr>
      <w:pStyle w:val="Header"/>
    </w:pPr>
    <w:r w:rsidRPr="007064B6">
      <w:t>TEAS Working Group</w:t>
    </w:r>
    <w:r>
      <w:tab/>
    </w:r>
    <w:r w:rsidRPr="00F410C4">
      <w:tab/>
    </w:r>
    <w:r>
      <w:t xml:space="preserve">Fabio </w:t>
    </w:r>
    <w:r w:rsidRPr="007064B6">
      <w:t>Peruzzini</w:t>
    </w:r>
  </w:p>
  <w:p w14:paraId="16A1767F" w14:textId="77777777" w:rsidR="002163B4" w:rsidRDefault="002163B4" w:rsidP="00F410C4">
    <w:pPr>
      <w:pStyle w:val="Header"/>
    </w:pPr>
    <w:r>
      <w:t>Internet Draft</w:t>
    </w:r>
    <w:r>
      <w:tab/>
    </w:r>
    <w:r w:rsidRPr="00F410C4">
      <w:tab/>
    </w:r>
    <w:r>
      <w:t>TIM</w:t>
    </w:r>
  </w:p>
  <w:p w14:paraId="4B4B9B7C" w14:textId="77777777" w:rsidR="002163B4" w:rsidRDefault="002163B4" w:rsidP="00F410C4">
    <w:pPr>
      <w:pStyle w:val="Header"/>
    </w:pPr>
    <w:r>
      <w:t xml:space="preserve">Intended status: </w:t>
    </w:r>
    <w:r>
      <w:rPr>
        <w:highlight w:val="yellow"/>
      </w:rPr>
      <w:t>Informational</w:t>
    </w:r>
    <w:r>
      <w:tab/>
    </w:r>
    <w:r>
      <w:tab/>
    </w: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p>
  <w:p w14:paraId="2E98CA7A" w14:textId="77777777" w:rsidR="002163B4" w:rsidRPr="00954E1B" w:rsidRDefault="002163B4" w:rsidP="00F410C4">
    <w:pPr>
      <w:pStyle w:val="Header"/>
      <w:rPr>
        <w:lang w:val="it-IT"/>
      </w:rPr>
    </w:pPr>
    <w:r>
      <w:rPr>
        <w:lang w:val="en-GB"/>
      </w:rPr>
      <w:tab/>
    </w:r>
    <w:r>
      <w:rPr>
        <w:lang w:val="en-GB"/>
      </w:rPr>
      <w:tab/>
    </w:r>
    <w:r w:rsidRPr="00954E1B">
      <w:rPr>
        <w:lang w:val="it-IT"/>
      </w:rPr>
      <w:t>Vodafone</w:t>
    </w:r>
  </w:p>
  <w:p w14:paraId="369C6969" w14:textId="77777777" w:rsidR="002163B4" w:rsidRPr="00954E1B" w:rsidRDefault="002163B4" w:rsidP="00F410C4">
    <w:pPr>
      <w:pStyle w:val="Header"/>
      <w:rPr>
        <w:lang w:val="it-IT"/>
      </w:rPr>
    </w:pPr>
    <w:r w:rsidRPr="00954E1B">
      <w:rPr>
        <w:lang w:val="it-IT"/>
      </w:rPr>
      <w:tab/>
    </w:r>
    <w:r w:rsidRPr="00954E1B">
      <w:rPr>
        <w:lang w:val="it-IT"/>
      </w:rPr>
      <w:tab/>
      <w:t>Italo Busi</w:t>
    </w:r>
  </w:p>
  <w:p w14:paraId="2984B8BD" w14:textId="77777777" w:rsidR="002163B4" w:rsidRPr="00954E1B" w:rsidRDefault="002163B4" w:rsidP="00F410C4">
    <w:pPr>
      <w:pStyle w:val="Header"/>
      <w:rPr>
        <w:lang w:val="it-IT"/>
      </w:rPr>
    </w:pPr>
    <w:r w:rsidRPr="00954E1B">
      <w:rPr>
        <w:lang w:val="it-IT"/>
      </w:rPr>
      <w:tab/>
    </w:r>
    <w:r w:rsidRPr="00954E1B">
      <w:rPr>
        <w:lang w:val="it-IT"/>
      </w:rPr>
      <w:tab/>
      <w:t>Huawei</w:t>
    </w:r>
  </w:p>
  <w:p w14:paraId="63AFEB19" w14:textId="77777777" w:rsidR="002163B4" w:rsidRPr="00954E1B" w:rsidRDefault="002163B4" w:rsidP="00F410C4">
    <w:pPr>
      <w:pStyle w:val="Header"/>
      <w:rPr>
        <w:lang w:val="it-IT"/>
      </w:rPr>
    </w:pPr>
    <w:r w:rsidRPr="00954E1B">
      <w:rPr>
        <w:lang w:val="it-IT"/>
      </w:rPr>
      <w:tab/>
    </w:r>
    <w:r w:rsidRPr="00954E1B">
      <w:rPr>
        <w:lang w:val="it-IT"/>
      </w:rPr>
      <w:tab/>
      <w:t>Daniel King</w:t>
    </w:r>
  </w:p>
  <w:p w14:paraId="6EDB0003" w14:textId="77777777" w:rsidR="002163B4" w:rsidRDefault="002163B4" w:rsidP="00F410C4">
    <w:pPr>
      <w:pStyle w:val="Header"/>
    </w:pPr>
    <w:r w:rsidRPr="00954E1B">
      <w:rPr>
        <w:lang w:val="it-IT"/>
      </w:rPr>
      <w:tab/>
    </w:r>
    <w:r w:rsidRPr="00954E1B">
      <w:rPr>
        <w:lang w:val="it-IT"/>
      </w:rPr>
      <w:tab/>
    </w:r>
    <w:r>
      <w:t>Old Dog Consulting</w:t>
    </w:r>
  </w:p>
  <w:p w14:paraId="629C5C70" w14:textId="77777777" w:rsidR="002163B4" w:rsidRDefault="002163B4" w:rsidP="00F410C4">
    <w:pPr>
      <w:pStyle w:val="Header"/>
      <w:rPr>
        <w:lang w:val="en-GB"/>
      </w:rPr>
    </w:pPr>
    <w:r>
      <w:rPr>
        <w:lang w:val="en-GB"/>
      </w:rPr>
      <w:tab/>
    </w:r>
    <w:r>
      <w:rPr>
        <w:lang w:val="en-GB"/>
      </w:rPr>
      <w:tab/>
      <w:t>Daniele Ceccarelli</w:t>
    </w:r>
  </w:p>
  <w:p w14:paraId="23931D84" w14:textId="77777777" w:rsidR="002163B4" w:rsidRPr="00390C09" w:rsidRDefault="002163B4" w:rsidP="00F410C4">
    <w:pPr>
      <w:pStyle w:val="Header"/>
      <w:rPr>
        <w:lang w:val="en-GB"/>
      </w:rPr>
    </w:pPr>
    <w:r>
      <w:rPr>
        <w:lang w:val="en-GB"/>
      </w:rPr>
      <w:tab/>
    </w:r>
    <w:r>
      <w:rPr>
        <w:lang w:val="en-GB"/>
      </w:rPr>
      <w:tab/>
    </w:r>
    <w:r w:rsidRPr="00433AE6">
      <w:rPr>
        <w:lang w:val="en-GB"/>
      </w:rPr>
      <w:t>Ericsson</w:t>
    </w:r>
  </w:p>
  <w:p w14:paraId="5DE008D9" w14:textId="77777777" w:rsidR="002163B4" w:rsidRPr="00390C09" w:rsidRDefault="002163B4" w:rsidP="00F410C4">
    <w:pPr>
      <w:pStyle w:val="Header"/>
      <w:rPr>
        <w:lang w:val="en-GB"/>
      </w:rPr>
    </w:pPr>
  </w:p>
  <w:p w14:paraId="76C05A00" w14:textId="60B98099" w:rsidR="002163B4" w:rsidRDefault="002163B4"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4</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4</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4</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479" w:author="Italo Busi" w:date="2021-04-20T10:35:00Z">
      <w:r>
        <w:rPr>
          <w:noProof/>
        </w:rPr>
        <w:instrText>4</w:instrText>
      </w:r>
    </w:ins>
    <w:del w:id="480" w:author="Italo Busi" w:date="2021-04-20T10:35:00Z">
      <w:r w:rsidDel="002163B4">
        <w:rPr>
          <w:noProof/>
        </w:rPr>
        <w:delInstrText>11</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6844C8">
      <w:rPr>
        <w:noProof/>
      </w:rPr>
      <w:instrText>October</w:instrText>
    </w:r>
    <w:r>
      <w:fldChar w:fldCharType="end"/>
    </w:r>
    <w:r>
      <w:instrText xml:space="preserve"> \* MERGEFORMAT </w:instrText>
    </w:r>
    <w:r>
      <w:fldChar w:fldCharType="separate"/>
    </w:r>
    <w:r w:rsidR="006844C8">
      <w:rPr>
        <w:noProof/>
      </w:rPr>
      <w:instrText>October</w:instrText>
    </w:r>
    <w:r>
      <w:fldChar w:fldCharType="end"/>
    </w:r>
    <w:r>
      <w:instrText xml:space="preserve"> \* MERGEFORMAT </w:instrText>
    </w:r>
    <w:r>
      <w:fldChar w:fldCharType="separate"/>
    </w:r>
    <w:r w:rsidR="006844C8">
      <w:rPr>
        <w:noProof/>
      </w:rPr>
      <w:instrText>October</w:instrText>
    </w:r>
    <w:r>
      <w:fldChar w:fldCharType="end"/>
    </w:r>
    <w:r>
      <w:instrText xml:space="preserve"> \* MERGEFORMAT </w:instrText>
    </w:r>
    <w:r>
      <w:fldChar w:fldCharType="separate"/>
    </w:r>
    <w:r w:rsidR="006844C8">
      <w:rPr>
        <w:noProof/>
      </w:rPr>
      <w:t>Octo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4</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0</w:instrText>
    </w:r>
    <w:r>
      <w:fldChar w:fldCharType="end"/>
    </w:r>
    <w:r>
      <w:instrText xml:space="preserve"> + 1 \* MERGEFORMAT </w:instrText>
    </w:r>
    <w:r>
      <w:fldChar w:fldCharType="separate"/>
    </w:r>
    <w:r>
      <w:rPr>
        <w:noProof/>
      </w:rPr>
      <w:instrText>2021</w:instrText>
    </w:r>
    <w:r>
      <w:fldChar w:fldCharType="end"/>
    </w:r>
    <w:r>
      <w:instrText xml:space="preserve"> "Fail" \* MERGEFORMAT  \* MERGEFORMAT </w:instrText>
    </w:r>
    <w:r>
      <w:fldChar w:fldCharType="separate"/>
    </w:r>
    <w:r>
      <w:rPr>
        <w:noProof/>
      </w:rPr>
      <w:instrText>2021</w:instrText>
    </w:r>
    <w:r>
      <w:fldChar w:fldCharType="end"/>
    </w:r>
    <w:r>
      <w:instrText xml:space="preserve"> \* MERGEFORMAT </w:instrText>
    </w:r>
    <w:r>
      <w:fldChar w:fldCharType="separate"/>
    </w:r>
    <w:r w:rsidR="006844C8">
      <w:rPr>
        <w:noProof/>
      </w:rPr>
      <w:t>2021</w:t>
    </w:r>
    <w:r>
      <w:fldChar w:fldCharType="end"/>
    </w:r>
    <w:r>
      <w:tab/>
    </w:r>
    <w:r>
      <w:tab/>
    </w:r>
    <w:r>
      <w:fldChar w:fldCharType="begin"/>
    </w:r>
    <w:r>
      <w:instrText xml:space="preserve"> SAVEDATE  \@ "MMMM d, yyyy" </w:instrText>
    </w:r>
    <w:r>
      <w:fldChar w:fldCharType="separate"/>
    </w:r>
    <w:ins w:id="481" w:author="Italo Busi" w:date="2021-04-20T10:35:00Z">
      <w:r>
        <w:rPr>
          <w:noProof/>
        </w:rPr>
        <w:t>April 6, 2021</w:t>
      </w:r>
    </w:ins>
    <w:ins w:id="482" w:author="IB v5.02" w:date="2021-04-06T12:23:00Z">
      <w:del w:id="483" w:author="Italo Busi" w:date="2021-04-20T10:35:00Z">
        <w:r w:rsidDel="002163B4">
          <w:rPr>
            <w:noProof/>
          </w:rPr>
          <w:delText>March 15, 2021</w:delText>
        </w:r>
      </w:del>
    </w:ins>
    <w:del w:id="484" w:author="Italo Busi" w:date="2021-04-20T10:35:00Z">
      <w:r w:rsidDel="002163B4">
        <w:rPr>
          <w:noProof/>
        </w:rPr>
        <w:delText>March 14, 2021</w:delText>
      </w:r>
    </w:del>
    <w:r>
      <w:fldChar w:fldCharType="end"/>
    </w:r>
  </w:p>
  <w:p w14:paraId="4C49A4CA" w14:textId="77777777" w:rsidR="002163B4" w:rsidRDefault="002163B4" w:rsidP="00F410C4">
    <w:pPr>
      <w:pStyle w:val="Header"/>
    </w:pPr>
    <w:r>
      <w:tab/>
    </w:r>
  </w:p>
  <w:p w14:paraId="4043BDB6" w14:textId="77777777" w:rsidR="002163B4" w:rsidRDefault="002163B4"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0"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3"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7"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8"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9"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0"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3"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5"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8"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7"/>
  </w:num>
  <w:num w:numId="2">
    <w:abstractNumId w:val="30"/>
  </w:num>
  <w:num w:numId="3">
    <w:abstractNumId w:val="29"/>
  </w:num>
  <w:num w:numId="4">
    <w:abstractNumId w:val="2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7"/>
  </w:num>
  <w:num w:numId="16">
    <w:abstractNumId w:val="11"/>
  </w:num>
  <w:num w:numId="17">
    <w:abstractNumId w:val="21"/>
  </w:num>
  <w:num w:numId="18">
    <w:abstractNumId w:val="21"/>
    <w:lvlOverride w:ilvl="0">
      <w:startOverride w:val="1"/>
    </w:lvlOverride>
  </w:num>
  <w:num w:numId="19">
    <w:abstractNumId w:val="38"/>
  </w:num>
  <w:num w:numId="20">
    <w:abstractNumId w:val="20"/>
  </w:num>
  <w:num w:numId="21">
    <w:abstractNumId w:val="21"/>
  </w:num>
  <w:num w:numId="22">
    <w:abstractNumId w:val="11"/>
  </w:num>
  <w:num w:numId="23">
    <w:abstractNumId w:val="13"/>
  </w:num>
  <w:num w:numId="24">
    <w:abstractNumId w:val="10"/>
  </w:num>
  <w:num w:numId="25">
    <w:abstractNumId w:val="16"/>
  </w:num>
  <w:num w:numId="26">
    <w:abstractNumId w:val="15"/>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6"/>
  </w:num>
  <w:num w:numId="32">
    <w:abstractNumId w:val="14"/>
  </w:num>
  <w:num w:numId="33">
    <w:abstractNumId w:val="11"/>
  </w:num>
  <w:num w:numId="34">
    <w:abstractNumId w:val="11"/>
  </w:num>
  <w:num w:numId="35">
    <w:abstractNumId w:val="12"/>
  </w:num>
  <w:num w:numId="36">
    <w:abstractNumId w:val="28"/>
  </w:num>
  <w:num w:numId="37">
    <w:abstractNumId w:val="32"/>
  </w:num>
  <w:num w:numId="38">
    <w:abstractNumId w:val="26"/>
  </w:num>
  <w:num w:numId="39">
    <w:abstractNumId w:val="11"/>
  </w:num>
  <w:num w:numId="4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5"/>
  </w:num>
  <w:num w:numId="42">
    <w:abstractNumId w:val="24"/>
  </w:num>
  <w:num w:numId="43">
    <w:abstractNumId w:val="19"/>
  </w:num>
  <w:num w:numId="44">
    <w:abstractNumId w:val="21"/>
  </w:num>
  <w:num w:numId="45">
    <w:abstractNumId w:val="17"/>
  </w:num>
  <w:num w:numId="46">
    <w:abstractNumId w:val="31"/>
  </w:num>
  <w:num w:numId="47">
    <w:abstractNumId w:val="31"/>
  </w:num>
  <w:num w:numId="48">
    <w:abstractNumId w:val="33"/>
  </w:num>
  <w:num w:numId="49">
    <w:abstractNumId w:val="34"/>
  </w:num>
  <w:num w:numId="50">
    <w:abstractNumId w:val="33"/>
    <w:lvlOverride w:ilvl="0">
      <w:startOverride w:val="1"/>
    </w:lvlOverride>
  </w:num>
  <w:num w:numId="51">
    <w:abstractNumId w:val="33"/>
  </w:num>
  <w:num w:numId="52">
    <w:abstractNumId w:val="18"/>
  </w:num>
  <w:num w:numId="53">
    <w:abstractNumId w:val="25"/>
  </w:num>
  <w:num w:numId="54">
    <w:abstractNumId w:val="23"/>
  </w:num>
  <w:num w:numId="55">
    <w:abstractNumId w:val="23"/>
    <w:lvlOverride w:ilvl="0">
      <w:startOverride w:val="1"/>
    </w:lvlOverride>
  </w:num>
  <w:num w:numId="56">
    <w:abstractNumId w:val="11"/>
  </w:num>
  <w:num w:numId="57">
    <w:abstractNumId w:val="23"/>
  </w:num>
  <w:numIdMacAtCleanup w:val="5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B v5.02">
    <w15:presenceInfo w15:providerId="None" w15:userId="IB v5.02"/>
  </w15:person>
  <w15:person w15:author="Italo Busi [2]">
    <w15:presenceInfo w15:providerId="None" w15:userId="Italo Busi"/>
  </w15:person>
  <w15:person w15:author="BOUQUIER, JEAN-FRANCOIS, Vodafone Spain">
    <w15:presenceInfo w15:providerId="AD" w15:userId="S::jeff.bouquier@vodafone.com::42bd9f8c-0160-4ee4-a2f9-0385317dd1bb"/>
  </w15:person>
  <w15:person w15:author="Italo Busi">
    <w15:presenceInfo w15:providerId="AD" w15:userId="S-1-5-21-147214757-305610072-1517763936-2477068"/>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rson w15:author="Italo Busi - 2">
    <w15:presenceInfo w15:providerId="None" w15:userId="Italo Busi -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28"/>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0"/>
  <w:activeWritingStyle w:appName="MSWord" w:lang="it-IT" w:vendorID="64" w:dllVersion="6" w:nlCheck="1" w:checkStyle="0"/>
  <w:activeWritingStyle w:appName="MSWord" w:lang="es-ES" w:vendorID="64" w:dllVersion="0" w:nlCheck="1" w:checkStyle="0"/>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2975"/>
    <w:rsid w:val="00003259"/>
    <w:rsid w:val="000102FD"/>
    <w:rsid w:val="000113B7"/>
    <w:rsid w:val="000126DE"/>
    <w:rsid w:val="000135F0"/>
    <w:rsid w:val="00013C75"/>
    <w:rsid w:val="000145B3"/>
    <w:rsid w:val="0001519F"/>
    <w:rsid w:val="0002767F"/>
    <w:rsid w:val="000279F0"/>
    <w:rsid w:val="00031750"/>
    <w:rsid w:val="00031BA3"/>
    <w:rsid w:val="00032D1D"/>
    <w:rsid w:val="00042ACC"/>
    <w:rsid w:val="000440BE"/>
    <w:rsid w:val="00045A33"/>
    <w:rsid w:val="00046C55"/>
    <w:rsid w:val="0005075C"/>
    <w:rsid w:val="00052D45"/>
    <w:rsid w:val="00055923"/>
    <w:rsid w:val="000563AA"/>
    <w:rsid w:val="000566F5"/>
    <w:rsid w:val="00061E5D"/>
    <w:rsid w:val="00062039"/>
    <w:rsid w:val="000636A7"/>
    <w:rsid w:val="00072E31"/>
    <w:rsid w:val="00073B3B"/>
    <w:rsid w:val="00074F9B"/>
    <w:rsid w:val="0007656C"/>
    <w:rsid w:val="0008082F"/>
    <w:rsid w:val="0008342A"/>
    <w:rsid w:val="000866C2"/>
    <w:rsid w:val="00086ECC"/>
    <w:rsid w:val="00090AAA"/>
    <w:rsid w:val="000929F5"/>
    <w:rsid w:val="000936DF"/>
    <w:rsid w:val="00093D38"/>
    <w:rsid w:val="00093E9A"/>
    <w:rsid w:val="000A7FA5"/>
    <w:rsid w:val="000B1845"/>
    <w:rsid w:val="000B2898"/>
    <w:rsid w:val="000B3F6E"/>
    <w:rsid w:val="000B45F0"/>
    <w:rsid w:val="000B4FC0"/>
    <w:rsid w:val="000B5BFB"/>
    <w:rsid w:val="000C2DFA"/>
    <w:rsid w:val="000C6831"/>
    <w:rsid w:val="000C6C9B"/>
    <w:rsid w:val="000D2E68"/>
    <w:rsid w:val="000D4AD0"/>
    <w:rsid w:val="000E2C73"/>
    <w:rsid w:val="000E3CAB"/>
    <w:rsid w:val="000E4913"/>
    <w:rsid w:val="000E7604"/>
    <w:rsid w:val="000F1A74"/>
    <w:rsid w:val="000F2D89"/>
    <w:rsid w:val="00100BDA"/>
    <w:rsid w:val="001024B5"/>
    <w:rsid w:val="0010341A"/>
    <w:rsid w:val="0010357E"/>
    <w:rsid w:val="001046EA"/>
    <w:rsid w:val="0010654D"/>
    <w:rsid w:val="00106A60"/>
    <w:rsid w:val="00106DB8"/>
    <w:rsid w:val="00107BCE"/>
    <w:rsid w:val="001153AA"/>
    <w:rsid w:val="00116FFE"/>
    <w:rsid w:val="00124FA5"/>
    <w:rsid w:val="0012563A"/>
    <w:rsid w:val="0012569E"/>
    <w:rsid w:val="0013055B"/>
    <w:rsid w:val="00132FE8"/>
    <w:rsid w:val="00135066"/>
    <w:rsid w:val="00135F4C"/>
    <w:rsid w:val="00144174"/>
    <w:rsid w:val="00145EA7"/>
    <w:rsid w:val="00146E66"/>
    <w:rsid w:val="00147470"/>
    <w:rsid w:val="00150728"/>
    <w:rsid w:val="00155BE7"/>
    <w:rsid w:val="00156C7B"/>
    <w:rsid w:val="00160DC6"/>
    <w:rsid w:val="00166FA4"/>
    <w:rsid w:val="00171AFB"/>
    <w:rsid w:val="0017445E"/>
    <w:rsid w:val="00180B61"/>
    <w:rsid w:val="0018134A"/>
    <w:rsid w:val="001814FC"/>
    <w:rsid w:val="00183DAE"/>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3DE1"/>
    <w:rsid w:val="001E3E79"/>
    <w:rsid w:val="001E489A"/>
    <w:rsid w:val="001E6196"/>
    <w:rsid w:val="001F394B"/>
    <w:rsid w:val="001F50EC"/>
    <w:rsid w:val="001F59DC"/>
    <w:rsid w:val="001F6550"/>
    <w:rsid w:val="002001F6"/>
    <w:rsid w:val="00205F44"/>
    <w:rsid w:val="002163B4"/>
    <w:rsid w:val="002166E2"/>
    <w:rsid w:val="00221738"/>
    <w:rsid w:val="00222A01"/>
    <w:rsid w:val="00224327"/>
    <w:rsid w:val="00225EA8"/>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FD6"/>
    <w:rsid w:val="00260298"/>
    <w:rsid w:val="00264744"/>
    <w:rsid w:val="00265F84"/>
    <w:rsid w:val="002706F6"/>
    <w:rsid w:val="002740CD"/>
    <w:rsid w:val="00275C44"/>
    <w:rsid w:val="00275E1F"/>
    <w:rsid w:val="0027759C"/>
    <w:rsid w:val="00277FAA"/>
    <w:rsid w:val="00287572"/>
    <w:rsid w:val="00287A63"/>
    <w:rsid w:val="00291216"/>
    <w:rsid w:val="002917BD"/>
    <w:rsid w:val="002960D7"/>
    <w:rsid w:val="00296D3F"/>
    <w:rsid w:val="0029754E"/>
    <w:rsid w:val="002A707B"/>
    <w:rsid w:val="002A7904"/>
    <w:rsid w:val="002B08F9"/>
    <w:rsid w:val="002B1977"/>
    <w:rsid w:val="002B47E5"/>
    <w:rsid w:val="002B6872"/>
    <w:rsid w:val="002C1F42"/>
    <w:rsid w:val="002C4034"/>
    <w:rsid w:val="002C6A4A"/>
    <w:rsid w:val="002D25F4"/>
    <w:rsid w:val="002D2825"/>
    <w:rsid w:val="002D2F11"/>
    <w:rsid w:val="002D4619"/>
    <w:rsid w:val="002E1F5F"/>
    <w:rsid w:val="002E2943"/>
    <w:rsid w:val="002E36A0"/>
    <w:rsid w:val="002E41B0"/>
    <w:rsid w:val="002E4F51"/>
    <w:rsid w:val="002E59DC"/>
    <w:rsid w:val="002E5AE1"/>
    <w:rsid w:val="002E5DA5"/>
    <w:rsid w:val="002E7616"/>
    <w:rsid w:val="002E7C2B"/>
    <w:rsid w:val="002F162B"/>
    <w:rsid w:val="002F2B79"/>
    <w:rsid w:val="002F361B"/>
    <w:rsid w:val="0030239C"/>
    <w:rsid w:val="00302F2A"/>
    <w:rsid w:val="00304845"/>
    <w:rsid w:val="00305B15"/>
    <w:rsid w:val="00306519"/>
    <w:rsid w:val="00310193"/>
    <w:rsid w:val="00316413"/>
    <w:rsid w:val="00316AC2"/>
    <w:rsid w:val="0032619D"/>
    <w:rsid w:val="00330A6E"/>
    <w:rsid w:val="00331413"/>
    <w:rsid w:val="00333B82"/>
    <w:rsid w:val="003349FE"/>
    <w:rsid w:val="00334C43"/>
    <w:rsid w:val="00337147"/>
    <w:rsid w:val="00337F30"/>
    <w:rsid w:val="00341FFA"/>
    <w:rsid w:val="00342A68"/>
    <w:rsid w:val="00345474"/>
    <w:rsid w:val="0034548D"/>
    <w:rsid w:val="0034594A"/>
    <w:rsid w:val="003504FC"/>
    <w:rsid w:val="003531F9"/>
    <w:rsid w:val="00357EC0"/>
    <w:rsid w:val="00362079"/>
    <w:rsid w:val="00364225"/>
    <w:rsid w:val="00364D21"/>
    <w:rsid w:val="0037169F"/>
    <w:rsid w:val="00372D82"/>
    <w:rsid w:val="003749F5"/>
    <w:rsid w:val="003755C4"/>
    <w:rsid w:val="00383F55"/>
    <w:rsid w:val="00386297"/>
    <w:rsid w:val="00390C09"/>
    <w:rsid w:val="00391AF8"/>
    <w:rsid w:val="00396CDC"/>
    <w:rsid w:val="003A1329"/>
    <w:rsid w:val="003A27C4"/>
    <w:rsid w:val="003A3C14"/>
    <w:rsid w:val="003A730F"/>
    <w:rsid w:val="003B0B6A"/>
    <w:rsid w:val="003B0D3F"/>
    <w:rsid w:val="003B114E"/>
    <w:rsid w:val="003B156D"/>
    <w:rsid w:val="003B3D19"/>
    <w:rsid w:val="003C429A"/>
    <w:rsid w:val="003C682F"/>
    <w:rsid w:val="003C7575"/>
    <w:rsid w:val="003D099C"/>
    <w:rsid w:val="003D24ED"/>
    <w:rsid w:val="003E12E5"/>
    <w:rsid w:val="003E249F"/>
    <w:rsid w:val="003E3DC6"/>
    <w:rsid w:val="003F00EF"/>
    <w:rsid w:val="003F1D74"/>
    <w:rsid w:val="003F7DA5"/>
    <w:rsid w:val="004005D0"/>
    <w:rsid w:val="004034E4"/>
    <w:rsid w:val="00405896"/>
    <w:rsid w:val="004061A1"/>
    <w:rsid w:val="00415D34"/>
    <w:rsid w:val="0041623B"/>
    <w:rsid w:val="004224A2"/>
    <w:rsid w:val="00426A67"/>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6DB"/>
    <w:rsid w:val="00460C2A"/>
    <w:rsid w:val="00460D05"/>
    <w:rsid w:val="00460E3F"/>
    <w:rsid w:val="004623EB"/>
    <w:rsid w:val="00463D38"/>
    <w:rsid w:val="004645E0"/>
    <w:rsid w:val="004648E9"/>
    <w:rsid w:val="00464985"/>
    <w:rsid w:val="004809E3"/>
    <w:rsid w:val="0048240F"/>
    <w:rsid w:val="004845D4"/>
    <w:rsid w:val="004914A1"/>
    <w:rsid w:val="004A3D76"/>
    <w:rsid w:val="004A4B51"/>
    <w:rsid w:val="004A4E2E"/>
    <w:rsid w:val="004B4A07"/>
    <w:rsid w:val="004B54F1"/>
    <w:rsid w:val="004B5A98"/>
    <w:rsid w:val="004C197D"/>
    <w:rsid w:val="004C3695"/>
    <w:rsid w:val="004C38CE"/>
    <w:rsid w:val="004C646F"/>
    <w:rsid w:val="004C6D62"/>
    <w:rsid w:val="004C7955"/>
    <w:rsid w:val="004D15CB"/>
    <w:rsid w:val="004E19F0"/>
    <w:rsid w:val="004E20BD"/>
    <w:rsid w:val="004E25F7"/>
    <w:rsid w:val="004E53D1"/>
    <w:rsid w:val="004E7F85"/>
    <w:rsid w:val="004F02F6"/>
    <w:rsid w:val="004F73D6"/>
    <w:rsid w:val="005010FF"/>
    <w:rsid w:val="00506D73"/>
    <w:rsid w:val="00507FD8"/>
    <w:rsid w:val="00511103"/>
    <w:rsid w:val="0051361F"/>
    <w:rsid w:val="00514A3B"/>
    <w:rsid w:val="0052002E"/>
    <w:rsid w:val="00520B13"/>
    <w:rsid w:val="0052303C"/>
    <w:rsid w:val="00523442"/>
    <w:rsid w:val="005254EF"/>
    <w:rsid w:val="005268A1"/>
    <w:rsid w:val="0052697A"/>
    <w:rsid w:val="0052735F"/>
    <w:rsid w:val="005277EC"/>
    <w:rsid w:val="00531B02"/>
    <w:rsid w:val="00532C0A"/>
    <w:rsid w:val="005368B8"/>
    <w:rsid w:val="00540B04"/>
    <w:rsid w:val="00543191"/>
    <w:rsid w:val="00544979"/>
    <w:rsid w:val="00547E4E"/>
    <w:rsid w:val="00550ACC"/>
    <w:rsid w:val="00554724"/>
    <w:rsid w:val="00557357"/>
    <w:rsid w:val="00560C28"/>
    <w:rsid w:val="005613B7"/>
    <w:rsid w:val="005630EE"/>
    <w:rsid w:val="005640C6"/>
    <w:rsid w:val="00564AA2"/>
    <w:rsid w:val="005676EB"/>
    <w:rsid w:val="00575149"/>
    <w:rsid w:val="005807BF"/>
    <w:rsid w:val="00581197"/>
    <w:rsid w:val="00581201"/>
    <w:rsid w:val="00581409"/>
    <w:rsid w:val="00583616"/>
    <w:rsid w:val="00585BC0"/>
    <w:rsid w:val="0059017C"/>
    <w:rsid w:val="00595D86"/>
    <w:rsid w:val="00597ACE"/>
    <w:rsid w:val="005A50D7"/>
    <w:rsid w:val="005A5836"/>
    <w:rsid w:val="005B1400"/>
    <w:rsid w:val="005B1F7E"/>
    <w:rsid w:val="005B2F07"/>
    <w:rsid w:val="005B41DB"/>
    <w:rsid w:val="005B57D1"/>
    <w:rsid w:val="005B7B35"/>
    <w:rsid w:val="005C03FF"/>
    <w:rsid w:val="005C11CC"/>
    <w:rsid w:val="005C2124"/>
    <w:rsid w:val="005C32C8"/>
    <w:rsid w:val="005C5912"/>
    <w:rsid w:val="005C5FB0"/>
    <w:rsid w:val="005D3F9D"/>
    <w:rsid w:val="005D7E94"/>
    <w:rsid w:val="005E13F3"/>
    <w:rsid w:val="005E2DC5"/>
    <w:rsid w:val="005E65D1"/>
    <w:rsid w:val="005F1CB3"/>
    <w:rsid w:val="005F1D39"/>
    <w:rsid w:val="005F2B95"/>
    <w:rsid w:val="005F2CBA"/>
    <w:rsid w:val="005F4550"/>
    <w:rsid w:val="005F461F"/>
    <w:rsid w:val="005F55C2"/>
    <w:rsid w:val="005F6CB4"/>
    <w:rsid w:val="0060080E"/>
    <w:rsid w:val="0060135F"/>
    <w:rsid w:val="006034B4"/>
    <w:rsid w:val="00605243"/>
    <w:rsid w:val="006058DB"/>
    <w:rsid w:val="006131F5"/>
    <w:rsid w:val="006148C6"/>
    <w:rsid w:val="006212DB"/>
    <w:rsid w:val="006227BF"/>
    <w:rsid w:val="00622E6C"/>
    <w:rsid w:val="006254F9"/>
    <w:rsid w:val="0062608B"/>
    <w:rsid w:val="00627811"/>
    <w:rsid w:val="006308F2"/>
    <w:rsid w:val="006309BD"/>
    <w:rsid w:val="00633074"/>
    <w:rsid w:val="006343E2"/>
    <w:rsid w:val="006351F2"/>
    <w:rsid w:val="0063752C"/>
    <w:rsid w:val="00642655"/>
    <w:rsid w:val="00645E61"/>
    <w:rsid w:val="006472B9"/>
    <w:rsid w:val="006500C3"/>
    <w:rsid w:val="006522E9"/>
    <w:rsid w:val="0065611E"/>
    <w:rsid w:val="00657594"/>
    <w:rsid w:val="00662D52"/>
    <w:rsid w:val="0066676E"/>
    <w:rsid w:val="006677A8"/>
    <w:rsid w:val="00667AAF"/>
    <w:rsid w:val="006716FF"/>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2726"/>
    <w:rsid w:val="006B2FA6"/>
    <w:rsid w:val="006B6757"/>
    <w:rsid w:val="006C2D4D"/>
    <w:rsid w:val="006C3513"/>
    <w:rsid w:val="006C3558"/>
    <w:rsid w:val="006D24E0"/>
    <w:rsid w:val="006D5DE5"/>
    <w:rsid w:val="006D6BA3"/>
    <w:rsid w:val="006E1129"/>
    <w:rsid w:val="006E1318"/>
    <w:rsid w:val="006E1AC3"/>
    <w:rsid w:val="006E3627"/>
    <w:rsid w:val="006E3755"/>
    <w:rsid w:val="006E47D5"/>
    <w:rsid w:val="006F0943"/>
    <w:rsid w:val="006F1F70"/>
    <w:rsid w:val="006F25F5"/>
    <w:rsid w:val="006F2D73"/>
    <w:rsid w:val="006F4076"/>
    <w:rsid w:val="006F6F19"/>
    <w:rsid w:val="006F7CF0"/>
    <w:rsid w:val="0070402C"/>
    <w:rsid w:val="007064B6"/>
    <w:rsid w:val="00710003"/>
    <w:rsid w:val="007124AB"/>
    <w:rsid w:val="00712C26"/>
    <w:rsid w:val="00713412"/>
    <w:rsid w:val="00715478"/>
    <w:rsid w:val="007160E2"/>
    <w:rsid w:val="00720A97"/>
    <w:rsid w:val="0072225C"/>
    <w:rsid w:val="00723F72"/>
    <w:rsid w:val="00732AD9"/>
    <w:rsid w:val="007336C2"/>
    <w:rsid w:val="007376B6"/>
    <w:rsid w:val="007414A3"/>
    <w:rsid w:val="00750C66"/>
    <w:rsid w:val="007535B4"/>
    <w:rsid w:val="00753DF3"/>
    <w:rsid w:val="00756310"/>
    <w:rsid w:val="00757691"/>
    <w:rsid w:val="00760CF0"/>
    <w:rsid w:val="00762554"/>
    <w:rsid w:val="00766E6F"/>
    <w:rsid w:val="007673E1"/>
    <w:rsid w:val="00776578"/>
    <w:rsid w:val="00782D41"/>
    <w:rsid w:val="00791F7E"/>
    <w:rsid w:val="0079503B"/>
    <w:rsid w:val="00797A0C"/>
    <w:rsid w:val="007A01B5"/>
    <w:rsid w:val="007A0352"/>
    <w:rsid w:val="007A3A93"/>
    <w:rsid w:val="007A45FF"/>
    <w:rsid w:val="007A64CF"/>
    <w:rsid w:val="007B0698"/>
    <w:rsid w:val="007B7056"/>
    <w:rsid w:val="007C75B3"/>
    <w:rsid w:val="007D1124"/>
    <w:rsid w:val="007D2F46"/>
    <w:rsid w:val="007D525E"/>
    <w:rsid w:val="007D61D1"/>
    <w:rsid w:val="007E117C"/>
    <w:rsid w:val="007E33B0"/>
    <w:rsid w:val="007F470E"/>
    <w:rsid w:val="007F7864"/>
    <w:rsid w:val="007F7886"/>
    <w:rsid w:val="007F7DB5"/>
    <w:rsid w:val="00803157"/>
    <w:rsid w:val="00803480"/>
    <w:rsid w:val="00803AE2"/>
    <w:rsid w:val="00804F21"/>
    <w:rsid w:val="00807C57"/>
    <w:rsid w:val="00807C8A"/>
    <w:rsid w:val="008110F4"/>
    <w:rsid w:val="008122D3"/>
    <w:rsid w:val="00812F2F"/>
    <w:rsid w:val="00813540"/>
    <w:rsid w:val="0081357B"/>
    <w:rsid w:val="008162F9"/>
    <w:rsid w:val="008168C1"/>
    <w:rsid w:val="00822D43"/>
    <w:rsid w:val="00823F55"/>
    <w:rsid w:val="00830182"/>
    <w:rsid w:val="00834330"/>
    <w:rsid w:val="00840E9D"/>
    <w:rsid w:val="00841760"/>
    <w:rsid w:val="008435BF"/>
    <w:rsid w:val="00845F2D"/>
    <w:rsid w:val="00850297"/>
    <w:rsid w:val="00854265"/>
    <w:rsid w:val="00856AE2"/>
    <w:rsid w:val="0085703A"/>
    <w:rsid w:val="008614F3"/>
    <w:rsid w:val="00862879"/>
    <w:rsid w:val="00870AAD"/>
    <w:rsid w:val="00870D58"/>
    <w:rsid w:val="00874048"/>
    <w:rsid w:val="00874E98"/>
    <w:rsid w:val="008761A9"/>
    <w:rsid w:val="00876B63"/>
    <w:rsid w:val="00877D3E"/>
    <w:rsid w:val="00885267"/>
    <w:rsid w:val="00887CE7"/>
    <w:rsid w:val="0089160A"/>
    <w:rsid w:val="00892A1A"/>
    <w:rsid w:val="008941CF"/>
    <w:rsid w:val="00894237"/>
    <w:rsid w:val="008950FE"/>
    <w:rsid w:val="00895497"/>
    <w:rsid w:val="00895898"/>
    <w:rsid w:val="008961EC"/>
    <w:rsid w:val="00896325"/>
    <w:rsid w:val="008A122B"/>
    <w:rsid w:val="008A30C6"/>
    <w:rsid w:val="008A3CFF"/>
    <w:rsid w:val="008B3AB3"/>
    <w:rsid w:val="008B3FA2"/>
    <w:rsid w:val="008B715B"/>
    <w:rsid w:val="008B71BA"/>
    <w:rsid w:val="008B7B43"/>
    <w:rsid w:val="008C1EC2"/>
    <w:rsid w:val="008C33D6"/>
    <w:rsid w:val="008C4C31"/>
    <w:rsid w:val="008C625D"/>
    <w:rsid w:val="008C6AAA"/>
    <w:rsid w:val="008C6F92"/>
    <w:rsid w:val="008C7637"/>
    <w:rsid w:val="008D01DF"/>
    <w:rsid w:val="008D08C7"/>
    <w:rsid w:val="008D1BC5"/>
    <w:rsid w:val="008D20DE"/>
    <w:rsid w:val="008D468D"/>
    <w:rsid w:val="008D50C0"/>
    <w:rsid w:val="008E2658"/>
    <w:rsid w:val="008E4975"/>
    <w:rsid w:val="008E5B2C"/>
    <w:rsid w:val="008E670E"/>
    <w:rsid w:val="008E6980"/>
    <w:rsid w:val="008E6DEE"/>
    <w:rsid w:val="008F1199"/>
    <w:rsid w:val="008F2F4F"/>
    <w:rsid w:val="008F32CC"/>
    <w:rsid w:val="008F7CEA"/>
    <w:rsid w:val="008F7D99"/>
    <w:rsid w:val="00900561"/>
    <w:rsid w:val="00901CF7"/>
    <w:rsid w:val="009024F8"/>
    <w:rsid w:val="00903371"/>
    <w:rsid w:val="00905B7F"/>
    <w:rsid w:val="00906DA2"/>
    <w:rsid w:val="009077E0"/>
    <w:rsid w:val="00913503"/>
    <w:rsid w:val="00914A81"/>
    <w:rsid w:val="00915D0D"/>
    <w:rsid w:val="0091607B"/>
    <w:rsid w:val="009212D5"/>
    <w:rsid w:val="0092204D"/>
    <w:rsid w:val="00924B0B"/>
    <w:rsid w:val="0092641E"/>
    <w:rsid w:val="009344DD"/>
    <w:rsid w:val="00936A66"/>
    <w:rsid w:val="00937E3A"/>
    <w:rsid w:val="00937F14"/>
    <w:rsid w:val="009439D8"/>
    <w:rsid w:val="009439E3"/>
    <w:rsid w:val="00945E70"/>
    <w:rsid w:val="009473D2"/>
    <w:rsid w:val="00954E1B"/>
    <w:rsid w:val="00957EB8"/>
    <w:rsid w:val="00967E52"/>
    <w:rsid w:val="00980212"/>
    <w:rsid w:val="00980B53"/>
    <w:rsid w:val="009812A3"/>
    <w:rsid w:val="00981678"/>
    <w:rsid w:val="009876A3"/>
    <w:rsid w:val="00992DA2"/>
    <w:rsid w:val="00993578"/>
    <w:rsid w:val="009945BB"/>
    <w:rsid w:val="00994AFA"/>
    <w:rsid w:val="00995068"/>
    <w:rsid w:val="00995102"/>
    <w:rsid w:val="009A0EE2"/>
    <w:rsid w:val="009A5463"/>
    <w:rsid w:val="009B0913"/>
    <w:rsid w:val="009B543C"/>
    <w:rsid w:val="009B5550"/>
    <w:rsid w:val="009C3EF5"/>
    <w:rsid w:val="009C48B3"/>
    <w:rsid w:val="009C4BEB"/>
    <w:rsid w:val="009C4DC8"/>
    <w:rsid w:val="009C5F01"/>
    <w:rsid w:val="009C788C"/>
    <w:rsid w:val="009D0796"/>
    <w:rsid w:val="009D0BF8"/>
    <w:rsid w:val="009D50BB"/>
    <w:rsid w:val="009D59D1"/>
    <w:rsid w:val="009E0865"/>
    <w:rsid w:val="009E10D3"/>
    <w:rsid w:val="009E2406"/>
    <w:rsid w:val="009E5988"/>
    <w:rsid w:val="009E6BEB"/>
    <w:rsid w:val="009E79B6"/>
    <w:rsid w:val="009F077F"/>
    <w:rsid w:val="009F2C87"/>
    <w:rsid w:val="009F5CD1"/>
    <w:rsid w:val="009F6318"/>
    <w:rsid w:val="009F6DEF"/>
    <w:rsid w:val="00A0090F"/>
    <w:rsid w:val="00A013A3"/>
    <w:rsid w:val="00A04FC8"/>
    <w:rsid w:val="00A06E25"/>
    <w:rsid w:val="00A12D65"/>
    <w:rsid w:val="00A15E3F"/>
    <w:rsid w:val="00A179ED"/>
    <w:rsid w:val="00A20412"/>
    <w:rsid w:val="00A26096"/>
    <w:rsid w:val="00A26597"/>
    <w:rsid w:val="00A318A1"/>
    <w:rsid w:val="00A32AF9"/>
    <w:rsid w:val="00A34B93"/>
    <w:rsid w:val="00A372E4"/>
    <w:rsid w:val="00A37704"/>
    <w:rsid w:val="00A404D4"/>
    <w:rsid w:val="00A41241"/>
    <w:rsid w:val="00A41519"/>
    <w:rsid w:val="00A41C86"/>
    <w:rsid w:val="00A43372"/>
    <w:rsid w:val="00A43492"/>
    <w:rsid w:val="00A454F5"/>
    <w:rsid w:val="00A46D7D"/>
    <w:rsid w:val="00A47C47"/>
    <w:rsid w:val="00A51A2E"/>
    <w:rsid w:val="00A523A5"/>
    <w:rsid w:val="00A53AB9"/>
    <w:rsid w:val="00A540EA"/>
    <w:rsid w:val="00A5738F"/>
    <w:rsid w:val="00A65881"/>
    <w:rsid w:val="00A65A11"/>
    <w:rsid w:val="00A67ACD"/>
    <w:rsid w:val="00A7014C"/>
    <w:rsid w:val="00A71BE4"/>
    <w:rsid w:val="00A73565"/>
    <w:rsid w:val="00A75BBE"/>
    <w:rsid w:val="00A7613F"/>
    <w:rsid w:val="00A77608"/>
    <w:rsid w:val="00A8355A"/>
    <w:rsid w:val="00A84F01"/>
    <w:rsid w:val="00A902EA"/>
    <w:rsid w:val="00A90904"/>
    <w:rsid w:val="00A91C7F"/>
    <w:rsid w:val="00A925B8"/>
    <w:rsid w:val="00A92C5F"/>
    <w:rsid w:val="00A95721"/>
    <w:rsid w:val="00AA524F"/>
    <w:rsid w:val="00AA6E08"/>
    <w:rsid w:val="00AB1302"/>
    <w:rsid w:val="00AB6AC6"/>
    <w:rsid w:val="00AC0BDB"/>
    <w:rsid w:val="00AC1076"/>
    <w:rsid w:val="00AC1304"/>
    <w:rsid w:val="00AC1E06"/>
    <w:rsid w:val="00AD1968"/>
    <w:rsid w:val="00AD68C7"/>
    <w:rsid w:val="00AD7D5D"/>
    <w:rsid w:val="00AE009F"/>
    <w:rsid w:val="00AE0541"/>
    <w:rsid w:val="00AE084D"/>
    <w:rsid w:val="00AE0B88"/>
    <w:rsid w:val="00AE3361"/>
    <w:rsid w:val="00AE33E0"/>
    <w:rsid w:val="00AE3E86"/>
    <w:rsid w:val="00AE63F0"/>
    <w:rsid w:val="00AE7561"/>
    <w:rsid w:val="00AF0B09"/>
    <w:rsid w:val="00AF3B48"/>
    <w:rsid w:val="00B016B1"/>
    <w:rsid w:val="00B01C65"/>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8B3"/>
    <w:rsid w:val="00B45DA5"/>
    <w:rsid w:val="00B47D12"/>
    <w:rsid w:val="00B50EBB"/>
    <w:rsid w:val="00B51104"/>
    <w:rsid w:val="00B52F7E"/>
    <w:rsid w:val="00B53118"/>
    <w:rsid w:val="00B53579"/>
    <w:rsid w:val="00B54EF7"/>
    <w:rsid w:val="00B556ED"/>
    <w:rsid w:val="00B62498"/>
    <w:rsid w:val="00B668BC"/>
    <w:rsid w:val="00B6754D"/>
    <w:rsid w:val="00B73BDC"/>
    <w:rsid w:val="00B82D03"/>
    <w:rsid w:val="00B8696B"/>
    <w:rsid w:val="00B8731D"/>
    <w:rsid w:val="00B9087D"/>
    <w:rsid w:val="00B918AD"/>
    <w:rsid w:val="00B93C90"/>
    <w:rsid w:val="00B94FF9"/>
    <w:rsid w:val="00B95560"/>
    <w:rsid w:val="00B9610B"/>
    <w:rsid w:val="00B96D62"/>
    <w:rsid w:val="00B975A5"/>
    <w:rsid w:val="00BA2A4C"/>
    <w:rsid w:val="00BA2AC0"/>
    <w:rsid w:val="00BA469F"/>
    <w:rsid w:val="00BA47FE"/>
    <w:rsid w:val="00BA61EF"/>
    <w:rsid w:val="00BA62CA"/>
    <w:rsid w:val="00BA72C5"/>
    <w:rsid w:val="00BA7F36"/>
    <w:rsid w:val="00BB1E8A"/>
    <w:rsid w:val="00BB2E88"/>
    <w:rsid w:val="00BB3648"/>
    <w:rsid w:val="00BB5A89"/>
    <w:rsid w:val="00BB7353"/>
    <w:rsid w:val="00BC00DB"/>
    <w:rsid w:val="00BC73C3"/>
    <w:rsid w:val="00BD32F5"/>
    <w:rsid w:val="00BD5057"/>
    <w:rsid w:val="00BD6000"/>
    <w:rsid w:val="00BD743C"/>
    <w:rsid w:val="00BE1F88"/>
    <w:rsid w:val="00BE2316"/>
    <w:rsid w:val="00BE3E32"/>
    <w:rsid w:val="00BE53A4"/>
    <w:rsid w:val="00BE6FCE"/>
    <w:rsid w:val="00BF29A8"/>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405EF"/>
    <w:rsid w:val="00C40AE1"/>
    <w:rsid w:val="00C41BBE"/>
    <w:rsid w:val="00C46F76"/>
    <w:rsid w:val="00C57C99"/>
    <w:rsid w:val="00C60418"/>
    <w:rsid w:val="00C63A15"/>
    <w:rsid w:val="00C64846"/>
    <w:rsid w:val="00C65842"/>
    <w:rsid w:val="00C714D4"/>
    <w:rsid w:val="00C72D93"/>
    <w:rsid w:val="00C73F65"/>
    <w:rsid w:val="00C744E6"/>
    <w:rsid w:val="00C77514"/>
    <w:rsid w:val="00C8345B"/>
    <w:rsid w:val="00C845E5"/>
    <w:rsid w:val="00C85160"/>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0EBF"/>
    <w:rsid w:val="00CD499C"/>
    <w:rsid w:val="00CE150A"/>
    <w:rsid w:val="00CE1E9B"/>
    <w:rsid w:val="00CE3D3D"/>
    <w:rsid w:val="00CE4377"/>
    <w:rsid w:val="00CE62E9"/>
    <w:rsid w:val="00CE64B7"/>
    <w:rsid w:val="00CF084B"/>
    <w:rsid w:val="00CF0B71"/>
    <w:rsid w:val="00CF1AB2"/>
    <w:rsid w:val="00CF2A2A"/>
    <w:rsid w:val="00CF3625"/>
    <w:rsid w:val="00CF60A5"/>
    <w:rsid w:val="00CF685A"/>
    <w:rsid w:val="00CF7C74"/>
    <w:rsid w:val="00D1043E"/>
    <w:rsid w:val="00D109DF"/>
    <w:rsid w:val="00D127FF"/>
    <w:rsid w:val="00D15777"/>
    <w:rsid w:val="00D2158F"/>
    <w:rsid w:val="00D25E62"/>
    <w:rsid w:val="00D26534"/>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295E"/>
    <w:rsid w:val="00D641E8"/>
    <w:rsid w:val="00D6521B"/>
    <w:rsid w:val="00D72ADD"/>
    <w:rsid w:val="00D73EE8"/>
    <w:rsid w:val="00D747CD"/>
    <w:rsid w:val="00D754C7"/>
    <w:rsid w:val="00D813CE"/>
    <w:rsid w:val="00D84811"/>
    <w:rsid w:val="00D86317"/>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6399"/>
    <w:rsid w:val="00DC09AA"/>
    <w:rsid w:val="00DC212D"/>
    <w:rsid w:val="00DC41D8"/>
    <w:rsid w:val="00DC489B"/>
    <w:rsid w:val="00DC520D"/>
    <w:rsid w:val="00DC54EE"/>
    <w:rsid w:val="00DC5824"/>
    <w:rsid w:val="00DC614E"/>
    <w:rsid w:val="00DC7D14"/>
    <w:rsid w:val="00DD26D8"/>
    <w:rsid w:val="00DD42FF"/>
    <w:rsid w:val="00DE12AA"/>
    <w:rsid w:val="00DE5C53"/>
    <w:rsid w:val="00DE7D72"/>
    <w:rsid w:val="00DF0F19"/>
    <w:rsid w:val="00DF143C"/>
    <w:rsid w:val="00DF342E"/>
    <w:rsid w:val="00DF3C58"/>
    <w:rsid w:val="00DF475D"/>
    <w:rsid w:val="00DF6FA9"/>
    <w:rsid w:val="00DF7715"/>
    <w:rsid w:val="00DF7911"/>
    <w:rsid w:val="00E03626"/>
    <w:rsid w:val="00E03C56"/>
    <w:rsid w:val="00E05D4B"/>
    <w:rsid w:val="00E128EB"/>
    <w:rsid w:val="00E134C8"/>
    <w:rsid w:val="00E22797"/>
    <w:rsid w:val="00E254CE"/>
    <w:rsid w:val="00E25F78"/>
    <w:rsid w:val="00E26B56"/>
    <w:rsid w:val="00E326DD"/>
    <w:rsid w:val="00E3381D"/>
    <w:rsid w:val="00E33E77"/>
    <w:rsid w:val="00E347B6"/>
    <w:rsid w:val="00E42CB0"/>
    <w:rsid w:val="00E557E6"/>
    <w:rsid w:val="00E62FD5"/>
    <w:rsid w:val="00E6606B"/>
    <w:rsid w:val="00E71C81"/>
    <w:rsid w:val="00E74B29"/>
    <w:rsid w:val="00E76025"/>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A0CC3"/>
    <w:rsid w:val="00EA2E54"/>
    <w:rsid w:val="00EA676F"/>
    <w:rsid w:val="00EA7A99"/>
    <w:rsid w:val="00EB308C"/>
    <w:rsid w:val="00EB3C2B"/>
    <w:rsid w:val="00EB41EC"/>
    <w:rsid w:val="00EB6939"/>
    <w:rsid w:val="00EB7FCA"/>
    <w:rsid w:val="00EC3B89"/>
    <w:rsid w:val="00EC47A2"/>
    <w:rsid w:val="00EC570E"/>
    <w:rsid w:val="00ED0A2B"/>
    <w:rsid w:val="00ED2D12"/>
    <w:rsid w:val="00ED3200"/>
    <w:rsid w:val="00ED44F0"/>
    <w:rsid w:val="00ED4C1C"/>
    <w:rsid w:val="00ED66D9"/>
    <w:rsid w:val="00ED789A"/>
    <w:rsid w:val="00EE2C82"/>
    <w:rsid w:val="00EE3193"/>
    <w:rsid w:val="00EE3E41"/>
    <w:rsid w:val="00EE6D6D"/>
    <w:rsid w:val="00EE7196"/>
    <w:rsid w:val="00F0076F"/>
    <w:rsid w:val="00F01136"/>
    <w:rsid w:val="00F03DA7"/>
    <w:rsid w:val="00F15236"/>
    <w:rsid w:val="00F164D2"/>
    <w:rsid w:val="00F22289"/>
    <w:rsid w:val="00F22914"/>
    <w:rsid w:val="00F22A55"/>
    <w:rsid w:val="00F22FD1"/>
    <w:rsid w:val="00F24965"/>
    <w:rsid w:val="00F317DA"/>
    <w:rsid w:val="00F33CC7"/>
    <w:rsid w:val="00F35EE7"/>
    <w:rsid w:val="00F36068"/>
    <w:rsid w:val="00F410C4"/>
    <w:rsid w:val="00F4157B"/>
    <w:rsid w:val="00F56B61"/>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9C5"/>
    <w:rsid w:val="00FA7437"/>
    <w:rsid w:val="00FB5FD7"/>
    <w:rsid w:val="00FC1076"/>
    <w:rsid w:val="00FC3C72"/>
    <w:rsid w:val="00FC505F"/>
    <w:rsid w:val="00FC576E"/>
    <w:rsid w:val="00FC66EB"/>
    <w:rsid w:val="00FC6ADF"/>
    <w:rsid w:val="00FC7DAF"/>
    <w:rsid w:val="00FD61A2"/>
    <w:rsid w:val="00FD6F31"/>
    <w:rsid w:val="00FE0B7C"/>
    <w:rsid w:val="00FE2DD8"/>
    <w:rsid w:val="00FE2F1E"/>
    <w:rsid w:val="00FE3F17"/>
    <w:rsid w:val="00FE4461"/>
    <w:rsid w:val="00FE6076"/>
    <w:rsid w:val="00FF0946"/>
    <w:rsid w:val="00FF1161"/>
    <w:rsid w:val="00FF1F8E"/>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B445A8-3E00-43B2-AD1E-A5FABDE7E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277</TotalTime>
  <Pages>31</Pages>
  <Words>9044</Words>
  <Characters>51553</Characters>
  <Application>Microsoft Office Word</Application>
  <DocSecurity>0</DocSecurity>
  <Lines>429</Lines>
  <Paragraphs>120</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60477</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8</cp:revision>
  <cp:lastPrinted>2021-04-06T10:23:00Z</cp:lastPrinted>
  <dcterms:created xsi:type="dcterms:W3CDTF">2021-03-12T11:32:00Z</dcterms:created>
  <dcterms:modified xsi:type="dcterms:W3CDTF">2021-04-20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18906114</vt:lpwstr>
  </property>
</Properties>
</file>